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893"/>
        <w:tblW w:w="3823"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823"/>
      </w:tblGrid>
      <w:tr w:rsidR="003A30BB" w:rsidRPr="00F230CB" w14:paraId="2E80BC00" w14:textId="77777777" w:rsidTr="00B26CB6">
        <w:trPr>
          <w:trHeight w:val="429"/>
        </w:trPr>
        <w:tc>
          <w:tcPr>
            <w:tcW w:w="3823" w:type="dxa"/>
            <w:shd w:val="pct5" w:color="auto" w:fill="auto"/>
            <w:vAlign w:val="center"/>
          </w:tcPr>
          <w:p w14:paraId="372FA8F4" w14:textId="54DA3E55" w:rsidR="003A30BB" w:rsidRPr="00AA033D" w:rsidRDefault="003A30BB" w:rsidP="003A30BB">
            <w:pPr>
              <w:tabs>
                <w:tab w:val="left" w:pos="288"/>
              </w:tabs>
              <w:rPr>
                <w:rFonts w:cs="Arial"/>
                <w:color w:val="808080"/>
              </w:rPr>
            </w:pPr>
            <w:r>
              <w:rPr>
                <w:rFonts w:cs="Arial"/>
                <w:color w:val="808080"/>
              </w:rPr>
              <w:t>Reference</w:t>
            </w:r>
            <w:r w:rsidRPr="00AA033D">
              <w:rPr>
                <w:rFonts w:cs="Arial"/>
                <w:color w:val="808080"/>
              </w:rPr>
              <w:t xml:space="preserve"> number: </w:t>
            </w:r>
          </w:p>
          <w:p w14:paraId="3A717ACC" w14:textId="77777777" w:rsidR="003A30BB" w:rsidRPr="00F230CB" w:rsidRDefault="003A30BB" w:rsidP="003A30BB">
            <w:pPr>
              <w:tabs>
                <w:tab w:val="left" w:pos="288"/>
              </w:tabs>
              <w:rPr>
                <w:rFonts w:cs="Arial"/>
                <w:color w:val="808080"/>
              </w:rPr>
            </w:pPr>
            <w:r w:rsidRPr="00AA033D">
              <w:rPr>
                <w:rFonts w:cs="Arial"/>
                <w:color w:val="808080"/>
              </w:rPr>
              <w:t xml:space="preserve">Date submitted: </w:t>
            </w:r>
          </w:p>
        </w:tc>
      </w:tr>
    </w:tbl>
    <w:p w14:paraId="4753AEB6" w14:textId="1999408F" w:rsidR="00B40D50" w:rsidRPr="00AA033D" w:rsidRDefault="004638BE" w:rsidP="003A30BB">
      <w:pPr>
        <w:rPr>
          <w:rFonts w:cs="Arial"/>
          <w:i/>
          <w:color w:val="808080"/>
          <w:sz w:val="18"/>
          <w:szCs w:val="18"/>
        </w:rPr>
      </w:pPr>
      <w:r w:rsidRPr="00AA033D">
        <w:rPr>
          <w:rFonts w:cs="Arial"/>
          <w:i/>
          <w:color w:val="808080"/>
          <w:sz w:val="18"/>
          <w:szCs w:val="18"/>
        </w:rPr>
        <w:t xml:space="preserve">For </w:t>
      </w:r>
      <w:r w:rsidR="008C0A67" w:rsidRPr="00AA033D">
        <w:rPr>
          <w:rFonts w:cs="Arial"/>
          <w:i/>
          <w:color w:val="808080"/>
          <w:sz w:val="18"/>
          <w:szCs w:val="18"/>
        </w:rPr>
        <w:t>internal</w:t>
      </w:r>
      <w:r w:rsidRPr="00AA033D">
        <w:rPr>
          <w:rFonts w:cs="Arial"/>
          <w:i/>
          <w:color w:val="808080"/>
          <w:sz w:val="18"/>
          <w:szCs w:val="18"/>
        </w:rPr>
        <w:t xml:space="preserve"> use only</w:t>
      </w:r>
    </w:p>
    <w:p w14:paraId="706248FE" w14:textId="77777777" w:rsidR="00B1560F" w:rsidRPr="00B1560F" w:rsidRDefault="0005085E" w:rsidP="0005085E">
      <w:pPr>
        <w:pStyle w:val="Title"/>
        <w:tabs>
          <w:tab w:val="left" w:pos="1035"/>
        </w:tabs>
        <w:jc w:val="left"/>
        <w:rPr>
          <w:sz w:val="20"/>
        </w:rPr>
      </w:pPr>
      <w:r>
        <w:rPr>
          <w:sz w:val="20"/>
        </w:rPr>
        <w:tab/>
      </w:r>
      <w:r>
        <w:rPr>
          <w:sz w:val="20"/>
        </w:rPr>
        <w:tab/>
      </w:r>
    </w:p>
    <w:p w14:paraId="11B55C3B" w14:textId="14100826" w:rsidR="00F94344" w:rsidRPr="00B147CF" w:rsidRDefault="00B44D3A" w:rsidP="00B44D3A">
      <w:pPr>
        <w:pStyle w:val="Title"/>
        <w:rPr>
          <w:color w:val="0070C0"/>
        </w:rPr>
      </w:pPr>
      <w:r w:rsidRPr="00B147CF">
        <w:rPr>
          <w:color w:val="0070C0"/>
        </w:rPr>
        <w:t>RESEARCH</w:t>
      </w:r>
      <w:r w:rsidR="00746A83" w:rsidRPr="00B147CF">
        <w:rPr>
          <w:color w:val="0070C0"/>
        </w:rPr>
        <w:t xml:space="preserve"> AND KNOWLEDGE EXCHANGE</w:t>
      </w:r>
      <w:r w:rsidRPr="00B147CF">
        <w:rPr>
          <w:color w:val="0070C0"/>
        </w:rPr>
        <w:t xml:space="preserve"> </w:t>
      </w:r>
      <w:r w:rsidR="00746A83" w:rsidRPr="00B147CF">
        <w:rPr>
          <w:color w:val="0070C0"/>
        </w:rPr>
        <w:t>FUNDING</w:t>
      </w:r>
    </w:p>
    <w:p w14:paraId="41829300" w14:textId="77777777" w:rsidR="00746A83" w:rsidRPr="00746A83" w:rsidRDefault="00746A83" w:rsidP="00746A83"/>
    <w:p w14:paraId="759FFE2D" w14:textId="49D21623" w:rsidR="00234217" w:rsidRPr="00664E12" w:rsidRDefault="00234217" w:rsidP="00664E12">
      <w:pPr>
        <w:pStyle w:val="NoSpacing"/>
        <w:jc w:val="center"/>
        <w:rPr>
          <w:rFonts w:ascii="Arial" w:hAnsi="Arial" w:cs="Arial"/>
          <w:b/>
          <w:sz w:val="36"/>
        </w:rPr>
      </w:pPr>
      <w:r w:rsidRPr="00664E12">
        <w:rPr>
          <w:rFonts w:ascii="Arial" w:hAnsi="Arial" w:cs="Arial"/>
          <w:b/>
          <w:sz w:val="36"/>
        </w:rPr>
        <w:t>FULL PROJECT PROPOSAL</w:t>
      </w:r>
      <w:r w:rsidR="00A61D51">
        <w:rPr>
          <w:rFonts w:ascii="Arial" w:hAnsi="Arial" w:cs="Arial"/>
          <w:b/>
          <w:sz w:val="36"/>
        </w:rPr>
        <w:t>: Stage 2</w:t>
      </w:r>
      <w:r w:rsidR="0032460A">
        <w:rPr>
          <w:rFonts w:ascii="Arial" w:hAnsi="Arial" w:cs="Arial"/>
          <w:b/>
          <w:sz w:val="36"/>
        </w:rPr>
        <w:t xml:space="preserve"> of 2</w:t>
      </w:r>
    </w:p>
    <w:p w14:paraId="46154650" w14:textId="0AE66100" w:rsidR="00746A83" w:rsidRPr="00664E12" w:rsidRDefault="00746A83" w:rsidP="00664E12">
      <w:pPr>
        <w:pStyle w:val="NoSpacing"/>
        <w:jc w:val="center"/>
        <w:rPr>
          <w:rFonts w:ascii="Arial" w:hAnsi="Arial" w:cs="Arial"/>
          <w:b/>
          <w:sz w:val="24"/>
        </w:rPr>
      </w:pPr>
      <w:r w:rsidRPr="00664E12">
        <w:rPr>
          <w:rFonts w:ascii="Arial" w:hAnsi="Arial" w:cs="Arial"/>
          <w:b/>
          <w:sz w:val="24"/>
        </w:rPr>
        <w:t xml:space="preserve">For Contracts </w:t>
      </w:r>
      <w:r w:rsidR="003A267E" w:rsidRPr="0032460A">
        <w:rPr>
          <w:rFonts w:ascii="Arial" w:hAnsi="Arial" w:cs="Arial"/>
          <w:b/>
          <w:sz w:val="24"/>
          <w:u w:val="single"/>
        </w:rPr>
        <w:t>under</w:t>
      </w:r>
      <w:r w:rsidR="003F777B">
        <w:rPr>
          <w:rFonts w:ascii="Arial" w:hAnsi="Arial" w:cs="Arial"/>
          <w:b/>
          <w:sz w:val="24"/>
          <w:u w:val="single"/>
        </w:rPr>
        <w:t xml:space="preserve"> £</w:t>
      </w:r>
      <w:r w:rsidR="00D377C5" w:rsidRPr="0032460A">
        <w:rPr>
          <w:rFonts w:ascii="Arial" w:hAnsi="Arial" w:cs="Arial"/>
          <w:b/>
          <w:sz w:val="24"/>
          <w:u w:val="single"/>
        </w:rPr>
        <w:t>5</w:t>
      </w:r>
      <w:r w:rsidR="003F777B">
        <w:rPr>
          <w:rFonts w:ascii="Arial" w:hAnsi="Arial" w:cs="Arial"/>
          <w:b/>
          <w:sz w:val="24"/>
          <w:u w:val="single"/>
        </w:rPr>
        <w:t>0</w:t>
      </w:r>
      <w:r w:rsidRPr="0032460A">
        <w:rPr>
          <w:rFonts w:ascii="Arial" w:hAnsi="Arial" w:cs="Arial"/>
          <w:b/>
          <w:sz w:val="24"/>
          <w:u w:val="single"/>
        </w:rPr>
        <w:t>,000</w:t>
      </w:r>
    </w:p>
    <w:tbl>
      <w:tblPr>
        <w:tblW w:w="5000" w:type="pct"/>
        <w:tblLook w:val="0000" w:firstRow="0" w:lastRow="0" w:firstColumn="0" w:lastColumn="0" w:noHBand="0" w:noVBand="0"/>
      </w:tblPr>
      <w:tblGrid>
        <w:gridCol w:w="216"/>
        <w:gridCol w:w="1454"/>
        <w:gridCol w:w="1674"/>
        <w:gridCol w:w="1632"/>
        <w:gridCol w:w="1665"/>
        <w:gridCol w:w="1656"/>
        <w:gridCol w:w="1625"/>
      </w:tblGrid>
      <w:tr w:rsidR="006113AE" w:rsidRPr="00746A83" w14:paraId="492B59B1" w14:textId="77777777" w:rsidTr="006113AE">
        <w:trPr>
          <w:trHeight w:val="272"/>
        </w:trPr>
        <w:tc>
          <w:tcPr>
            <w:tcW w:w="5000" w:type="pct"/>
            <w:gridSpan w:val="7"/>
            <w:vAlign w:val="center"/>
          </w:tcPr>
          <w:p w14:paraId="15E6EDC6" w14:textId="77777777" w:rsidR="006113AE" w:rsidRPr="00746A83" w:rsidRDefault="006113AE" w:rsidP="006113AE">
            <w:pPr>
              <w:jc w:val="center"/>
              <w:rPr>
                <w:rFonts w:cs="Arial"/>
                <w:bCs/>
                <w:sz w:val="22"/>
              </w:rPr>
            </w:pPr>
          </w:p>
          <w:p w14:paraId="63D5A083" w14:textId="20361738" w:rsidR="006113AE" w:rsidRDefault="006113AE" w:rsidP="00DF5326">
            <w:pPr>
              <w:jc w:val="center"/>
              <w:rPr>
                <w:rFonts w:cs="Arial"/>
                <w:bCs/>
                <w:sz w:val="22"/>
              </w:rPr>
            </w:pPr>
            <w:r w:rsidRPr="00746A83">
              <w:rPr>
                <w:rFonts w:cs="Arial"/>
                <w:bCs/>
                <w:sz w:val="22"/>
              </w:rPr>
              <w:t xml:space="preserve">Please indicate </w:t>
            </w:r>
            <w:r w:rsidR="00DF5326">
              <w:rPr>
                <w:rFonts w:cs="Arial"/>
                <w:bCs/>
                <w:sz w:val="22"/>
              </w:rPr>
              <w:t>the</w:t>
            </w:r>
            <w:r w:rsidRPr="00746A83">
              <w:rPr>
                <w:rFonts w:cs="Arial"/>
                <w:bCs/>
                <w:sz w:val="22"/>
              </w:rPr>
              <w:t xml:space="preserve"> AHDB </w:t>
            </w:r>
            <w:r w:rsidR="00E23D69">
              <w:rPr>
                <w:rFonts w:cs="Arial"/>
                <w:bCs/>
                <w:sz w:val="22"/>
              </w:rPr>
              <w:t>Sector</w:t>
            </w:r>
            <w:r w:rsidRPr="00746A83">
              <w:rPr>
                <w:rFonts w:cs="Arial"/>
                <w:bCs/>
                <w:sz w:val="22"/>
              </w:rPr>
              <w:t>(s) this application is intended for</w:t>
            </w:r>
          </w:p>
          <w:p w14:paraId="562579A3" w14:textId="77777777" w:rsidR="00E5305D" w:rsidRDefault="00E5305D" w:rsidP="00DF5326">
            <w:pPr>
              <w:jc w:val="center"/>
              <w:rPr>
                <w:rFonts w:cs="Arial"/>
                <w:bCs/>
                <w:sz w:val="22"/>
              </w:rPr>
            </w:pPr>
          </w:p>
          <w:p w14:paraId="573C8E49" w14:textId="1A2E41D6" w:rsidR="00E5305D" w:rsidRPr="00746A83" w:rsidRDefault="00E5305D" w:rsidP="00E5305D">
            <w:pPr>
              <w:jc w:val="center"/>
              <w:rPr>
                <w:rFonts w:cs="Arial"/>
                <w:bCs/>
                <w:sz w:val="22"/>
              </w:rPr>
            </w:pPr>
            <w:r>
              <w:rPr>
                <w:noProof/>
                <w:lang w:eastAsia="en-GB"/>
              </w:rPr>
              <w:drawing>
                <wp:inline distT="0" distB="0" distL="0" distR="0" wp14:anchorId="45C2FCFE" wp14:editId="64706A59">
                  <wp:extent cx="6300470" cy="682625"/>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0470" cy="682625"/>
                          </a:xfrm>
                          <a:prstGeom prst="rect">
                            <a:avLst/>
                          </a:prstGeom>
                        </pic:spPr>
                      </pic:pic>
                    </a:graphicData>
                  </a:graphic>
                </wp:inline>
              </w:drawing>
            </w:r>
          </w:p>
        </w:tc>
      </w:tr>
      <w:tr w:rsidR="006113AE" w:rsidRPr="009C7864" w14:paraId="37501A47" w14:textId="77777777" w:rsidTr="000D324D">
        <w:trPr>
          <w:trHeight w:val="272"/>
        </w:trPr>
        <w:tc>
          <w:tcPr>
            <w:tcW w:w="838" w:type="pct"/>
            <w:gridSpan w:val="2"/>
            <w:vAlign w:val="center"/>
          </w:tcPr>
          <w:p w14:paraId="293050D7" w14:textId="2CA96886" w:rsidR="006113AE" w:rsidRPr="009C7864" w:rsidRDefault="006113AE" w:rsidP="006113AE">
            <w:pPr>
              <w:jc w:val="center"/>
            </w:pPr>
          </w:p>
        </w:tc>
        <w:tc>
          <w:tcPr>
            <w:tcW w:w="844" w:type="pct"/>
            <w:vAlign w:val="center"/>
          </w:tcPr>
          <w:p w14:paraId="3D9A1B5A" w14:textId="1238EA27" w:rsidR="006113AE" w:rsidRPr="009C7864" w:rsidRDefault="006113AE" w:rsidP="00E5305D"/>
        </w:tc>
        <w:tc>
          <w:tcPr>
            <w:tcW w:w="823" w:type="pct"/>
            <w:vAlign w:val="center"/>
          </w:tcPr>
          <w:p w14:paraId="5C181DF7" w14:textId="544FB33F" w:rsidR="006113AE" w:rsidRPr="009C7864" w:rsidRDefault="006113AE" w:rsidP="000D324D">
            <w:pPr>
              <w:jc w:val="center"/>
            </w:pPr>
          </w:p>
        </w:tc>
        <w:tc>
          <w:tcPr>
            <w:tcW w:w="840" w:type="pct"/>
            <w:vAlign w:val="center"/>
          </w:tcPr>
          <w:p w14:paraId="24427781" w14:textId="74861EAF" w:rsidR="006113AE" w:rsidRPr="009C7864" w:rsidRDefault="006113AE" w:rsidP="006113AE">
            <w:pPr>
              <w:jc w:val="center"/>
            </w:pPr>
          </w:p>
        </w:tc>
        <w:tc>
          <w:tcPr>
            <w:tcW w:w="835" w:type="pct"/>
            <w:vAlign w:val="center"/>
          </w:tcPr>
          <w:p w14:paraId="24EF637C" w14:textId="7177C257" w:rsidR="006113AE" w:rsidRPr="009C7864" w:rsidRDefault="006113AE" w:rsidP="006113AE">
            <w:pPr>
              <w:jc w:val="center"/>
            </w:pPr>
          </w:p>
        </w:tc>
        <w:tc>
          <w:tcPr>
            <w:tcW w:w="819" w:type="pct"/>
            <w:vAlign w:val="center"/>
          </w:tcPr>
          <w:p w14:paraId="0EC85ACD" w14:textId="6E5E54DD" w:rsidR="006113AE" w:rsidRPr="009C7864" w:rsidRDefault="006113AE" w:rsidP="006113AE">
            <w:pPr>
              <w:jc w:val="center"/>
            </w:pPr>
          </w:p>
        </w:tc>
      </w:tr>
      <w:bookmarkStart w:id="0" w:name="Check6"/>
      <w:tr w:rsidR="006113AE" w:rsidRPr="009C7864" w14:paraId="78B0528E" w14:textId="77777777" w:rsidTr="000D324D">
        <w:trPr>
          <w:trHeight w:val="272"/>
        </w:trPr>
        <w:tc>
          <w:tcPr>
            <w:tcW w:w="838" w:type="pct"/>
            <w:gridSpan w:val="2"/>
            <w:vAlign w:val="center"/>
          </w:tcPr>
          <w:p w14:paraId="03FE4690" w14:textId="5D6C969D" w:rsidR="006113AE" w:rsidRPr="009C7864" w:rsidRDefault="006113AE" w:rsidP="006113AE">
            <w:pPr>
              <w:jc w:val="center"/>
              <w:rPr>
                <w:rFonts w:cs="Arial"/>
                <w:b/>
                <w:bCs/>
              </w:rPr>
            </w:pPr>
            <w:r w:rsidRPr="009C7864">
              <w:rPr>
                <w:rFonts w:cs="Arial"/>
                <w:b/>
                <w:bCs/>
              </w:rPr>
              <w:fldChar w:fldCharType="begin">
                <w:ffData>
                  <w:name w:val="Check6"/>
                  <w:enabled/>
                  <w:calcOnExit w:val="0"/>
                  <w:statusText w:type="autoText" w:val="AHDB"/>
                  <w:checkBox>
                    <w:sizeAuto/>
                    <w:default w:val="0"/>
                  </w:checkBox>
                </w:ffData>
              </w:fldChar>
            </w:r>
            <w:r w:rsidRPr="009C7864">
              <w:rPr>
                <w:rFonts w:cs="Arial"/>
                <w:b/>
                <w:bCs/>
              </w:rPr>
              <w:instrText xml:space="preserve"> FORMCHECKBOX </w:instrText>
            </w:r>
            <w:r w:rsidR="00B579B1">
              <w:rPr>
                <w:rFonts w:cs="Arial"/>
                <w:b/>
                <w:bCs/>
              </w:rPr>
            </w:r>
            <w:r w:rsidR="00B579B1">
              <w:rPr>
                <w:rFonts w:cs="Arial"/>
                <w:b/>
                <w:bCs/>
              </w:rPr>
              <w:fldChar w:fldCharType="separate"/>
            </w:r>
            <w:r w:rsidRPr="009C7864">
              <w:rPr>
                <w:rFonts w:cs="Arial"/>
                <w:b/>
                <w:bCs/>
              </w:rPr>
              <w:fldChar w:fldCharType="end"/>
            </w:r>
            <w:bookmarkEnd w:id="0"/>
          </w:p>
        </w:tc>
        <w:tc>
          <w:tcPr>
            <w:tcW w:w="844" w:type="pct"/>
            <w:vAlign w:val="center"/>
          </w:tcPr>
          <w:p w14:paraId="4CE5C7C5" w14:textId="51BFA140" w:rsidR="006113AE" w:rsidRPr="009C7864" w:rsidRDefault="00F227D1" w:rsidP="006113AE">
            <w:pPr>
              <w:jc w:val="center"/>
              <w:rPr>
                <w:rFonts w:cs="Arial"/>
                <w:b/>
                <w:bCs/>
              </w:rPr>
            </w:pPr>
            <w:r w:rsidRPr="009C7864">
              <w:rPr>
                <w:rFonts w:cs="Arial"/>
                <w:b/>
                <w:bCs/>
              </w:rPr>
              <w:fldChar w:fldCharType="begin">
                <w:ffData>
                  <w:name w:val="Check8"/>
                  <w:enabled/>
                  <w:calcOnExit w:val="0"/>
                  <w:checkBox>
                    <w:sizeAuto/>
                    <w:default w:val="0"/>
                  </w:checkBox>
                </w:ffData>
              </w:fldChar>
            </w:r>
            <w:r w:rsidRPr="009C7864">
              <w:rPr>
                <w:rFonts w:cs="Arial"/>
                <w:b/>
                <w:bCs/>
              </w:rPr>
              <w:instrText xml:space="preserve"> FORMCHECKBOX </w:instrText>
            </w:r>
            <w:r w:rsidR="00B579B1">
              <w:rPr>
                <w:rFonts w:cs="Arial"/>
                <w:b/>
                <w:bCs/>
              </w:rPr>
            </w:r>
            <w:r w:rsidR="00B579B1">
              <w:rPr>
                <w:rFonts w:cs="Arial"/>
                <w:b/>
                <w:bCs/>
              </w:rPr>
              <w:fldChar w:fldCharType="separate"/>
            </w:r>
            <w:r w:rsidRPr="009C7864">
              <w:rPr>
                <w:rFonts w:cs="Arial"/>
                <w:b/>
                <w:bCs/>
              </w:rPr>
              <w:fldChar w:fldCharType="end"/>
            </w:r>
          </w:p>
        </w:tc>
        <w:bookmarkStart w:id="1" w:name="Check8"/>
        <w:tc>
          <w:tcPr>
            <w:tcW w:w="823" w:type="pct"/>
            <w:vAlign w:val="center"/>
          </w:tcPr>
          <w:p w14:paraId="262DB905" w14:textId="77777777" w:rsidR="006113AE" w:rsidRPr="009C7864" w:rsidRDefault="006113AE" w:rsidP="006113AE">
            <w:pPr>
              <w:jc w:val="center"/>
              <w:rPr>
                <w:rFonts w:cs="Arial"/>
                <w:b/>
                <w:bCs/>
              </w:rPr>
            </w:pPr>
            <w:r w:rsidRPr="009C7864">
              <w:rPr>
                <w:rFonts w:cs="Arial"/>
                <w:b/>
                <w:bCs/>
              </w:rPr>
              <w:fldChar w:fldCharType="begin">
                <w:ffData>
                  <w:name w:val="Check8"/>
                  <w:enabled/>
                  <w:calcOnExit w:val="0"/>
                  <w:checkBox>
                    <w:sizeAuto/>
                    <w:default w:val="0"/>
                  </w:checkBox>
                </w:ffData>
              </w:fldChar>
            </w:r>
            <w:r w:rsidRPr="009C7864">
              <w:rPr>
                <w:rFonts w:cs="Arial"/>
                <w:b/>
                <w:bCs/>
              </w:rPr>
              <w:instrText xml:space="preserve"> FORMCHECKBOX </w:instrText>
            </w:r>
            <w:r w:rsidR="00B579B1">
              <w:rPr>
                <w:rFonts w:cs="Arial"/>
                <w:b/>
                <w:bCs/>
              </w:rPr>
            </w:r>
            <w:r w:rsidR="00B579B1">
              <w:rPr>
                <w:rFonts w:cs="Arial"/>
                <w:b/>
                <w:bCs/>
              </w:rPr>
              <w:fldChar w:fldCharType="separate"/>
            </w:r>
            <w:r w:rsidRPr="009C7864">
              <w:rPr>
                <w:rFonts w:cs="Arial"/>
                <w:b/>
                <w:bCs/>
              </w:rPr>
              <w:fldChar w:fldCharType="end"/>
            </w:r>
            <w:bookmarkEnd w:id="1"/>
          </w:p>
        </w:tc>
        <w:tc>
          <w:tcPr>
            <w:tcW w:w="840" w:type="pct"/>
            <w:vAlign w:val="center"/>
          </w:tcPr>
          <w:p w14:paraId="431FB03C" w14:textId="67E47288" w:rsidR="006113AE" w:rsidRPr="009C7864" w:rsidRDefault="00B96119" w:rsidP="006113AE">
            <w:pPr>
              <w:jc w:val="center"/>
              <w:rPr>
                <w:rFonts w:cs="Arial"/>
                <w:b/>
                <w:bCs/>
              </w:rPr>
            </w:pPr>
            <w:r>
              <w:rPr>
                <w:rFonts w:cs="Arial"/>
                <w:b/>
                <w:bCs/>
              </w:rPr>
              <w:fldChar w:fldCharType="begin">
                <w:ffData>
                  <w:name w:val="Check9"/>
                  <w:enabled/>
                  <w:calcOnExit w:val="0"/>
                  <w:checkBox>
                    <w:sizeAuto/>
                    <w:default w:val="1"/>
                  </w:checkBox>
                </w:ffData>
              </w:fldChar>
            </w:r>
            <w:bookmarkStart w:id="2" w:name="Check9"/>
            <w:r>
              <w:rPr>
                <w:rFonts w:cs="Arial"/>
                <w:b/>
                <w:bCs/>
              </w:rPr>
              <w:instrText xml:space="preserve"> FORMCHECKBOX </w:instrText>
            </w:r>
            <w:r w:rsidR="00B579B1">
              <w:rPr>
                <w:rFonts w:cs="Arial"/>
                <w:b/>
                <w:bCs/>
              </w:rPr>
            </w:r>
            <w:r w:rsidR="00B579B1">
              <w:rPr>
                <w:rFonts w:cs="Arial"/>
                <w:b/>
                <w:bCs/>
              </w:rPr>
              <w:fldChar w:fldCharType="separate"/>
            </w:r>
            <w:r>
              <w:rPr>
                <w:rFonts w:cs="Arial"/>
                <w:b/>
                <w:bCs/>
              </w:rPr>
              <w:fldChar w:fldCharType="end"/>
            </w:r>
            <w:bookmarkEnd w:id="2"/>
          </w:p>
        </w:tc>
        <w:bookmarkStart w:id="3" w:name="Check10"/>
        <w:tc>
          <w:tcPr>
            <w:tcW w:w="835" w:type="pct"/>
            <w:vAlign w:val="center"/>
          </w:tcPr>
          <w:p w14:paraId="31B8C936" w14:textId="77777777" w:rsidR="006113AE" w:rsidRPr="009C7864" w:rsidRDefault="006113AE" w:rsidP="006113AE">
            <w:pPr>
              <w:jc w:val="center"/>
              <w:rPr>
                <w:rFonts w:cs="Arial"/>
                <w:b/>
                <w:bCs/>
              </w:rPr>
            </w:pPr>
            <w:r w:rsidRPr="009C7864">
              <w:rPr>
                <w:rFonts w:cs="Arial"/>
                <w:b/>
                <w:bCs/>
              </w:rPr>
              <w:fldChar w:fldCharType="begin">
                <w:ffData>
                  <w:name w:val="Check10"/>
                  <w:enabled/>
                  <w:calcOnExit w:val="0"/>
                  <w:checkBox>
                    <w:sizeAuto/>
                    <w:default w:val="0"/>
                  </w:checkBox>
                </w:ffData>
              </w:fldChar>
            </w:r>
            <w:r w:rsidRPr="009C7864">
              <w:rPr>
                <w:rFonts w:cs="Arial"/>
                <w:b/>
                <w:bCs/>
              </w:rPr>
              <w:instrText xml:space="preserve"> FORMCHECKBOX </w:instrText>
            </w:r>
            <w:r w:rsidR="00B579B1">
              <w:rPr>
                <w:rFonts w:cs="Arial"/>
                <w:b/>
                <w:bCs/>
              </w:rPr>
            </w:r>
            <w:r w:rsidR="00B579B1">
              <w:rPr>
                <w:rFonts w:cs="Arial"/>
                <w:b/>
                <w:bCs/>
              </w:rPr>
              <w:fldChar w:fldCharType="separate"/>
            </w:r>
            <w:r w:rsidRPr="009C7864">
              <w:rPr>
                <w:rFonts w:cs="Arial"/>
                <w:b/>
                <w:bCs/>
              </w:rPr>
              <w:fldChar w:fldCharType="end"/>
            </w:r>
            <w:bookmarkEnd w:id="3"/>
          </w:p>
        </w:tc>
        <w:bookmarkStart w:id="4" w:name="Check11"/>
        <w:tc>
          <w:tcPr>
            <w:tcW w:w="819" w:type="pct"/>
            <w:vAlign w:val="center"/>
          </w:tcPr>
          <w:p w14:paraId="190BE72C" w14:textId="77777777" w:rsidR="006113AE" w:rsidRPr="009C7864" w:rsidRDefault="006113AE" w:rsidP="006113AE">
            <w:pPr>
              <w:jc w:val="center"/>
              <w:rPr>
                <w:rFonts w:cs="Arial"/>
                <w:b/>
                <w:bCs/>
              </w:rPr>
            </w:pPr>
            <w:r w:rsidRPr="009C7864">
              <w:rPr>
                <w:rFonts w:cs="Arial"/>
                <w:b/>
                <w:bCs/>
              </w:rPr>
              <w:fldChar w:fldCharType="begin">
                <w:ffData>
                  <w:name w:val="Check11"/>
                  <w:enabled/>
                  <w:calcOnExit w:val="0"/>
                  <w:checkBox>
                    <w:sizeAuto/>
                    <w:default w:val="0"/>
                  </w:checkBox>
                </w:ffData>
              </w:fldChar>
            </w:r>
            <w:r w:rsidRPr="009C7864">
              <w:rPr>
                <w:rFonts w:cs="Arial"/>
                <w:b/>
                <w:bCs/>
              </w:rPr>
              <w:instrText xml:space="preserve"> FORMCHECKBOX </w:instrText>
            </w:r>
            <w:r w:rsidR="00B579B1">
              <w:rPr>
                <w:rFonts w:cs="Arial"/>
                <w:b/>
                <w:bCs/>
              </w:rPr>
            </w:r>
            <w:r w:rsidR="00B579B1">
              <w:rPr>
                <w:rFonts w:cs="Arial"/>
                <w:b/>
                <w:bCs/>
              </w:rPr>
              <w:fldChar w:fldCharType="separate"/>
            </w:r>
            <w:r w:rsidRPr="009C7864">
              <w:rPr>
                <w:rFonts w:cs="Arial"/>
                <w:b/>
                <w:bCs/>
              </w:rPr>
              <w:fldChar w:fldCharType="end"/>
            </w:r>
            <w:bookmarkEnd w:id="4"/>
          </w:p>
        </w:tc>
      </w:tr>
      <w:tr w:rsidR="006113AE" w:rsidRPr="009C7864" w14:paraId="29938A99" w14:textId="77777777" w:rsidTr="000D324D">
        <w:trPr>
          <w:gridBefore w:val="1"/>
          <w:wBefore w:w="36" w:type="pct"/>
          <w:trHeight w:val="272"/>
        </w:trPr>
        <w:tc>
          <w:tcPr>
            <w:tcW w:w="4964" w:type="pct"/>
            <w:gridSpan w:val="6"/>
            <w:vAlign w:val="center"/>
          </w:tcPr>
          <w:p w14:paraId="1F5C0E0B" w14:textId="77777777" w:rsidR="006113AE" w:rsidRPr="009C7864" w:rsidRDefault="006113AE" w:rsidP="006113AE">
            <w:pPr>
              <w:jc w:val="center"/>
              <w:rPr>
                <w:rFonts w:cs="Arial"/>
                <w:b/>
                <w:bCs/>
              </w:rPr>
            </w:pPr>
          </w:p>
        </w:tc>
      </w:tr>
    </w:tbl>
    <w:p w14:paraId="163D76F8" w14:textId="409805E1" w:rsidR="00A46AF0" w:rsidRPr="00910099" w:rsidRDefault="00796689" w:rsidP="00A46AF0">
      <w:pPr>
        <w:jc w:val="center"/>
        <w:rPr>
          <w:b/>
          <w:sz w:val="22"/>
        </w:rPr>
      </w:pPr>
      <w:r>
        <w:rPr>
          <w:b/>
          <w:sz w:val="22"/>
        </w:rPr>
        <w:t>This a</w:t>
      </w:r>
      <w:r w:rsidR="00A46AF0" w:rsidRPr="00910099">
        <w:rPr>
          <w:b/>
          <w:sz w:val="22"/>
        </w:rPr>
        <w:t xml:space="preserve">pplication is made </w:t>
      </w:r>
      <w:proofErr w:type="gramStart"/>
      <w:r w:rsidR="00A46AF0" w:rsidRPr="00910099">
        <w:rPr>
          <w:b/>
          <w:sz w:val="22"/>
        </w:rPr>
        <w:t>on the basis of</w:t>
      </w:r>
      <w:proofErr w:type="gramEnd"/>
      <w:r w:rsidR="00A46AF0" w:rsidRPr="00910099">
        <w:rPr>
          <w:b/>
          <w:sz w:val="22"/>
        </w:rPr>
        <w:t xml:space="preserve"> the </w:t>
      </w:r>
      <w:hyperlink r:id="rId13" w:history="1">
        <w:r w:rsidR="00A46AF0" w:rsidRPr="00460C70">
          <w:rPr>
            <w:rStyle w:val="Hyperlink"/>
            <w:rFonts w:ascii="Arial" w:hAnsi="Arial"/>
            <w:b/>
            <w:color w:val="0070C0"/>
            <w:sz w:val="22"/>
          </w:rPr>
          <w:t xml:space="preserve">AHDB </w:t>
        </w:r>
        <w:r w:rsidR="00F51801">
          <w:rPr>
            <w:rStyle w:val="Hyperlink"/>
            <w:rFonts w:ascii="Arial" w:hAnsi="Arial"/>
            <w:b/>
            <w:color w:val="0070C0"/>
            <w:sz w:val="22"/>
          </w:rPr>
          <w:t>TERMS AND CONDITIONS</w:t>
        </w:r>
      </w:hyperlink>
      <w:r w:rsidR="00A46AF0">
        <w:rPr>
          <w:rFonts w:cs="Arial"/>
          <w:sz w:val="22"/>
        </w:rPr>
        <w:t xml:space="preserve"> </w:t>
      </w:r>
      <w:r w:rsidR="00A46AF0" w:rsidRPr="00910099">
        <w:rPr>
          <w:b/>
          <w:sz w:val="22"/>
        </w:rPr>
        <w:t xml:space="preserve">with which </w:t>
      </w:r>
      <w:r w:rsidR="00A46AF0">
        <w:rPr>
          <w:b/>
          <w:sz w:val="22"/>
        </w:rPr>
        <w:t>any</w:t>
      </w:r>
      <w:r w:rsidR="00A46AF0" w:rsidRPr="00910099">
        <w:rPr>
          <w:b/>
          <w:sz w:val="22"/>
        </w:rPr>
        <w:t xml:space="preserve"> organisation</w:t>
      </w:r>
      <w:r w:rsidR="00A46AF0">
        <w:rPr>
          <w:b/>
          <w:sz w:val="22"/>
        </w:rPr>
        <w:t xml:space="preserve"> receiving funding</w:t>
      </w:r>
      <w:r w:rsidR="00A46AF0" w:rsidRPr="00910099">
        <w:rPr>
          <w:b/>
          <w:sz w:val="22"/>
        </w:rPr>
        <w:t xml:space="preserve"> </w:t>
      </w:r>
      <w:r w:rsidR="00A46AF0">
        <w:rPr>
          <w:b/>
          <w:sz w:val="22"/>
        </w:rPr>
        <w:t>shall</w:t>
      </w:r>
      <w:r w:rsidR="00A46AF0" w:rsidRPr="00910099">
        <w:rPr>
          <w:b/>
          <w:sz w:val="22"/>
        </w:rPr>
        <w:t xml:space="preserve"> comply </w:t>
      </w:r>
      <w:r w:rsidR="00A46AF0">
        <w:rPr>
          <w:b/>
          <w:sz w:val="22"/>
        </w:rPr>
        <w:t>with if awarded a contract</w:t>
      </w:r>
    </w:p>
    <w:p w14:paraId="3B150E8D" w14:textId="77777777" w:rsidR="00A46AF0" w:rsidRPr="00A46AF0" w:rsidRDefault="00A46AF0" w:rsidP="00D31008">
      <w:pPr>
        <w:jc w:val="center"/>
        <w:rPr>
          <w:b/>
          <w:bCs/>
        </w:rPr>
      </w:pPr>
    </w:p>
    <w:p w14:paraId="3E171662" w14:textId="5ACD7DB2" w:rsidR="00E5305D" w:rsidRPr="00E5305D" w:rsidRDefault="00E5305D" w:rsidP="00E5305D">
      <w:pPr>
        <w:jc w:val="center"/>
        <w:rPr>
          <w:b/>
        </w:rPr>
      </w:pPr>
      <w:r w:rsidRPr="00E5305D">
        <w:rPr>
          <w:b/>
        </w:rPr>
        <w:t>Data protection</w:t>
      </w:r>
    </w:p>
    <w:p w14:paraId="4F09B50D" w14:textId="7C15F9FF" w:rsidR="00A46AF0" w:rsidRDefault="00E5305D" w:rsidP="00E5305D">
      <w:pPr>
        <w:jc w:val="both"/>
      </w:pPr>
      <w:r>
        <w:t xml:space="preserve">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t>
      </w:r>
      <w:hyperlink r:id="rId14" w:history="1">
        <w:r w:rsidRPr="00B916E2">
          <w:rPr>
            <w:rStyle w:val="Hyperlink"/>
            <w:rFonts w:ascii="Arial" w:hAnsi="Arial"/>
          </w:rPr>
          <w:t>www.ahdb.org.uk/PrivacyNotice</w:t>
        </w:r>
      </w:hyperlink>
      <w:r>
        <w:t>.</w:t>
      </w:r>
    </w:p>
    <w:p w14:paraId="1B463F6A" w14:textId="77777777" w:rsidR="00E5305D" w:rsidRDefault="00E5305D" w:rsidP="00E5305D">
      <w:pPr>
        <w:jc w:val="both"/>
      </w:pPr>
    </w:p>
    <w:p w14:paraId="33ACCD11" w14:textId="62A3BC21" w:rsidR="00CD36E0" w:rsidRPr="006113AE" w:rsidRDefault="004E3C54" w:rsidP="00E5305D">
      <w:r>
        <w:t xml:space="preserve">Further details </w:t>
      </w:r>
      <w:r w:rsidRPr="006113AE">
        <w:rPr>
          <w:bCs/>
        </w:rPr>
        <w:t xml:space="preserve">to help </w:t>
      </w:r>
      <w:r>
        <w:rPr>
          <w:bCs/>
        </w:rPr>
        <w:t>complete this application</w:t>
      </w:r>
      <w:r>
        <w:t xml:space="preserve"> can</w:t>
      </w:r>
      <w:r w:rsidR="00CD36E0" w:rsidRPr="006113AE">
        <w:t xml:space="preserve"> be found in the</w:t>
      </w:r>
      <w:r>
        <w:t xml:space="preserve"> associated</w:t>
      </w:r>
      <w:r w:rsidR="00CD36E0" w:rsidRPr="006113AE">
        <w:t xml:space="preserve"> </w:t>
      </w:r>
      <w:r>
        <w:rPr>
          <w:b/>
          <w:bCs/>
        </w:rPr>
        <w:t>G</w:t>
      </w:r>
      <w:r w:rsidR="00CD36E0" w:rsidRPr="006113AE">
        <w:rPr>
          <w:b/>
          <w:bCs/>
        </w:rPr>
        <w:t xml:space="preserve">uidance </w:t>
      </w:r>
      <w:r>
        <w:rPr>
          <w:b/>
          <w:bCs/>
        </w:rPr>
        <w:t>N</w:t>
      </w:r>
      <w:r w:rsidR="00CD36E0" w:rsidRPr="006113AE">
        <w:rPr>
          <w:b/>
          <w:bCs/>
        </w:rPr>
        <w:t>otes</w:t>
      </w:r>
    </w:p>
    <w:p w14:paraId="7C4CF788" w14:textId="77777777" w:rsidR="00DB114B" w:rsidRDefault="00DB114B" w:rsidP="00B44D3A"/>
    <w:p w14:paraId="0BC95A5E" w14:textId="6BC59BF0" w:rsidR="00F94344" w:rsidRPr="00460C70" w:rsidRDefault="00A45631" w:rsidP="00A45631">
      <w:pPr>
        <w:pStyle w:val="Heading2"/>
        <w:numPr>
          <w:ilvl w:val="0"/>
          <w:numId w:val="0"/>
        </w:numPr>
        <w:ind w:left="360" w:hanging="360"/>
        <w:rPr>
          <w:color w:val="0070C0"/>
        </w:rPr>
      </w:pPr>
      <w:r>
        <w:rPr>
          <w:color w:val="0070C0"/>
        </w:rPr>
        <w:t xml:space="preserve">SECTION 1: </w:t>
      </w:r>
      <w:r w:rsidR="00375A8C" w:rsidRPr="00460C70">
        <w:rPr>
          <w:color w:val="0070C0"/>
        </w:rPr>
        <w:t>PROJECT OVERVIEW</w:t>
      </w:r>
    </w:p>
    <w:p w14:paraId="7E8FA027" w14:textId="41678077" w:rsidR="00F94344" w:rsidRPr="006067BD" w:rsidRDefault="00AA0074" w:rsidP="006067BD">
      <w:pPr>
        <w:pStyle w:val="Heading3"/>
      </w:pPr>
      <w:r>
        <w:t>P</w:t>
      </w:r>
      <w:r w:rsidR="00334E28">
        <w:t xml:space="preserve">roject </w:t>
      </w:r>
      <w:r w:rsidR="00F94344" w:rsidRPr="00B33C44">
        <w:t>title</w:t>
      </w:r>
    </w:p>
    <w:p w14:paraId="73426274" w14:textId="77777777" w:rsidR="00AA0074" w:rsidRPr="000C4F20" w:rsidRDefault="00AA0074" w:rsidP="00AA0074">
      <w:pPr>
        <w:pBdr>
          <w:top w:val="single" w:sz="4" w:space="0" w:color="808080"/>
          <w:left w:val="single" w:sz="4" w:space="4" w:color="808080"/>
          <w:bottom w:val="single" w:sz="4" w:space="1" w:color="808080"/>
          <w:right w:val="single" w:sz="4" w:space="4" w:color="808080"/>
        </w:pBdr>
      </w:pPr>
      <w:r w:rsidRPr="00D477D5">
        <w:rPr>
          <w:b/>
        </w:rPr>
        <w:t>Full</w:t>
      </w:r>
      <w:r>
        <w:rPr>
          <w:b/>
        </w:rPr>
        <w:t xml:space="preserve"> title</w:t>
      </w:r>
      <w:r>
        <w:t xml:space="preserve">: </w:t>
      </w:r>
    </w:p>
    <w:p w14:paraId="54C7F646" w14:textId="616075A1" w:rsidR="00AA0074" w:rsidRDefault="00AA0074" w:rsidP="00AA0074">
      <w:pPr>
        <w:pBdr>
          <w:left w:val="single" w:sz="4" w:space="4" w:color="808080" w:themeColor="background1" w:themeShade="80"/>
          <w:bottom w:val="single" w:sz="4" w:space="1" w:color="808080" w:themeColor="background1" w:themeShade="80"/>
          <w:right w:val="single" w:sz="4" w:space="4" w:color="808080" w:themeColor="background1" w:themeShade="80"/>
        </w:pBdr>
      </w:pPr>
      <w:r w:rsidRPr="00D477D5">
        <w:rPr>
          <w:b/>
        </w:rPr>
        <w:t>Short</w:t>
      </w:r>
      <w:r>
        <w:rPr>
          <w:b/>
        </w:rPr>
        <w:t xml:space="preserve"> title </w:t>
      </w:r>
      <w:r w:rsidRPr="004C0BA0">
        <w:rPr>
          <w:i/>
        </w:rPr>
        <w:t>(</w:t>
      </w:r>
      <w:r w:rsidR="00D74F39">
        <w:rPr>
          <w:i/>
        </w:rPr>
        <w:t>levy payer friendly</w:t>
      </w:r>
      <w:r w:rsidRPr="004C0BA0">
        <w:rPr>
          <w:i/>
        </w:rPr>
        <w:t>)</w:t>
      </w:r>
      <w:r>
        <w:t xml:space="preserve">: </w:t>
      </w:r>
    </w:p>
    <w:p w14:paraId="66FFF2F9" w14:textId="77777777" w:rsidR="00F94344" w:rsidRDefault="00F94344" w:rsidP="00B44D3A"/>
    <w:p w14:paraId="04192F93" w14:textId="0CD9398A" w:rsidR="00F94344" w:rsidRPr="00162160" w:rsidRDefault="008A7C88" w:rsidP="00B33C44">
      <w:pPr>
        <w:pStyle w:val="Heading3"/>
        <w:rPr>
          <w:b w:val="0"/>
          <w:i/>
          <w:sz w:val="20"/>
        </w:rPr>
      </w:pPr>
      <w:r>
        <w:t>T</w:t>
      </w:r>
      <w:r w:rsidR="003E17EA">
        <w:t>i</w:t>
      </w:r>
      <w:r w:rsidR="00B65133">
        <w:t>tle of the call under which the</w:t>
      </w:r>
      <w:r w:rsidR="003E17EA">
        <w:t xml:space="preserve"> proposal is submitted</w:t>
      </w:r>
      <w:r>
        <w:t xml:space="preserve"> </w:t>
      </w:r>
      <w:r w:rsidRPr="00162160">
        <w:rPr>
          <w:b w:val="0"/>
          <w:i/>
          <w:sz w:val="20"/>
        </w:rPr>
        <w:t>(only where relevant)</w:t>
      </w:r>
    </w:p>
    <w:p w14:paraId="603E00FD" w14:textId="77777777" w:rsidR="006067BD" w:rsidRPr="009F4AF0" w:rsidRDefault="006067BD" w:rsidP="009F4AF0">
      <w:pPr>
        <w:pBdr>
          <w:top w:val="single" w:sz="4" w:space="1" w:color="808080"/>
          <w:left w:val="single" w:sz="4" w:space="4" w:color="808080"/>
          <w:bottom w:val="single" w:sz="4" w:space="1" w:color="808080"/>
          <w:right w:val="single" w:sz="4" w:space="4" w:color="808080"/>
        </w:pBdr>
        <w:rPr>
          <w:b/>
        </w:rPr>
      </w:pPr>
    </w:p>
    <w:p w14:paraId="7E5428BE" w14:textId="77777777" w:rsidR="00F94344" w:rsidRDefault="00F94344" w:rsidP="00B44D3A"/>
    <w:p w14:paraId="03324F4A" w14:textId="77777777" w:rsidR="00AA0074" w:rsidRPr="00162160" w:rsidRDefault="00AA0074" w:rsidP="00AA0074">
      <w:pPr>
        <w:pStyle w:val="Heading3"/>
        <w:rPr>
          <w:b w:val="0"/>
          <w:i/>
          <w:sz w:val="20"/>
        </w:rPr>
      </w:pPr>
      <w:r>
        <w:t>Short project abstract</w:t>
      </w:r>
      <w:r>
        <w:rPr>
          <w:b w:val="0"/>
          <w:i/>
        </w:rPr>
        <w:t xml:space="preserve"> </w:t>
      </w:r>
      <w:r w:rsidRPr="0076161E">
        <w:rPr>
          <w:b w:val="0"/>
          <w:i/>
          <w:sz w:val="20"/>
        </w:rPr>
        <w:t>(Max</w:t>
      </w:r>
      <w:r>
        <w:rPr>
          <w:b w:val="0"/>
          <w:i/>
          <w:sz w:val="20"/>
        </w:rPr>
        <w:t>imum</w:t>
      </w:r>
      <w:r w:rsidRPr="0076161E">
        <w:rPr>
          <w:b w:val="0"/>
          <w:i/>
          <w:sz w:val="20"/>
        </w:rPr>
        <w:t xml:space="preserve"> </w:t>
      </w:r>
      <w:r>
        <w:rPr>
          <w:b w:val="0"/>
          <w:i/>
          <w:sz w:val="20"/>
        </w:rPr>
        <w:t>250 words</w:t>
      </w:r>
      <w:r w:rsidRPr="0076161E">
        <w:rPr>
          <w:b w:val="0"/>
          <w:i/>
          <w:sz w:val="20"/>
        </w:rPr>
        <w:t>)</w:t>
      </w:r>
    </w:p>
    <w:p w14:paraId="3C188D19" w14:textId="0F54EE54" w:rsidR="00AA0074" w:rsidRPr="00081782" w:rsidRDefault="00AA0074" w:rsidP="00AA0074">
      <w:pPr>
        <w:pBdr>
          <w:top w:val="single" w:sz="4" w:space="1" w:color="808080"/>
          <w:left w:val="single" w:sz="4" w:space="4" w:color="808080"/>
          <w:bottom w:val="single" w:sz="4" w:space="1" w:color="808080"/>
          <w:right w:val="single" w:sz="4" w:space="4" w:color="808080"/>
        </w:pBdr>
        <w:rPr>
          <w:bCs/>
        </w:rPr>
      </w:pPr>
    </w:p>
    <w:p w14:paraId="789EEE2E" w14:textId="77777777" w:rsidR="00AA0074" w:rsidRDefault="00AA0074" w:rsidP="00B44D3A"/>
    <w:p w14:paraId="0935D075" w14:textId="6BD58BAD" w:rsidR="00AA0074" w:rsidRDefault="00AA0074" w:rsidP="00AA0074">
      <w:pPr>
        <w:pStyle w:val="Heading3"/>
        <w:numPr>
          <w:ilvl w:val="0"/>
          <w:numId w:val="0"/>
        </w:numPr>
      </w:pPr>
      <w:r>
        <w:t>1.4 Proposed start and end date</w:t>
      </w:r>
    </w:p>
    <w:p w14:paraId="708ABBDE" w14:textId="77777777" w:rsidR="00AA0074" w:rsidRPr="00155C10"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rsidRPr="00155C10">
        <w:t>Start date (dd/mm/</w:t>
      </w:r>
      <w:proofErr w:type="spellStart"/>
      <w:r w:rsidRPr="00155C10">
        <w:t>yy</w:t>
      </w:r>
      <w:proofErr w:type="spellEnd"/>
      <w:r w:rsidRPr="00155C10">
        <w:t xml:space="preserve">) </w:t>
      </w:r>
      <w:r w:rsidRPr="00155C10">
        <w:tab/>
        <w:t>End date (dd/mm/</w:t>
      </w:r>
      <w:proofErr w:type="spellStart"/>
      <w:r w:rsidRPr="00155C10">
        <w:t>yy</w:t>
      </w:r>
      <w:proofErr w:type="spellEnd"/>
      <w:r w:rsidRPr="00155C10">
        <w:t>)</w:t>
      </w:r>
      <w:r w:rsidRPr="00155C10">
        <w:tab/>
        <w:t xml:space="preserve">Duration (months) </w:t>
      </w:r>
    </w:p>
    <w:p w14:paraId="155629AA" w14:textId="77777777" w:rsidR="00AA0074" w:rsidRPr="009B66B4"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tab/>
      </w:r>
      <w:r w:rsidRPr="009B66B4">
        <w:tab/>
      </w:r>
    </w:p>
    <w:p w14:paraId="25891588" w14:textId="2A223073" w:rsidR="00AA0074" w:rsidRDefault="00AA0074" w:rsidP="00AA0074"/>
    <w:p w14:paraId="7CA96E89" w14:textId="77777777" w:rsidR="000B4A56" w:rsidRDefault="000B4A56" w:rsidP="00AA0074"/>
    <w:p w14:paraId="56FF6042" w14:textId="44C15674" w:rsidR="00BF1880" w:rsidRDefault="00BF1880" w:rsidP="00BF1880">
      <w:pPr>
        <w:pStyle w:val="Heading3"/>
        <w:numPr>
          <w:ilvl w:val="0"/>
          <w:numId w:val="0"/>
        </w:numPr>
      </w:pPr>
      <w:r>
        <w:lastRenderedPageBreak/>
        <w:t>1.</w:t>
      </w:r>
      <w:r w:rsidR="00AA0074">
        <w:t>5</w:t>
      </w:r>
      <w:r>
        <w:t xml:space="preserve"> Applicant organisation</w:t>
      </w:r>
    </w:p>
    <w:p w14:paraId="1E1CA3E3" w14:textId="77777777" w:rsidR="00BF1880" w:rsidRDefault="00BF1880" w:rsidP="00BF1880">
      <w:pPr>
        <w:pBdr>
          <w:top w:val="single" w:sz="4" w:space="1" w:color="808080"/>
          <w:left w:val="single" w:sz="4" w:space="4" w:color="808080"/>
          <w:bottom w:val="single" w:sz="4" w:space="1" w:color="808080"/>
          <w:right w:val="single" w:sz="4" w:space="4" w:color="808080"/>
        </w:pBdr>
      </w:pPr>
    </w:p>
    <w:p w14:paraId="2B50D4C5" w14:textId="77777777" w:rsidR="00BF1880" w:rsidRDefault="00BF1880" w:rsidP="00B44D3A"/>
    <w:p w14:paraId="2389732C" w14:textId="56B88725" w:rsidR="00155C10" w:rsidRDefault="00155C10" w:rsidP="00155C10">
      <w:pPr>
        <w:pStyle w:val="Heading3"/>
        <w:numPr>
          <w:ilvl w:val="0"/>
          <w:numId w:val="0"/>
        </w:numPr>
      </w:pPr>
      <w:r>
        <w:t>1.</w:t>
      </w:r>
      <w:r w:rsidR="00AA0074">
        <w:t>6</w:t>
      </w:r>
      <w:r>
        <w:t xml:space="preserve"> Collaborating organisation(s)</w:t>
      </w:r>
    </w:p>
    <w:p w14:paraId="6B14177A" w14:textId="77777777" w:rsidR="00155C10" w:rsidRDefault="00155C10" w:rsidP="00155C10">
      <w:pPr>
        <w:pBdr>
          <w:top w:val="single" w:sz="4" w:space="1" w:color="808080"/>
          <w:left w:val="single" w:sz="4" w:space="4" w:color="808080"/>
          <w:bottom w:val="single" w:sz="4" w:space="1" w:color="808080"/>
          <w:right w:val="single" w:sz="4" w:space="4" w:color="808080"/>
        </w:pBdr>
      </w:pPr>
    </w:p>
    <w:p w14:paraId="1330B537" w14:textId="0A758173" w:rsidR="00FF555A" w:rsidRPr="00945C6B" w:rsidRDefault="00FF555A" w:rsidP="00945C6B">
      <w:pPr>
        <w:spacing w:line="240" w:lineRule="auto"/>
        <w:rPr>
          <w:rFonts w:cs="Arial"/>
          <w:b/>
          <w:bCs/>
          <w:color w:val="000000"/>
          <w:sz w:val="22"/>
        </w:rPr>
      </w:pPr>
    </w:p>
    <w:p w14:paraId="4EA4B77A" w14:textId="56C8023B" w:rsidR="00334E28" w:rsidRPr="00334E28" w:rsidRDefault="00222B5D" w:rsidP="00FF555A">
      <w:pPr>
        <w:pStyle w:val="Heading3"/>
        <w:numPr>
          <w:ilvl w:val="0"/>
          <w:numId w:val="0"/>
        </w:numPr>
        <w:rPr>
          <w:b w:val="0"/>
        </w:rPr>
      </w:pPr>
      <w:r>
        <w:t>1.</w:t>
      </w:r>
      <w:r w:rsidR="00AA0074">
        <w:t>7</w:t>
      </w:r>
      <w:r w:rsidR="00FF555A">
        <w:t xml:space="preserve"> </w:t>
      </w:r>
      <w:r w:rsidR="00354FFD">
        <w:t>Total</w:t>
      </w:r>
      <w:r w:rsidR="003D1DA9">
        <w:t xml:space="preserve"> cash</w:t>
      </w:r>
      <w:r w:rsidR="00354FFD">
        <w:t xml:space="preserve"> f</w:t>
      </w:r>
      <w:r w:rsidR="00D1266F">
        <w:t>unding</w:t>
      </w:r>
      <w:r w:rsidR="003E17EA">
        <w:t xml:space="preserve"> requested from </w:t>
      </w:r>
      <w:r w:rsidR="00E965BF">
        <w:t>AHDB</w:t>
      </w:r>
      <w:r w:rsidR="00334E28">
        <w:t xml:space="preserve"> </w:t>
      </w:r>
      <w:r w:rsidR="00462E84">
        <w:tab/>
      </w:r>
      <w:r>
        <w:t>1.</w:t>
      </w:r>
      <w:r w:rsidR="00AA0074">
        <w:t>8</w:t>
      </w:r>
      <w:r w:rsidR="00550759">
        <w:t xml:space="preserve"> </w:t>
      </w:r>
      <w:r w:rsidR="00334E28">
        <w:t xml:space="preserve">Total project </w:t>
      </w:r>
      <w:r w:rsidR="003D1DA9">
        <w:t>cost including co-funding</w:t>
      </w:r>
    </w:p>
    <w:p w14:paraId="201F9B83" w14:textId="53B67651" w:rsidR="003E17EA" w:rsidRPr="00BE642C" w:rsidRDefault="003E17EA" w:rsidP="00334E28">
      <w:pPr>
        <w:pStyle w:val="Heading3"/>
        <w:numPr>
          <w:ilvl w:val="0"/>
          <w:numId w:val="0"/>
        </w:numPr>
        <w:tabs>
          <w:tab w:val="left" w:pos="4253"/>
        </w:tabs>
        <w:rPr>
          <w:b w:val="0"/>
          <w:i/>
          <w:sz w:val="20"/>
        </w:rPr>
      </w:pPr>
      <w:r w:rsidRPr="00BE642C">
        <w:rPr>
          <w:i/>
          <w:sz w:val="20"/>
        </w:rPr>
        <w:t xml:space="preserve"> </w:t>
      </w:r>
      <w:r w:rsidRPr="00BE642C">
        <w:rPr>
          <w:b w:val="0"/>
          <w:i/>
          <w:sz w:val="20"/>
        </w:rPr>
        <w:t>(</w:t>
      </w:r>
      <w:r w:rsidR="00334E28" w:rsidRPr="00BE642C">
        <w:rPr>
          <w:b w:val="0"/>
          <w:i/>
          <w:sz w:val="20"/>
        </w:rPr>
        <w:t>Excluding</w:t>
      </w:r>
      <w:r w:rsidRPr="00BE642C">
        <w:rPr>
          <w:b w:val="0"/>
          <w:i/>
          <w:sz w:val="20"/>
        </w:rPr>
        <w:t xml:space="preserve"> VAT)</w:t>
      </w:r>
      <w:r w:rsidR="00334E28" w:rsidRPr="00BE642C">
        <w:rPr>
          <w:b w:val="0"/>
          <w:i/>
          <w:sz w:val="20"/>
        </w:rPr>
        <w:tab/>
      </w:r>
      <w:r w:rsidR="00462E84">
        <w:rPr>
          <w:b w:val="0"/>
          <w:i/>
          <w:sz w:val="20"/>
        </w:rPr>
        <w:tab/>
      </w:r>
      <w:r w:rsidR="00462E84">
        <w:rPr>
          <w:b w:val="0"/>
          <w:i/>
          <w:sz w:val="20"/>
        </w:rPr>
        <w:tab/>
      </w:r>
      <w:r w:rsidR="00334E28" w:rsidRPr="00BE642C">
        <w:rPr>
          <w:b w:val="0"/>
          <w:i/>
          <w:sz w:val="20"/>
        </w:rPr>
        <w:t>(Excluding VAT)</w:t>
      </w:r>
    </w:p>
    <w:p w14:paraId="779DC269" w14:textId="239AC00C" w:rsidR="003E17EA" w:rsidRPr="008E1615" w:rsidRDefault="009B66B4" w:rsidP="001D2EBA">
      <w:pPr>
        <w:pBdr>
          <w:top w:val="single" w:sz="4" w:space="1" w:color="808080"/>
          <w:left w:val="single" w:sz="4" w:space="4" w:color="808080"/>
          <w:bottom w:val="single" w:sz="4" w:space="1" w:color="808080"/>
          <w:right w:val="single" w:sz="4" w:space="5" w:color="808080"/>
        </w:pBdr>
        <w:tabs>
          <w:tab w:val="left" w:pos="4253"/>
        </w:tabs>
        <w:rPr>
          <w:b/>
        </w:rPr>
      </w:pPr>
      <w:r w:rsidRPr="008E1615">
        <w:rPr>
          <w:b/>
        </w:rPr>
        <w:t>£</w:t>
      </w:r>
      <w:r w:rsidR="00334E28" w:rsidRPr="008E1615">
        <w:rPr>
          <w:b/>
        </w:rPr>
        <w:tab/>
      </w:r>
      <w:r w:rsidR="00462E84">
        <w:rPr>
          <w:b/>
        </w:rPr>
        <w:tab/>
      </w:r>
      <w:r w:rsidR="00462E84">
        <w:rPr>
          <w:b/>
        </w:rPr>
        <w:tab/>
      </w:r>
      <w:r w:rsidR="00334E28" w:rsidRPr="008E1615">
        <w:rPr>
          <w:b/>
        </w:rPr>
        <w:t>£</w:t>
      </w:r>
      <w:r w:rsidR="00A573E0">
        <w:rPr>
          <w:b/>
        </w:rPr>
        <w:t xml:space="preserve"> </w:t>
      </w:r>
    </w:p>
    <w:p w14:paraId="6A51601A" w14:textId="77777777" w:rsidR="008D0F5C" w:rsidRDefault="008D0F5C" w:rsidP="003E17EA">
      <w:pPr>
        <w:rPr>
          <w:rFonts w:cs="Arial"/>
          <w:b/>
          <w:color w:val="000000"/>
          <w:sz w:val="22"/>
        </w:rPr>
      </w:pPr>
    </w:p>
    <w:p w14:paraId="08FCA464" w14:textId="3A733CDD" w:rsidR="00DA246D" w:rsidRPr="00D1266F" w:rsidRDefault="00DA246D" w:rsidP="00DA246D">
      <w:pPr>
        <w:rPr>
          <w:rFonts w:cs="Arial"/>
          <w:b/>
          <w:color w:val="000000"/>
          <w:sz w:val="22"/>
        </w:rPr>
      </w:pPr>
      <w:r w:rsidRPr="00D1266F">
        <w:rPr>
          <w:rFonts w:cs="Arial"/>
          <w:b/>
          <w:color w:val="000000"/>
          <w:sz w:val="22"/>
        </w:rPr>
        <w:t>1.</w:t>
      </w:r>
      <w:r w:rsidR="00AA0074">
        <w:rPr>
          <w:rFonts w:cs="Arial"/>
          <w:b/>
          <w:color w:val="000000"/>
          <w:sz w:val="22"/>
        </w:rPr>
        <w:t>9</w:t>
      </w:r>
      <w:r>
        <w:rPr>
          <w:rFonts w:cs="Arial"/>
          <w:b/>
          <w:color w:val="000000"/>
          <w:sz w:val="22"/>
        </w:rPr>
        <w:t xml:space="preserve"> AHDB funding breakdown</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1701"/>
        <w:gridCol w:w="1701"/>
        <w:gridCol w:w="1809"/>
        <w:gridCol w:w="1985"/>
      </w:tblGrid>
      <w:tr w:rsidR="00DA246D" w:rsidRPr="004F553B" w14:paraId="1054F572" w14:textId="77777777" w:rsidTr="005A69D2">
        <w:tc>
          <w:tcPr>
            <w:tcW w:w="2977" w:type="dxa"/>
            <w:shd w:val="clear" w:color="auto" w:fill="F2F2F2"/>
          </w:tcPr>
          <w:p w14:paraId="5F3B4500" w14:textId="2E4B62B8" w:rsidR="00DA246D" w:rsidRPr="004F553B" w:rsidRDefault="00DA246D" w:rsidP="005A69D2">
            <w:pPr>
              <w:rPr>
                <w:rFonts w:cs="Arial"/>
                <w:b/>
                <w:color w:val="000000"/>
                <w:sz w:val="22"/>
              </w:rPr>
            </w:pPr>
            <w:r w:rsidRPr="004F553B">
              <w:rPr>
                <w:rFonts w:cs="Arial"/>
                <w:b/>
                <w:color w:val="000000"/>
                <w:sz w:val="22"/>
              </w:rPr>
              <w:t xml:space="preserve">AHDB </w:t>
            </w:r>
            <w:r w:rsidR="00E23D69">
              <w:rPr>
                <w:rFonts w:cs="Arial"/>
                <w:b/>
                <w:color w:val="000000"/>
                <w:sz w:val="22"/>
              </w:rPr>
              <w:t>Sector</w:t>
            </w:r>
          </w:p>
        </w:tc>
        <w:tc>
          <w:tcPr>
            <w:tcW w:w="1701" w:type="dxa"/>
            <w:shd w:val="clear" w:color="auto" w:fill="F2F2F2"/>
          </w:tcPr>
          <w:p w14:paraId="7FD3056F" w14:textId="77777777" w:rsidR="00DA246D" w:rsidRPr="004F553B" w:rsidRDefault="00DA246D" w:rsidP="005A69D2">
            <w:pPr>
              <w:jc w:val="center"/>
              <w:rPr>
                <w:rFonts w:cs="Arial"/>
                <w:b/>
                <w:color w:val="000000"/>
                <w:sz w:val="22"/>
              </w:rPr>
            </w:pPr>
            <w:r w:rsidRPr="004F553B">
              <w:rPr>
                <w:rFonts w:cs="Arial"/>
                <w:b/>
                <w:color w:val="000000"/>
                <w:sz w:val="22"/>
              </w:rPr>
              <w:t>Cash £</w:t>
            </w:r>
          </w:p>
        </w:tc>
        <w:tc>
          <w:tcPr>
            <w:tcW w:w="1701" w:type="dxa"/>
            <w:shd w:val="clear" w:color="auto" w:fill="F2F2F2"/>
          </w:tcPr>
          <w:p w14:paraId="5D847DDD" w14:textId="77777777" w:rsidR="00DA246D" w:rsidRPr="004F553B" w:rsidRDefault="00DA246D" w:rsidP="005A69D2">
            <w:pPr>
              <w:jc w:val="center"/>
              <w:rPr>
                <w:rFonts w:cs="Arial"/>
                <w:b/>
                <w:color w:val="000000"/>
                <w:sz w:val="22"/>
              </w:rPr>
            </w:pPr>
            <w:r w:rsidRPr="004F553B">
              <w:rPr>
                <w:rFonts w:cs="Arial"/>
                <w:b/>
                <w:color w:val="000000"/>
                <w:sz w:val="22"/>
              </w:rPr>
              <w:t>In-kind £</w:t>
            </w:r>
          </w:p>
        </w:tc>
        <w:tc>
          <w:tcPr>
            <w:tcW w:w="1809" w:type="dxa"/>
            <w:shd w:val="clear" w:color="auto" w:fill="F2F2F2"/>
          </w:tcPr>
          <w:p w14:paraId="3EDD81F1" w14:textId="77777777" w:rsidR="00DA246D" w:rsidRPr="004F553B" w:rsidRDefault="00DA246D" w:rsidP="005A69D2">
            <w:pPr>
              <w:jc w:val="center"/>
              <w:rPr>
                <w:rFonts w:cs="Arial"/>
                <w:b/>
                <w:color w:val="000000"/>
                <w:sz w:val="22"/>
              </w:rPr>
            </w:pPr>
            <w:r w:rsidRPr="004F553B">
              <w:rPr>
                <w:rFonts w:cs="Arial"/>
                <w:b/>
                <w:color w:val="000000"/>
                <w:sz w:val="22"/>
              </w:rPr>
              <w:t>Confirmed</w:t>
            </w:r>
          </w:p>
          <w:p w14:paraId="52CEE1A7" w14:textId="77777777" w:rsidR="00DA246D" w:rsidRPr="004F553B" w:rsidRDefault="00DA246D" w:rsidP="005A69D2">
            <w:pPr>
              <w:jc w:val="center"/>
              <w:rPr>
                <w:rFonts w:cs="Arial"/>
                <w:b/>
                <w:color w:val="000000"/>
                <w:sz w:val="22"/>
              </w:rPr>
            </w:pPr>
            <w:r w:rsidRPr="004F553B">
              <w:rPr>
                <w:rFonts w:cs="Arial"/>
                <w:b/>
                <w:color w:val="000000"/>
              </w:rPr>
              <w:t>Y/N</w:t>
            </w:r>
          </w:p>
        </w:tc>
        <w:tc>
          <w:tcPr>
            <w:tcW w:w="1985" w:type="dxa"/>
            <w:shd w:val="clear" w:color="auto" w:fill="F2F2F2"/>
          </w:tcPr>
          <w:p w14:paraId="65B39B1B" w14:textId="77777777" w:rsidR="00DA246D" w:rsidRPr="004F553B" w:rsidRDefault="00DA246D" w:rsidP="005A69D2">
            <w:pPr>
              <w:jc w:val="center"/>
              <w:rPr>
                <w:rFonts w:cs="Arial"/>
                <w:b/>
                <w:color w:val="000000"/>
                <w:sz w:val="22"/>
              </w:rPr>
            </w:pPr>
            <w:r w:rsidRPr="004F553B">
              <w:rPr>
                <w:rFonts w:cs="Arial"/>
                <w:b/>
                <w:color w:val="000000"/>
                <w:sz w:val="22"/>
              </w:rPr>
              <w:t>Decision date</w:t>
            </w:r>
          </w:p>
          <w:p w14:paraId="36525A0A" w14:textId="77777777" w:rsidR="00DA246D" w:rsidRPr="004F553B" w:rsidRDefault="00DA246D" w:rsidP="005A69D2">
            <w:pPr>
              <w:jc w:val="center"/>
              <w:rPr>
                <w:rFonts w:cs="Arial"/>
                <w:b/>
                <w:i/>
                <w:color w:val="000000"/>
                <w:sz w:val="22"/>
              </w:rPr>
            </w:pPr>
            <w:r w:rsidRPr="004F553B">
              <w:rPr>
                <w:rFonts w:cs="Arial"/>
                <w:i/>
                <w:color w:val="000000"/>
              </w:rPr>
              <w:t xml:space="preserve">If not </w:t>
            </w:r>
            <w:r>
              <w:rPr>
                <w:rFonts w:cs="Arial"/>
                <w:i/>
                <w:color w:val="000000"/>
              </w:rPr>
              <w:t xml:space="preserve">yet </w:t>
            </w:r>
            <w:r w:rsidRPr="004F553B">
              <w:rPr>
                <w:rFonts w:cs="Arial"/>
                <w:i/>
                <w:color w:val="000000"/>
              </w:rPr>
              <w:t>confirmed</w:t>
            </w:r>
          </w:p>
        </w:tc>
      </w:tr>
      <w:tr w:rsidR="00DA246D" w:rsidRPr="004F553B" w14:paraId="491F2CE7" w14:textId="77777777" w:rsidTr="005A69D2">
        <w:tc>
          <w:tcPr>
            <w:tcW w:w="2977" w:type="dxa"/>
            <w:shd w:val="clear" w:color="auto" w:fill="auto"/>
          </w:tcPr>
          <w:p w14:paraId="34A5D14B" w14:textId="77777777" w:rsidR="00DA246D" w:rsidRPr="004F553B" w:rsidRDefault="00DA246D" w:rsidP="005A69D2">
            <w:pPr>
              <w:rPr>
                <w:rFonts w:cs="Arial"/>
                <w:color w:val="000000"/>
              </w:rPr>
            </w:pPr>
            <w:r>
              <w:rPr>
                <w:rFonts w:cs="Arial"/>
                <w:color w:val="000000"/>
              </w:rPr>
              <w:t>Horticulture</w:t>
            </w:r>
          </w:p>
        </w:tc>
        <w:tc>
          <w:tcPr>
            <w:tcW w:w="1701" w:type="dxa"/>
            <w:shd w:val="clear" w:color="auto" w:fill="auto"/>
          </w:tcPr>
          <w:p w14:paraId="585AFACB" w14:textId="77777777" w:rsidR="00DA246D" w:rsidRPr="004F553B" w:rsidRDefault="00DA246D" w:rsidP="005A69D2">
            <w:pPr>
              <w:jc w:val="center"/>
              <w:rPr>
                <w:rFonts w:cs="Arial"/>
                <w:color w:val="000000"/>
              </w:rPr>
            </w:pPr>
          </w:p>
        </w:tc>
        <w:tc>
          <w:tcPr>
            <w:tcW w:w="1701" w:type="dxa"/>
            <w:shd w:val="clear" w:color="auto" w:fill="auto"/>
          </w:tcPr>
          <w:p w14:paraId="355421B4" w14:textId="77777777" w:rsidR="00DA246D" w:rsidRPr="004F553B" w:rsidRDefault="00DA246D" w:rsidP="005A69D2">
            <w:pPr>
              <w:jc w:val="center"/>
              <w:rPr>
                <w:rFonts w:cs="Arial"/>
                <w:color w:val="000000"/>
              </w:rPr>
            </w:pPr>
          </w:p>
        </w:tc>
        <w:tc>
          <w:tcPr>
            <w:tcW w:w="1809" w:type="dxa"/>
            <w:shd w:val="clear" w:color="auto" w:fill="auto"/>
          </w:tcPr>
          <w:p w14:paraId="779DB5B4" w14:textId="77777777" w:rsidR="00DA246D" w:rsidRPr="004F553B" w:rsidRDefault="00DA246D" w:rsidP="005A69D2">
            <w:pPr>
              <w:jc w:val="center"/>
              <w:rPr>
                <w:rFonts w:cs="Arial"/>
                <w:color w:val="000000"/>
              </w:rPr>
            </w:pPr>
          </w:p>
        </w:tc>
        <w:tc>
          <w:tcPr>
            <w:tcW w:w="1985" w:type="dxa"/>
            <w:shd w:val="clear" w:color="auto" w:fill="auto"/>
          </w:tcPr>
          <w:p w14:paraId="7850A6E2" w14:textId="77777777" w:rsidR="00DA246D" w:rsidRPr="004F553B" w:rsidRDefault="00DA246D" w:rsidP="005A69D2">
            <w:pPr>
              <w:jc w:val="center"/>
              <w:rPr>
                <w:rFonts w:cs="Arial"/>
                <w:color w:val="000000"/>
              </w:rPr>
            </w:pPr>
          </w:p>
        </w:tc>
      </w:tr>
    </w:tbl>
    <w:p w14:paraId="02341492" w14:textId="77777777" w:rsidR="00DA246D" w:rsidRDefault="00DA246D" w:rsidP="003E17EA">
      <w:pPr>
        <w:rPr>
          <w:rFonts w:cs="Arial"/>
          <w:b/>
          <w:color w:val="000000"/>
          <w:sz w:val="22"/>
        </w:rPr>
      </w:pPr>
    </w:p>
    <w:p w14:paraId="15DF749C" w14:textId="077A4164" w:rsidR="00704F10" w:rsidRPr="00704F10" w:rsidRDefault="00704F10" w:rsidP="003E17EA">
      <w:pPr>
        <w:rPr>
          <w:rFonts w:cs="Arial"/>
          <w:b/>
          <w:color w:val="000000"/>
          <w:sz w:val="22"/>
        </w:rPr>
      </w:pPr>
      <w:r>
        <w:rPr>
          <w:rFonts w:cs="Arial"/>
          <w:b/>
          <w:color w:val="000000"/>
          <w:sz w:val="22"/>
        </w:rPr>
        <w:t>1.</w:t>
      </w:r>
      <w:r w:rsidR="00AA0074">
        <w:rPr>
          <w:rFonts w:cs="Arial"/>
          <w:b/>
          <w:color w:val="000000"/>
          <w:sz w:val="22"/>
        </w:rPr>
        <w:t>10</w:t>
      </w:r>
      <w:r>
        <w:rPr>
          <w:rFonts w:cs="Arial"/>
          <w:b/>
          <w:color w:val="000000"/>
          <w:sz w:val="22"/>
        </w:rPr>
        <w:t xml:space="preserve"> Co-funding</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1701"/>
        <w:gridCol w:w="1701"/>
        <w:gridCol w:w="1809"/>
        <w:gridCol w:w="1985"/>
      </w:tblGrid>
      <w:tr w:rsidR="001D2EBA" w:rsidRPr="00AA033D" w14:paraId="7F97DB3F" w14:textId="77777777" w:rsidTr="00F70131">
        <w:tc>
          <w:tcPr>
            <w:tcW w:w="2977" w:type="dxa"/>
            <w:shd w:val="clear" w:color="auto" w:fill="F2F2F2"/>
          </w:tcPr>
          <w:p w14:paraId="38895107" w14:textId="77777777" w:rsidR="001D2EBA" w:rsidRPr="00AA033D" w:rsidRDefault="001D2EBA" w:rsidP="003E17EA">
            <w:pPr>
              <w:rPr>
                <w:rFonts w:cs="Arial"/>
                <w:b/>
                <w:color w:val="000000"/>
                <w:sz w:val="22"/>
              </w:rPr>
            </w:pPr>
            <w:r w:rsidRPr="00AA033D">
              <w:rPr>
                <w:rFonts w:cs="Arial"/>
                <w:b/>
                <w:color w:val="000000"/>
                <w:sz w:val="22"/>
              </w:rPr>
              <w:t>Organisation</w:t>
            </w:r>
          </w:p>
        </w:tc>
        <w:tc>
          <w:tcPr>
            <w:tcW w:w="1701" w:type="dxa"/>
            <w:shd w:val="clear" w:color="auto" w:fill="F2F2F2"/>
          </w:tcPr>
          <w:p w14:paraId="06F63C0C" w14:textId="77777777" w:rsidR="001D2EBA" w:rsidRPr="00AA033D" w:rsidRDefault="001D2EBA" w:rsidP="001D2EBA">
            <w:pPr>
              <w:jc w:val="center"/>
              <w:rPr>
                <w:rFonts w:cs="Arial"/>
                <w:b/>
                <w:color w:val="000000"/>
                <w:sz w:val="22"/>
              </w:rPr>
            </w:pPr>
            <w:r w:rsidRPr="00AA033D">
              <w:rPr>
                <w:rFonts w:cs="Arial"/>
                <w:b/>
                <w:color w:val="000000"/>
                <w:sz w:val="22"/>
              </w:rPr>
              <w:t>Cash £</w:t>
            </w:r>
          </w:p>
        </w:tc>
        <w:tc>
          <w:tcPr>
            <w:tcW w:w="1701" w:type="dxa"/>
            <w:shd w:val="clear" w:color="auto" w:fill="F2F2F2"/>
          </w:tcPr>
          <w:p w14:paraId="2F6A4086" w14:textId="77777777" w:rsidR="001D2EBA" w:rsidRPr="00AA033D" w:rsidRDefault="001D2EBA" w:rsidP="001D2EBA">
            <w:pPr>
              <w:jc w:val="center"/>
              <w:rPr>
                <w:rFonts w:cs="Arial"/>
                <w:b/>
                <w:color w:val="000000"/>
                <w:sz w:val="22"/>
              </w:rPr>
            </w:pPr>
            <w:r w:rsidRPr="00AA033D">
              <w:rPr>
                <w:rFonts w:cs="Arial"/>
                <w:b/>
                <w:color w:val="000000"/>
                <w:sz w:val="22"/>
              </w:rPr>
              <w:t>In-kind £</w:t>
            </w:r>
          </w:p>
        </w:tc>
        <w:tc>
          <w:tcPr>
            <w:tcW w:w="1809" w:type="dxa"/>
            <w:shd w:val="clear" w:color="auto" w:fill="F2F2F2"/>
          </w:tcPr>
          <w:p w14:paraId="1A3A15F2" w14:textId="77777777" w:rsidR="001D2EBA" w:rsidRDefault="001D2EBA" w:rsidP="001D2EBA">
            <w:pPr>
              <w:jc w:val="center"/>
              <w:rPr>
                <w:rFonts w:cs="Arial"/>
                <w:b/>
                <w:color w:val="000000"/>
                <w:sz w:val="22"/>
              </w:rPr>
            </w:pPr>
            <w:r w:rsidRPr="00AA033D">
              <w:rPr>
                <w:rFonts w:cs="Arial"/>
                <w:b/>
                <w:color w:val="000000"/>
                <w:sz w:val="22"/>
              </w:rPr>
              <w:t>Confirmed</w:t>
            </w:r>
          </w:p>
          <w:p w14:paraId="4168A068" w14:textId="77777777" w:rsidR="001D2EBA" w:rsidRPr="00AA033D" w:rsidRDefault="001D2EBA" w:rsidP="001D2EBA">
            <w:pPr>
              <w:jc w:val="center"/>
              <w:rPr>
                <w:rFonts w:cs="Arial"/>
                <w:b/>
                <w:color w:val="000000"/>
                <w:sz w:val="22"/>
              </w:rPr>
            </w:pPr>
            <w:r w:rsidRPr="00F94366">
              <w:rPr>
                <w:rFonts w:cs="Arial"/>
                <w:b/>
                <w:color w:val="000000"/>
              </w:rPr>
              <w:t>Y/N</w:t>
            </w:r>
          </w:p>
        </w:tc>
        <w:tc>
          <w:tcPr>
            <w:tcW w:w="1985" w:type="dxa"/>
            <w:shd w:val="clear" w:color="auto" w:fill="F2F2F2"/>
          </w:tcPr>
          <w:p w14:paraId="65DE9829" w14:textId="77777777" w:rsidR="001D2EBA" w:rsidRDefault="001D2EBA" w:rsidP="001D2EBA">
            <w:pPr>
              <w:jc w:val="center"/>
              <w:rPr>
                <w:rFonts w:cs="Arial"/>
                <w:b/>
                <w:color w:val="000000"/>
                <w:sz w:val="22"/>
              </w:rPr>
            </w:pPr>
            <w:r>
              <w:rPr>
                <w:rFonts w:cs="Arial"/>
                <w:b/>
                <w:color w:val="000000"/>
                <w:sz w:val="22"/>
              </w:rPr>
              <w:t>Decision date</w:t>
            </w:r>
          </w:p>
          <w:p w14:paraId="278049B1" w14:textId="5AFC5075" w:rsidR="001D2EBA" w:rsidRPr="00F94366" w:rsidRDefault="001D2EBA" w:rsidP="001D2EBA">
            <w:pPr>
              <w:jc w:val="center"/>
              <w:rPr>
                <w:rFonts w:cs="Arial"/>
                <w:i/>
                <w:color w:val="000000"/>
                <w:sz w:val="22"/>
              </w:rPr>
            </w:pPr>
            <w:r w:rsidRPr="00F94366">
              <w:rPr>
                <w:rFonts w:cs="Arial"/>
                <w:i/>
                <w:color w:val="000000"/>
              </w:rPr>
              <w:t xml:space="preserve">If not </w:t>
            </w:r>
            <w:r w:rsidR="00F70131">
              <w:rPr>
                <w:rFonts w:cs="Arial"/>
                <w:i/>
                <w:color w:val="000000"/>
              </w:rPr>
              <w:t xml:space="preserve">yet </w:t>
            </w:r>
            <w:r w:rsidRPr="00F94366">
              <w:rPr>
                <w:rFonts w:cs="Arial"/>
                <w:i/>
                <w:color w:val="000000"/>
              </w:rPr>
              <w:t>confirmed</w:t>
            </w:r>
          </w:p>
        </w:tc>
      </w:tr>
      <w:tr w:rsidR="001D2EBA" w:rsidRPr="00AA033D" w14:paraId="4FAAFD5A" w14:textId="77777777" w:rsidTr="00F70131">
        <w:tc>
          <w:tcPr>
            <w:tcW w:w="2977" w:type="dxa"/>
            <w:shd w:val="clear" w:color="auto" w:fill="auto"/>
          </w:tcPr>
          <w:p w14:paraId="7FC2F8D1" w14:textId="77777777" w:rsidR="001D2EBA" w:rsidRPr="00AA033D" w:rsidRDefault="001D2EBA" w:rsidP="003E17EA">
            <w:pPr>
              <w:rPr>
                <w:rFonts w:cs="Arial"/>
                <w:color w:val="000000"/>
              </w:rPr>
            </w:pPr>
          </w:p>
        </w:tc>
        <w:tc>
          <w:tcPr>
            <w:tcW w:w="1701" w:type="dxa"/>
            <w:shd w:val="clear" w:color="auto" w:fill="auto"/>
          </w:tcPr>
          <w:p w14:paraId="75D070B8" w14:textId="77777777" w:rsidR="001D2EBA" w:rsidRPr="00AA033D" w:rsidRDefault="001D2EBA" w:rsidP="001D2EBA">
            <w:pPr>
              <w:jc w:val="center"/>
              <w:rPr>
                <w:rFonts w:cs="Arial"/>
                <w:color w:val="000000"/>
              </w:rPr>
            </w:pPr>
          </w:p>
        </w:tc>
        <w:tc>
          <w:tcPr>
            <w:tcW w:w="1701" w:type="dxa"/>
            <w:shd w:val="clear" w:color="auto" w:fill="auto"/>
          </w:tcPr>
          <w:p w14:paraId="58813A5A" w14:textId="77777777" w:rsidR="001D2EBA" w:rsidRPr="00AA033D" w:rsidRDefault="001D2EBA" w:rsidP="001D2EBA">
            <w:pPr>
              <w:jc w:val="center"/>
              <w:rPr>
                <w:rFonts w:cs="Arial"/>
                <w:color w:val="000000"/>
              </w:rPr>
            </w:pPr>
          </w:p>
        </w:tc>
        <w:tc>
          <w:tcPr>
            <w:tcW w:w="1809" w:type="dxa"/>
            <w:shd w:val="clear" w:color="auto" w:fill="auto"/>
          </w:tcPr>
          <w:p w14:paraId="70A8841B" w14:textId="77777777" w:rsidR="001D2EBA" w:rsidRPr="00AA033D" w:rsidRDefault="001D2EBA" w:rsidP="001D2EBA">
            <w:pPr>
              <w:jc w:val="center"/>
              <w:rPr>
                <w:rFonts w:cs="Arial"/>
                <w:color w:val="000000"/>
              </w:rPr>
            </w:pPr>
          </w:p>
        </w:tc>
        <w:tc>
          <w:tcPr>
            <w:tcW w:w="1985" w:type="dxa"/>
          </w:tcPr>
          <w:p w14:paraId="0BE0F1DA" w14:textId="070128F2" w:rsidR="001D2EBA" w:rsidRPr="00AA033D" w:rsidRDefault="001D2EBA" w:rsidP="001D2EBA">
            <w:pPr>
              <w:jc w:val="center"/>
              <w:rPr>
                <w:rFonts w:cs="Arial"/>
                <w:color w:val="000000"/>
              </w:rPr>
            </w:pPr>
          </w:p>
        </w:tc>
      </w:tr>
      <w:tr w:rsidR="001D2EBA" w:rsidRPr="00AA033D" w14:paraId="3C0FAA97" w14:textId="77777777" w:rsidTr="00F70131">
        <w:tc>
          <w:tcPr>
            <w:tcW w:w="2977" w:type="dxa"/>
            <w:shd w:val="clear" w:color="auto" w:fill="auto"/>
          </w:tcPr>
          <w:p w14:paraId="6DC658A2" w14:textId="77777777" w:rsidR="001D2EBA" w:rsidRPr="00AA033D" w:rsidRDefault="001D2EBA" w:rsidP="003E17EA">
            <w:pPr>
              <w:rPr>
                <w:rFonts w:cs="Arial"/>
                <w:color w:val="000000"/>
              </w:rPr>
            </w:pPr>
          </w:p>
        </w:tc>
        <w:tc>
          <w:tcPr>
            <w:tcW w:w="1701" w:type="dxa"/>
            <w:shd w:val="clear" w:color="auto" w:fill="auto"/>
          </w:tcPr>
          <w:p w14:paraId="6D43311D" w14:textId="77777777" w:rsidR="001D2EBA" w:rsidRPr="00AA033D" w:rsidRDefault="001D2EBA" w:rsidP="001D2EBA">
            <w:pPr>
              <w:jc w:val="center"/>
              <w:rPr>
                <w:rFonts w:cs="Arial"/>
                <w:color w:val="000000"/>
              </w:rPr>
            </w:pPr>
          </w:p>
        </w:tc>
        <w:tc>
          <w:tcPr>
            <w:tcW w:w="1701" w:type="dxa"/>
            <w:shd w:val="clear" w:color="auto" w:fill="auto"/>
          </w:tcPr>
          <w:p w14:paraId="45C025E3" w14:textId="77777777" w:rsidR="001D2EBA" w:rsidRPr="00AA033D" w:rsidRDefault="001D2EBA" w:rsidP="001D2EBA">
            <w:pPr>
              <w:jc w:val="center"/>
              <w:rPr>
                <w:rFonts w:cs="Arial"/>
                <w:color w:val="000000"/>
              </w:rPr>
            </w:pPr>
          </w:p>
        </w:tc>
        <w:tc>
          <w:tcPr>
            <w:tcW w:w="1809" w:type="dxa"/>
            <w:shd w:val="clear" w:color="auto" w:fill="auto"/>
          </w:tcPr>
          <w:p w14:paraId="777A5525" w14:textId="77777777" w:rsidR="001D2EBA" w:rsidRPr="00AA033D" w:rsidRDefault="001D2EBA" w:rsidP="001D2EBA">
            <w:pPr>
              <w:jc w:val="center"/>
              <w:rPr>
                <w:rFonts w:cs="Arial"/>
                <w:color w:val="000000"/>
              </w:rPr>
            </w:pPr>
          </w:p>
        </w:tc>
        <w:tc>
          <w:tcPr>
            <w:tcW w:w="1985" w:type="dxa"/>
          </w:tcPr>
          <w:p w14:paraId="2B216AEC" w14:textId="77777777" w:rsidR="001D2EBA" w:rsidRPr="00AA033D" w:rsidRDefault="001D2EBA" w:rsidP="001D2EBA">
            <w:pPr>
              <w:jc w:val="center"/>
              <w:rPr>
                <w:rFonts w:cs="Arial"/>
                <w:color w:val="000000"/>
              </w:rPr>
            </w:pPr>
          </w:p>
        </w:tc>
      </w:tr>
      <w:tr w:rsidR="009D5612" w:rsidRPr="00AA033D" w14:paraId="3BBC8B2F" w14:textId="77777777" w:rsidTr="00F70131">
        <w:tc>
          <w:tcPr>
            <w:tcW w:w="2977" w:type="dxa"/>
            <w:shd w:val="clear" w:color="auto" w:fill="auto"/>
          </w:tcPr>
          <w:p w14:paraId="3A446215" w14:textId="77777777" w:rsidR="009D5612" w:rsidRPr="00AA033D" w:rsidRDefault="009D5612" w:rsidP="003E17EA">
            <w:pPr>
              <w:rPr>
                <w:rFonts w:cs="Arial"/>
                <w:color w:val="000000"/>
              </w:rPr>
            </w:pPr>
          </w:p>
        </w:tc>
        <w:tc>
          <w:tcPr>
            <w:tcW w:w="1701" w:type="dxa"/>
            <w:shd w:val="clear" w:color="auto" w:fill="auto"/>
          </w:tcPr>
          <w:p w14:paraId="6C738370" w14:textId="77777777" w:rsidR="009D5612" w:rsidRPr="00AA033D" w:rsidRDefault="009D5612" w:rsidP="001D2EBA">
            <w:pPr>
              <w:jc w:val="center"/>
              <w:rPr>
                <w:rFonts w:cs="Arial"/>
                <w:color w:val="000000"/>
              </w:rPr>
            </w:pPr>
          </w:p>
        </w:tc>
        <w:tc>
          <w:tcPr>
            <w:tcW w:w="1701" w:type="dxa"/>
            <w:shd w:val="clear" w:color="auto" w:fill="auto"/>
          </w:tcPr>
          <w:p w14:paraId="2686484A" w14:textId="77777777" w:rsidR="009D5612" w:rsidRPr="00AA033D" w:rsidRDefault="009D5612" w:rsidP="001D2EBA">
            <w:pPr>
              <w:jc w:val="center"/>
              <w:rPr>
                <w:rFonts w:cs="Arial"/>
                <w:color w:val="000000"/>
              </w:rPr>
            </w:pPr>
          </w:p>
        </w:tc>
        <w:tc>
          <w:tcPr>
            <w:tcW w:w="1809" w:type="dxa"/>
            <w:shd w:val="clear" w:color="auto" w:fill="auto"/>
          </w:tcPr>
          <w:p w14:paraId="0890083E" w14:textId="77777777" w:rsidR="009D5612" w:rsidRPr="00AA033D" w:rsidRDefault="009D5612" w:rsidP="001D2EBA">
            <w:pPr>
              <w:jc w:val="center"/>
              <w:rPr>
                <w:rFonts w:cs="Arial"/>
                <w:color w:val="000000"/>
              </w:rPr>
            </w:pPr>
          </w:p>
        </w:tc>
        <w:tc>
          <w:tcPr>
            <w:tcW w:w="1985" w:type="dxa"/>
          </w:tcPr>
          <w:p w14:paraId="1898DF55" w14:textId="77777777" w:rsidR="009D5612" w:rsidRPr="00AA033D" w:rsidRDefault="009D5612" w:rsidP="001D2EBA">
            <w:pPr>
              <w:jc w:val="center"/>
              <w:rPr>
                <w:rFonts w:cs="Arial"/>
                <w:color w:val="000000"/>
              </w:rPr>
            </w:pPr>
          </w:p>
        </w:tc>
      </w:tr>
      <w:tr w:rsidR="009D5612" w:rsidRPr="00AA033D" w14:paraId="257A529F" w14:textId="77777777" w:rsidTr="00F70131">
        <w:tc>
          <w:tcPr>
            <w:tcW w:w="2977" w:type="dxa"/>
            <w:shd w:val="clear" w:color="auto" w:fill="auto"/>
          </w:tcPr>
          <w:p w14:paraId="7501ED3F" w14:textId="77777777" w:rsidR="009D5612" w:rsidRPr="00AA033D" w:rsidRDefault="009D5612" w:rsidP="003E17EA">
            <w:pPr>
              <w:rPr>
                <w:rFonts w:cs="Arial"/>
                <w:color w:val="000000"/>
              </w:rPr>
            </w:pPr>
          </w:p>
        </w:tc>
        <w:tc>
          <w:tcPr>
            <w:tcW w:w="1701" w:type="dxa"/>
            <w:shd w:val="clear" w:color="auto" w:fill="auto"/>
          </w:tcPr>
          <w:p w14:paraId="65F7866B" w14:textId="77777777" w:rsidR="009D5612" w:rsidRPr="00AA033D" w:rsidRDefault="009D5612" w:rsidP="001D2EBA">
            <w:pPr>
              <w:jc w:val="center"/>
              <w:rPr>
                <w:rFonts w:cs="Arial"/>
                <w:color w:val="000000"/>
              </w:rPr>
            </w:pPr>
          </w:p>
        </w:tc>
        <w:tc>
          <w:tcPr>
            <w:tcW w:w="1701" w:type="dxa"/>
            <w:shd w:val="clear" w:color="auto" w:fill="auto"/>
          </w:tcPr>
          <w:p w14:paraId="63EC97E7" w14:textId="77777777" w:rsidR="009D5612" w:rsidRPr="00AA033D" w:rsidRDefault="009D5612" w:rsidP="001D2EBA">
            <w:pPr>
              <w:jc w:val="center"/>
              <w:rPr>
                <w:rFonts w:cs="Arial"/>
                <w:color w:val="000000"/>
              </w:rPr>
            </w:pPr>
          </w:p>
        </w:tc>
        <w:tc>
          <w:tcPr>
            <w:tcW w:w="1809" w:type="dxa"/>
            <w:shd w:val="clear" w:color="auto" w:fill="auto"/>
          </w:tcPr>
          <w:p w14:paraId="068C5B61" w14:textId="77777777" w:rsidR="009D5612" w:rsidRPr="00AA033D" w:rsidRDefault="009D5612" w:rsidP="001D2EBA">
            <w:pPr>
              <w:jc w:val="center"/>
              <w:rPr>
                <w:rFonts w:cs="Arial"/>
                <w:color w:val="000000"/>
              </w:rPr>
            </w:pPr>
          </w:p>
        </w:tc>
        <w:tc>
          <w:tcPr>
            <w:tcW w:w="1985" w:type="dxa"/>
          </w:tcPr>
          <w:p w14:paraId="519A3F46" w14:textId="77777777" w:rsidR="009D5612" w:rsidRPr="00AA033D" w:rsidRDefault="009D5612" w:rsidP="001D2EBA">
            <w:pPr>
              <w:jc w:val="center"/>
              <w:rPr>
                <w:rFonts w:cs="Arial"/>
                <w:color w:val="000000"/>
              </w:rPr>
            </w:pPr>
          </w:p>
        </w:tc>
      </w:tr>
    </w:tbl>
    <w:p w14:paraId="51BFAAD8" w14:textId="77777777" w:rsidR="00704F10" w:rsidRDefault="00704F10" w:rsidP="003E17EA">
      <w:pPr>
        <w:rPr>
          <w:rFonts w:cs="Arial"/>
          <w:color w:val="000000"/>
          <w:sz w:val="22"/>
        </w:rPr>
      </w:pPr>
    </w:p>
    <w:p w14:paraId="51055492" w14:textId="7374BAB4" w:rsidR="00844490" w:rsidRPr="00561D92" w:rsidRDefault="00844490">
      <w:pPr>
        <w:spacing w:line="240" w:lineRule="auto"/>
        <w:rPr>
          <w:rFonts w:cs="Arial"/>
          <w:b/>
          <w:sz w:val="22"/>
          <w:szCs w:val="24"/>
        </w:rPr>
      </w:pPr>
    </w:p>
    <w:p w14:paraId="36D47A5F" w14:textId="1F7C02EB" w:rsidR="00827903" w:rsidRPr="00460C70" w:rsidRDefault="00A45631" w:rsidP="00FA126A">
      <w:pPr>
        <w:pStyle w:val="Heading2"/>
        <w:numPr>
          <w:ilvl w:val="0"/>
          <w:numId w:val="0"/>
        </w:numPr>
        <w:rPr>
          <w:color w:val="0070C0"/>
        </w:rPr>
      </w:pPr>
      <w:r>
        <w:rPr>
          <w:color w:val="0070C0"/>
        </w:rPr>
        <w:t xml:space="preserve">SECTION </w:t>
      </w:r>
      <w:r w:rsidR="00561D92">
        <w:rPr>
          <w:color w:val="0070C0"/>
        </w:rPr>
        <w:t>2</w:t>
      </w:r>
      <w:r>
        <w:rPr>
          <w:color w:val="0070C0"/>
        </w:rPr>
        <w:t>:</w:t>
      </w:r>
      <w:r w:rsidR="00811A88">
        <w:rPr>
          <w:color w:val="0070C0"/>
        </w:rPr>
        <w:t xml:space="preserve"> </w:t>
      </w:r>
      <w:r w:rsidR="006C4E12">
        <w:rPr>
          <w:color w:val="0070C0"/>
        </w:rPr>
        <w:t xml:space="preserve">PROJECT </w:t>
      </w:r>
      <w:r w:rsidR="007418A0">
        <w:rPr>
          <w:color w:val="0070C0"/>
        </w:rPr>
        <w:t>OUTCOMES</w:t>
      </w:r>
    </w:p>
    <w:p w14:paraId="2E2635DA" w14:textId="77777777" w:rsidR="008B6B5F" w:rsidRDefault="008B6B5F" w:rsidP="008B6B5F"/>
    <w:p w14:paraId="79284D00" w14:textId="6EE9B265" w:rsidR="008B6B5F" w:rsidRPr="00203E9A" w:rsidRDefault="00561D92" w:rsidP="008B6B5F">
      <w:pPr>
        <w:pStyle w:val="Heading3-section20"/>
        <w:numPr>
          <w:ilvl w:val="0"/>
          <w:numId w:val="0"/>
        </w:numPr>
        <w:ind w:left="357" w:hanging="357"/>
        <w:rPr>
          <w:b w:val="0"/>
          <w:i/>
          <w:sz w:val="20"/>
        </w:rPr>
      </w:pPr>
      <w:r>
        <w:t>2</w:t>
      </w:r>
      <w:r w:rsidR="008B6B5F">
        <w:t>.</w:t>
      </w:r>
      <w:r w:rsidR="00535E23">
        <w:t>1</w:t>
      </w:r>
      <w:r w:rsidR="008B6B5F">
        <w:t xml:space="preserve"> </w:t>
      </w:r>
      <w:r w:rsidR="00DF71C0" w:rsidRPr="00DF71C0">
        <w:t>How knowledge exchange integrate</w:t>
      </w:r>
      <w:r w:rsidR="00653E49">
        <w:t>s</w:t>
      </w:r>
      <w:r w:rsidR="00DF71C0" w:rsidRPr="00DF71C0">
        <w:t xml:space="preserve"> into achieving industry relevant outcomes</w:t>
      </w:r>
    </w:p>
    <w:p w14:paraId="3992D611" w14:textId="06D4E1C3" w:rsidR="00A549BB" w:rsidRPr="00D81A37" w:rsidRDefault="00561D92" w:rsidP="00561D92">
      <w:pPr>
        <w:pStyle w:val="Heading3-section20"/>
        <w:numPr>
          <w:ilvl w:val="0"/>
          <w:numId w:val="0"/>
        </w:numPr>
        <w:ind w:left="357"/>
        <w:rPr>
          <w:sz w:val="20"/>
        </w:rPr>
      </w:pPr>
      <w:r>
        <w:rPr>
          <w:sz w:val="20"/>
        </w:rPr>
        <w:t>2</w:t>
      </w:r>
      <w:r w:rsidR="00A549BB" w:rsidRPr="00D81A37">
        <w:rPr>
          <w:sz w:val="20"/>
        </w:rPr>
        <w:t>.</w:t>
      </w:r>
      <w:r w:rsidR="00535E23">
        <w:rPr>
          <w:sz w:val="20"/>
        </w:rPr>
        <w:t>1.1</w:t>
      </w:r>
      <w:r w:rsidR="00A549BB" w:rsidRPr="00D81A37">
        <w:rPr>
          <w:sz w:val="20"/>
        </w:rPr>
        <w:t xml:space="preserve"> </w:t>
      </w:r>
      <w:r w:rsidR="00A549BB">
        <w:rPr>
          <w:sz w:val="20"/>
        </w:rPr>
        <w:t>What engagement with industry will be conducted during the project?</w:t>
      </w:r>
    </w:p>
    <w:p w14:paraId="512B2D4E" w14:textId="77777777" w:rsidR="00A549BB" w:rsidRDefault="00A549BB" w:rsidP="00A549BB">
      <w:pPr>
        <w:pBdr>
          <w:top w:val="single" w:sz="4" w:space="1" w:color="808080"/>
          <w:left w:val="single" w:sz="4" w:space="4" w:color="808080"/>
          <w:bottom w:val="single" w:sz="4" w:space="1" w:color="808080"/>
          <w:right w:val="single" w:sz="4" w:space="4" w:color="808080"/>
        </w:pBdr>
      </w:pPr>
    </w:p>
    <w:p w14:paraId="0075EF18" w14:textId="77777777" w:rsidR="00A549BB" w:rsidRPr="006B6F0F" w:rsidRDefault="00A549BB" w:rsidP="00A549BB"/>
    <w:p w14:paraId="47621275" w14:textId="79B2BC44" w:rsidR="00A549BB" w:rsidRPr="00D81A37" w:rsidRDefault="00561D92" w:rsidP="00561D92">
      <w:pPr>
        <w:pStyle w:val="Heading3-section20"/>
        <w:numPr>
          <w:ilvl w:val="0"/>
          <w:numId w:val="0"/>
        </w:numPr>
        <w:ind w:left="357"/>
        <w:rPr>
          <w:sz w:val="20"/>
        </w:rPr>
      </w:pPr>
      <w:r>
        <w:rPr>
          <w:sz w:val="20"/>
        </w:rPr>
        <w:t>2</w:t>
      </w:r>
      <w:r w:rsidR="00A549BB" w:rsidRPr="00D81A37">
        <w:rPr>
          <w:sz w:val="20"/>
        </w:rPr>
        <w:t>.</w:t>
      </w:r>
      <w:r w:rsidR="00535E23">
        <w:rPr>
          <w:sz w:val="20"/>
        </w:rPr>
        <w:t>1.2</w:t>
      </w:r>
      <w:r w:rsidR="00A549BB" w:rsidRPr="00D81A37">
        <w:rPr>
          <w:sz w:val="20"/>
        </w:rPr>
        <w:t xml:space="preserve"> </w:t>
      </w:r>
      <w:r w:rsidR="00DF71C0" w:rsidRPr="00DF71C0">
        <w:rPr>
          <w:sz w:val="20"/>
        </w:rPr>
        <w:t>How will industry intelligence feed into shaping progress and delivery</w:t>
      </w:r>
      <w:r w:rsidR="00A549BB">
        <w:rPr>
          <w:sz w:val="20"/>
        </w:rPr>
        <w:t>?</w:t>
      </w:r>
    </w:p>
    <w:p w14:paraId="186AE8D3" w14:textId="77777777" w:rsidR="00A549BB" w:rsidRDefault="00A549BB" w:rsidP="00A549BB">
      <w:pPr>
        <w:pBdr>
          <w:top w:val="single" w:sz="4" w:space="1" w:color="808080"/>
          <w:left w:val="single" w:sz="4" w:space="4" w:color="808080"/>
          <w:bottom w:val="single" w:sz="4" w:space="1" w:color="808080"/>
          <w:right w:val="single" w:sz="4" w:space="4" w:color="808080"/>
        </w:pBdr>
      </w:pPr>
    </w:p>
    <w:p w14:paraId="59CD6D73" w14:textId="77777777" w:rsidR="00561D92" w:rsidRDefault="00561D92" w:rsidP="00561D92">
      <w:pPr>
        <w:spacing w:line="240" w:lineRule="auto"/>
        <w:rPr>
          <w:b/>
          <w:sz w:val="22"/>
        </w:rPr>
      </w:pPr>
    </w:p>
    <w:p w14:paraId="41CE09DA" w14:textId="1946A372" w:rsidR="00374C99" w:rsidRPr="00692BDB" w:rsidRDefault="00374C99" w:rsidP="00374C99">
      <w:pPr>
        <w:rPr>
          <w:b/>
          <w:sz w:val="22"/>
        </w:rPr>
      </w:pPr>
      <w:r>
        <w:rPr>
          <w:b/>
          <w:sz w:val="22"/>
        </w:rPr>
        <w:t>2</w:t>
      </w:r>
      <w:r w:rsidRPr="00692BDB">
        <w:rPr>
          <w:b/>
          <w:sz w:val="22"/>
        </w:rPr>
        <w:t>.</w:t>
      </w:r>
      <w:r w:rsidR="00E37314">
        <w:rPr>
          <w:b/>
          <w:sz w:val="22"/>
        </w:rPr>
        <w:t>2</w:t>
      </w:r>
      <w:r>
        <w:rPr>
          <w:b/>
          <w:sz w:val="22"/>
        </w:rPr>
        <w:t xml:space="preserve"> Please state</w:t>
      </w:r>
      <w:r w:rsidRPr="00692BDB">
        <w:rPr>
          <w:b/>
          <w:sz w:val="22"/>
        </w:rPr>
        <w:t xml:space="preserve"> any </w:t>
      </w:r>
      <w:r>
        <w:rPr>
          <w:b/>
          <w:sz w:val="22"/>
        </w:rPr>
        <w:t xml:space="preserve">potential </w:t>
      </w:r>
      <w:r w:rsidRPr="00692BDB">
        <w:rPr>
          <w:b/>
          <w:sz w:val="22"/>
        </w:rPr>
        <w:t>negative impact</w:t>
      </w:r>
      <w:r>
        <w:rPr>
          <w:b/>
          <w:sz w:val="22"/>
        </w:rPr>
        <w:t>s</w:t>
      </w:r>
      <w:r w:rsidRPr="00692BDB">
        <w:rPr>
          <w:b/>
          <w:sz w:val="22"/>
        </w:rPr>
        <w:t xml:space="preserve"> on the environment</w:t>
      </w:r>
    </w:p>
    <w:p w14:paraId="185CD14E" w14:textId="77777777" w:rsidR="00374C99" w:rsidRDefault="00374C99" w:rsidP="00374C99">
      <w:pPr>
        <w:pBdr>
          <w:top w:val="single" w:sz="4" w:space="1" w:color="808080"/>
          <w:left w:val="single" w:sz="4" w:space="4" w:color="808080"/>
          <w:bottom w:val="single" w:sz="4" w:space="1" w:color="808080"/>
          <w:right w:val="single" w:sz="4" w:space="4" w:color="808080"/>
        </w:pBdr>
      </w:pPr>
    </w:p>
    <w:p w14:paraId="54B86A2C" w14:textId="77777777" w:rsidR="00374C99" w:rsidRDefault="00374C99" w:rsidP="00561D92">
      <w:pPr>
        <w:spacing w:line="240" w:lineRule="auto"/>
        <w:rPr>
          <w:b/>
          <w:sz w:val="22"/>
        </w:rPr>
      </w:pPr>
    </w:p>
    <w:p w14:paraId="0283BCCB" w14:textId="2AA3C7DF" w:rsidR="00561D92" w:rsidRPr="00E60A08" w:rsidRDefault="00561D92" w:rsidP="00561D92">
      <w:pPr>
        <w:pStyle w:val="Heading3-section20"/>
        <w:numPr>
          <w:ilvl w:val="0"/>
          <w:numId w:val="0"/>
        </w:numPr>
        <w:ind w:left="357" w:hanging="357"/>
      </w:pPr>
      <w:r>
        <w:t>2.</w:t>
      </w:r>
      <w:r w:rsidR="00B71B82">
        <w:t>3</w:t>
      </w:r>
      <w:r>
        <w:tab/>
      </w:r>
      <w:r w:rsidR="00C25B22">
        <w:t>List the project deliverables including any knowledge exchange activity</w:t>
      </w:r>
    </w:p>
    <w:p w14:paraId="12EE636F" w14:textId="77777777" w:rsidR="00561D92" w:rsidRPr="00E357D8" w:rsidRDefault="00561D92" w:rsidP="00561D92">
      <w:pPr>
        <w:pBdr>
          <w:top w:val="single" w:sz="4" w:space="1" w:color="808080"/>
          <w:left w:val="single" w:sz="4" w:space="4" w:color="808080"/>
          <w:bottom w:val="single" w:sz="4" w:space="1" w:color="808080"/>
          <w:right w:val="single" w:sz="4" w:space="4" w:color="808080"/>
        </w:pBdr>
        <w:rPr>
          <w:rStyle w:val="PlaceholderText"/>
          <w:color w:val="auto"/>
        </w:rPr>
      </w:pPr>
    </w:p>
    <w:p w14:paraId="6CBC3F52" w14:textId="77777777" w:rsidR="00B71B82" w:rsidRDefault="00B71B82" w:rsidP="00FA126A">
      <w:pPr>
        <w:pStyle w:val="Heading2"/>
        <w:numPr>
          <w:ilvl w:val="0"/>
          <w:numId w:val="0"/>
        </w:numPr>
        <w:ind w:left="360" w:hanging="360"/>
        <w:rPr>
          <w:color w:val="0070C0"/>
        </w:rPr>
      </w:pPr>
    </w:p>
    <w:p w14:paraId="0C2A84D2" w14:textId="77777777" w:rsidR="00B71B82" w:rsidRDefault="00B71B82" w:rsidP="00FA126A">
      <w:pPr>
        <w:pStyle w:val="Heading2"/>
        <w:numPr>
          <w:ilvl w:val="0"/>
          <w:numId w:val="0"/>
        </w:numPr>
        <w:ind w:left="360" w:hanging="360"/>
        <w:rPr>
          <w:color w:val="0070C0"/>
        </w:rPr>
      </w:pPr>
    </w:p>
    <w:p w14:paraId="77B4F99E" w14:textId="77777777" w:rsidR="00B71B82" w:rsidRDefault="00B71B82" w:rsidP="00FA126A">
      <w:pPr>
        <w:pStyle w:val="Heading2"/>
        <w:numPr>
          <w:ilvl w:val="0"/>
          <w:numId w:val="0"/>
        </w:numPr>
        <w:ind w:left="360" w:hanging="360"/>
        <w:rPr>
          <w:color w:val="0070C0"/>
        </w:rPr>
      </w:pPr>
    </w:p>
    <w:p w14:paraId="1F59EB67" w14:textId="56362EF9" w:rsidR="00F94344" w:rsidRPr="0051721D" w:rsidRDefault="00A45631" w:rsidP="00FA126A">
      <w:pPr>
        <w:pStyle w:val="Heading2"/>
        <w:numPr>
          <w:ilvl w:val="0"/>
          <w:numId w:val="0"/>
        </w:numPr>
        <w:ind w:left="360" w:hanging="360"/>
        <w:rPr>
          <w:color w:val="0070C0"/>
        </w:rPr>
      </w:pPr>
      <w:r>
        <w:rPr>
          <w:color w:val="0070C0"/>
        </w:rPr>
        <w:lastRenderedPageBreak/>
        <w:t xml:space="preserve">SECTION </w:t>
      </w:r>
      <w:r w:rsidR="00561D92">
        <w:rPr>
          <w:color w:val="0070C0"/>
        </w:rPr>
        <w:t>3</w:t>
      </w:r>
      <w:r>
        <w:rPr>
          <w:color w:val="0070C0"/>
        </w:rPr>
        <w:t>:</w:t>
      </w:r>
      <w:r w:rsidR="00375A8C" w:rsidRPr="0051721D">
        <w:rPr>
          <w:color w:val="0070C0"/>
        </w:rPr>
        <w:t xml:space="preserve"> TECHNICAL APPROACH AND WORK PLAN</w:t>
      </w:r>
    </w:p>
    <w:p w14:paraId="57A8832B" w14:textId="798E9A65" w:rsidR="00E60A08" w:rsidRPr="00E60A08" w:rsidRDefault="00561D92" w:rsidP="00E60A08">
      <w:pPr>
        <w:pStyle w:val="Heading3-section20"/>
        <w:numPr>
          <w:ilvl w:val="0"/>
          <w:numId w:val="0"/>
        </w:numPr>
        <w:ind w:left="357" w:hanging="357"/>
      </w:pPr>
      <w:r>
        <w:t>3</w:t>
      </w:r>
      <w:r w:rsidR="00E60A08">
        <w:t>.</w:t>
      </w:r>
      <w:r w:rsidR="00AC7F2C">
        <w:t>1</w:t>
      </w:r>
      <w:r w:rsidR="00E60A08">
        <w:tab/>
        <w:t xml:space="preserve">Aims and </w:t>
      </w:r>
      <w:r w:rsidR="00E9417B">
        <w:t>O</w:t>
      </w:r>
      <w:r w:rsidR="00E60A08">
        <w:t>bjectives</w:t>
      </w:r>
    </w:p>
    <w:p w14:paraId="76BCDDA9" w14:textId="3FF428C0" w:rsidR="00052FF2" w:rsidRPr="00052FF2" w:rsidRDefault="00561D92" w:rsidP="00561D92">
      <w:pPr>
        <w:pStyle w:val="Heading4"/>
        <w:numPr>
          <w:ilvl w:val="0"/>
          <w:numId w:val="0"/>
        </w:numPr>
        <w:ind w:left="426" w:hanging="69"/>
      </w:pPr>
      <w:r>
        <w:t>3</w:t>
      </w:r>
      <w:r w:rsidR="00AC7F2C">
        <w:t>.1</w:t>
      </w:r>
      <w:r w:rsidR="001A6A13">
        <w:t xml:space="preserve">.1 </w:t>
      </w:r>
      <w:r w:rsidR="00E60A08">
        <w:t xml:space="preserve">Provide a clear statement of the </w:t>
      </w:r>
      <w:r w:rsidR="00E9417B">
        <w:t>aim of the project</w:t>
      </w:r>
    </w:p>
    <w:p w14:paraId="643E9DBB" w14:textId="77777777" w:rsidR="006067BD" w:rsidRPr="006067BD" w:rsidRDefault="006067BD" w:rsidP="00AA033D">
      <w:pPr>
        <w:pBdr>
          <w:top w:val="single" w:sz="4" w:space="1" w:color="808080"/>
          <w:left w:val="single" w:sz="4" w:space="4" w:color="808080"/>
          <w:bottom w:val="single" w:sz="4" w:space="1" w:color="808080"/>
          <w:right w:val="single" w:sz="4" w:space="4" w:color="808080"/>
        </w:pBdr>
      </w:pPr>
    </w:p>
    <w:p w14:paraId="14FD8AAC" w14:textId="77777777" w:rsidR="00052FF2" w:rsidRDefault="00052FF2" w:rsidP="00052FF2"/>
    <w:p w14:paraId="4FC42AA4" w14:textId="753A72FE" w:rsidR="00052FF2" w:rsidRPr="0037482E" w:rsidRDefault="00561D92" w:rsidP="00561D92">
      <w:pPr>
        <w:pStyle w:val="Heading4"/>
        <w:numPr>
          <w:ilvl w:val="0"/>
          <w:numId w:val="0"/>
        </w:numPr>
        <w:ind w:left="426" w:hanging="69"/>
      </w:pPr>
      <w:r>
        <w:t>3</w:t>
      </w:r>
      <w:r w:rsidR="00AC7F2C">
        <w:t>.1</w:t>
      </w:r>
      <w:r w:rsidR="001A6A13">
        <w:t xml:space="preserve">.2 </w:t>
      </w:r>
      <w:r w:rsidR="00F208F7">
        <w:t>State</w:t>
      </w:r>
      <w:r w:rsidR="00E60A08">
        <w:t xml:space="preserve"> the </w:t>
      </w:r>
      <w:r w:rsidR="00CA6CB4">
        <w:t>core</w:t>
      </w:r>
      <w:r w:rsidR="00F208F7" w:rsidRPr="00F208F7">
        <w:t xml:space="preserve"> </w:t>
      </w:r>
      <w:r w:rsidR="00E9417B">
        <w:t xml:space="preserve">project objectives </w:t>
      </w:r>
      <w:r w:rsidR="0037482E">
        <w:t>- n</w:t>
      </w:r>
      <w:r w:rsidR="00E9417B" w:rsidRPr="0037482E">
        <w:t>umber each objective separately</w:t>
      </w:r>
    </w:p>
    <w:p w14:paraId="45D9F748" w14:textId="77777777" w:rsidR="006067BD" w:rsidRPr="006067BD" w:rsidRDefault="006067BD" w:rsidP="006067BD">
      <w:pPr>
        <w:pBdr>
          <w:top w:val="single" w:sz="4" w:space="1" w:color="808080"/>
          <w:left w:val="single" w:sz="4" w:space="4" w:color="808080"/>
          <w:bottom w:val="single" w:sz="4" w:space="1" w:color="808080"/>
          <w:right w:val="single" w:sz="4" w:space="4" w:color="808080"/>
        </w:pBdr>
      </w:pPr>
    </w:p>
    <w:p w14:paraId="26D60FD0" w14:textId="77777777" w:rsidR="00E60A08" w:rsidRDefault="00E60A08">
      <w:pPr>
        <w:spacing w:line="240" w:lineRule="auto"/>
        <w:rPr>
          <w:rFonts w:cs="Arial"/>
          <w:b/>
          <w:bCs/>
          <w:color w:val="000000"/>
          <w:sz w:val="22"/>
        </w:rPr>
      </w:pPr>
    </w:p>
    <w:p w14:paraId="3698EBA8" w14:textId="4F10F7F7" w:rsidR="00E60A08" w:rsidRPr="004964E8" w:rsidRDefault="00561D92" w:rsidP="00A3775C">
      <w:pPr>
        <w:pStyle w:val="Heading3-section20"/>
        <w:numPr>
          <w:ilvl w:val="0"/>
          <w:numId w:val="0"/>
        </w:numPr>
        <w:ind w:left="357" w:hanging="357"/>
        <w:rPr>
          <w:b w:val="0"/>
          <w:sz w:val="20"/>
          <w:u w:val="single"/>
        </w:rPr>
      </w:pPr>
      <w:r>
        <w:t>3</w:t>
      </w:r>
      <w:r w:rsidR="00AC7F2C">
        <w:t>.2</w:t>
      </w:r>
      <w:r w:rsidR="004964E8" w:rsidRPr="004964E8">
        <w:t xml:space="preserve"> </w:t>
      </w:r>
      <w:r w:rsidR="004964E8">
        <w:t>A</w:t>
      </w:r>
      <w:r w:rsidR="004964E8" w:rsidRPr="004964E8">
        <w:t>pproach and methodology</w:t>
      </w:r>
    </w:p>
    <w:p w14:paraId="35666E34" w14:textId="77777777" w:rsidR="001C4D31" w:rsidRPr="001C4D31" w:rsidRDefault="001C4D31" w:rsidP="001C4D31">
      <w:pPr>
        <w:pBdr>
          <w:top w:val="single" w:sz="4" w:space="1" w:color="808080"/>
          <w:left w:val="single" w:sz="4" w:space="4" w:color="808080"/>
          <w:bottom w:val="single" w:sz="4" w:space="0" w:color="808080"/>
          <w:right w:val="single" w:sz="4" w:space="4" w:color="808080"/>
        </w:pBdr>
        <w:rPr>
          <w:rStyle w:val="PlaceholderText"/>
          <w:color w:val="auto"/>
        </w:rPr>
      </w:pPr>
    </w:p>
    <w:p w14:paraId="59E2A601" w14:textId="77777777" w:rsidR="00F21DF8" w:rsidRPr="009B66B4" w:rsidRDefault="00F21DF8">
      <w:pPr>
        <w:spacing w:line="240" w:lineRule="auto"/>
      </w:pPr>
    </w:p>
    <w:p w14:paraId="4D42D4F1" w14:textId="47088738" w:rsidR="00723D10" w:rsidRDefault="00561D92" w:rsidP="004A237C">
      <w:pPr>
        <w:pStyle w:val="Heading3-section20"/>
        <w:numPr>
          <w:ilvl w:val="0"/>
          <w:numId w:val="0"/>
        </w:numPr>
        <w:ind w:left="357" w:hanging="357"/>
      </w:pPr>
      <w:r>
        <w:t>3</w:t>
      </w:r>
      <w:r w:rsidR="00AC7F2C">
        <w:t>.</w:t>
      </w:r>
      <w:r w:rsidR="002B3792">
        <w:t>3</w:t>
      </w:r>
      <w:r w:rsidR="004A237C">
        <w:tab/>
      </w:r>
      <w:r w:rsidR="00763CA2">
        <w:t>Will there be collaboration with commercial companies</w:t>
      </w:r>
      <w:r w:rsidR="003C5E3D">
        <w:t>, if so how will this be managed</w:t>
      </w:r>
      <w:r w:rsidR="004A237C">
        <w:t>?</w:t>
      </w:r>
      <w:r w:rsidR="00763CA2">
        <w:t xml:space="preserve"> </w:t>
      </w:r>
    </w:p>
    <w:p w14:paraId="64108173" w14:textId="77777777" w:rsidR="004A237C" w:rsidRPr="009B66B4" w:rsidRDefault="004A237C" w:rsidP="004A237C">
      <w:pPr>
        <w:pBdr>
          <w:top w:val="single" w:sz="4" w:space="1" w:color="808080"/>
          <w:left w:val="single" w:sz="4" w:space="4" w:color="808080"/>
          <w:bottom w:val="single" w:sz="4" w:space="1" w:color="808080"/>
          <w:right w:val="single" w:sz="4" w:space="4" w:color="808080"/>
        </w:pBdr>
        <w:rPr>
          <w:rStyle w:val="PlaceholderText"/>
          <w:color w:val="auto"/>
        </w:rPr>
      </w:pPr>
    </w:p>
    <w:p w14:paraId="17E73938" w14:textId="77777777" w:rsidR="004A237C" w:rsidRPr="009B66B4" w:rsidRDefault="004A237C" w:rsidP="00F21DF8"/>
    <w:p w14:paraId="6319A2C3" w14:textId="63DDBBED" w:rsidR="002F1465" w:rsidRPr="00393D70" w:rsidRDefault="00561D92" w:rsidP="002F1465">
      <w:pPr>
        <w:pStyle w:val="Heading4"/>
        <w:numPr>
          <w:ilvl w:val="0"/>
          <w:numId w:val="0"/>
        </w:numPr>
        <w:ind w:left="426" w:hanging="426"/>
        <w:rPr>
          <w:sz w:val="22"/>
        </w:rPr>
      </w:pPr>
      <w:r>
        <w:rPr>
          <w:sz w:val="22"/>
        </w:rPr>
        <w:t>3</w:t>
      </w:r>
      <w:r w:rsidR="00AC7F2C">
        <w:rPr>
          <w:sz w:val="22"/>
        </w:rPr>
        <w:t>.</w:t>
      </w:r>
      <w:r w:rsidR="002B3792">
        <w:rPr>
          <w:sz w:val="22"/>
        </w:rPr>
        <w:t>4</w:t>
      </w:r>
      <w:r w:rsidR="002F1465">
        <w:rPr>
          <w:sz w:val="22"/>
        </w:rPr>
        <w:t xml:space="preserve"> </w:t>
      </w:r>
      <w:r w:rsidR="002F1465" w:rsidRPr="00393D70">
        <w:rPr>
          <w:sz w:val="22"/>
        </w:rPr>
        <w:t xml:space="preserve">Identify any risks </w:t>
      </w:r>
      <w:r w:rsidR="00CC444F" w:rsidRPr="00CC444F">
        <w:rPr>
          <w:sz w:val="22"/>
        </w:rPr>
        <w:t xml:space="preserve">and actions </w:t>
      </w:r>
      <w:r w:rsidR="002F1465" w:rsidRPr="00393D70">
        <w:rPr>
          <w:sz w:val="22"/>
        </w:rPr>
        <w:t xml:space="preserve">that may prevent or delay achievement of the project </w:t>
      </w:r>
      <w:r w:rsidR="00CC444F">
        <w:rPr>
          <w:sz w:val="22"/>
        </w:rPr>
        <w:t>outputs</w:t>
      </w:r>
    </w:p>
    <w:p w14:paraId="6986113E" w14:textId="77777777" w:rsidR="002F1465" w:rsidRPr="009B66B4" w:rsidRDefault="002F1465" w:rsidP="002F1465">
      <w:pPr>
        <w:pBdr>
          <w:top w:val="single" w:sz="4" w:space="1" w:color="808080"/>
          <w:left w:val="single" w:sz="4" w:space="4" w:color="808080"/>
          <w:bottom w:val="single" w:sz="4" w:space="1" w:color="808080"/>
          <w:right w:val="single" w:sz="4" w:space="4" w:color="808080"/>
        </w:pBdr>
      </w:pPr>
      <w:r>
        <w:rPr>
          <w:rStyle w:val="PlaceholderText"/>
          <w:color w:val="auto"/>
        </w:rPr>
        <w:t xml:space="preserve"> </w:t>
      </w:r>
    </w:p>
    <w:p w14:paraId="20C5A72D" w14:textId="7ED9D2AA" w:rsidR="00C21EFB" w:rsidRDefault="00C21EFB">
      <w:pPr>
        <w:spacing w:line="240" w:lineRule="auto"/>
        <w:rPr>
          <w:b/>
          <w:sz w:val="22"/>
        </w:rPr>
      </w:pPr>
    </w:p>
    <w:p w14:paraId="7B55753F" w14:textId="4B9A7AA4" w:rsidR="00AA3C41" w:rsidRDefault="00561D92">
      <w:pPr>
        <w:spacing w:line="240" w:lineRule="auto"/>
        <w:rPr>
          <w:b/>
          <w:sz w:val="22"/>
        </w:rPr>
      </w:pPr>
      <w:r>
        <w:rPr>
          <w:b/>
          <w:sz w:val="22"/>
        </w:rPr>
        <w:t>3</w:t>
      </w:r>
      <w:r w:rsidR="00AA3C41">
        <w:rPr>
          <w:b/>
          <w:sz w:val="22"/>
        </w:rPr>
        <w:t xml:space="preserve">.5 </w:t>
      </w:r>
      <w:r w:rsidR="00277A6B">
        <w:rPr>
          <w:rFonts w:eastAsia="Batang" w:cs="Arial"/>
          <w:b/>
          <w:sz w:val="22"/>
          <w:szCs w:val="24"/>
        </w:rPr>
        <w:t>What data management processes and/or accreditation is in place?</w:t>
      </w:r>
    </w:p>
    <w:p w14:paraId="4C5366C0" w14:textId="77777777" w:rsidR="00AA3C41" w:rsidRPr="009B66B4" w:rsidRDefault="00AA3C41" w:rsidP="00AA3C41">
      <w:pPr>
        <w:pBdr>
          <w:top w:val="single" w:sz="4" w:space="1" w:color="808080"/>
          <w:left w:val="single" w:sz="4" w:space="4" w:color="808080"/>
          <w:bottom w:val="single" w:sz="4" w:space="1" w:color="808080"/>
          <w:right w:val="single" w:sz="4" w:space="4" w:color="808080"/>
        </w:pBdr>
      </w:pPr>
    </w:p>
    <w:p w14:paraId="7F744E4E" w14:textId="77777777" w:rsidR="00AA3C41" w:rsidRDefault="00AA3C41">
      <w:pPr>
        <w:spacing w:line="240" w:lineRule="auto"/>
        <w:rPr>
          <w:b/>
          <w:sz w:val="22"/>
        </w:rPr>
      </w:pPr>
    </w:p>
    <w:p w14:paraId="5C07837A" w14:textId="77777777" w:rsidR="00D733E0" w:rsidRDefault="00D733E0">
      <w:pPr>
        <w:spacing w:line="240" w:lineRule="auto"/>
        <w:rPr>
          <w:b/>
          <w:sz w:val="22"/>
        </w:rPr>
      </w:pPr>
    </w:p>
    <w:p w14:paraId="274BD230" w14:textId="77777777" w:rsidR="00D733E0" w:rsidRDefault="00D733E0">
      <w:pPr>
        <w:spacing w:line="240" w:lineRule="auto"/>
        <w:rPr>
          <w:b/>
          <w:sz w:val="22"/>
        </w:rPr>
      </w:pPr>
    </w:p>
    <w:p w14:paraId="77BCDE6B" w14:textId="2592E081" w:rsidR="00620866" w:rsidRPr="00377812" w:rsidRDefault="00561D92" w:rsidP="00377812">
      <w:pPr>
        <w:spacing w:line="240" w:lineRule="auto"/>
        <w:rPr>
          <w:b/>
          <w:sz w:val="22"/>
        </w:rPr>
      </w:pPr>
      <w:r>
        <w:rPr>
          <w:b/>
          <w:sz w:val="22"/>
        </w:rPr>
        <w:t>3</w:t>
      </w:r>
      <w:r w:rsidR="00620866" w:rsidRPr="008C449B">
        <w:rPr>
          <w:b/>
          <w:sz w:val="22"/>
        </w:rPr>
        <w:t>.</w:t>
      </w:r>
      <w:r w:rsidR="00AA3C41">
        <w:rPr>
          <w:b/>
          <w:sz w:val="22"/>
        </w:rPr>
        <w:t>6</w:t>
      </w:r>
      <w:r w:rsidR="00620866" w:rsidRPr="008C449B">
        <w:rPr>
          <w:b/>
          <w:sz w:val="22"/>
        </w:rPr>
        <w:t xml:space="preserve"> Milestone schedule</w:t>
      </w:r>
      <w:r w:rsidR="00377812">
        <w:rPr>
          <w:b/>
          <w:sz w:val="22"/>
        </w:rPr>
        <w:t xml:space="preserve"> – linked to</w:t>
      </w:r>
      <w:r w:rsidR="00620866" w:rsidRPr="00377812">
        <w:rPr>
          <w:b/>
          <w:sz w:val="22"/>
        </w:rPr>
        <w:t xml:space="preserve"> </w:t>
      </w:r>
      <w:r w:rsidR="00D94DB8" w:rsidRPr="00377812">
        <w:rPr>
          <w:b/>
          <w:sz w:val="22"/>
        </w:rPr>
        <w:t>core</w:t>
      </w:r>
      <w:r w:rsidR="00620866" w:rsidRPr="00377812">
        <w:rPr>
          <w:b/>
          <w:sz w:val="22"/>
        </w:rPr>
        <w:t xml:space="preserve"> objective</w:t>
      </w:r>
      <w:r w:rsidR="00F37A38" w:rsidRPr="00377812">
        <w:rPr>
          <w:b/>
          <w:sz w:val="22"/>
        </w:rPr>
        <w:t>s outline</w:t>
      </w:r>
      <w:r w:rsidR="00605777" w:rsidRPr="00377812">
        <w:rPr>
          <w:b/>
          <w:sz w:val="22"/>
        </w:rPr>
        <w:t>d</w:t>
      </w:r>
      <w:r w:rsidR="00F37A38" w:rsidRPr="00377812">
        <w:rPr>
          <w:b/>
          <w:sz w:val="22"/>
        </w:rPr>
        <w:t xml:space="preserve"> in </w:t>
      </w:r>
      <w:r w:rsidR="00363812">
        <w:rPr>
          <w:b/>
          <w:sz w:val="22"/>
        </w:rPr>
        <w:t>3</w:t>
      </w:r>
      <w:r w:rsidR="00F37A38" w:rsidRPr="00377812">
        <w:rPr>
          <w:b/>
          <w:sz w:val="22"/>
        </w:rPr>
        <w:t>.</w:t>
      </w:r>
      <w:r w:rsidR="00222B5D">
        <w:rPr>
          <w:b/>
          <w:sz w:val="22"/>
        </w:rPr>
        <w:t>1.</w:t>
      </w:r>
      <w:r w:rsidR="00605777" w:rsidRPr="00377812">
        <w:rPr>
          <w:b/>
          <w:sz w:val="22"/>
        </w:rPr>
        <w:t>2</w:t>
      </w:r>
      <w:r w:rsidR="00620866" w:rsidRPr="00377812">
        <w:rPr>
          <w:i/>
        </w:rPr>
        <w:t xml:space="preserve"> </w:t>
      </w:r>
      <w:r w:rsidR="00377812">
        <w:rPr>
          <w:i/>
        </w:rPr>
        <w:t>A</w:t>
      </w:r>
      <w:r w:rsidR="00620866" w:rsidRPr="00377812">
        <w:rPr>
          <w:i/>
        </w:rPr>
        <w:t>dd e</w:t>
      </w:r>
      <w:r w:rsidR="00697E6D" w:rsidRPr="00377812">
        <w:rPr>
          <w:i/>
        </w:rPr>
        <w:t xml:space="preserve">xtra lines </w:t>
      </w:r>
      <w:r w:rsidR="00BD2824" w:rsidRPr="00377812">
        <w:rPr>
          <w:i/>
        </w:rPr>
        <w:t>as required</w:t>
      </w:r>
    </w:p>
    <w:p w14:paraId="23ADA1E3" w14:textId="77777777" w:rsidR="00620866" w:rsidRPr="00C24890" w:rsidRDefault="00620866" w:rsidP="00620866"/>
    <w:tbl>
      <w:tblPr>
        <w:tblpPr w:leftFromText="180" w:rightFromText="180" w:vertAnchor="text" w:horzAnchor="margin" w:tblpX="-147" w:tblpY="-31"/>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721059" w:rsidRPr="002D2E19" w14:paraId="1FCA97E2" w14:textId="77777777" w:rsidTr="00721059">
        <w:trPr>
          <w:trHeight w:val="592"/>
        </w:trPr>
        <w:tc>
          <w:tcPr>
            <w:tcW w:w="571" w:type="dxa"/>
            <w:shd w:val="clear" w:color="auto" w:fill="F2F2F2"/>
            <w:vAlign w:val="center"/>
          </w:tcPr>
          <w:p w14:paraId="57285469" w14:textId="77777777" w:rsidR="00721059" w:rsidRPr="002D2E19" w:rsidRDefault="00721059" w:rsidP="005A69D2">
            <w:pPr>
              <w:rPr>
                <w:rFonts w:cs="Arial"/>
                <w:b/>
                <w:color w:val="000000"/>
                <w:sz w:val="22"/>
              </w:rPr>
            </w:pPr>
            <w:r w:rsidRPr="002D2E19">
              <w:rPr>
                <w:rFonts w:cs="Arial"/>
                <w:b/>
                <w:color w:val="000000"/>
                <w:sz w:val="22"/>
              </w:rPr>
              <w:t>No.</w:t>
            </w:r>
          </w:p>
        </w:tc>
        <w:tc>
          <w:tcPr>
            <w:tcW w:w="4669" w:type="dxa"/>
            <w:shd w:val="clear" w:color="auto" w:fill="F2F2F2"/>
            <w:vAlign w:val="center"/>
          </w:tcPr>
          <w:p w14:paraId="413B1CE8" w14:textId="122DD7D9" w:rsidR="00721059" w:rsidRPr="002D2E19" w:rsidRDefault="00721059" w:rsidP="005A69D2">
            <w:pPr>
              <w:rPr>
                <w:rFonts w:cs="Arial"/>
                <w:b/>
                <w:color w:val="000000"/>
                <w:sz w:val="22"/>
              </w:rPr>
            </w:pPr>
            <w:r w:rsidRPr="002D2E19">
              <w:rPr>
                <w:rFonts w:cs="Arial"/>
                <w:b/>
                <w:color w:val="000000"/>
                <w:sz w:val="22"/>
              </w:rPr>
              <w:t>Milestone</w:t>
            </w:r>
            <w:r w:rsidR="00BA1EF6">
              <w:rPr>
                <w:rFonts w:cs="Arial"/>
                <w:b/>
                <w:color w:val="000000"/>
                <w:sz w:val="22"/>
              </w:rPr>
              <w:t>s</w:t>
            </w:r>
          </w:p>
        </w:tc>
        <w:tc>
          <w:tcPr>
            <w:tcW w:w="1701" w:type="dxa"/>
            <w:shd w:val="clear" w:color="auto" w:fill="F2F2F2"/>
            <w:vAlign w:val="center"/>
          </w:tcPr>
          <w:p w14:paraId="13D0C52E" w14:textId="77777777" w:rsidR="00721059" w:rsidRPr="002D2E19" w:rsidRDefault="00721059" w:rsidP="005A69D2">
            <w:pPr>
              <w:rPr>
                <w:rFonts w:cs="Arial"/>
                <w:b/>
                <w:color w:val="000000"/>
                <w:sz w:val="22"/>
              </w:rPr>
            </w:pPr>
            <w:r w:rsidRPr="002D2E19">
              <w:rPr>
                <w:rFonts w:cs="Arial"/>
                <w:b/>
                <w:color w:val="000000"/>
                <w:sz w:val="22"/>
              </w:rPr>
              <w:t>Organisation</w:t>
            </w:r>
          </w:p>
          <w:p w14:paraId="4B292178" w14:textId="77777777" w:rsidR="00721059" w:rsidRPr="002D2E19" w:rsidRDefault="00721059" w:rsidP="005A69D2">
            <w:pPr>
              <w:rPr>
                <w:rFonts w:cs="Arial"/>
                <w:b/>
                <w:color w:val="000000"/>
                <w:sz w:val="22"/>
              </w:rPr>
            </w:pPr>
            <w:r w:rsidRPr="002D2E19">
              <w:rPr>
                <w:rFonts w:cs="Arial"/>
                <w:b/>
                <w:color w:val="000000"/>
                <w:sz w:val="22"/>
              </w:rPr>
              <w:t>Responsible</w:t>
            </w:r>
          </w:p>
        </w:tc>
        <w:tc>
          <w:tcPr>
            <w:tcW w:w="1701" w:type="dxa"/>
            <w:shd w:val="clear" w:color="auto" w:fill="F2F2F2"/>
            <w:vAlign w:val="center"/>
          </w:tcPr>
          <w:p w14:paraId="0D6C3E19" w14:textId="77777777" w:rsidR="00721059" w:rsidRDefault="00721059" w:rsidP="005A69D2">
            <w:pPr>
              <w:jc w:val="center"/>
              <w:rPr>
                <w:rFonts w:cs="Arial"/>
                <w:b/>
                <w:color w:val="000000"/>
                <w:sz w:val="22"/>
              </w:rPr>
            </w:pPr>
            <w:r>
              <w:rPr>
                <w:rFonts w:cs="Arial"/>
                <w:b/>
                <w:color w:val="000000"/>
                <w:sz w:val="22"/>
              </w:rPr>
              <w:t>Start Date</w:t>
            </w:r>
          </w:p>
          <w:p w14:paraId="03F5D56F" w14:textId="08D253C1" w:rsidR="00721059" w:rsidRPr="002D2E19" w:rsidRDefault="00721059" w:rsidP="005A69D2">
            <w:pPr>
              <w:jc w:val="center"/>
              <w:rPr>
                <w:rFonts w:cs="Arial"/>
                <w:b/>
                <w:color w:val="000000"/>
                <w:sz w:val="22"/>
              </w:rPr>
            </w:pPr>
            <w:r>
              <w:rPr>
                <w:rFonts w:cs="Arial"/>
                <w:b/>
                <w:color w:val="000000"/>
                <w:sz w:val="22"/>
              </w:rPr>
              <w:t>(</w:t>
            </w:r>
            <w:r w:rsidRPr="002D2E19">
              <w:rPr>
                <w:rFonts w:cs="Arial"/>
                <w:b/>
                <w:color w:val="000000"/>
                <w:sz w:val="22"/>
              </w:rPr>
              <w:t>dd/</w:t>
            </w:r>
            <w:r>
              <w:rPr>
                <w:rFonts w:cs="Arial"/>
                <w:b/>
                <w:color w:val="000000"/>
                <w:sz w:val="22"/>
              </w:rPr>
              <w:t>mm/</w:t>
            </w:r>
            <w:proofErr w:type="spellStart"/>
            <w:r w:rsidRPr="002D2E19">
              <w:rPr>
                <w:rFonts w:cs="Arial"/>
                <w:b/>
                <w:color w:val="000000"/>
                <w:sz w:val="22"/>
              </w:rPr>
              <w:t>yy</w:t>
            </w:r>
            <w:proofErr w:type="spellEnd"/>
            <w:r w:rsidRPr="002D2E19">
              <w:rPr>
                <w:rFonts w:cs="Arial"/>
                <w:b/>
                <w:color w:val="000000"/>
                <w:sz w:val="22"/>
              </w:rPr>
              <w:t>)</w:t>
            </w:r>
          </w:p>
        </w:tc>
        <w:tc>
          <w:tcPr>
            <w:tcW w:w="1531" w:type="dxa"/>
            <w:shd w:val="clear" w:color="auto" w:fill="F2F2F2"/>
            <w:vAlign w:val="center"/>
          </w:tcPr>
          <w:p w14:paraId="0909B8D4" w14:textId="4934F5CB" w:rsidR="00721059" w:rsidRPr="002D2E19" w:rsidRDefault="00721059" w:rsidP="005A69D2">
            <w:pPr>
              <w:jc w:val="center"/>
              <w:rPr>
                <w:rFonts w:cs="Arial"/>
                <w:b/>
                <w:color w:val="000000"/>
                <w:sz w:val="22"/>
              </w:rPr>
            </w:pPr>
            <w:r>
              <w:rPr>
                <w:rFonts w:cs="Arial"/>
                <w:b/>
                <w:color w:val="000000"/>
                <w:sz w:val="22"/>
              </w:rPr>
              <w:t>End</w:t>
            </w:r>
            <w:r w:rsidRPr="002D2E19">
              <w:rPr>
                <w:rFonts w:cs="Arial"/>
                <w:b/>
                <w:color w:val="000000"/>
                <w:sz w:val="22"/>
              </w:rPr>
              <w:t xml:space="preserve"> Date</w:t>
            </w:r>
          </w:p>
          <w:p w14:paraId="550444A7" w14:textId="77777777" w:rsidR="00721059" w:rsidRPr="002D2E19" w:rsidRDefault="00721059" w:rsidP="005A69D2">
            <w:pPr>
              <w:jc w:val="center"/>
              <w:rPr>
                <w:rFonts w:cs="Arial"/>
                <w:b/>
                <w:color w:val="000000"/>
                <w:sz w:val="22"/>
              </w:rPr>
            </w:pPr>
            <w:r>
              <w:rPr>
                <w:rFonts w:cs="Arial"/>
                <w:b/>
                <w:color w:val="000000"/>
                <w:sz w:val="22"/>
              </w:rPr>
              <w:t>(</w:t>
            </w:r>
            <w:r w:rsidRPr="002D2E19">
              <w:rPr>
                <w:rFonts w:cs="Arial"/>
                <w:b/>
                <w:color w:val="000000"/>
                <w:sz w:val="22"/>
              </w:rPr>
              <w:t>dd/</w:t>
            </w:r>
            <w:r>
              <w:rPr>
                <w:rFonts w:cs="Arial"/>
                <w:b/>
                <w:color w:val="000000"/>
                <w:sz w:val="22"/>
              </w:rPr>
              <w:t>mm/</w:t>
            </w:r>
            <w:proofErr w:type="spellStart"/>
            <w:r w:rsidRPr="002D2E19">
              <w:rPr>
                <w:rFonts w:cs="Arial"/>
                <w:b/>
                <w:color w:val="000000"/>
                <w:sz w:val="22"/>
              </w:rPr>
              <w:t>yy</w:t>
            </w:r>
            <w:proofErr w:type="spellEnd"/>
            <w:r w:rsidRPr="002D2E19">
              <w:rPr>
                <w:rFonts w:cs="Arial"/>
                <w:b/>
                <w:color w:val="000000"/>
                <w:sz w:val="22"/>
              </w:rPr>
              <w:t>)</w:t>
            </w:r>
          </w:p>
        </w:tc>
      </w:tr>
      <w:tr w:rsidR="00721059" w:rsidRPr="00F37A38" w14:paraId="7758A9ED" w14:textId="77777777" w:rsidTr="00721059">
        <w:trPr>
          <w:trHeight w:val="132"/>
        </w:trPr>
        <w:tc>
          <w:tcPr>
            <w:tcW w:w="571" w:type="dxa"/>
          </w:tcPr>
          <w:p w14:paraId="3438927B" w14:textId="77777777" w:rsidR="00721059" w:rsidRPr="00F37A38" w:rsidRDefault="00721059" w:rsidP="005A69D2">
            <w:pPr>
              <w:rPr>
                <w:rFonts w:cs="Arial"/>
                <w:b/>
                <w:color w:val="000000"/>
              </w:rPr>
            </w:pPr>
            <w:r w:rsidRPr="00F37A38">
              <w:rPr>
                <w:rFonts w:cs="Arial"/>
                <w:b/>
                <w:color w:val="000000"/>
              </w:rPr>
              <w:t>1</w:t>
            </w:r>
          </w:p>
        </w:tc>
        <w:tc>
          <w:tcPr>
            <w:tcW w:w="4669" w:type="dxa"/>
          </w:tcPr>
          <w:p w14:paraId="79584B7A" w14:textId="77777777" w:rsidR="00721059" w:rsidRPr="00F37A38" w:rsidRDefault="00721059" w:rsidP="005A69D2">
            <w:pPr>
              <w:rPr>
                <w:rFonts w:cs="Arial"/>
                <w:b/>
                <w:color w:val="000000"/>
              </w:rPr>
            </w:pPr>
            <w:r w:rsidRPr="00F37A38">
              <w:rPr>
                <w:rFonts w:cs="Arial"/>
                <w:b/>
                <w:color w:val="000000"/>
              </w:rPr>
              <w:t>Objective name</w:t>
            </w:r>
          </w:p>
        </w:tc>
        <w:tc>
          <w:tcPr>
            <w:tcW w:w="1701" w:type="dxa"/>
          </w:tcPr>
          <w:p w14:paraId="4B547C82" w14:textId="77777777" w:rsidR="00721059" w:rsidRPr="00F37A38" w:rsidRDefault="00721059" w:rsidP="005A69D2">
            <w:pPr>
              <w:rPr>
                <w:rFonts w:cs="Arial"/>
                <w:b/>
                <w:color w:val="000000"/>
              </w:rPr>
            </w:pPr>
          </w:p>
        </w:tc>
        <w:tc>
          <w:tcPr>
            <w:tcW w:w="1701" w:type="dxa"/>
          </w:tcPr>
          <w:p w14:paraId="184248DC" w14:textId="77777777" w:rsidR="00721059" w:rsidRPr="00F37A38" w:rsidRDefault="00721059" w:rsidP="005A69D2">
            <w:pPr>
              <w:jc w:val="center"/>
              <w:rPr>
                <w:rFonts w:cs="Arial"/>
                <w:b/>
                <w:color w:val="000000"/>
              </w:rPr>
            </w:pPr>
          </w:p>
        </w:tc>
        <w:tc>
          <w:tcPr>
            <w:tcW w:w="1531" w:type="dxa"/>
          </w:tcPr>
          <w:p w14:paraId="41F1E12F" w14:textId="77777777" w:rsidR="00721059" w:rsidRPr="00F37A38" w:rsidRDefault="00721059" w:rsidP="005A69D2">
            <w:pPr>
              <w:jc w:val="center"/>
              <w:rPr>
                <w:rFonts w:cs="Arial"/>
                <w:b/>
                <w:color w:val="000000"/>
              </w:rPr>
            </w:pPr>
          </w:p>
        </w:tc>
      </w:tr>
      <w:tr w:rsidR="00721059" w:rsidRPr="006C7505" w14:paraId="5B0477B9" w14:textId="77777777" w:rsidTr="00721059">
        <w:tc>
          <w:tcPr>
            <w:tcW w:w="571" w:type="dxa"/>
          </w:tcPr>
          <w:p w14:paraId="1F7BF1D8" w14:textId="77777777" w:rsidR="00721059" w:rsidRPr="006C7505" w:rsidRDefault="00721059" w:rsidP="005A69D2">
            <w:pPr>
              <w:rPr>
                <w:rFonts w:cs="Arial"/>
                <w:color w:val="000000"/>
              </w:rPr>
            </w:pPr>
            <w:r w:rsidRPr="006C7505">
              <w:rPr>
                <w:rFonts w:cs="Arial"/>
                <w:color w:val="000000"/>
              </w:rPr>
              <w:t>1.1</w:t>
            </w:r>
          </w:p>
        </w:tc>
        <w:tc>
          <w:tcPr>
            <w:tcW w:w="4669" w:type="dxa"/>
          </w:tcPr>
          <w:p w14:paraId="70F9B1F9" w14:textId="3D99D48E" w:rsidR="00721059" w:rsidRPr="006C7505" w:rsidRDefault="00613465" w:rsidP="005A69D2">
            <w:pPr>
              <w:rPr>
                <w:rFonts w:cs="Arial"/>
                <w:color w:val="000000"/>
              </w:rPr>
            </w:pPr>
            <w:r>
              <w:rPr>
                <w:rFonts w:cs="Arial"/>
                <w:color w:val="000000"/>
              </w:rPr>
              <w:t>Milestone</w:t>
            </w:r>
            <w:r w:rsidR="00BA1EF6">
              <w:rPr>
                <w:rFonts w:cs="Arial"/>
                <w:color w:val="000000"/>
              </w:rPr>
              <w:t xml:space="preserve"> </w:t>
            </w:r>
            <w:r w:rsidR="00721059" w:rsidRPr="006C7505">
              <w:rPr>
                <w:rFonts w:cs="Arial"/>
                <w:color w:val="000000"/>
              </w:rPr>
              <w:t xml:space="preserve">short description </w:t>
            </w:r>
          </w:p>
        </w:tc>
        <w:tc>
          <w:tcPr>
            <w:tcW w:w="1701" w:type="dxa"/>
          </w:tcPr>
          <w:p w14:paraId="362D9ABD" w14:textId="77777777" w:rsidR="00721059" w:rsidRPr="006C7505" w:rsidRDefault="00721059" w:rsidP="005A69D2">
            <w:pPr>
              <w:rPr>
                <w:rFonts w:cs="Arial"/>
                <w:color w:val="000000"/>
              </w:rPr>
            </w:pPr>
          </w:p>
        </w:tc>
        <w:tc>
          <w:tcPr>
            <w:tcW w:w="1701" w:type="dxa"/>
            <w:shd w:val="clear" w:color="auto" w:fill="auto"/>
          </w:tcPr>
          <w:p w14:paraId="15203548" w14:textId="77777777" w:rsidR="00721059" w:rsidRPr="006C7505" w:rsidRDefault="00721059" w:rsidP="005A69D2">
            <w:pPr>
              <w:jc w:val="center"/>
              <w:rPr>
                <w:rFonts w:cs="Arial"/>
                <w:color w:val="000000"/>
              </w:rPr>
            </w:pPr>
          </w:p>
        </w:tc>
        <w:tc>
          <w:tcPr>
            <w:tcW w:w="1531" w:type="dxa"/>
          </w:tcPr>
          <w:p w14:paraId="0FA8D51D" w14:textId="77777777" w:rsidR="00721059" w:rsidRPr="006C7505" w:rsidRDefault="00721059" w:rsidP="005A69D2">
            <w:pPr>
              <w:jc w:val="center"/>
              <w:rPr>
                <w:rFonts w:cs="Arial"/>
                <w:color w:val="000000"/>
              </w:rPr>
            </w:pPr>
          </w:p>
        </w:tc>
      </w:tr>
      <w:tr w:rsidR="00721059" w:rsidRPr="006C7505" w14:paraId="642C6EFE" w14:textId="77777777" w:rsidTr="00721059">
        <w:tc>
          <w:tcPr>
            <w:tcW w:w="571" w:type="dxa"/>
          </w:tcPr>
          <w:p w14:paraId="5571EB44" w14:textId="77777777" w:rsidR="00721059" w:rsidRPr="006C7505" w:rsidRDefault="00721059" w:rsidP="005A69D2">
            <w:pPr>
              <w:rPr>
                <w:rFonts w:cs="Arial"/>
                <w:color w:val="000000"/>
              </w:rPr>
            </w:pPr>
            <w:r w:rsidRPr="006C7505">
              <w:rPr>
                <w:rFonts w:cs="Arial"/>
                <w:color w:val="000000"/>
              </w:rPr>
              <w:t>1.2</w:t>
            </w:r>
          </w:p>
        </w:tc>
        <w:tc>
          <w:tcPr>
            <w:tcW w:w="4669" w:type="dxa"/>
          </w:tcPr>
          <w:p w14:paraId="0E5B8199" w14:textId="4753C785" w:rsidR="00721059" w:rsidRPr="006C7505" w:rsidRDefault="00C40726" w:rsidP="005A69D2">
            <w:pPr>
              <w:rPr>
                <w:rFonts w:cs="Arial"/>
                <w:color w:val="000000"/>
              </w:rPr>
            </w:pPr>
            <w:r w:rsidRPr="006C7505">
              <w:rPr>
                <w:rFonts w:cs="Arial"/>
                <w:color w:val="000000"/>
              </w:rPr>
              <w:t>Etc.</w:t>
            </w:r>
          </w:p>
        </w:tc>
        <w:tc>
          <w:tcPr>
            <w:tcW w:w="1701" w:type="dxa"/>
          </w:tcPr>
          <w:p w14:paraId="678781A7" w14:textId="77777777" w:rsidR="00721059" w:rsidRPr="006C7505" w:rsidRDefault="00721059" w:rsidP="005A69D2">
            <w:pPr>
              <w:rPr>
                <w:rFonts w:cs="Arial"/>
                <w:color w:val="000000"/>
              </w:rPr>
            </w:pPr>
          </w:p>
        </w:tc>
        <w:tc>
          <w:tcPr>
            <w:tcW w:w="1701" w:type="dxa"/>
            <w:shd w:val="clear" w:color="auto" w:fill="auto"/>
          </w:tcPr>
          <w:p w14:paraId="1932A3A9" w14:textId="77777777" w:rsidR="00721059" w:rsidRPr="006C7505" w:rsidRDefault="00721059" w:rsidP="005A69D2">
            <w:pPr>
              <w:jc w:val="center"/>
              <w:rPr>
                <w:rFonts w:cs="Arial"/>
                <w:color w:val="000000"/>
              </w:rPr>
            </w:pPr>
          </w:p>
        </w:tc>
        <w:tc>
          <w:tcPr>
            <w:tcW w:w="1531" w:type="dxa"/>
          </w:tcPr>
          <w:p w14:paraId="46BD387A" w14:textId="77777777" w:rsidR="00721059" w:rsidRPr="006C7505" w:rsidRDefault="00721059" w:rsidP="005A69D2">
            <w:pPr>
              <w:jc w:val="center"/>
              <w:rPr>
                <w:rFonts w:cs="Arial"/>
                <w:color w:val="000000"/>
              </w:rPr>
            </w:pPr>
          </w:p>
        </w:tc>
      </w:tr>
      <w:tr w:rsidR="00721059" w:rsidRPr="006C7505" w14:paraId="20F34FDD" w14:textId="77777777" w:rsidTr="00721059">
        <w:tc>
          <w:tcPr>
            <w:tcW w:w="571" w:type="dxa"/>
          </w:tcPr>
          <w:p w14:paraId="17AAFBD7" w14:textId="77777777" w:rsidR="00721059" w:rsidRPr="006C7505" w:rsidRDefault="00721059" w:rsidP="005A69D2">
            <w:pPr>
              <w:rPr>
                <w:rFonts w:cs="Arial"/>
                <w:color w:val="000000"/>
              </w:rPr>
            </w:pPr>
            <w:r w:rsidRPr="006C7505">
              <w:rPr>
                <w:rFonts w:cs="Arial"/>
                <w:color w:val="000000"/>
              </w:rPr>
              <w:t>1.3</w:t>
            </w:r>
          </w:p>
        </w:tc>
        <w:tc>
          <w:tcPr>
            <w:tcW w:w="4669" w:type="dxa"/>
          </w:tcPr>
          <w:p w14:paraId="158C1A5C" w14:textId="06E64A78" w:rsidR="00721059" w:rsidRPr="006C7505" w:rsidRDefault="00721059" w:rsidP="005A69D2">
            <w:pPr>
              <w:rPr>
                <w:rFonts w:cs="Arial"/>
                <w:color w:val="000000"/>
              </w:rPr>
            </w:pPr>
            <w:r w:rsidRPr="006C7505">
              <w:rPr>
                <w:rFonts w:cs="Arial"/>
                <w:color w:val="000000"/>
              </w:rPr>
              <w:t>Etc</w:t>
            </w:r>
            <w:r w:rsidR="00C40726">
              <w:rPr>
                <w:rFonts w:cs="Arial"/>
                <w:color w:val="000000"/>
              </w:rPr>
              <w:t>.</w:t>
            </w:r>
          </w:p>
        </w:tc>
        <w:tc>
          <w:tcPr>
            <w:tcW w:w="1701" w:type="dxa"/>
          </w:tcPr>
          <w:p w14:paraId="3ADBF830" w14:textId="77777777" w:rsidR="00721059" w:rsidRPr="006C7505" w:rsidRDefault="00721059" w:rsidP="005A69D2">
            <w:pPr>
              <w:rPr>
                <w:rFonts w:cs="Arial"/>
                <w:color w:val="000000"/>
              </w:rPr>
            </w:pPr>
          </w:p>
        </w:tc>
        <w:tc>
          <w:tcPr>
            <w:tcW w:w="1701" w:type="dxa"/>
          </w:tcPr>
          <w:p w14:paraId="40A9343A" w14:textId="77777777" w:rsidR="00721059" w:rsidRPr="006C7505" w:rsidRDefault="00721059" w:rsidP="005A69D2">
            <w:pPr>
              <w:jc w:val="center"/>
              <w:rPr>
                <w:rFonts w:cs="Arial"/>
                <w:color w:val="000000"/>
              </w:rPr>
            </w:pPr>
          </w:p>
        </w:tc>
        <w:tc>
          <w:tcPr>
            <w:tcW w:w="1531" w:type="dxa"/>
          </w:tcPr>
          <w:p w14:paraId="36457055" w14:textId="77777777" w:rsidR="00721059" w:rsidRPr="006C7505" w:rsidRDefault="00721059" w:rsidP="005A69D2">
            <w:pPr>
              <w:jc w:val="center"/>
              <w:rPr>
                <w:rFonts w:cs="Arial"/>
                <w:color w:val="000000"/>
              </w:rPr>
            </w:pPr>
          </w:p>
        </w:tc>
      </w:tr>
      <w:tr w:rsidR="00697E6D" w:rsidRPr="00F37A38" w14:paraId="7EC42485" w14:textId="77777777" w:rsidTr="005A69D2">
        <w:trPr>
          <w:trHeight w:val="132"/>
        </w:trPr>
        <w:tc>
          <w:tcPr>
            <w:tcW w:w="571" w:type="dxa"/>
          </w:tcPr>
          <w:p w14:paraId="43BD0277" w14:textId="7551A8B0" w:rsidR="00697E6D" w:rsidRPr="00F37A38" w:rsidRDefault="00BD2824" w:rsidP="005A69D2">
            <w:pPr>
              <w:rPr>
                <w:rFonts w:cs="Arial"/>
                <w:b/>
                <w:color w:val="000000"/>
              </w:rPr>
            </w:pPr>
            <w:r w:rsidRPr="00F37A38">
              <w:rPr>
                <w:rFonts w:cs="Arial"/>
                <w:b/>
                <w:color w:val="000000"/>
              </w:rPr>
              <w:t>2</w:t>
            </w:r>
          </w:p>
        </w:tc>
        <w:tc>
          <w:tcPr>
            <w:tcW w:w="4669" w:type="dxa"/>
          </w:tcPr>
          <w:p w14:paraId="45147A27" w14:textId="77777777" w:rsidR="00697E6D" w:rsidRPr="00F37A38" w:rsidRDefault="00697E6D" w:rsidP="005A69D2">
            <w:pPr>
              <w:rPr>
                <w:rFonts w:cs="Arial"/>
                <w:b/>
                <w:color w:val="000000"/>
              </w:rPr>
            </w:pPr>
            <w:r w:rsidRPr="00F37A38">
              <w:rPr>
                <w:rFonts w:cs="Arial"/>
                <w:b/>
                <w:color w:val="000000"/>
              </w:rPr>
              <w:t>Objective name</w:t>
            </w:r>
          </w:p>
        </w:tc>
        <w:tc>
          <w:tcPr>
            <w:tcW w:w="1701" w:type="dxa"/>
          </w:tcPr>
          <w:p w14:paraId="3D9F0BBA" w14:textId="77777777" w:rsidR="00697E6D" w:rsidRPr="00F37A38" w:rsidRDefault="00697E6D" w:rsidP="005A69D2">
            <w:pPr>
              <w:rPr>
                <w:rFonts w:cs="Arial"/>
                <w:b/>
                <w:color w:val="000000"/>
              </w:rPr>
            </w:pPr>
          </w:p>
        </w:tc>
        <w:tc>
          <w:tcPr>
            <w:tcW w:w="1701" w:type="dxa"/>
          </w:tcPr>
          <w:p w14:paraId="1991A515" w14:textId="77777777" w:rsidR="00697E6D" w:rsidRPr="00F37A38" w:rsidRDefault="00697E6D" w:rsidP="005A69D2">
            <w:pPr>
              <w:jc w:val="center"/>
              <w:rPr>
                <w:rFonts w:cs="Arial"/>
                <w:b/>
                <w:color w:val="000000"/>
              </w:rPr>
            </w:pPr>
          </w:p>
        </w:tc>
        <w:tc>
          <w:tcPr>
            <w:tcW w:w="1531" w:type="dxa"/>
          </w:tcPr>
          <w:p w14:paraId="0376C730" w14:textId="77777777" w:rsidR="00697E6D" w:rsidRPr="00F37A38" w:rsidRDefault="00697E6D" w:rsidP="005A69D2">
            <w:pPr>
              <w:jc w:val="center"/>
              <w:rPr>
                <w:rFonts w:cs="Arial"/>
                <w:b/>
                <w:color w:val="000000"/>
              </w:rPr>
            </w:pPr>
          </w:p>
        </w:tc>
      </w:tr>
      <w:tr w:rsidR="00697E6D" w:rsidRPr="006C7505" w14:paraId="496B6D5B" w14:textId="77777777" w:rsidTr="005A69D2">
        <w:tc>
          <w:tcPr>
            <w:tcW w:w="571" w:type="dxa"/>
          </w:tcPr>
          <w:p w14:paraId="45BA0956" w14:textId="58C15196" w:rsidR="00697E6D" w:rsidRPr="006C7505" w:rsidRDefault="00BD2824" w:rsidP="005A69D2">
            <w:pPr>
              <w:rPr>
                <w:rFonts w:cs="Arial"/>
                <w:color w:val="000000"/>
              </w:rPr>
            </w:pPr>
            <w:r>
              <w:rPr>
                <w:rFonts w:cs="Arial"/>
                <w:color w:val="000000"/>
              </w:rPr>
              <w:t>2.1</w:t>
            </w:r>
          </w:p>
        </w:tc>
        <w:tc>
          <w:tcPr>
            <w:tcW w:w="4669" w:type="dxa"/>
          </w:tcPr>
          <w:p w14:paraId="0D050E5F" w14:textId="5B9E1B9E" w:rsidR="00697E6D" w:rsidRPr="006C7505" w:rsidRDefault="00613465" w:rsidP="005A69D2">
            <w:pPr>
              <w:rPr>
                <w:rFonts w:cs="Arial"/>
                <w:color w:val="000000"/>
              </w:rPr>
            </w:pPr>
            <w:r>
              <w:rPr>
                <w:rFonts w:cs="Arial"/>
                <w:color w:val="000000"/>
              </w:rPr>
              <w:t>Milestone</w:t>
            </w:r>
            <w:r w:rsidR="00BA1EF6">
              <w:rPr>
                <w:rFonts w:cs="Arial"/>
                <w:color w:val="000000"/>
              </w:rPr>
              <w:t xml:space="preserve"> </w:t>
            </w:r>
            <w:r w:rsidR="00697E6D" w:rsidRPr="006C7505">
              <w:rPr>
                <w:rFonts w:cs="Arial"/>
                <w:color w:val="000000"/>
              </w:rPr>
              <w:t xml:space="preserve">short description </w:t>
            </w:r>
          </w:p>
        </w:tc>
        <w:tc>
          <w:tcPr>
            <w:tcW w:w="1701" w:type="dxa"/>
          </w:tcPr>
          <w:p w14:paraId="16051C18" w14:textId="77777777" w:rsidR="00697E6D" w:rsidRPr="006C7505" w:rsidRDefault="00697E6D" w:rsidP="005A69D2">
            <w:pPr>
              <w:rPr>
                <w:rFonts w:cs="Arial"/>
                <w:color w:val="000000"/>
              </w:rPr>
            </w:pPr>
          </w:p>
        </w:tc>
        <w:tc>
          <w:tcPr>
            <w:tcW w:w="1701" w:type="dxa"/>
            <w:shd w:val="clear" w:color="auto" w:fill="auto"/>
          </w:tcPr>
          <w:p w14:paraId="5D13866E" w14:textId="77777777" w:rsidR="00697E6D" w:rsidRPr="006C7505" w:rsidRDefault="00697E6D" w:rsidP="005A69D2">
            <w:pPr>
              <w:jc w:val="center"/>
              <w:rPr>
                <w:rFonts w:cs="Arial"/>
                <w:color w:val="000000"/>
              </w:rPr>
            </w:pPr>
          </w:p>
        </w:tc>
        <w:tc>
          <w:tcPr>
            <w:tcW w:w="1531" w:type="dxa"/>
          </w:tcPr>
          <w:p w14:paraId="51190F43" w14:textId="77777777" w:rsidR="00697E6D" w:rsidRPr="006C7505" w:rsidRDefault="00697E6D" w:rsidP="005A69D2">
            <w:pPr>
              <w:jc w:val="center"/>
              <w:rPr>
                <w:rFonts w:cs="Arial"/>
                <w:color w:val="000000"/>
              </w:rPr>
            </w:pPr>
          </w:p>
        </w:tc>
      </w:tr>
      <w:tr w:rsidR="00697E6D" w:rsidRPr="006C7505" w14:paraId="510AF954" w14:textId="77777777" w:rsidTr="005A69D2">
        <w:tc>
          <w:tcPr>
            <w:tcW w:w="571" w:type="dxa"/>
          </w:tcPr>
          <w:p w14:paraId="394F2B1A" w14:textId="0B63C5D5" w:rsidR="00697E6D" w:rsidRPr="006C7505" w:rsidRDefault="00BD2824" w:rsidP="005A69D2">
            <w:pPr>
              <w:rPr>
                <w:rFonts w:cs="Arial"/>
                <w:color w:val="000000"/>
              </w:rPr>
            </w:pPr>
            <w:r>
              <w:rPr>
                <w:rFonts w:cs="Arial"/>
                <w:color w:val="000000"/>
              </w:rPr>
              <w:t>2.2</w:t>
            </w:r>
          </w:p>
        </w:tc>
        <w:tc>
          <w:tcPr>
            <w:tcW w:w="4669" w:type="dxa"/>
          </w:tcPr>
          <w:p w14:paraId="2D3565A1" w14:textId="3FCEC376" w:rsidR="00697E6D" w:rsidRPr="006C7505" w:rsidRDefault="00C40726" w:rsidP="005A69D2">
            <w:pPr>
              <w:rPr>
                <w:rFonts w:cs="Arial"/>
                <w:color w:val="000000"/>
              </w:rPr>
            </w:pPr>
            <w:r w:rsidRPr="006C7505">
              <w:rPr>
                <w:rFonts w:cs="Arial"/>
                <w:color w:val="000000"/>
              </w:rPr>
              <w:t>Etc.</w:t>
            </w:r>
          </w:p>
        </w:tc>
        <w:tc>
          <w:tcPr>
            <w:tcW w:w="1701" w:type="dxa"/>
          </w:tcPr>
          <w:p w14:paraId="74889B84" w14:textId="77777777" w:rsidR="00697E6D" w:rsidRPr="006C7505" w:rsidRDefault="00697E6D" w:rsidP="005A69D2">
            <w:pPr>
              <w:rPr>
                <w:rFonts w:cs="Arial"/>
                <w:color w:val="000000"/>
              </w:rPr>
            </w:pPr>
          </w:p>
        </w:tc>
        <w:tc>
          <w:tcPr>
            <w:tcW w:w="1701" w:type="dxa"/>
            <w:shd w:val="clear" w:color="auto" w:fill="auto"/>
          </w:tcPr>
          <w:p w14:paraId="37C3027A" w14:textId="77777777" w:rsidR="00697E6D" w:rsidRPr="006C7505" w:rsidRDefault="00697E6D" w:rsidP="005A69D2">
            <w:pPr>
              <w:jc w:val="center"/>
              <w:rPr>
                <w:rFonts w:cs="Arial"/>
                <w:color w:val="000000"/>
              </w:rPr>
            </w:pPr>
          </w:p>
        </w:tc>
        <w:tc>
          <w:tcPr>
            <w:tcW w:w="1531" w:type="dxa"/>
          </w:tcPr>
          <w:p w14:paraId="4F42CEF9" w14:textId="77777777" w:rsidR="00697E6D" w:rsidRPr="006C7505" w:rsidRDefault="00697E6D" w:rsidP="005A69D2">
            <w:pPr>
              <w:jc w:val="center"/>
              <w:rPr>
                <w:rFonts w:cs="Arial"/>
                <w:color w:val="000000"/>
              </w:rPr>
            </w:pPr>
          </w:p>
        </w:tc>
      </w:tr>
      <w:tr w:rsidR="00697E6D" w:rsidRPr="006C7505" w14:paraId="0716014F" w14:textId="77777777" w:rsidTr="005A69D2">
        <w:tc>
          <w:tcPr>
            <w:tcW w:w="571" w:type="dxa"/>
          </w:tcPr>
          <w:p w14:paraId="2D0BE14F" w14:textId="0DA923CB" w:rsidR="00697E6D" w:rsidRPr="006C7505" w:rsidRDefault="00BD2824" w:rsidP="005A69D2">
            <w:pPr>
              <w:rPr>
                <w:rFonts w:cs="Arial"/>
                <w:color w:val="000000"/>
              </w:rPr>
            </w:pPr>
            <w:r>
              <w:rPr>
                <w:rFonts w:cs="Arial"/>
                <w:color w:val="000000"/>
              </w:rPr>
              <w:t>2.3</w:t>
            </w:r>
          </w:p>
        </w:tc>
        <w:tc>
          <w:tcPr>
            <w:tcW w:w="4669" w:type="dxa"/>
          </w:tcPr>
          <w:p w14:paraId="3BCF6CB7" w14:textId="3485AA62" w:rsidR="00697E6D" w:rsidRPr="006C7505" w:rsidRDefault="00C40726" w:rsidP="005A69D2">
            <w:pPr>
              <w:rPr>
                <w:rFonts w:cs="Arial"/>
                <w:color w:val="000000"/>
              </w:rPr>
            </w:pPr>
            <w:r w:rsidRPr="006C7505">
              <w:rPr>
                <w:rFonts w:cs="Arial"/>
                <w:color w:val="000000"/>
              </w:rPr>
              <w:t>Etc.</w:t>
            </w:r>
          </w:p>
        </w:tc>
        <w:tc>
          <w:tcPr>
            <w:tcW w:w="1701" w:type="dxa"/>
          </w:tcPr>
          <w:p w14:paraId="1F8A7A3B" w14:textId="77777777" w:rsidR="00697E6D" w:rsidRPr="006C7505" w:rsidRDefault="00697E6D" w:rsidP="005A69D2">
            <w:pPr>
              <w:rPr>
                <w:rFonts w:cs="Arial"/>
                <w:color w:val="000000"/>
              </w:rPr>
            </w:pPr>
          </w:p>
        </w:tc>
        <w:tc>
          <w:tcPr>
            <w:tcW w:w="1701" w:type="dxa"/>
          </w:tcPr>
          <w:p w14:paraId="1E7FE36E" w14:textId="77777777" w:rsidR="00697E6D" w:rsidRPr="006C7505" w:rsidRDefault="00697E6D" w:rsidP="005A69D2">
            <w:pPr>
              <w:jc w:val="center"/>
              <w:rPr>
                <w:rFonts w:cs="Arial"/>
                <w:color w:val="000000"/>
              </w:rPr>
            </w:pPr>
          </w:p>
        </w:tc>
        <w:tc>
          <w:tcPr>
            <w:tcW w:w="1531" w:type="dxa"/>
          </w:tcPr>
          <w:p w14:paraId="2B44BD11" w14:textId="77777777" w:rsidR="00697E6D" w:rsidRPr="006C7505" w:rsidRDefault="00697E6D" w:rsidP="005A69D2">
            <w:pPr>
              <w:jc w:val="center"/>
              <w:rPr>
                <w:rFonts w:cs="Arial"/>
                <w:color w:val="000000"/>
              </w:rPr>
            </w:pPr>
          </w:p>
        </w:tc>
      </w:tr>
    </w:tbl>
    <w:p w14:paraId="38981193" w14:textId="77777777" w:rsidR="00126442" w:rsidRDefault="00126442" w:rsidP="00BA6E11">
      <w:pPr>
        <w:pStyle w:val="Heading3-section20"/>
        <w:numPr>
          <w:ilvl w:val="0"/>
          <w:numId w:val="0"/>
        </w:numPr>
        <w:ind w:left="357" w:hanging="357"/>
        <w:rPr>
          <w:color w:val="auto"/>
        </w:rPr>
      </w:pPr>
    </w:p>
    <w:p w14:paraId="50F3EC00" w14:textId="77777777" w:rsidR="002B3792" w:rsidRDefault="002B3792" w:rsidP="00BA6E11">
      <w:pPr>
        <w:pStyle w:val="Heading3-section20"/>
        <w:numPr>
          <w:ilvl w:val="0"/>
          <w:numId w:val="0"/>
        </w:numPr>
        <w:ind w:left="357" w:hanging="357"/>
        <w:rPr>
          <w:color w:val="auto"/>
        </w:rPr>
      </w:pPr>
    </w:p>
    <w:p w14:paraId="3B3FA4FC" w14:textId="77777777" w:rsidR="009355E7" w:rsidRDefault="009355E7">
      <w:pPr>
        <w:spacing w:line="240" w:lineRule="auto"/>
        <w:rPr>
          <w:rFonts w:cs="Arial"/>
          <w:b/>
          <w:bCs/>
          <w:color w:val="0070C0"/>
          <w:sz w:val="24"/>
        </w:rPr>
      </w:pPr>
      <w:r>
        <w:rPr>
          <w:color w:val="0070C0"/>
          <w:sz w:val="24"/>
        </w:rPr>
        <w:br w:type="page"/>
      </w:r>
    </w:p>
    <w:p w14:paraId="1479AEAF" w14:textId="3E652330" w:rsidR="00532DCE" w:rsidRPr="00B50855" w:rsidRDefault="00A45631" w:rsidP="00B50855">
      <w:pPr>
        <w:pStyle w:val="Heading3-section20"/>
        <w:numPr>
          <w:ilvl w:val="0"/>
          <w:numId w:val="0"/>
        </w:numPr>
        <w:ind w:left="357" w:hanging="357"/>
        <w:rPr>
          <w:color w:val="0070C0"/>
          <w:sz w:val="24"/>
          <w:szCs w:val="24"/>
        </w:rPr>
      </w:pPr>
      <w:r w:rsidRPr="00B50855">
        <w:rPr>
          <w:color w:val="0070C0"/>
          <w:sz w:val="24"/>
        </w:rPr>
        <w:lastRenderedPageBreak/>
        <w:t xml:space="preserve">SECTION </w:t>
      </w:r>
      <w:r w:rsidR="00561D92">
        <w:rPr>
          <w:color w:val="0070C0"/>
          <w:sz w:val="24"/>
        </w:rPr>
        <w:t>4</w:t>
      </w:r>
      <w:r w:rsidRPr="00B50855">
        <w:rPr>
          <w:color w:val="0070C0"/>
          <w:sz w:val="24"/>
        </w:rPr>
        <w:t>:</w:t>
      </w:r>
      <w:r w:rsidR="00320303" w:rsidRPr="00B50855">
        <w:rPr>
          <w:color w:val="0070C0"/>
          <w:sz w:val="24"/>
        </w:rPr>
        <w:t xml:space="preserve"> </w:t>
      </w:r>
      <w:r w:rsidR="00D068E5" w:rsidRPr="00B50855">
        <w:rPr>
          <w:color w:val="0070C0"/>
          <w:sz w:val="24"/>
        </w:rPr>
        <w:t>CONTACT</w:t>
      </w:r>
      <w:r w:rsidR="00320303" w:rsidRPr="00B50855">
        <w:rPr>
          <w:color w:val="0070C0"/>
          <w:sz w:val="24"/>
        </w:rPr>
        <w:t xml:space="preserve"> DETAILS</w:t>
      </w:r>
    </w:p>
    <w:p w14:paraId="1B2F2DC4" w14:textId="2FC834E6" w:rsidR="00476A86" w:rsidRDefault="00561D92" w:rsidP="000A7313">
      <w:pPr>
        <w:pStyle w:val="Heading3-section20"/>
        <w:numPr>
          <w:ilvl w:val="0"/>
          <w:numId w:val="0"/>
        </w:numPr>
        <w:ind w:left="357" w:hanging="357"/>
      </w:pPr>
      <w:r>
        <w:t>4</w:t>
      </w:r>
      <w:r w:rsidR="001A6F1C">
        <w:t>.1</w:t>
      </w:r>
      <w:r w:rsidR="001A6F1C">
        <w:tab/>
        <w:t xml:space="preserve">Project </w:t>
      </w:r>
      <w:r w:rsidR="00EA6A9A">
        <w:t>applicant</w:t>
      </w:r>
    </w:p>
    <w:tbl>
      <w:tblPr>
        <w:tblW w:w="10207"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62"/>
      </w:tblGrid>
      <w:tr w:rsidR="00476A86" w:rsidRPr="000C42C2" w14:paraId="08D2DFDA" w14:textId="77777777" w:rsidTr="00527DB7">
        <w:tc>
          <w:tcPr>
            <w:tcW w:w="2235" w:type="dxa"/>
          </w:tcPr>
          <w:p w14:paraId="7BFB88E6" w14:textId="260266B3" w:rsidR="00476A86" w:rsidRPr="000C42C2" w:rsidRDefault="00476A86" w:rsidP="008B0285">
            <w:pPr>
              <w:rPr>
                <w:b/>
              </w:rPr>
            </w:pPr>
            <w:r w:rsidRPr="000C42C2">
              <w:rPr>
                <w:b/>
              </w:rPr>
              <w:t xml:space="preserve">Lead </w:t>
            </w:r>
            <w:r w:rsidR="008B0285">
              <w:rPr>
                <w:b/>
              </w:rPr>
              <w:t>contact</w:t>
            </w:r>
            <w:r w:rsidR="00234E37">
              <w:rPr>
                <w:b/>
              </w:rPr>
              <w:t xml:space="preserve"> name</w:t>
            </w:r>
            <w:r w:rsidRPr="000C42C2">
              <w:rPr>
                <w:b/>
              </w:rPr>
              <w:t>:</w:t>
            </w:r>
          </w:p>
        </w:tc>
        <w:tc>
          <w:tcPr>
            <w:tcW w:w="7972" w:type="dxa"/>
            <w:gridSpan w:val="3"/>
          </w:tcPr>
          <w:p w14:paraId="7BBFD171" w14:textId="77777777" w:rsidR="00476A86" w:rsidRPr="000C42C2" w:rsidRDefault="00476A86" w:rsidP="007B7E29">
            <w:pPr>
              <w:rPr>
                <w:b/>
              </w:rPr>
            </w:pPr>
          </w:p>
        </w:tc>
      </w:tr>
      <w:tr w:rsidR="00476A86" w14:paraId="6086C47E" w14:textId="77777777" w:rsidTr="00527DB7">
        <w:tc>
          <w:tcPr>
            <w:tcW w:w="2235" w:type="dxa"/>
          </w:tcPr>
          <w:p w14:paraId="1CE27528" w14:textId="77777777" w:rsidR="00476A86" w:rsidRDefault="00476A86" w:rsidP="007B7E29">
            <w:r>
              <w:t>Position held:</w:t>
            </w:r>
          </w:p>
        </w:tc>
        <w:tc>
          <w:tcPr>
            <w:tcW w:w="7972" w:type="dxa"/>
            <w:gridSpan w:val="3"/>
          </w:tcPr>
          <w:p w14:paraId="36B53388" w14:textId="77777777" w:rsidR="00476A86" w:rsidRDefault="00476A86" w:rsidP="007B7E29"/>
        </w:tc>
      </w:tr>
      <w:tr w:rsidR="000C42C2" w14:paraId="716EA4E9" w14:textId="77777777" w:rsidTr="00527DB7">
        <w:tc>
          <w:tcPr>
            <w:tcW w:w="2235" w:type="dxa"/>
          </w:tcPr>
          <w:p w14:paraId="2D2CF8AE" w14:textId="77777777" w:rsidR="000C42C2" w:rsidRDefault="000C42C2" w:rsidP="007B7E29">
            <w:r>
              <w:t>Email:</w:t>
            </w:r>
          </w:p>
        </w:tc>
        <w:tc>
          <w:tcPr>
            <w:tcW w:w="7972" w:type="dxa"/>
            <w:gridSpan w:val="3"/>
          </w:tcPr>
          <w:p w14:paraId="314CFC0F" w14:textId="77777777" w:rsidR="000C42C2" w:rsidRDefault="000C42C2" w:rsidP="007B7E29"/>
        </w:tc>
      </w:tr>
      <w:tr w:rsidR="000C42C2" w14:paraId="5DC6542E" w14:textId="77777777" w:rsidTr="00527DB7">
        <w:tc>
          <w:tcPr>
            <w:tcW w:w="2235" w:type="dxa"/>
          </w:tcPr>
          <w:p w14:paraId="3CB97A34" w14:textId="77777777" w:rsidR="000C42C2" w:rsidRDefault="000C42C2" w:rsidP="007B7E29">
            <w:r>
              <w:t>Office phone:</w:t>
            </w:r>
          </w:p>
        </w:tc>
        <w:tc>
          <w:tcPr>
            <w:tcW w:w="2976" w:type="dxa"/>
          </w:tcPr>
          <w:p w14:paraId="3291E499" w14:textId="77777777" w:rsidR="000C42C2" w:rsidRDefault="000C42C2" w:rsidP="007B7E29"/>
        </w:tc>
        <w:tc>
          <w:tcPr>
            <w:tcW w:w="1134" w:type="dxa"/>
          </w:tcPr>
          <w:p w14:paraId="21FB94E8" w14:textId="77777777" w:rsidR="000C42C2" w:rsidRDefault="000C42C2" w:rsidP="007B7E29">
            <w:r>
              <w:t>Mobile:</w:t>
            </w:r>
          </w:p>
        </w:tc>
        <w:tc>
          <w:tcPr>
            <w:tcW w:w="3862" w:type="dxa"/>
          </w:tcPr>
          <w:p w14:paraId="4B8C3B28" w14:textId="77777777" w:rsidR="000C42C2" w:rsidRDefault="000C42C2" w:rsidP="007B7E29"/>
        </w:tc>
      </w:tr>
      <w:tr w:rsidR="000A7313" w:rsidRPr="000C42C2" w14:paraId="0E156B22" w14:textId="77777777" w:rsidTr="00527DB7">
        <w:tc>
          <w:tcPr>
            <w:tcW w:w="2235" w:type="dxa"/>
          </w:tcPr>
          <w:p w14:paraId="1C986312" w14:textId="77777777" w:rsidR="000A7313" w:rsidRPr="000C42C2" w:rsidRDefault="000A7313" w:rsidP="007B7E29">
            <w:pPr>
              <w:rPr>
                <w:b/>
              </w:rPr>
            </w:pPr>
            <w:r w:rsidRPr="000C42C2">
              <w:rPr>
                <w:b/>
              </w:rPr>
              <w:t>Organisation name:</w:t>
            </w:r>
          </w:p>
        </w:tc>
        <w:tc>
          <w:tcPr>
            <w:tcW w:w="7972" w:type="dxa"/>
            <w:gridSpan w:val="3"/>
          </w:tcPr>
          <w:p w14:paraId="1D1D74C5" w14:textId="77777777" w:rsidR="000A7313" w:rsidRPr="000C42C2" w:rsidRDefault="000A7313" w:rsidP="007B7E29">
            <w:pPr>
              <w:rPr>
                <w:b/>
              </w:rPr>
            </w:pPr>
          </w:p>
        </w:tc>
      </w:tr>
      <w:tr w:rsidR="00476A86" w14:paraId="6D648AEF" w14:textId="77777777" w:rsidTr="00527DB7">
        <w:tc>
          <w:tcPr>
            <w:tcW w:w="2235" w:type="dxa"/>
          </w:tcPr>
          <w:p w14:paraId="66BBA85A" w14:textId="77777777" w:rsidR="00476A86" w:rsidRDefault="00476A86" w:rsidP="007B7E29">
            <w:r>
              <w:t>Address:</w:t>
            </w:r>
          </w:p>
        </w:tc>
        <w:tc>
          <w:tcPr>
            <w:tcW w:w="7972" w:type="dxa"/>
            <w:gridSpan w:val="3"/>
            <w:tcBorders>
              <w:bottom w:val="single" w:sz="4" w:space="0" w:color="808080"/>
            </w:tcBorders>
          </w:tcPr>
          <w:p w14:paraId="48367CF4" w14:textId="77777777" w:rsidR="00476A86" w:rsidRDefault="00476A86" w:rsidP="007B7E29"/>
        </w:tc>
      </w:tr>
      <w:tr w:rsidR="00476A86" w14:paraId="65790B3A" w14:textId="77777777" w:rsidTr="00527DB7">
        <w:tc>
          <w:tcPr>
            <w:tcW w:w="2235" w:type="dxa"/>
            <w:tcBorders>
              <w:right w:val="single" w:sz="4" w:space="0" w:color="808080"/>
            </w:tcBorders>
          </w:tcPr>
          <w:p w14:paraId="4532DB0D" w14:textId="77777777" w:rsidR="00476A86" w:rsidRDefault="00476A86" w:rsidP="000C42C2">
            <w:r>
              <w:t>Finance co-ordinator:</w:t>
            </w:r>
          </w:p>
        </w:tc>
        <w:tc>
          <w:tcPr>
            <w:tcW w:w="7972" w:type="dxa"/>
            <w:gridSpan w:val="3"/>
            <w:tcBorders>
              <w:top w:val="single" w:sz="4" w:space="0" w:color="808080"/>
              <w:left w:val="single" w:sz="4" w:space="0" w:color="808080"/>
              <w:bottom w:val="single" w:sz="4" w:space="0" w:color="808080"/>
              <w:right w:val="single" w:sz="4" w:space="0" w:color="808080"/>
            </w:tcBorders>
          </w:tcPr>
          <w:p w14:paraId="4B0A4EAC" w14:textId="77777777" w:rsidR="00476A86" w:rsidRDefault="00476A86" w:rsidP="007B7E29"/>
        </w:tc>
      </w:tr>
      <w:tr w:rsidR="000C42C2" w14:paraId="0A19DEBF" w14:textId="77777777" w:rsidTr="00527DB7">
        <w:tc>
          <w:tcPr>
            <w:tcW w:w="2235" w:type="dxa"/>
          </w:tcPr>
          <w:p w14:paraId="6FB09BBD" w14:textId="77777777" w:rsidR="000C42C2" w:rsidRDefault="000C42C2" w:rsidP="00E54678">
            <w:r>
              <w:t>Email:</w:t>
            </w:r>
          </w:p>
        </w:tc>
        <w:tc>
          <w:tcPr>
            <w:tcW w:w="2976" w:type="dxa"/>
            <w:tcBorders>
              <w:top w:val="single" w:sz="4" w:space="0" w:color="808080"/>
            </w:tcBorders>
          </w:tcPr>
          <w:p w14:paraId="6553A289" w14:textId="77777777" w:rsidR="000C42C2" w:rsidRDefault="000C42C2" w:rsidP="00E54678"/>
        </w:tc>
        <w:tc>
          <w:tcPr>
            <w:tcW w:w="1134" w:type="dxa"/>
            <w:tcBorders>
              <w:top w:val="single" w:sz="4" w:space="0" w:color="808080"/>
            </w:tcBorders>
          </w:tcPr>
          <w:p w14:paraId="548F4BCB" w14:textId="77777777" w:rsidR="000C42C2" w:rsidRDefault="000C42C2" w:rsidP="00E54678">
            <w:r>
              <w:t>Phone:</w:t>
            </w:r>
          </w:p>
        </w:tc>
        <w:tc>
          <w:tcPr>
            <w:tcW w:w="3862" w:type="dxa"/>
            <w:tcBorders>
              <w:top w:val="single" w:sz="4" w:space="0" w:color="808080"/>
            </w:tcBorders>
          </w:tcPr>
          <w:p w14:paraId="185B8569" w14:textId="77777777" w:rsidR="000C42C2" w:rsidRDefault="000C42C2" w:rsidP="000C42C2">
            <w:pPr>
              <w:ind w:right="-108"/>
            </w:pPr>
          </w:p>
        </w:tc>
      </w:tr>
      <w:tr w:rsidR="00476A86" w14:paraId="0C0D2839" w14:textId="77777777" w:rsidTr="00527DB7">
        <w:tc>
          <w:tcPr>
            <w:tcW w:w="2235" w:type="dxa"/>
          </w:tcPr>
          <w:p w14:paraId="1D82F172" w14:textId="77777777" w:rsidR="00476A86" w:rsidRDefault="00476A86" w:rsidP="007B7E29">
            <w:r>
              <w:t>Signee:</w:t>
            </w:r>
          </w:p>
        </w:tc>
        <w:tc>
          <w:tcPr>
            <w:tcW w:w="7972" w:type="dxa"/>
            <w:gridSpan w:val="3"/>
          </w:tcPr>
          <w:p w14:paraId="437574C3" w14:textId="77777777" w:rsidR="00476A86" w:rsidRDefault="00476A86" w:rsidP="007B7E29"/>
        </w:tc>
      </w:tr>
      <w:tr w:rsidR="000C42C2" w14:paraId="7CEAEB25" w14:textId="77777777" w:rsidTr="00527DB7">
        <w:tc>
          <w:tcPr>
            <w:tcW w:w="2235" w:type="dxa"/>
          </w:tcPr>
          <w:p w14:paraId="6FCCBBD7" w14:textId="77777777" w:rsidR="000C42C2" w:rsidRDefault="000C42C2" w:rsidP="00E54678">
            <w:r>
              <w:t>Email:</w:t>
            </w:r>
          </w:p>
        </w:tc>
        <w:tc>
          <w:tcPr>
            <w:tcW w:w="2976" w:type="dxa"/>
          </w:tcPr>
          <w:p w14:paraId="1C4F1C98" w14:textId="77777777" w:rsidR="000C42C2" w:rsidRDefault="000C42C2" w:rsidP="00E54678"/>
        </w:tc>
        <w:tc>
          <w:tcPr>
            <w:tcW w:w="1134" w:type="dxa"/>
          </w:tcPr>
          <w:p w14:paraId="2208C5DE" w14:textId="77777777" w:rsidR="000C42C2" w:rsidRDefault="000C42C2" w:rsidP="00E54678">
            <w:r>
              <w:t>Phone:</w:t>
            </w:r>
          </w:p>
        </w:tc>
        <w:tc>
          <w:tcPr>
            <w:tcW w:w="3862" w:type="dxa"/>
          </w:tcPr>
          <w:p w14:paraId="459B9689" w14:textId="77777777" w:rsidR="000C42C2" w:rsidRDefault="000C42C2" w:rsidP="00E54678"/>
        </w:tc>
      </w:tr>
    </w:tbl>
    <w:p w14:paraId="5B4BE16D" w14:textId="77777777" w:rsidR="00476A86" w:rsidRDefault="00476A86" w:rsidP="00476A86"/>
    <w:p w14:paraId="0913FD86" w14:textId="5B3C9015" w:rsidR="004F539B" w:rsidRPr="001A6A13" w:rsidRDefault="00561D92" w:rsidP="001A6F1C">
      <w:pPr>
        <w:rPr>
          <w:b/>
        </w:rPr>
      </w:pPr>
      <w:r>
        <w:rPr>
          <w:b/>
        </w:rPr>
        <w:t>4</w:t>
      </w:r>
      <w:r w:rsidR="00B44CE8" w:rsidRPr="001A6A13">
        <w:rPr>
          <w:b/>
        </w:rPr>
        <w:t>.1.1</w:t>
      </w:r>
      <w:r w:rsidR="00B50855" w:rsidRPr="001A6A13">
        <w:rPr>
          <w:b/>
        </w:rPr>
        <w:t xml:space="preserve"> </w:t>
      </w:r>
      <w:r w:rsidR="00D1580D" w:rsidRPr="001A6A13">
        <w:rPr>
          <w:b/>
        </w:rPr>
        <w:t>What is the organisation’s contribution to the project</w:t>
      </w:r>
      <w:r w:rsidR="008E4A65">
        <w:rPr>
          <w:b/>
        </w:rPr>
        <w:t xml:space="preserve"> and relevant previous experience</w:t>
      </w:r>
      <w:r w:rsidR="00D1580D" w:rsidRPr="001A6A13">
        <w:rPr>
          <w:b/>
        </w:rPr>
        <w:t>?</w:t>
      </w:r>
    </w:p>
    <w:p w14:paraId="7A4E2FE1" w14:textId="77777777" w:rsidR="006F4947" w:rsidRPr="000C42C2" w:rsidRDefault="006F4947" w:rsidP="00622D6C">
      <w:pPr>
        <w:pBdr>
          <w:top w:val="single" w:sz="4" w:space="1" w:color="808080"/>
          <w:left w:val="single" w:sz="4" w:space="4" w:color="808080"/>
          <w:bottom w:val="single" w:sz="4" w:space="1" w:color="808080"/>
          <w:right w:val="single" w:sz="4" w:space="31" w:color="808080"/>
        </w:pBdr>
        <w:ind w:right="566"/>
        <w:rPr>
          <w:rStyle w:val="PlaceholderText"/>
          <w:color w:val="auto"/>
        </w:rPr>
      </w:pPr>
    </w:p>
    <w:p w14:paraId="248FC805" w14:textId="77777777" w:rsidR="00D1580D" w:rsidRDefault="00D1580D" w:rsidP="001A6F1C"/>
    <w:p w14:paraId="3AF93644" w14:textId="6AFDFAAA" w:rsidR="00D1580D" w:rsidRPr="001A6A13" w:rsidRDefault="00561D92" w:rsidP="001A6F1C">
      <w:pPr>
        <w:rPr>
          <w:b/>
        </w:rPr>
      </w:pPr>
      <w:r>
        <w:rPr>
          <w:b/>
        </w:rPr>
        <w:t>4</w:t>
      </w:r>
      <w:r w:rsidR="00B44CE8" w:rsidRPr="001A6A13">
        <w:rPr>
          <w:b/>
        </w:rPr>
        <w:t>.1.2</w:t>
      </w:r>
      <w:r w:rsidR="00B50855" w:rsidRPr="001A6A13">
        <w:rPr>
          <w:b/>
        </w:rPr>
        <w:t xml:space="preserve"> </w:t>
      </w:r>
      <w:r w:rsidR="004634AE">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D1580D" w14:paraId="738B4265" w14:textId="77777777" w:rsidTr="000B5E1C">
        <w:tc>
          <w:tcPr>
            <w:tcW w:w="10173" w:type="dxa"/>
            <w:gridSpan w:val="3"/>
          </w:tcPr>
          <w:p w14:paraId="05A3AF5D" w14:textId="77777777" w:rsidR="00D1580D" w:rsidRDefault="00D1580D" w:rsidP="001A6F1C">
            <w:r>
              <w:t>What staff will be employed on the project?</w:t>
            </w:r>
          </w:p>
        </w:tc>
      </w:tr>
      <w:tr w:rsidR="00D1580D" w14:paraId="5B78DA2C" w14:textId="77777777" w:rsidTr="000B5E1C">
        <w:tc>
          <w:tcPr>
            <w:tcW w:w="3080" w:type="dxa"/>
          </w:tcPr>
          <w:p w14:paraId="407F2510" w14:textId="77777777" w:rsidR="00D1580D" w:rsidRDefault="00D1580D" w:rsidP="001A6F1C">
            <w:r>
              <w:t>Grade/title</w:t>
            </w:r>
          </w:p>
        </w:tc>
        <w:tc>
          <w:tcPr>
            <w:tcW w:w="3081" w:type="dxa"/>
          </w:tcPr>
          <w:p w14:paraId="68BDA0C4" w14:textId="77777777" w:rsidR="00D1580D" w:rsidRDefault="00D1580D" w:rsidP="00AC2A3B">
            <w:r>
              <w:t xml:space="preserve">Time spent on project (in days if the project duration is less than a year and in years </w:t>
            </w:r>
            <w:r w:rsidR="00AC2A3B">
              <w:t>otherwise</w:t>
            </w:r>
            <w:r>
              <w:t>)</w:t>
            </w:r>
          </w:p>
        </w:tc>
        <w:tc>
          <w:tcPr>
            <w:tcW w:w="4012" w:type="dxa"/>
          </w:tcPr>
          <w:p w14:paraId="4DCD63C2" w14:textId="77777777" w:rsidR="00D1580D" w:rsidRDefault="004C6985" w:rsidP="006F4947">
            <w:r>
              <w:t xml:space="preserve">Funded by </w:t>
            </w:r>
            <w:r w:rsidR="006F4947">
              <w:t>AHDB</w:t>
            </w:r>
            <w:r>
              <w:t>?</w:t>
            </w:r>
          </w:p>
        </w:tc>
      </w:tr>
      <w:tr w:rsidR="00D1580D" w:rsidRPr="000C42C2" w14:paraId="7374D7CE" w14:textId="77777777" w:rsidTr="000B5E1C">
        <w:tc>
          <w:tcPr>
            <w:tcW w:w="3080" w:type="dxa"/>
          </w:tcPr>
          <w:p w14:paraId="4656BBE0" w14:textId="77777777" w:rsidR="00D1580D" w:rsidRPr="000C42C2" w:rsidRDefault="00D1580D" w:rsidP="001A6F1C"/>
        </w:tc>
        <w:tc>
          <w:tcPr>
            <w:tcW w:w="3081" w:type="dxa"/>
          </w:tcPr>
          <w:p w14:paraId="08725DD0" w14:textId="77777777" w:rsidR="00D1580D" w:rsidRPr="000C42C2" w:rsidRDefault="00D1580D" w:rsidP="001A6F1C"/>
        </w:tc>
        <w:tc>
          <w:tcPr>
            <w:tcW w:w="4012" w:type="dxa"/>
          </w:tcPr>
          <w:p w14:paraId="2685BB72" w14:textId="77777777" w:rsidR="00D1580D" w:rsidRPr="000C42C2" w:rsidRDefault="00D1580D" w:rsidP="001A6F1C"/>
        </w:tc>
      </w:tr>
      <w:tr w:rsidR="00D1580D" w:rsidRPr="000C42C2" w14:paraId="2EC18F08" w14:textId="77777777" w:rsidTr="000B5E1C">
        <w:tc>
          <w:tcPr>
            <w:tcW w:w="3080" w:type="dxa"/>
          </w:tcPr>
          <w:p w14:paraId="64880068" w14:textId="77777777" w:rsidR="00D1580D" w:rsidRPr="000C42C2" w:rsidRDefault="00D1580D" w:rsidP="001A6F1C"/>
        </w:tc>
        <w:tc>
          <w:tcPr>
            <w:tcW w:w="3081" w:type="dxa"/>
          </w:tcPr>
          <w:p w14:paraId="50847850" w14:textId="77777777" w:rsidR="00D1580D" w:rsidRPr="000C42C2" w:rsidRDefault="00D1580D" w:rsidP="001A6F1C"/>
        </w:tc>
        <w:tc>
          <w:tcPr>
            <w:tcW w:w="4012" w:type="dxa"/>
          </w:tcPr>
          <w:p w14:paraId="05086970" w14:textId="77777777" w:rsidR="00D1580D" w:rsidRPr="000C42C2" w:rsidRDefault="00D1580D" w:rsidP="001A6F1C"/>
        </w:tc>
      </w:tr>
      <w:tr w:rsidR="00D1580D" w:rsidRPr="000C42C2" w14:paraId="1A7530B1" w14:textId="77777777" w:rsidTr="000B5E1C">
        <w:tc>
          <w:tcPr>
            <w:tcW w:w="3080" w:type="dxa"/>
          </w:tcPr>
          <w:p w14:paraId="5298F93A" w14:textId="77777777" w:rsidR="00D1580D" w:rsidRPr="000C42C2" w:rsidRDefault="00D1580D" w:rsidP="001A6F1C"/>
        </w:tc>
        <w:tc>
          <w:tcPr>
            <w:tcW w:w="3081" w:type="dxa"/>
          </w:tcPr>
          <w:p w14:paraId="519DFF4F" w14:textId="77777777" w:rsidR="00D1580D" w:rsidRPr="000C42C2" w:rsidRDefault="00D1580D" w:rsidP="001A6F1C"/>
        </w:tc>
        <w:tc>
          <w:tcPr>
            <w:tcW w:w="4012" w:type="dxa"/>
          </w:tcPr>
          <w:p w14:paraId="3558605A" w14:textId="77777777" w:rsidR="00D1580D" w:rsidRPr="000C42C2" w:rsidRDefault="00D1580D" w:rsidP="001A6F1C"/>
        </w:tc>
      </w:tr>
    </w:tbl>
    <w:p w14:paraId="1CD9C188" w14:textId="77777777" w:rsidR="004C6985" w:rsidRDefault="004C6985" w:rsidP="001A6F1C"/>
    <w:p w14:paraId="68E23FF7" w14:textId="3220A789" w:rsidR="004C6985" w:rsidRPr="001A6A13" w:rsidRDefault="00561D92" w:rsidP="004C6985">
      <w:pPr>
        <w:rPr>
          <w:b/>
        </w:rPr>
      </w:pPr>
      <w:r>
        <w:rPr>
          <w:b/>
        </w:rPr>
        <w:t>4</w:t>
      </w:r>
      <w:r w:rsidR="00B44CE8" w:rsidRPr="001A6A13">
        <w:rPr>
          <w:b/>
        </w:rPr>
        <w:t>.1.3</w:t>
      </w:r>
      <w:r w:rsidR="00B50855" w:rsidRPr="001A6A13">
        <w:rPr>
          <w:b/>
        </w:rPr>
        <w:t xml:space="preserve"> </w:t>
      </w:r>
      <w:r w:rsidR="004C6985" w:rsidRPr="001A6A13">
        <w:rPr>
          <w:b/>
        </w:rPr>
        <w:t xml:space="preserve">Provide details of any capital equipment </w:t>
      </w:r>
      <w:r w:rsidR="004634AE">
        <w:rPr>
          <w:b/>
        </w:rPr>
        <w:t>requested</w:t>
      </w:r>
    </w:p>
    <w:p w14:paraId="4B9554C3" w14:textId="77777777" w:rsidR="001C4D31" w:rsidRPr="000C42C2" w:rsidRDefault="001C4D31"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3AE1AB23" w14:textId="77777777" w:rsidR="004C6985" w:rsidRDefault="004C6985" w:rsidP="004C6985"/>
    <w:p w14:paraId="7E6F1F93" w14:textId="79D23744" w:rsidR="004C6985" w:rsidRPr="001A6A13" w:rsidRDefault="00561D92" w:rsidP="004C6985">
      <w:pPr>
        <w:rPr>
          <w:b/>
        </w:rPr>
      </w:pPr>
      <w:r>
        <w:rPr>
          <w:b/>
        </w:rPr>
        <w:t>4</w:t>
      </w:r>
      <w:r w:rsidR="00B44CE8" w:rsidRPr="001A6A13">
        <w:rPr>
          <w:b/>
        </w:rPr>
        <w:t>.1.4</w:t>
      </w:r>
      <w:r w:rsidR="00B50855" w:rsidRPr="001A6A13">
        <w:rPr>
          <w:b/>
        </w:rPr>
        <w:t xml:space="preserve"> </w:t>
      </w:r>
      <w:r w:rsidR="004C6985" w:rsidRPr="001A6A13">
        <w:rPr>
          <w:b/>
        </w:rPr>
        <w:t>Provide details of any co</w:t>
      </w:r>
      <w:r w:rsidR="004634AE">
        <w:rPr>
          <w:b/>
        </w:rPr>
        <w:t>sts claimed under “other costs”</w:t>
      </w:r>
    </w:p>
    <w:p w14:paraId="1818A482" w14:textId="77777777" w:rsidR="004C6985" w:rsidRPr="000C42C2"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046BC03C" w14:textId="77777777" w:rsidR="004C6985" w:rsidRDefault="004C6985" w:rsidP="004C6985"/>
    <w:p w14:paraId="4D68EC8C" w14:textId="77777777" w:rsidR="004C6985" w:rsidRDefault="004C6985" w:rsidP="004C6985"/>
    <w:p w14:paraId="7C23B7E9" w14:textId="77777777" w:rsidR="004C6985" w:rsidRDefault="004C6985" w:rsidP="001A6F1C"/>
    <w:p w14:paraId="01534FAC" w14:textId="77777777" w:rsidR="004C6985" w:rsidRDefault="004C6985">
      <w:pPr>
        <w:spacing w:line="240" w:lineRule="auto"/>
      </w:pPr>
      <w:r>
        <w:br w:type="page"/>
      </w:r>
    </w:p>
    <w:p w14:paraId="74242DDB" w14:textId="41F1BCA8" w:rsidR="004C6985" w:rsidRPr="00811E04" w:rsidRDefault="00561D92" w:rsidP="004C6985">
      <w:pPr>
        <w:pStyle w:val="Heading3-section20"/>
        <w:numPr>
          <w:ilvl w:val="0"/>
          <w:numId w:val="0"/>
        </w:numPr>
        <w:ind w:left="357" w:hanging="357"/>
        <w:rPr>
          <w:b w:val="0"/>
          <w:sz w:val="20"/>
        </w:rPr>
      </w:pPr>
      <w:r>
        <w:lastRenderedPageBreak/>
        <w:t>4</w:t>
      </w:r>
      <w:r w:rsidR="004C6985">
        <w:t>.2</w:t>
      </w:r>
      <w:r w:rsidR="004C6985">
        <w:tab/>
        <w:t>Collaborator(s)</w:t>
      </w:r>
      <w:r w:rsidR="004C6985">
        <w:rPr>
          <w:b w:val="0"/>
        </w:rPr>
        <w:t xml:space="preserve"> </w:t>
      </w:r>
      <w:r w:rsidR="004C6985" w:rsidRPr="00811E04">
        <w:rPr>
          <w:b w:val="0"/>
          <w:sz w:val="20"/>
        </w:rPr>
        <w:t>(</w:t>
      </w:r>
      <w:r w:rsidR="004C6985" w:rsidRPr="00811E04">
        <w:rPr>
          <w:b w:val="0"/>
          <w:i/>
          <w:sz w:val="20"/>
        </w:rPr>
        <w:t>Complete one sheet per collaborator</w:t>
      </w:r>
      <w:r w:rsidR="004C6985" w:rsidRPr="00811E04">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0C42C2" w:rsidRPr="000C42C2" w14:paraId="1E12BAED" w14:textId="77777777" w:rsidTr="000B5E1C">
        <w:tc>
          <w:tcPr>
            <w:tcW w:w="2235" w:type="dxa"/>
          </w:tcPr>
          <w:p w14:paraId="2B00297D" w14:textId="77777777" w:rsidR="000C42C2" w:rsidRPr="000C42C2" w:rsidRDefault="000C42C2" w:rsidP="00E54678">
            <w:pPr>
              <w:rPr>
                <w:b/>
              </w:rPr>
            </w:pPr>
            <w:r>
              <w:rPr>
                <w:b/>
              </w:rPr>
              <w:t>Collaborator name</w:t>
            </w:r>
            <w:r w:rsidRPr="000C42C2">
              <w:rPr>
                <w:b/>
              </w:rPr>
              <w:t>:</w:t>
            </w:r>
          </w:p>
        </w:tc>
        <w:tc>
          <w:tcPr>
            <w:tcW w:w="7938" w:type="dxa"/>
            <w:gridSpan w:val="3"/>
          </w:tcPr>
          <w:p w14:paraId="40447A40" w14:textId="77777777" w:rsidR="000C42C2" w:rsidRPr="000C42C2" w:rsidRDefault="000C42C2" w:rsidP="00E54678">
            <w:pPr>
              <w:rPr>
                <w:b/>
              </w:rPr>
            </w:pPr>
          </w:p>
        </w:tc>
      </w:tr>
      <w:tr w:rsidR="000C42C2" w14:paraId="0D6BDCF4" w14:textId="77777777" w:rsidTr="000B5E1C">
        <w:tc>
          <w:tcPr>
            <w:tcW w:w="2235" w:type="dxa"/>
          </w:tcPr>
          <w:p w14:paraId="4F99C920" w14:textId="77777777" w:rsidR="000C42C2" w:rsidRDefault="000C42C2" w:rsidP="00E54678">
            <w:r>
              <w:t>Position held:</w:t>
            </w:r>
          </w:p>
        </w:tc>
        <w:tc>
          <w:tcPr>
            <w:tcW w:w="7938" w:type="dxa"/>
            <w:gridSpan w:val="3"/>
          </w:tcPr>
          <w:p w14:paraId="59C59ED9" w14:textId="77777777" w:rsidR="000C42C2" w:rsidRDefault="000C42C2" w:rsidP="00E54678"/>
        </w:tc>
      </w:tr>
      <w:tr w:rsidR="000C42C2" w14:paraId="2147F4BC" w14:textId="77777777" w:rsidTr="000B5E1C">
        <w:tc>
          <w:tcPr>
            <w:tcW w:w="2235" w:type="dxa"/>
          </w:tcPr>
          <w:p w14:paraId="7E082240" w14:textId="77777777" w:rsidR="000C42C2" w:rsidRDefault="000C42C2" w:rsidP="00E54678">
            <w:r>
              <w:t>Email:</w:t>
            </w:r>
          </w:p>
        </w:tc>
        <w:tc>
          <w:tcPr>
            <w:tcW w:w="7938" w:type="dxa"/>
            <w:gridSpan w:val="3"/>
          </w:tcPr>
          <w:p w14:paraId="1916F880" w14:textId="77777777" w:rsidR="000C42C2" w:rsidRDefault="000C42C2" w:rsidP="00E54678"/>
        </w:tc>
      </w:tr>
      <w:tr w:rsidR="000C42C2" w14:paraId="1E87AE00" w14:textId="77777777" w:rsidTr="000B5E1C">
        <w:tc>
          <w:tcPr>
            <w:tcW w:w="2235" w:type="dxa"/>
          </w:tcPr>
          <w:p w14:paraId="6084868B" w14:textId="77777777" w:rsidR="000C42C2" w:rsidRDefault="000C42C2" w:rsidP="00E54678">
            <w:r>
              <w:t>Office phone:</w:t>
            </w:r>
          </w:p>
        </w:tc>
        <w:tc>
          <w:tcPr>
            <w:tcW w:w="2976" w:type="dxa"/>
          </w:tcPr>
          <w:p w14:paraId="572A6FD1" w14:textId="77777777" w:rsidR="000C42C2" w:rsidRDefault="000C42C2" w:rsidP="00E54678"/>
        </w:tc>
        <w:tc>
          <w:tcPr>
            <w:tcW w:w="1134" w:type="dxa"/>
          </w:tcPr>
          <w:p w14:paraId="12107F4B" w14:textId="77777777" w:rsidR="000C42C2" w:rsidRDefault="000C42C2" w:rsidP="00E54678">
            <w:r>
              <w:t>Mobile:</w:t>
            </w:r>
          </w:p>
        </w:tc>
        <w:tc>
          <w:tcPr>
            <w:tcW w:w="3828" w:type="dxa"/>
          </w:tcPr>
          <w:p w14:paraId="1DF015F9" w14:textId="77777777" w:rsidR="000C42C2" w:rsidRDefault="000C42C2" w:rsidP="00E54678"/>
        </w:tc>
      </w:tr>
      <w:tr w:rsidR="000C42C2" w:rsidRPr="000C42C2" w14:paraId="1BBD14CE" w14:textId="77777777" w:rsidTr="000B5E1C">
        <w:tc>
          <w:tcPr>
            <w:tcW w:w="2235" w:type="dxa"/>
          </w:tcPr>
          <w:p w14:paraId="562B06D9" w14:textId="77777777" w:rsidR="000C42C2" w:rsidRPr="000C42C2" w:rsidRDefault="00EC2392" w:rsidP="00E54678">
            <w:pPr>
              <w:rPr>
                <w:b/>
              </w:rPr>
            </w:pPr>
            <w:r>
              <w:br w:type="page"/>
            </w:r>
            <w:r w:rsidR="000C42C2" w:rsidRPr="000C42C2">
              <w:rPr>
                <w:b/>
              </w:rPr>
              <w:t>Organisation name:</w:t>
            </w:r>
          </w:p>
        </w:tc>
        <w:tc>
          <w:tcPr>
            <w:tcW w:w="7938" w:type="dxa"/>
            <w:gridSpan w:val="3"/>
          </w:tcPr>
          <w:p w14:paraId="4BB28C4C" w14:textId="77777777" w:rsidR="000C42C2" w:rsidRPr="000C42C2" w:rsidRDefault="000C42C2" w:rsidP="00E54678">
            <w:pPr>
              <w:rPr>
                <w:b/>
              </w:rPr>
            </w:pPr>
          </w:p>
        </w:tc>
      </w:tr>
      <w:tr w:rsidR="000C42C2" w14:paraId="2E0E2647" w14:textId="77777777" w:rsidTr="000B5E1C">
        <w:tc>
          <w:tcPr>
            <w:tcW w:w="2235" w:type="dxa"/>
          </w:tcPr>
          <w:p w14:paraId="3FD3EA78" w14:textId="77777777" w:rsidR="000C42C2" w:rsidRDefault="000C42C2" w:rsidP="00E54678">
            <w:r>
              <w:t>Address:</w:t>
            </w:r>
          </w:p>
        </w:tc>
        <w:tc>
          <w:tcPr>
            <w:tcW w:w="7938" w:type="dxa"/>
            <w:gridSpan w:val="3"/>
          </w:tcPr>
          <w:p w14:paraId="3FD6C9F2" w14:textId="77777777" w:rsidR="000C42C2" w:rsidRDefault="000C42C2" w:rsidP="00E54678"/>
        </w:tc>
      </w:tr>
      <w:tr w:rsidR="000C42C2" w14:paraId="13B06AE7" w14:textId="77777777" w:rsidTr="000B5E1C">
        <w:tc>
          <w:tcPr>
            <w:tcW w:w="2235" w:type="dxa"/>
          </w:tcPr>
          <w:p w14:paraId="6FDF31B4" w14:textId="77777777" w:rsidR="000C42C2" w:rsidRDefault="000C42C2" w:rsidP="00E54678">
            <w:r>
              <w:t>Finance co-ordinator:</w:t>
            </w:r>
          </w:p>
        </w:tc>
        <w:tc>
          <w:tcPr>
            <w:tcW w:w="7938" w:type="dxa"/>
            <w:gridSpan w:val="3"/>
          </w:tcPr>
          <w:p w14:paraId="6082C445" w14:textId="77777777" w:rsidR="000C42C2" w:rsidRDefault="000C42C2" w:rsidP="00E54678"/>
        </w:tc>
      </w:tr>
      <w:tr w:rsidR="000C42C2" w14:paraId="2DAF1231" w14:textId="77777777" w:rsidTr="000B5E1C">
        <w:tc>
          <w:tcPr>
            <w:tcW w:w="2235" w:type="dxa"/>
          </w:tcPr>
          <w:p w14:paraId="7201DF9B" w14:textId="77777777" w:rsidR="000C42C2" w:rsidRDefault="000C42C2" w:rsidP="00E54678">
            <w:r>
              <w:t>Email:</w:t>
            </w:r>
          </w:p>
        </w:tc>
        <w:tc>
          <w:tcPr>
            <w:tcW w:w="2976" w:type="dxa"/>
          </w:tcPr>
          <w:p w14:paraId="4CEC2648" w14:textId="77777777" w:rsidR="000C42C2" w:rsidRDefault="000C42C2" w:rsidP="00E54678"/>
        </w:tc>
        <w:tc>
          <w:tcPr>
            <w:tcW w:w="1134" w:type="dxa"/>
          </w:tcPr>
          <w:p w14:paraId="1A85846E" w14:textId="77777777" w:rsidR="000C42C2" w:rsidRDefault="000C42C2" w:rsidP="00E54678">
            <w:r>
              <w:t>Phone:</w:t>
            </w:r>
          </w:p>
        </w:tc>
        <w:tc>
          <w:tcPr>
            <w:tcW w:w="3828" w:type="dxa"/>
          </w:tcPr>
          <w:p w14:paraId="0F36357F" w14:textId="77777777" w:rsidR="000C42C2" w:rsidRDefault="000C42C2" w:rsidP="00E54678">
            <w:pPr>
              <w:ind w:right="-108"/>
            </w:pPr>
          </w:p>
        </w:tc>
      </w:tr>
      <w:tr w:rsidR="000C42C2" w14:paraId="37340D10" w14:textId="77777777" w:rsidTr="000B5E1C">
        <w:tc>
          <w:tcPr>
            <w:tcW w:w="2235" w:type="dxa"/>
          </w:tcPr>
          <w:p w14:paraId="3059BF76" w14:textId="77777777" w:rsidR="000C42C2" w:rsidRDefault="000C42C2" w:rsidP="00E54678">
            <w:r>
              <w:t>Signee:</w:t>
            </w:r>
          </w:p>
        </w:tc>
        <w:tc>
          <w:tcPr>
            <w:tcW w:w="7938" w:type="dxa"/>
            <w:gridSpan w:val="3"/>
          </w:tcPr>
          <w:p w14:paraId="7E12EDA7" w14:textId="77777777" w:rsidR="000C42C2" w:rsidRDefault="000C42C2" w:rsidP="00E54678"/>
        </w:tc>
      </w:tr>
      <w:tr w:rsidR="000C42C2" w14:paraId="0C53A0F1" w14:textId="77777777" w:rsidTr="000B5E1C">
        <w:tc>
          <w:tcPr>
            <w:tcW w:w="2235" w:type="dxa"/>
          </w:tcPr>
          <w:p w14:paraId="62E60024" w14:textId="77777777" w:rsidR="000C42C2" w:rsidRDefault="000C42C2" w:rsidP="00E54678">
            <w:r>
              <w:t>Email:</w:t>
            </w:r>
          </w:p>
        </w:tc>
        <w:tc>
          <w:tcPr>
            <w:tcW w:w="2976" w:type="dxa"/>
          </w:tcPr>
          <w:p w14:paraId="2CA06369" w14:textId="77777777" w:rsidR="000C42C2" w:rsidRDefault="000C42C2" w:rsidP="00E54678"/>
        </w:tc>
        <w:tc>
          <w:tcPr>
            <w:tcW w:w="1134" w:type="dxa"/>
          </w:tcPr>
          <w:p w14:paraId="20127010" w14:textId="77777777" w:rsidR="000C42C2" w:rsidRDefault="000C42C2" w:rsidP="00E54678">
            <w:r>
              <w:t>Phone:</w:t>
            </w:r>
          </w:p>
        </w:tc>
        <w:tc>
          <w:tcPr>
            <w:tcW w:w="3828" w:type="dxa"/>
          </w:tcPr>
          <w:p w14:paraId="7E61E323" w14:textId="77777777" w:rsidR="000C42C2" w:rsidRDefault="000C42C2" w:rsidP="00E54678"/>
        </w:tc>
      </w:tr>
    </w:tbl>
    <w:p w14:paraId="7F51EE53" w14:textId="77777777" w:rsidR="004C6985" w:rsidRDefault="004C6985" w:rsidP="004C6985"/>
    <w:p w14:paraId="0530EFE0" w14:textId="024F8FBA" w:rsidR="004C6985" w:rsidRPr="001A6A13" w:rsidRDefault="00561D92" w:rsidP="004C6985">
      <w:pPr>
        <w:rPr>
          <w:b/>
        </w:rPr>
      </w:pPr>
      <w:r>
        <w:rPr>
          <w:b/>
        </w:rPr>
        <w:t>4</w:t>
      </w:r>
      <w:r w:rsidR="00B44CE8" w:rsidRPr="001A6A13">
        <w:rPr>
          <w:b/>
        </w:rPr>
        <w:t xml:space="preserve">.2.1 </w:t>
      </w:r>
      <w:r w:rsidR="004C6985" w:rsidRPr="001A6A13">
        <w:rPr>
          <w:b/>
        </w:rPr>
        <w:t>What is the organisation’s contribution to the project</w:t>
      </w:r>
      <w:r w:rsidR="008E4A65">
        <w:rPr>
          <w:b/>
        </w:rPr>
        <w:t xml:space="preserve"> and relevant previous experience</w:t>
      </w:r>
      <w:r w:rsidR="004C6985" w:rsidRPr="001A6A13">
        <w:rPr>
          <w:b/>
        </w:rPr>
        <w:t>?</w:t>
      </w:r>
    </w:p>
    <w:p w14:paraId="5D23E12D" w14:textId="77777777" w:rsidR="004C6985" w:rsidRPr="000C42C2"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448270E9" w14:textId="77777777" w:rsidR="004C6985" w:rsidRDefault="004C6985" w:rsidP="004C6985"/>
    <w:p w14:paraId="5B327442" w14:textId="12069E62" w:rsidR="004C6985" w:rsidRPr="001A6A13" w:rsidRDefault="00561D92" w:rsidP="004C6985">
      <w:pPr>
        <w:rPr>
          <w:b/>
        </w:rPr>
      </w:pPr>
      <w:r>
        <w:rPr>
          <w:b/>
        </w:rPr>
        <w:t>4</w:t>
      </w:r>
      <w:r w:rsidR="00B44CE8" w:rsidRPr="001A6A13">
        <w:rPr>
          <w:b/>
        </w:rPr>
        <w:t xml:space="preserve">.2.2 </w:t>
      </w:r>
      <w:r w:rsidR="004634AE">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4C6985" w14:paraId="3A225090" w14:textId="77777777" w:rsidTr="000B5E1C">
        <w:tc>
          <w:tcPr>
            <w:tcW w:w="10173" w:type="dxa"/>
            <w:gridSpan w:val="3"/>
          </w:tcPr>
          <w:p w14:paraId="39A2EB1B" w14:textId="77777777" w:rsidR="004C6985" w:rsidRDefault="004C6985" w:rsidP="007B7E29">
            <w:r>
              <w:t>What staff will be employed on the project?</w:t>
            </w:r>
          </w:p>
        </w:tc>
      </w:tr>
      <w:tr w:rsidR="004C6985" w14:paraId="7592E7E3" w14:textId="77777777" w:rsidTr="000B5E1C">
        <w:tc>
          <w:tcPr>
            <w:tcW w:w="3080" w:type="dxa"/>
          </w:tcPr>
          <w:p w14:paraId="5179716A" w14:textId="77777777" w:rsidR="004C6985" w:rsidRDefault="004C6985" w:rsidP="007B7E29">
            <w:r>
              <w:t>Grade/title</w:t>
            </w:r>
          </w:p>
        </w:tc>
        <w:tc>
          <w:tcPr>
            <w:tcW w:w="3081" w:type="dxa"/>
          </w:tcPr>
          <w:p w14:paraId="3B00C5D3" w14:textId="77777777" w:rsidR="004C6985" w:rsidRDefault="004C6985" w:rsidP="00AC2A3B">
            <w:r>
              <w:t xml:space="preserve">Time spent on project (in days if the project duration is less than a year and in years </w:t>
            </w:r>
            <w:r w:rsidR="009C34C2">
              <w:t>otherwise</w:t>
            </w:r>
            <w:r>
              <w:t>)</w:t>
            </w:r>
          </w:p>
        </w:tc>
        <w:tc>
          <w:tcPr>
            <w:tcW w:w="4012" w:type="dxa"/>
          </w:tcPr>
          <w:p w14:paraId="27B21316" w14:textId="77777777" w:rsidR="004C6985" w:rsidRDefault="004C6985" w:rsidP="006F4947">
            <w:r>
              <w:t xml:space="preserve">Funded by </w:t>
            </w:r>
            <w:r w:rsidR="006F4947">
              <w:t>AHDB</w:t>
            </w:r>
            <w:r>
              <w:t>?</w:t>
            </w:r>
          </w:p>
        </w:tc>
      </w:tr>
      <w:tr w:rsidR="004C6985" w:rsidRPr="000C42C2" w14:paraId="6F332491" w14:textId="77777777" w:rsidTr="000B5E1C">
        <w:tc>
          <w:tcPr>
            <w:tcW w:w="3080" w:type="dxa"/>
          </w:tcPr>
          <w:p w14:paraId="1FD6F8D0" w14:textId="77777777" w:rsidR="004C6985" w:rsidRPr="000C42C2" w:rsidRDefault="004C6985" w:rsidP="007B7E29"/>
        </w:tc>
        <w:tc>
          <w:tcPr>
            <w:tcW w:w="3081" w:type="dxa"/>
          </w:tcPr>
          <w:p w14:paraId="1513F518" w14:textId="77777777" w:rsidR="004C6985" w:rsidRPr="000C42C2" w:rsidRDefault="004C6985" w:rsidP="007B7E29"/>
        </w:tc>
        <w:tc>
          <w:tcPr>
            <w:tcW w:w="4012" w:type="dxa"/>
          </w:tcPr>
          <w:p w14:paraId="39AE4FAB" w14:textId="77777777" w:rsidR="004C6985" w:rsidRPr="000C42C2" w:rsidRDefault="004C6985" w:rsidP="007B7E29"/>
        </w:tc>
      </w:tr>
      <w:tr w:rsidR="004C6985" w:rsidRPr="000C42C2" w14:paraId="202197FD" w14:textId="77777777" w:rsidTr="000B5E1C">
        <w:tc>
          <w:tcPr>
            <w:tcW w:w="3080" w:type="dxa"/>
          </w:tcPr>
          <w:p w14:paraId="180EB987" w14:textId="77777777" w:rsidR="004C6985" w:rsidRPr="000C42C2" w:rsidRDefault="004C6985" w:rsidP="007B7E29"/>
        </w:tc>
        <w:tc>
          <w:tcPr>
            <w:tcW w:w="3081" w:type="dxa"/>
          </w:tcPr>
          <w:p w14:paraId="07F0246C" w14:textId="77777777" w:rsidR="004C6985" w:rsidRPr="000C42C2" w:rsidRDefault="004C6985" w:rsidP="007B7E29"/>
        </w:tc>
        <w:tc>
          <w:tcPr>
            <w:tcW w:w="4012" w:type="dxa"/>
          </w:tcPr>
          <w:p w14:paraId="22B1F570" w14:textId="77777777" w:rsidR="004C6985" w:rsidRPr="000C42C2" w:rsidRDefault="004C6985" w:rsidP="007B7E29"/>
        </w:tc>
      </w:tr>
      <w:tr w:rsidR="004C6985" w:rsidRPr="000C42C2" w14:paraId="44349216" w14:textId="77777777" w:rsidTr="000B5E1C">
        <w:tc>
          <w:tcPr>
            <w:tcW w:w="3080" w:type="dxa"/>
          </w:tcPr>
          <w:p w14:paraId="43D097A2" w14:textId="77777777" w:rsidR="004C6985" w:rsidRPr="000C42C2" w:rsidRDefault="004C6985" w:rsidP="007B7E29"/>
        </w:tc>
        <w:tc>
          <w:tcPr>
            <w:tcW w:w="3081" w:type="dxa"/>
          </w:tcPr>
          <w:p w14:paraId="3455E9B5" w14:textId="77777777" w:rsidR="004C6985" w:rsidRPr="000C42C2" w:rsidRDefault="004C6985" w:rsidP="007B7E29"/>
        </w:tc>
        <w:tc>
          <w:tcPr>
            <w:tcW w:w="4012" w:type="dxa"/>
          </w:tcPr>
          <w:p w14:paraId="5EF3A602" w14:textId="77777777" w:rsidR="004C6985" w:rsidRPr="000C42C2" w:rsidRDefault="004C6985" w:rsidP="007B7E29"/>
        </w:tc>
      </w:tr>
    </w:tbl>
    <w:p w14:paraId="2FD53D65" w14:textId="77777777" w:rsidR="004C6985" w:rsidRDefault="004C6985" w:rsidP="004C6985"/>
    <w:p w14:paraId="22A118A5" w14:textId="710B503F" w:rsidR="004C6985" w:rsidRPr="001A6A13" w:rsidRDefault="00561D92" w:rsidP="004C6985">
      <w:pPr>
        <w:rPr>
          <w:b/>
        </w:rPr>
      </w:pPr>
      <w:r>
        <w:rPr>
          <w:b/>
        </w:rPr>
        <w:t>4</w:t>
      </w:r>
      <w:r w:rsidR="00B44CE8" w:rsidRPr="001A6A13">
        <w:rPr>
          <w:b/>
        </w:rPr>
        <w:t xml:space="preserve">.2.3 </w:t>
      </w:r>
      <w:r w:rsidR="004C6985" w:rsidRPr="001A6A13">
        <w:rPr>
          <w:b/>
        </w:rPr>
        <w:t xml:space="preserve">Provide details of </w:t>
      </w:r>
      <w:r w:rsidR="004634AE">
        <w:rPr>
          <w:b/>
        </w:rPr>
        <w:t>any capital equipment requested</w:t>
      </w:r>
    </w:p>
    <w:p w14:paraId="10394777" w14:textId="77777777" w:rsidR="004C6985" w:rsidRPr="000C42C2"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00775463" w14:textId="77777777" w:rsidR="004C6985" w:rsidRPr="000C42C2" w:rsidRDefault="004C6985" w:rsidP="004C6985"/>
    <w:p w14:paraId="7CECF742" w14:textId="0EB091FE" w:rsidR="004C6985" w:rsidRPr="001A6A13" w:rsidRDefault="00561D92" w:rsidP="004C6985">
      <w:pPr>
        <w:rPr>
          <w:b/>
        </w:rPr>
      </w:pPr>
      <w:r>
        <w:rPr>
          <w:b/>
        </w:rPr>
        <w:t>4</w:t>
      </w:r>
      <w:r w:rsidR="00B44CE8" w:rsidRPr="001A6A13">
        <w:rPr>
          <w:b/>
        </w:rPr>
        <w:t xml:space="preserve">.2.4 </w:t>
      </w:r>
      <w:r w:rsidR="004C6985" w:rsidRPr="001A6A13">
        <w:rPr>
          <w:b/>
        </w:rPr>
        <w:t>Provide details of any co</w:t>
      </w:r>
      <w:r w:rsidR="004634AE">
        <w:rPr>
          <w:b/>
        </w:rPr>
        <w:t>sts claimed under “other costs”</w:t>
      </w:r>
    </w:p>
    <w:p w14:paraId="29C52380" w14:textId="77777777" w:rsidR="004C6985" w:rsidRPr="000C42C2"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556C7507" w14:textId="77777777" w:rsidR="004C6985" w:rsidRPr="000C42C2" w:rsidRDefault="004C6985" w:rsidP="004C6985"/>
    <w:p w14:paraId="343B643C" w14:textId="77777777" w:rsidR="004C6985" w:rsidRDefault="004C6985" w:rsidP="004C6985"/>
    <w:p w14:paraId="0B8E6809" w14:textId="77777777" w:rsidR="00561D92" w:rsidRDefault="00561D92">
      <w:pPr>
        <w:spacing w:line="240" w:lineRule="auto"/>
        <w:rPr>
          <w:rFonts w:cs="Arial"/>
          <w:b/>
          <w:bCs/>
          <w:color w:val="000000"/>
          <w:sz w:val="22"/>
        </w:rPr>
      </w:pPr>
      <w:r>
        <w:br w:type="page"/>
      </w:r>
    </w:p>
    <w:p w14:paraId="23C5084F" w14:textId="2B8E4233" w:rsidR="00323414" w:rsidRPr="00811E04" w:rsidRDefault="00561D92" w:rsidP="00323414">
      <w:pPr>
        <w:pStyle w:val="Heading3-section20"/>
        <w:numPr>
          <w:ilvl w:val="0"/>
          <w:numId w:val="0"/>
        </w:numPr>
        <w:ind w:left="357" w:hanging="357"/>
        <w:rPr>
          <w:b w:val="0"/>
          <w:sz w:val="20"/>
        </w:rPr>
      </w:pPr>
      <w:r>
        <w:lastRenderedPageBreak/>
        <w:t>4</w:t>
      </w:r>
      <w:r w:rsidR="00D068E5">
        <w:t>.3</w:t>
      </w:r>
      <w:r w:rsidR="00D068E5">
        <w:tab/>
        <w:t>Co-</w:t>
      </w:r>
      <w:proofErr w:type="spellStart"/>
      <w:r w:rsidR="00D068E5">
        <w:t>funder</w:t>
      </w:r>
      <w:proofErr w:type="spellEnd"/>
      <w:r w:rsidR="00D068E5">
        <w:t>(s)</w:t>
      </w:r>
      <w:r w:rsidR="00323414">
        <w:rPr>
          <w:b w:val="0"/>
        </w:rPr>
        <w:t xml:space="preserve"> </w:t>
      </w:r>
      <w:r w:rsidR="00323414" w:rsidRPr="00811E04">
        <w:rPr>
          <w:b w:val="0"/>
          <w:sz w:val="20"/>
        </w:rPr>
        <w:t>(</w:t>
      </w:r>
      <w:r w:rsidR="00323414" w:rsidRPr="00811E04">
        <w:rPr>
          <w:b w:val="0"/>
          <w:i/>
          <w:sz w:val="20"/>
        </w:rPr>
        <w:t>Complete one sheet per co-</w:t>
      </w:r>
      <w:proofErr w:type="spellStart"/>
      <w:r w:rsidR="00323414" w:rsidRPr="00811E04">
        <w:rPr>
          <w:b w:val="0"/>
          <w:i/>
          <w:sz w:val="20"/>
        </w:rPr>
        <w:t>funder</w:t>
      </w:r>
      <w:proofErr w:type="spellEnd"/>
      <w:r w:rsidR="00323414" w:rsidRPr="00811E04">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835"/>
        <w:gridCol w:w="992"/>
        <w:gridCol w:w="4111"/>
      </w:tblGrid>
      <w:tr w:rsidR="00323414" w14:paraId="072392BF" w14:textId="77777777" w:rsidTr="000B5E1C">
        <w:tc>
          <w:tcPr>
            <w:tcW w:w="2235" w:type="dxa"/>
          </w:tcPr>
          <w:p w14:paraId="58DC7AB7" w14:textId="77777777" w:rsidR="00323414" w:rsidRPr="00DC22FF" w:rsidRDefault="00323414" w:rsidP="008A48FF">
            <w:pPr>
              <w:rPr>
                <w:b/>
              </w:rPr>
            </w:pPr>
            <w:r w:rsidRPr="00DC22FF">
              <w:rPr>
                <w:b/>
              </w:rPr>
              <w:t>Organisation name:</w:t>
            </w:r>
          </w:p>
        </w:tc>
        <w:tc>
          <w:tcPr>
            <w:tcW w:w="7938" w:type="dxa"/>
            <w:gridSpan w:val="3"/>
          </w:tcPr>
          <w:p w14:paraId="1D5CAB47" w14:textId="77777777" w:rsidR="00323414" w:rsidRDefault="00323414" w:rsidP="008A48FF"/>
        </w:tc>
      </w:tr>
      <w:tr w:rsidR="00323414" w14:paraId="4A6A8013" w14:textId="77777777" w:rsidTr="000B5E1C">
        <w:tc>
          <w:tcPr>
            <w:tcW w:w="2235" w:type="dxa"/>
          </w:tcPr>
          <w:p w14:paraId="7AC15597" w14:textId="77777777" w:rsidR="00323414" w:rsidRDefault="00323414" w:rsidP="008A48FF">
            <w:r>
              <w:t>Key contact:</w:t>
            </w:r>
          </w:p>
        </w:tc>
        <w:tc>
          <w:tcPr>
            <w:tcW w:w="7938" w:type="dxa"/>
            <w:gridSpan w:val="3"/>
          </w:tcPr>
          <w:p w14:paraId="65FD8880" w14:textId="77777777" w:rsidR="00323414" w:rsidRDefault="00323414" w:rsidP="008A48FF"/>
        </w:tc>
      </w:tr>
      <w:tr w:rsidR="00323414" w14:paraId="52542FF4" w14:textId="77777777" w:rsidTr="000B5E1C">
        <w:tc>
          <w:tcPr>
            <w:tcW w:w="2235" w:type="dxa"/>
          </w:tcPr>
          <w:p w14:paraId="72C0301E" w14:textId="77777777" w:rsidR="00323414" w:rsidRDefault="00323414" w:rsidP="008A48FF">
            <w:r>
              <w:t>Position held:</w:t>
            </w:r>
          </w:p>
        </w:tc>
        <w:tc>
          <w:tcPr>
            <w:tcW w:w="7938" w:type="dxa"/>
            <w:gridSpan w:val="3"/>
          </w:tcPr>
          <w:p w14:paraId="5202D939" w14:textId="77777777" w:rsidR="00323414" w:rsidRDefault="00323414" w:rsidP="008A48FF"/>
        </w:tc>
      </w:tr>
      <w:tr w:rsidR="00323414" w14:paraId="1703A163" w14:textId="77777777" w:rsidTr="000B5E1C">
        <w:tc>
          <w:tcPr>
            <w:tcW w:w="2235" w:type="dxa"/>
          </w:tcPr>
          <w:p w14:paraId="02C09217" w14:textId="77777777" w:rsidR="00323414" w:rsidRDefault="00323414" w:rsidP="008A48FF">
            <w:r>
              <w:t>Email:</w:t>
            </w:r>
          </w:p>
        </w:tc>
        <w:tc>
          <w:tcPr>
            <w:tcW w:w="7938" w:type="dxa"/>
            <w:gridSpan w:val="3"/>
          </w:tcPr>
          <w:p w14:paraId="30B125CB" w14:textId="77777777" w:rsidR="00323414" w:rsidRDefault="00323414" w:rsidP="008A48FF"/>
        </w:tc>
      </w:tr>
      <w:tr w:rsidR="00323414" w14:paraId="4E9B4F95" w14:textId="77777777" w:rsidTr="000B5E1C">
        <w:tc>
          <w:tcPr>
            <w:tcW w:w="2235" w:type="dxa"/>
          </w:tcPr>
          <w:p w14:paraId="015305C5" w14:textId="77777777" w:rsidR="00323414" w:rsidRDefault="00323414" w:rsidP="008A48FF">
            <w:r>
              <w:t>Address:</w:t>
            </w:r>
          </w:p>
        </w:tc>
        <w:tc>
          <w:tcPr>
            <w:tcW w:w="7938" w:type="dxa"/>
            <w:gridSpan w:val="3"/>
          </w:tcPr>
          <w:p w14:paraId="69110FE2" w14:textId="5D1A91A9" w:rsidR="00323414" w:rsidRDefault="00323414" w:rsidP="008A48FF"/>
        </w:tc>
      </w:tr>
      <w:tr w:rsidR="00323414" w14:paraId="38D04270" w14:textId="77777777" w:rsidTr="000B5E1C">
        <w:tc>
          <w:tcPr>
            <w:tcW w:w="2235" w:type="dxa"/>
          </w:tcPr>
          <w:p w14:paraId="3748DD72" w14:textId="77777777" w:rsidR="00323414" w:rsidRDefault="00323414" w:rsidP="008A48FF">
            <w:r>
              <w:t xml:space="preserve">Office </w:t>
            </w:r>
            <w:r w:rsidR="00DC22FF">
              <w:t>Phone:</w:t>
            </w:r>
          </w:p>
        </w:tc>
        <w:tc>
          <w:tcPr>
            <w:tcW w:w="2835" w:type="dxa"/>
          </w:tcPr>
          <w:p w14:paraId="016441D9" w14:textId="77777777" w:rsidR="00323414" w:rsidRDefault="00323414" w:rsidP="008A48FF"/>
        </w:tc>
        <w:tc>
          <w:tcPr>
            <w:tcW w:w="992" w:type="dxa"/>
          </w:tcPr>
          <w:p w14:paraId="7E3ED6BA" w14:textId="77777777" w:rsidR="00323414" w:rsidRDefault="00323414" w:rsidP="008A48FF">
            <w:r>
              <w:t>Mobile:</w:t>
            </w:r>
          </w:p>
        </w:tc>
        <w:tc>
          <w:tcPr>
            <w:tcW w:w="4111" w:type="dxa"/>
          </w:tcPr>
          <w:p w14:paraId="4BC0A6EA" w14:textId="77777777" w:rsidR="00323414" w:rsidRDefault="00323414" w:rsidP="008A48FF"/>
        </w:tc>
      </w:tr>
    </w:tbl>
    <w:p w14:paraId="28919DF4" w14:textId="77777777" w:rsidR="00323414" w:rsidRDefault="00323414" w:rsidP="00323414"/>
    <w:p w14:paraId="75655641" w14:textId="53BA4883" w:rsidR="00323414" w:rsidRPr="001A6A13" w:rsidRDefault="00561D92" w:rsidP="00323414">
      <w:pPr>
        <w:rPr>
          <w:b/>
        </w:rPr>
      </w:pPr>
      <w:r>
        <w:rPr>
          <w:b/>
        </w:rPr>
        <w:t>4</w:t>
      </w:r>
      <w:r w:rsidR="00B44CE8" w:rsidRPr="001A6A13">
        <w:rPr>
          <w:b/>
        </w:rPr>
        <w:t xml:space="preserve">.3.1 </w:t>
      </w:r>
      <w:r w:rsidR="00323414" w:rsidRPr="001A6A13">
        <w:rPr>
          <w:b/>
        </w:rPr>
        <w:t>Details of contribution</w:t>
      </w:r>
      <w:r w:rsidR="00D068E5" w:rsidRPr="001A6A13">
        <w:rPr>
          <w:b/>
        </w:rPr>
        <w:t xml:space="preserve"> (cash and in-kind)</w:t>
      </w:r>
    </w:p>
    <w:p w14:paraId="793DB616" w14:textId="77777777" w:rsidR="00323414" w:rsidRPr="00323414" w:rsidRDefault="00323414" w:rsidP="00AA033D">
      <w:pPr>
        <w:pStyle w:val="NoSpacing"/>
        <w:pBdr>
          <w:top w:val="single" w:sz="4" w:space="1" w:color="808080"/>
          <w:left w:val="single" w:sz="4" w:space="4" w:color="808080"/>
          <w:bottom w:val="single" w:sz="4" w:space="1" w:color="808080"/>
          <w:right w:val="single" w:sz="4" w:space="4" w:color="808080"/>
        </w:pBdr>
        <w:rPr>
          <w:rStyle w:val="PlaceholderText"/>
          <w:rFonts w:ascii="Arial" w:hAnsi="Arial" w:cs="Arial"/>
          <w:sz w:val="20"/>
          <w:szCs w:val="20"/>
        </w:rPr>
      </w:pPr>
    </w:p>
    <w:p w14:paraId="259465B5" w14:textId="77777777" w:rsidR="00EE2BD3" w:rsidRDefault="00EE2BD3">
      <w:pPr>
        <w:spacing w:line="240" w:lineRule="auto"/>
      </w:pPr>
    </w:p>
    <w:p w14:paraId="4F7F65EC" w14:textId="1CCC234E" w:rsidR="00364DD8" w:rsidRDefault="00EE2BD3">
      <w:pPr>
        <w:spacing w:line="240" w:lineRule="auto"/>
      </w:pPr>
      <w:r>
        <w:t>…</w:t>
      </w:r>
      <w:r w:rsidR="00364DD8">
        <w:br w:type="page"/>
      </w:r>
    </w:p>
    <w:p w14:paraId="21811AED" w14:textId="77777777" w:rsidR="00364DD8" w:rsidRPr="004C6985" w:rsidRDefault="00364DD8" w:rsidP="00364DD8">
      <w:pPr>
        <w:pStyle w:val="Heading3-section20"/>
        <w:numPr>
          <w:ilvl w:val="0"/>
          <w:numId w:val="0"/>
        </w:numPr>
        <w:ind w:left="357" w:hanging="357"/>
        <w:rPr>
          <w:b w:val="0"/>
        </w:rPr>
      </w:pPr>
      <w:r>
        <w:lastRenderedPageBreak/>
        <w:t>4.4</w:t>
      </w:r>
      <w:r>
        <w:tab/>
        <w:t>Short CVs</w:t>
      </w:r>
      <w:r>
        <w:rPr>
          <w:b w:val="0"/>
        </w:rPr>
        <w:t xml:space="preserve"> </w:t>
      </w:r>
      <w:r w:rsidRPr="00E634D1">
        <w:rPr>
          <w:b w:val="0"/>
          <w:sz w:val="20"/>
        </w:rPr>
        <w:t>(</w:t>
      </w:r>
      <w:r w:rsidRPr="00E634D1">
        <w:rPr>
          <w:b w:val="0"/>
          <w:i/>
          <w:sz w:val="20"/>
        </w:rPr>
        <w:t>Maximum 1 page per CV</w:t>
      </w:r>
      <w:r w:rsidRPr="00E634D1">
        <w:rPr>
          <w:b w:val="0"/>
          <w:sz w:val="20"/>
        </w:rPr>
        <w:t>)</w:t>
      </w:r>
    </w:p>
    <w:p w14:paraId="70F2C5F8" w14:textId="77777777" w:rsidR="00364DD8" w:rsidRPr="00802EEC" w:rsidRDefault="00364DD8" w:rsidP="00364DD8">
      <w:pPr>
        <w:rPr>
          <w:i/>
        </w:rPr>
      </w:pPr>
      <w:r>
        <w:rPr>
          <w:i/>
        </w:rPr>
        <w:t>Submit one CV for each partner in the project to demonstrate they have suitable skills to undertake the work.</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502"/>
        <w:gridCol w:w="7410"/>
      </w:tblGrid>
      <w:tr w:rsidR="00364DD8" w:rsidRPr="00BD3514" w14:paraId="298C0031" w14:textId="77777777" w:rsidTr="005A69D2">
        <w:tc>
          <w:tcPr>
            <w:tcW w:w="2518" w:type="dxa"/>
          </w:tcPr>
          <w:p w14:paraId="2CA1AD10" w14:textId="77777777" w:rsidR="00364DD8" w:rsidRPr="00BD3514" w:rsidRDefault="00364DD8" w:rsidP="005A69D2">
            <w:pPr>
              <w:rPr>
                <w:b/>
              </w:rPr>
            </w:pPr>
            <w:r w:rsidRPr="00BD3514">
              <w:rPr>
                <w:b/>
              </w:rPr>
              <w:t>Name:</w:t>
            </w:r>
          </w:p>
        </w:tc>
        <w:tc>
          <w:tcPr>
            <w:tcW w:w="7513" w:type="dxa"/>
          </w:tcPr>
          <w:p w14:paraId="5178FCED" w14:textId="77777777" w:rsidR="00364DD8" w:rsidRPr="00BD3514" w:rsidRDefault="00364DD8" w:rsidP="005A69D2">
            <w:pPr>
              <w:rPr>
                <w:b/>
              </w:rPr>
            </w:pPr>
          </w:p>
        </w:tc>
      </w:tr>
      <w:tr w:rsidR="00364DD8" w14:paraId="590559A8" w14:textId="77777777" w:rsidTr="005A69D2">
        <w:tc>
          <w:tcPr>
            <w:tcW w:w="2518" w:type="dxa"/>
          </w:tcPr>
          <w:p w14:paraId="7AF02772" w14:textId="77777777" w:rsidR="00364DD8" w:rsidRDefault="00364DD8" w:rsidP="005A69D2">
            <w:r>
              <w:t>Organisation:</w:t>
            </w:r>
          </w:p>
        </w:tc>
        <w:tc>
          <w:tcPr>
            <w:tcW w:w="7513" w:type="dxa"/>
          </w:tcPr>
          <w:p w14:paraId="6A2643D6" w14:textId="77777777" w:rsidR="00364DD8" w:rsidRDefault="00364DD8" w:rsidP="005A69D2"/>
        </w:tc>
      </w:tr>
      <w:tr w:rsidR="00364DD8" w14:paraId="03EB6EF7" w14:textId="77777777" w:rsidTr="005A69D2">
        <w:tc>
          <w:tcPr>
            <w:tcW w:w="2518" w:type="dxa"/>
          </w:tcPr>
          <w:p w14:paraId="3D4D77F8" w14:textId="77777777" w:rsidR="00364DD8" w:rsidRDefault="00364DD8" w:rsidP="005A69D2">
            <w:r>
              <w:t>Present position:</w:t>
            </w:r>
          </w:p>
        </w:tc>
        <w:tc>
          <w:tcPr>
            <w:tcW w:w="7513" w:type="dxa"/>
          </w:tcPr>
          <w:p w14:paraId="60003B2F" w14:textId="77777777" w:rsidR="00364DD8" w:rsidRDefault="00364DD8" w:rsidP="005A69D2"/>
        </w:tc>
      </w:tr>
      <w:tr w:rsidR="00364DD8" w14:paraId="0BCFC886" w14:textId="77777777" w:rsidTr="005A69D2">
        <w:tc>
          <w:tcPr>
            <w:tcW w:w="2518" w:type="dxa"/>
          </w:tcPr>
          <w:p w14:paraId="7A0CBAFD" w14:textId="77777777" w:rsidR="00364DD8" w:rsidRDefault="00364DD8" w:rsidP="005A69D2">
            <w:r>
              <w:t>Key areas of expertise:</w:t>
            </w:r>
          </w:p>
        </w:tc>
        <w:tc>
          <w:tcPr>
            <w:tcW w:w="7513" w:type="dxa"/>
          </w:tcPr>
          <w:p w14:paraId="556E8421" w14:textId="77777777" w:rsidR="00364DD8" w:rsidRDefault="00364DD8" w:rsidP="005A69D2"/>
        </w:tc>
      </w:tr>
      <w:tr w:rsidR="00364DD8" w14:paraId="6969F242" w14:textId="77777777" w:rsidTr="005A69D2">
        <w:tc>
          <w:tcPr>
            <w:tcW w:w="2518" w:type="dxa"/>
          </w:tcPr>
          <w:p w14:paraId="3D4C6AB0" w14:textId="77777777" w:rsidR="00364DD8" w:rsidRDefault="00364DD8" w:rsidP="005A69D2">
            <w:r>
              <w:t>Professional profile:</w:t>
            </w:r>
          </w:p>
        </w:tc>
        <w:tc>
          <w:tcPr>
            <w:tcW w:w="7513" w:type="dxa"/>
          </w:tcPr>
          <w:p w14:paraId="37A5A9A5" w14:textId="77777777" w:rsidR="00364DD8" w:rsidRDefault="00364DD8" w:rsidP="005A69D2"/>
        </w:tc>
      </w:tr>
      <w:tr w:rsidR="00364DD8" w14:paraId="7D8415DD" w14:textId="77777777" w:rsidTr="005A69D2">
        <w:tc>
          <w:tcPr>
            <w:tcW w:w="2518" w:type="dxa"/>
          </w:tcPr>
          <w:p w14:paraId="207FCD95" w14:textId="5FEA66BF" w:rsidR="00364DD8" w:rsidRDefault="00364DD8" w:rsidP="005A69D2">
            <w:r>
              <w:t>Key publications</w:t>
            </w:r>
            <w:r w:rsidR="00C25B22">
              <w:t xml:space="preserve"> or previous relevant contributions</w:t>
            </w:r>
            <w:r>
              <w:t>:</w:t>
            </w:r>
          </w:p>
        </w:tc>
        <w:tc>
          <w:tcPr>
            <w:tcW w:w="7513" w:type="dxa"/>
          </w:tcPr>
          <w:p w14:paraId="61FE8D6A" w14:textId="77777777" w:rsidR="00364DD8" w:rsidRDefault="00364DD8" w:rsidP="005A69D2"/>
        </w:tc>
      </w:tr>
    </w:tbl>
    <w:p w14:paraId="4F47B0E0" w14:textId="77777777" w:rsidR="00364DD8" w:rsidRDefault="00364DD8" w:rsidP="00364DD8"/>
    <w:p w14:paraId="13D9B1A7" w14:textId="4CA4B851" w:rsidR="00323414" w:rsidRDefault="00EE2BD3" w:rsidP="00364DD8">
      <w:r>
        <w:t>…</w:t>
      </w:r>
      <w:r w:rsidR="00364DD8">
        <w:br w:type="page"/>
      </w:r>
    </w:p>
    <w:p w14:paraId="6575F95B" w14:textId="5D298656" w:rsidR="004C6985" w:rsidRDefault="004C6985">
      <w:pPr>
        <w:spacing w:line="240" w:lineRule="auto"/>
      </w:pPr>
    </w:p>
    <w:p w14:paraId="26BE21EA" w14:textId="47DDDEDF" w:rsidR="004C6985" w:rsidRPr="0051721D" w:rsidRDefault="00A45631" w:rsidP="00FA126A">
      <w:pPr>
        <w:spacing w:line="240" w:lineRule="auto"/>
        <w:rPr>
          <w:b/>
          <w:color w:val="0070C0"/>
          <w:sz w:val="24"/>
        </w:rPr>
      </w:pPr>
      <w:r w:rsidRPr="00A45631">
        <w:rPr>
          <w:b/>
          <w:color w:val="0070C0"/>
          <w:sz w:val="24"/>
        </w:rPr>
        <w:t xml:space="preserve">SECTION </w:t>
      </w:r>
      <w:r w:rsidR="00561D92">
        <w:rPr>
          <w:b/>
          <w:color w:val="0070C0"/>
          <w:sz w:val="24"/>
        </w:rPr>
        <w:t>5</w:t>
      </w:r>
      <w:r>
        <w:rPr>
          <w:b/>
          <w:color w:val="0070C0"/>
          <w:sz w:val="24"/>
        </w:rPr>
        <w:t>:</w:t>
      </w:r>
      <w:r w:rsidR="00FA126A" w:rsidRPr="0051721D">
        <w:rPr>
          <w:b/>
          <w:color w:val="0070C0"/>
          <w:sz w:val="24"/>
        </w:rPr>
        <w:t xml:space="preserve"> </w:t>
      </w:r>
      <w:r w:rsidR="00B45103" w:rsidRPr="0051721D">
        <w:rPr>
          <w:b/>
          <w:color w:val="0070C0"/>
          <w:sz w:val="24"/>
        </w:rPr>
        <w:t>PROJECT COSTS</w:t>
      </w:r>
    </w:p>
    <w:p w14:paraId="6727D0B1" w14:textId="1048EC10" w:rsidR="004C6985" w:rsidRDefault="004C6985" w:rsidP="004C6985">
      <w:pPr>
        <w:rPr>
          <w:i/>
        </w:rPr>
      </w:pPr>
      <w:r>
        <w:rPr>
          <w:i/>
        </w:rPr>
        <w:t>A separate sheet should be completed for ea</w:t>
      </w:r>
      <w:r w:rsidR="002A7093">
        <w:rPr>
          <w:i/>
        </w:rPr>
        <w:t>ch organisation requesting funding</w:t>
      </w:r>
      <w:r>
        <w:rPr>
          <w:i/>
        </w:rPr>
        <w:t xml:space="preserve">. All costs should be </w:t>
      </w:r>
      <w:r w:rsidRPr="00E634D1">
        <w:rPr>
          <w:b/>
          <w:i/>
        </w:rPr>
        <w:t>exclusive</w:t>
      </w:r>
      <w:r>
        <w:rPr>
          <w:i/>
        </w:rPr>
        <w:t xml:space="preserve"> of VAT</w:t>
      </w:r>
      <w:r w:rsidR="001656A4">
        <w:rPr>
          <w:i/>
        </w:rPr>
        <w:t xml:space="preserve"> except where </w:t>
      </w:r>
      <w:r w:rsidR="001656A4" w:rsidRPr="001656A4">
        <w:rPr>
          <w:i/>
        </w:rPr>
        <w:t>sub-contracts are used and these costs should be inclusive of VAT</w:t>
      </w:r>
      <w:r>
        <w:rPr>
          <w:i/>
        </w:rPr>
        <w:t>. To activate the MS Excel table below, double click within it.</w:t>
      </w:r>
    </w:p>
    <w:p w14:paraId="5894D2AA" w14:textId="5E0CCF88" w:rsidR="0002536F" w:rsidRDefault="0002536F" w:rsidP="004C6985">
      <w:pPr>
        <w:rPr>
          <w:i/>
        </w:rPr>
      </w:pPr>
    </w:p>
    <w:p w14:paraId="2C827A63" w14:textId="010CC0D5" w:rsidR="0002536F" w:rsidRPr="003D0EA8" w:rsidRDefault="0002536F" w:rsidP="004C6985">
      <w:r>
        <w:rPr>
          <w:i/>
        </w:rPr>
        <w:t xml:space="preserve">Please ensure that at least 10% of the total funding amount is held for the final payment </w:t>
      </w:r>
      <w:r w:rsidR="003D0EA8" w:rsidRPr="003D0EA8">
        <w:t>(to be paid upon receipt of a final report of acceptable quality).</w:t>
      </w:r>
    </w:p>
    <w:p w14:paraId="7D7E0976" w14:textId="77777777" w:rsidR="00222799" w:rsidRPr="00802EEC" w:rsidRDefault="00222799" w:rsidP="00222799"/>
    <w:p w14:paraId="673DFB09" w14:textId="32FFD7F5" w:rsidR="004C6985" w:rsidRPr="006330D5" w:rsidRDefault="00561D92" w:rsidP="004C6985">
      <w:pPr>
        <w:pStyle w:val="Heading3-section20"/>
        <w:numPr>
          <w:ilvl w:val="0"/>
          <w:numId w:val="0"/>
        </w:numPr>
        <w:ind w:left="357" w:hanging="357"/>
        <w:rPr>
          <w:b w:val="0"/>
        </w:rPr>
      </w:pPr>
      <w:r>
        <w:t>5</w:t>
      </w:r>
      <w:r w:rsidR="004C6985">
        <w:t>.1</w:t>
      </w:r>
      <w:r w:rsidR="004C6985">
        <w:tab/>
        <w:t>Applicant’s requested costs</w:t>
      </w:r>
    </w:p>
    <w:p w14:paraId="4FD47C2F" w14:textId="77777777" w:rsidR="004C6985" w:rsidRDefault="004C6985" w:rsidP="001A6F1C">
      <w:r w:rsidRPr="004C6985">
        <w:rPr>
          <w:b/>
        </w:rPr>
        <w:t>Costs for:</w:t>
      </w:r>
      <w:r>
        <w:t xml:space="preserve"> </w:t>
      </w:r>
      <w:r w:rsidRPr="00CC0B63">
        <w:rPr>
          <w:rStyle w:val="PlaceholderText"/>
        </w:rPr>
        <w:t xml:space="preserve">enter </w:t>
      </w:r>
      <w:r>
        <w:rPr>
          <w:rStyle w:val="PlaceholderText"/>
        </w:rPr>
        <w:t>organisation name</w:t>
      </w:r>
    </w:p>
    <w:p w14:paraId="25ACF0D7" w14:textId="77777777" w:rsidR="004C6985" w:rsidRDefault="004C6985" w:rsidP="001A6F1C"/>
    <w:p w14:paraId="76A032CE" w14:textId="40889FA9" w:rsidR="004C6985" w:rsidRPr="002A7093" w:rsidRDefault="007B7E29" w:rsidP="001A6F1C">
      <w:r w:rsidRPr="002A7093">
        <w:t>Organisation’s project reference</w:t>
      </w:r>
      <w:r w:rsidR="00D93D06" w:rsidRPr="002A7093">
        <w:t xml:space="preserve"> if applicable</w:t>
      </w:r>
      <w:r w:rsidRPr="002A7093">
        <w:t>:</w:t>
      </w:r>
      <w:r w:rsidR="00823295" w:rsidRPr="002A7093">
        <w:t xml:space="preserve"> </w:t>
      </w:r>
    </w:p>
    <w:p w14:paraId="7ACA0CB5" w14:textId="77777777" w:rsidR="00C722CD" w:rsidRDefault="00C722CD" w:rsidP="001A6F1C"/>
    <w:bookmarkStart w:id="5" w:name="_MON_1481703494"/>
    <w:bookmarkEnd w:id="5"/>
    <w:p w14:paraId="5D076268" w14:textId="2E3B3BEA" w:rsidR="006330D5" w:rsidRDefault="000C3080" w:rsidP="008F57C5">
      <w:pPr>
        <w:rPr>
          <w:lang w:val="en-US"/>
        </w:rPr>
      </w:pPr>
      <w:r>
        <w:object w:dxaOrig="10024" w:dyaOrig="8758" w14:anchorId="77FA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25pt;height:437.55pt" o:ole="">
            <v:imagedata r:id="rId15" o:title=""/>
          </v:shape>
          <o:OLEObject Type="Embed" ProgID="Excel.Sheet.12" ShapeID="_x0000_i1025" DrawAspect="Content" ObjectID="_1713349208" r:id="rId16"/>
        </w:object>
      </w:r>
    </w:p>
    <w:p w14:paraId="7F5714B5" w14:textId="77777777" w:rsidR="00222799" w:rsidRDefault="00222799" w:rsidP="00222799">
      <w:pPr>
        <w:rPr>
          <w:lang w:val="en-US"/>
        </w:rPr>
      </w:pPr>
    </w:p>
    <w:p w14:paraId="4AC2574B" w14:textId="2C2C5A86" w:rsidR="006330D5" w:rsidRPr="006330D5" w:rsidRDefault="00222799" w:rsidP="006330D5">
      <w:pPr>
        <w:pStyle w:val="Heading3-section20"/>
        <w:numPr>
          <w:ilvl w:val="0"/>
          <w:numId w:val="0"/>
        </w:numPr>
        <w:ind w:left="357" w:hanging="357"/>
        <w:rPr>
          <w:b w:val="0"/>
        </w:rPr>
      </w:pPr>
      <w:r>
        <w:br w:type="page"/>
      </w:r>
      <w:r w:rsidR="00561D92">
        <w:lastRenderedPageBreak/>
        <w:t>5</w:t>
      </w:r>
      <w:r w:rsidR="00001016">
        <w:t>.2</w:t>
      </w:r>
      <w:r w:rsidR="006330D5">
        <w:tab/>
        <w:t>Collaborator’s requested costs</w:t>
      </w:r>
    </w:p>
    <w:p w14:paraId="1C9BB5AF" w14:textId="77777777" w:rsidR="006330D5" w:rsidRDefault="006330D5" w:rsidP="006330D5">
      <w:pPr>
        <w:rPr>
          <w:rStyle w:val="PlaceholderText"/>
        </w:rPr>
      </w:pPr>
      <w:r w:rsidRPr="004C6985">
        <w:rPr>
          <w:b/>
        </w:rPr>
        <w:t>Costs for:</w:t>
      </w:r>
      <w:r>
        <w:t xml:space="preserve"> </w:t>
      </w:r>
      <w:r w:rsidRPr="00CC0B63">
        <w:rPr>
          <w:rStyle w:val="PlaceholderText"/>
        </w:rPr>
        <w:t xml:space="preserve">enter </w:t>
      </w:r>
      <w:r>
        <w:rPr>
          <w:rStyle w:val="PlaceholderText"/>
        </w:rPr>
        <w:t>organisation name</w:t>
      </w:r>
    </w:p>
    <w:p w14:paraId="1C95C175" w14:textId="77777777" w:rsidR="00143FAD" w:rsidRDefault="00143FAD" w:rsidP="006330D5"/>
    <w:bookmarkStart w:id="6" w:name="_MON_1588484483"/>
    <w:bookmarkEnd w:id="6"/>
    <w:p w14:paraId="4E4D932E" w14:textId="4EF448A2" w:rsidR="00C7037F" w:rsidRDefault="00F61DE7" w:rsidP="006330D5">
      <w:r>
        <w:object w:dxaOrig="10024" w:dyaOrig="8758" w14:anchorId="685B896E">
          <v:shape id="_x0000_i1026" type="#_x0000_t75" style="width:501.25pt;height:437.55pt" o:ole="">
            <v:imagedata r:id="rId17" o:title=""/>
          </v:shape>
          <o:OLEObject Type="Embed" ProgID="Excel.Sheet.12" ShapeID="_x0000_i1026" DrawAspect="Content" ObjectID="_1713349209" r:id="rId18"/>
        </w:object>
      </w:r>
    </w:p>
    <w:p w14:paraId="1114330A" w14:textId="77777777" w:rsidR="006330D5" w:rsidRDefault="006330D5" w:rsidP="006330D5"/>
    <w:p w14:paraId="4EF6CC9E" w14:textId="77777777" w:rsidR="00C722CD" w:rsidRDefault="00C722CD" w:rsidP="006330D5"/>
    <w:p w14:paraId="6D1495E6" w14:textId="77777777" w:rsidR="00222799" w:rsidRDefault="00222799" w:rsidP="006330D5">
      <w:pPr>
        <w:spacing w:line="240" w:lineRule="auto"/>
      </w:pPr>
    </w:p>
    <w:p w14:paraId="49C783DA" w14:textId="6979C4F9" w:rsidR="00222799" w:rsidRPr="00CC1CBD" w:rsidRDefault="006330D5" w:rsidP="00CC1CBD">
      <w:pPr>
        <w:rPr>
          <w:b/>
          <w:sz w:val="22"/>
        </w:rPr>
      </w:pPr>
      <w:r>
        <w:br w:type="page"/>
      </w:r>
      <w:r w:rsidR="00561D92">
        <w:rPr>
          <w:b/>
          <w:sz w:val="22"/>
        </w:rPr>
        <w:lastRenderedPageBreak/>
        <w:t>5</w:t>
      </w:r>
      <w:r w:rsidRPr="00CC1CBD">
        <w:rPr>
          <w:b/>
          <w:sz w:val="22"/>
        </w:rPr>
        <w:t>.3</w:t>
      </w:r>
      <w:r w:rsidR="00CC1CBD">
        <w:rPr>
          <w:b/>
          <w:sz w:val="22"/>
        </w:rPr>
        <w:t xml:space="preserve"> </w:t>
      </w:r>
      <w:r w:rsidR="007943C9" w:rsidRPr="00CC1CBD">
        <w:rPr>
          <w:b/>
          <w:sz w:val="22"/>
        </w:rPr>
        <w:t>TOTAL REQUESTED COSTS</w:t>
      </w:r>
    </w:p>
    <w:p w14:paraId="6DAEA744" w14:textId="77777777" w:rsidR="00902852" w:rsidRDefault="00902852" w:rsidP="00CC1CBD"/>
    <w:p w14:paraId="061A203C" w14:textId="7BCFCD0C" w:rsidR="008359C1" w:rsidRDefault="007A0B8C" w:rsidP="00171433">
      <w:r>
        <w:object w:dxaOrig="10024" w:dyaOrig="8758" w14:anchorId="3C273D82">
          <v:shape id="_x0000_i1027" type="#_x0000_t75" style="width:501.25pt;height:437.55pt" o:ole="">
            <v:imagedata r:id="rId19" o:title=""/>
          </v:shape>
          <o:OLEObject Type="Embed" ProgID="Excel.Sheet.12" ShapeID="_x0000_i1027" DrawAspect="Content" ObjectID="_1713349210" r:id="rId20"/>
        </w:object>
      </w:r>
    </w:p>
    <w:p w14:paraId="41669F7B" w14:textId="77777777" w:rsidR="000B06C1" w:rsidRDefault="000B06C1" w:rsidP="00171433"/>
    <w:p w14:paraId="2BB08E06" w14:textId="77777777" w:rsidR="00CC1CBD" w:rsidRDefault="00CC1CBD" w:rsidP="00171433"/>
    <w:p w14:paraId="09861D99" w14:textId="77777777" w:rsidR="00CC1CBD" w:rsidRDefault="00CC1CBD"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bookmarkStart w:id="7" w:name="_MON_1481703470"/>
      <w:bookmarkEnd w:id="7"/>
    </w:p>
    <w:p w14:paraId="589E6EF7" w14:textId="7F867991" w:rsidR="00222799" w:rsidRPr="0051721D" w:rsidRDefault="00EC27E0"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r w:rsidRPr="0051721D">
        <w:rPr>
          <w:rFonts w:cs="Arial"/>
          <w:b/>
          <w:color w:val="0070C0"/>
          <w:sz w:val="24"/>
        </w:rPr>
        <w:t>SUBMISSION OF COMPLETED FORMS</w:t>
      </w:r>
    </w:p>
    <w:p w14:paraId="6DD73525" w14:textId="77777777" w:rsidR="00934AD1" w:rsidRDefault="00222799"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color w:val="0070C0"/>
        </w:rPr>
      </w:pPr>
      <w:r w:rsidRPr="00AF680A">
        <w:rPr>
          <w:szCs w:val="24"/>
        </w:rPr>
        <w:t xml:space="preserve">Please email a </w:t>
      </w:r>
      <w:r w:rsidR="001813E5">
        <w:rPr>
          <w:szCs w:val="24"/>
        </w:rPr>
        <w:t xml:space="preserve">completed </w:t>
      </w:r>
      <w:r w:rsidRPr="00AF680A">
        <w:rPr>
          <w:szCs w:val="24"/>
        </w:rPr>
        <w:t xml:space="preserve">copy to: </w:t>
      </w:r>
      <w:hyperlink r:id="rId21" w:history="1">
        <w:r w:rsidR="00934AD1" w:rsidRPr="003175E7">
          <w:rPr>
            <w:rStyle w:val="Hyperlink"/>
            <w:rFonts w:ascii="Arial" w:hAnsi="Arial" w:cs="Arial"/>
            <w:color w:val="0070C0"/>
          </w:rPr>
          <w:t>research@ahdb.org.uk</w:t>
        </w:r>
      </w:hyperlink>
      <w:r w:rsidR="00934AD1" w:rsidRPr="003175E7">
        <w:rPr>
          <w:color w:val="0070C0"/>
        </w:rPr>
        <w:t xml:space="preserve"> </w:t>
      </w:r>
    </w:p>
    <w:p w14:paraId="7FD96305" w14:textId="586D7800" w:rsidR="00FC46B0" w:rsidRDefault="00FC46B0"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rStyle w:val="Hyperlink"/>
          <w:rFonts w:ascii="Arial" w:hAnsi="Arial" w:cs="Arial"/>
          <w:color w:val="0070C0"/>
        </w:rPr>
      </w:pPr>
    </w:p>
    <w:p w14:paraId="6FE266AB" w14:textId="48BB47F2" w:rsidR="00D63D80" w:rsidRDefault="00D63D80">
      <w:pPr>
        <w:spacing w:line="240" w:lineRule="auto"/>
      </w:pPr>
      <w:r>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D63D80" w:rsidRPr="00332E4B" w14:paraId="2E45BBEA" w14:textId="77777777" w:rsidTr="005A69D2">
        <w:trPr>
          <w:trHeight w:val="429"/>
        </w:trPr>
        <w:tc>
          <w:tcPr>
            <w:tcW w:w="3612" w:type="dxa"/>
            <w:shd w:val="pct5" w:color="auto" w:fill="auto"/>
            <w:vAlign w:val="center"/>
          </w:tcPr>
          <w:p w14:paraId="4BE5778B" w14:textId="77777777" w:rsidR="00D63D80" w:rsidRPr="00332E4B" w:rsidRDefault="00D63D80" w:rsidP="005A69D2">
            <w:pPr>
              <w:tabs>
                <w:tab w:val="left" w:pos="288"/>
              </w:tabs>
              <w:rPr>
                <w:rFonts w:cs="Arial"/>
                <w:color w:val="808080"/>
              </w:rPr>
            </w:pPr>
            <w:r w:rsidRPr="00332E4B">
              <w:rPr>
                <w:rFonts w:cs="Arial"/>
                <w:color w:val="808080"/>
              </w:rPr>
              <w:lastRenderedPageBreak/>
              <w:t xml:space="preserve">Reference number: </w:t>
            </w:r>
          </w:p>
          <w:p w14:paraId="3D27E79D" w14:textId="77777777" w:rsidR="00D63D80" w:rsidRDefault="00D63D80" w:rsidP="005A69D2">
            <w:pPr>
              <w:tabs>
                <w:tab w:val="left" w:pos="288"/>
              </w:tabs>
              <w:rPr>
                <w:rFonts w:cs="Arial"/>
                <w:color w:val="808080"/>
              </w:rPr>
            </w:pPr>
            <w:r w:rsidRPr="00332E4B">
              <w:rPr>
                <w:rFonts w:cs="Arial"/>
                <w:color w:val="808080"/>
              </w:rPr>
              <w:t xml:space="preserve">Date submitted: </w:t>
            </w:r>
          </w:p>
          <w:p w14:paraId="64F2AC34" w14:textId="4CC542E6" w:rsidR="00561D92" w:rsidRDefault="00561D92" w:rsidP="005A69D2">
            <w:pPr>
              <w:tabs>
                <w:tab w:val="left" w:pos="288"/>
              </w:tabs>
              <w:rPr>
                <w:rFonts w:cs="Arial"/>
                <w:color w:val="808080"/>
              </w:rPr>
            </w:pPr>
            <w:r>
              <w:rPr>
                <w:rFonts w:cs="Arial"/>
                <w:color w:val="808080"/>
              </w:rPr>
              <w:t xml:space="preserve">Assessor: </w:t>
            </w:r>
          </w:p>
          <w:p w14:paraId="3EED3CE4" w14:textId="46A43CA2" w:rsidR="00D63D80" w:rsidRPr="00332E4B" w:rsidRDefault="00E23D69" w:rsidP="005A69D2">
            <w:pPr>
              <w:tabs>
                <w:tab w:val="left" w:pos="288"/>
              </w:tabs>
              <w:rPr>
                <w:rFonts w:cs="Arial"/>
                <w:color w:val="808080"/>
              </w:rPr>
            </w:pPr>
            <w:r>
              <w:rPr>
                <w:rFonts w:cs="Arial"/>
                <w:color w:val="808080"/>
              </w:rPr>
              <w:t>Sector</w:t>
            </w:r>
            <w:r w:rsidR="00D63D80">
              <w:rPr>
                <w:rFonts w:cs="Arial"/>
                <w:color w:val="808080"/>
              </w:rPr>
              <w:t xml:space="preserve"> assessing:</w:t>
            </w:r>
            <w:r w:rsidR="00561D92">
              <w:rPr>
                <w:rFonts w:cs="Arial"/>
                <w:color w:val="808080"/>
              </w:rPr>
              <w:t xml:space="preserve"> </w:t>
            </w:r>
          </w:p>
        </w:tc>
      </w:tr>
    </w:tbl>
    <w:p w14:paraId="1C271869" w14:textId="77777777" w:rsidR="00D63D80" w:rsidRDefault="00D63D80" w:rsidP="00D63D80">
      <w:pPr>
        <w:pStyle w:val="ListParagraph"/>
        <w:ind w:left="0"/>
        <w:jc w:val="center"/>
        <w:rPr>
          <w:rFonts w:cs="Arial"/>
          <w:b/>
          <w:sz w:val="28"/>
          <w:szCs w:val="24"/>
        </w:rPr>
      </w:pPr>
      <w:r>
        <w:rPr>
          <w:rFonts w:cs="Arial"/>
          <w:b/>
          <w:sz w:val="28"/>
          <w:szCs w:val="24"/>
        </w:rPr>
        <w:t>FULL PROJECT PROPOSAL</w:t>
      </w:r>
      <w:r w:rsidRPr="005D58D9">
        <w:rPr>
          <w:rFonts w:cs="Arial"/>
          <w:b/>
          <w:sz w:val="28"/>
          <w:szCs w:val="24"/>
        </w:rPr>
        <w:t xml:space="preserve"> ASSESSMENT FORM</w:t>
      </w:r>
    </w:p>
    <w:p w14:paraId="22E03928" w14:textId="232D0E79" w:rsidR="00D63D80" w:rsidRPr="009E32D9" w:rsidRDefault="003F777B" w:rsidP="00D63D80">
      <w:pPr>
        <w:pStyle w:val="ListParagraph"/>
        <w:ind w:left="0"/>
        <w:jc w:val="center"/>
        <w:rPr>
          <w:rFonts w:cs="Arial"/>
          <w:b/>
          <w:sz w:val="24"/>
          <w:szCs w:val="24"/>
        </w:rPr>
      </w:pPr>
      <w:r>
        <w:rPr>
          <w:rFonts w:cs="Arial"/>
          <w:b/>
          <w:sz w:val="24"/>
          <w:szCs w:val="24"/>
        </w:rPr>
        <w:t>For Contracts under £</w:t>
      </w:r>
      <w:r w:rsidR="00D63D80">
        <w:rPr>
          <w:rFonts w:cs="Arial"/>
          <w:b/>
          <w:sz w:val="24"/>
          <w:szCs w:val="24"/>
        </w:rPr>
        <w:t>5</w:t>
      </w:r>
      <w:r>
        <w:rPr>
          <w:rFonts w:cs="Arial"/>
          <w:b/>
          <w:sz w:val="24"/>
          <w:szCs w:val="24"/>
        </w:rPr>
        <w:t>0</w:t>
      </w:r>
      <w:r w:rsidR="00D63D80">
        <w:rPr>
          <w:rFonts w:cs="Arial"/>
          <w:b/>
          <w:sz w:val="24"/>
          <w:szCs w:val="24"/>
        </w:rPr>
        <w:t>,000</w:t>
      </w:r>
    </w:p>
    <w:p w14:paraId="0EFD722D" w14:textId="77777777" w:rsidR="00D63D80" w:rsidRPr="003C484B" w:rsidRDefault="00D63D80" w:rsidP="00D63D80">
      <w:pPr>
        <w:pStyle w:val="ListParagraph"/>
        <w:ind w:left="0"/>
        <w:rPr>
          <w:rFonts w:cs="Arial"/>
          <w:sz w:val="24"/>
        </w:rPr>
      </w:pPr>
    </w:p>
    <w:tbl>
      <w:tblPr>
        <w:tblW w:w="995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5"/>
        <w:gridCol w:w="2694"/>
        <w:gridCol w:w="28"/>
        <w:gridCol w:w="1985"/>
      </w:tblGrid>
      <w:tr w:rsidR="00D63D80" w:rsidRPr="0046014A" w14:paraId="43508927" w14:textId="77777777" w:rsidTr="00972895">
        <w:trPr>
          <w:trHeight w:val="402"/>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2C11D621" w14:textId="77777777" w:rsidR="00D63D80" w:rsidRPr="0046014A" w:rsidRDefault="00D63D80" w:rsidP="005A69D2">
            <w:pPr>
              <w:pStyle w:val="ListParagraph"/>
              <w:ind w:left="0"/>
              <w:rPr>
                <w:rFonts w:cs="Arial"/>
                <w:b/>
                <w:sz w:val="22"/>
              </w:rPr>
            </w:pPr>
            <w:r w:rsidRPr="0046014A">
              <w:rPr>
                <w:rFonts w:cs="Arial"/>
                <w:b/>
                <w:sz w:val="22"/>
              </w:rPr>
              <w:t xml:space="preserve">Project Title: </w:t>
            </w:r>
          </w:p>
        </w:tc>
      </w:tr>
      <w:tr w:rsidR="00D63D80" w:rsidRPr="0046014A" w14:paraId="3E848F50" w14:textId="77777777" w:rsidTr="00972895">
        <w:trPr>
          <w:trHeight w:val="435"/>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03AA7CDB" w14:textId="77777777" w:rsidR="00D63D80" w:rsidRPr="002300E1" w:rsidRDefault="00D63D80" w:rsidP="005A69D2">
            <w:pPr>
              <w:pStyle w:val="ListParagraph"/>
              <w:ind w:left="0"/>
              <w:rPr>
                <w:rFonts w:cs="Arial"/>
                <w:b/>
                <w:sz w:val="22"/>
              </w:rPr>
            </w:pPr>
            <w:r>
              <w:rPr>
                <w:rFonts w:cs="Arial"/>
                <w:b/>
                <w:sz w:val="22"/>
              </w:rPr>
              <w:t xml:space="preserve">Applicant: </w:t>
            </w:r>
          </w:p>
        </w:tc>
      </w:tr>
      <w:tr w:rsidR="00D63D80" w:rsidRPr="00CD5FAB" w14:paraId="45618E74" w14:textId="77777777" w:rsidTr="00972895">
        <w:trPr>
          <w:trHeight w:val="557"/>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7E7ABAEA" w14:textId="77777777" w:rsidR="00D63D80" w:rsidRPr="000254A9" w:rsidRDefault="00D63D80" w:rsidP="005A69D2">
            <w:pPr>
              <w:pStyle w:val="ListParagraph"/>
              <w:ind w:left="0"/>
              <w:rPr>
                <w:rFonts w:cs="Arial"/>
                <w:color w:val="0070C0"/>
                <w:sz w:val="22"/>
              </w:rPr>
            </w:pPr>
            <w:r>
              <w:rPr>
                <w:rFonts w:cs="Arial"/>
                <w:b/>
                <w:color w:val="0070C0"/>
                <w:sz w:val="22"/>
              </w:rPr>
              <w:t>SECTION 1</w:t>
            </w:r>
            <w:r w:rsidRPr="00CD5FAB">
              <w:rPr>
                <w:rFonts w:cs="Arial"/>
                <w:b/>
                <w:color w:val="0070C0"/>
                <w:sz w:val="22"/>
              </w:rPr>
              <w:t xml:space="preserve">: </w:t>
            </w:r>
            <w:r>
              <w:rPr>
                <w:rFonts w:cs="Arial"/>
                <w:b/>
                <w:color w:val="0070C0"/>
                <w:sz w:val="22"/>
              </w:rPr>
              <w:t>PROJECT OVERVIEW (Not assessed)</w:t>
            </w:r>
          </w:p>
        </w:tc>
      </w:tr>
      <w:tr w:rsidR="00D073BD" w:rsidRPr="00CD5FAB" w14:paraId="4CB46499" w14:textId="77777777" w:rsidTr="00972895">
        <w:trPr>
          <w:trHeight w:val="557"/>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60BCB1E4" w14:textId="54866C05" w:rsidR="00D073BD" w:rsidRDefault="00D073BD" w:rsidP="00D073BD">
            <w:pPr>
              <w:pStyle w:val="ListParagraph"/>
              <w:ind w:left="0"/>
              <w:rPr>
                <w:rFonts w:cs="Arial"/>
                <w:b/>
                <w:color w:val="0070C0"/>
                <w:sz w:val="22"/>
              </w:rPr>
            </w:pPr>
            <w:r w:rsidRPr="00CD5FAB">
              <w:rPr>
                <w:rFonts w:cs="Arial"/>
                <w:b/>
                <w:color w:val="0070C0"/>
                <w:sz w:val="22"/>
              </w:rPr>
              <w:t xml:space="preserve">SECTION </w:t>
            </w:r>
            <w:r w:rsidR="00551C56">
              <w:rPr>
                <w:rFonts w:cs="Arial"/>
                <w:b/>
                <w:color w:val="0070C0"/>
                <w:sz w:val="22"/>
              </w:rPr>
              <w:t>2</w:t>
            </w:r>
            <w:r w:rsidRPr="00CD5FAB">
              <w:rPr>
                <w:rFonts w:cs="Arial"/>
                <w:b/>
                <w:color w:val="0070C0"/>
                <w:sz w:val="22"/>
              </w:rPr>
              <w:t>:</w:t>
            </w:r>
            <w:r>
              <w:rPr>
                <w:rFonts w:cs="Arial"/>
                <w:b/>
                <w:color w:val="0070C0"/>
                <w:sz w:val="22"/>
              </w:rPr>
              <w:t xml:space="preserve"> PROJECT OUTCOMES </w:t>
            </w:r>
          </w:p>
          <w:p w14:paraId="42017363" w14:textId="27EDE67A" w:rsidR="00D073BD" w:rsidRPr="00EB140B" w:rsidRDefault="00C50FF6" w:rsidP="00551C56">
            <w:pPr>
              <w:rPr>
                <w:rFonts w:cs="Arial"/>
              </w:rPr>
            </w:pPr>
            <w:r>
              <w:rPr>
                <w:rFonts w:cs="Arial"/>
              </w:rPr>
              <w:t xml:space="preserve">Appropriateness and clarity of engagement with industry in work package approach, </w:t>
            </w:r>
            <w:proofErr w:type="gramStart"/>
            <w:r>
              <w:rPr>
                <w:rFonts w:cs="Arial"/>
              </w:rPr>
              <w:t>delivery</w:t>
            </w:r>
            <w:proofErr w:type="gramEnd"/>
            <w:r>
              <w:rPr>
                <w:rFonts w:cs="Arial"/>
              </w:rPr>
              <w:t xml:space="preserve"> and outputs. </w:t>
            </w:r>
            <w:r w:rsidR="002079A9">
              <w:rPr>
                <w:rFonts w:cs="Arial"/>
              </w:rPr>
              <w:t xml:space="preserve">Deliverables clearly identified. </w:t>
            </w:r>
            <w:r w:rsidR="00D073BD">
              <w:rPr>
                <w:rFonts w:cs="Arial"/>
              </w:rPr>
              <w:t xml:space="preserve">Clarification over additional activities/resource required to deliver impact. </w:t>
            </w:r>
            <w:r w:rsidR="00551C56">
              <w:rPr>
                <w:b/>
                <w:i/>
              </w:rPr>
              <w:t>0-10</w:t>
            </w:r>
            <w:r w:rsidR="00551C56">
              <w:t xml:space="preserve"> </w:t>
            </w:r>
            <w:r w:rsidR="00645C33">
              <w:rPr>
                <w:b/>
                <w:i/>
              </w:rPr>
              <w:t>score;</w:t>
            </w:r>
            <w:r w:rsidR="00551C56" w:rsidRPr="007C0328">
              <w:rPr>
                <w:rFonts w:cs="Arial"/>
                <w:b/>
                <w:i/>
                <w:color w:val="000000"/>
                <w:szCs w:val="20"/>
                <w:lang w:eastAsia="en-GB"/>
              </w:rPr>
              <w:t xml:space="preserve"> </w:t>
            </w:r>
            <w:r w:rsidR="00551C56">
              <w:rPr>
                <w:rFonts w:cs="Arial"/>
                <w:b/>
                <w:i/>
                <w:color w:val="000000"/>
                <w:szCs w:val="20"/>
                <w:lang w:eastAsia="en-GB"/>
              </w:rPr>
              <w:t>w</w:t>
            </w:r>
            <w:r w:rsidR="00551C56" w:rsidRPr="007C0328">
              <w:rPr>
                <w:rFonts w:cs="Arial"/>
                <w:b/>
                <w:i/>
                <w:color w:val="000000"/>
                <w:szCs w:val="20"/>
                <w:lang w:eastAsia="en-GB"/>
              </w:rPr>
              <w:t xml:space="preserve">eighting </w:t>
            </w:r>
            <w:r w:rsidR="00551C56">
              <w:rPr>
                <w:rFonts w:cs="Arial"/>
                <w:b/>
                <w:i/>
                <w:color w:val="000000"/>
                <w:szCs w:val="20"/>
                <w:lang w:eastAsia="en-GB"/>
              </w:rPr>
              <w:t>of</w:t>
            </w:r>
            <w:r w:rsidR="001F33FF">
              <w:rPr>
                <w:rFonts w:cs="Arial"/>
                <w:b/>
                <w:i/>
                <w:color w:val="000000"/>
                <w:szCs w:val="20"/>
                <w:lang w:eastAsia="en-GB"/>
              </w:rPr>
              <w:t xml:space="preserve"> 2</w:t>
            </w:r>
          </w:p>
        </w:tc>
      </w:tr>
      <w:tr w:rsidR="00D073BD" w:rsidRPr="00CD5FAB" w14:paraId="4817672F" w14:textId="77777777" w:rsidTr="00972895">
        <w:trPr>
          <w:trHeight w:val="557"/>
        </w:trPr>
        <w:tc>
          <w:tcPr>
            <w:tcW w:w="9952" w:type="dxa"/>
            <w:gridSpan w:val="4"/>
            <w:tcBorders>
              <w:top w:val="single" w:sz="4" w:space="0" w:color="808080"/>
              <w:left w:val="single" w:sz="4" w:space="0" w:color="808080"/>
              <w:bottom w:val="nil"/>
              <w:right w:val="single" w:sz="4" w:space="0" w:color="808080"/>
            </w:tcBorders>
            <w:shd w:val="clear" w:color="auto" w:fill="auto"/>
            <w:vAlign w:val="center"/>
          </w:tcPr>
          <w:p w14:paraId="3F840DEF" w14:textId="77777777" w:rsidR="00D073BD" w:rsidRPr="002C528D" w:rsidRDefault="00D073BD" w:rsidP="00D073BD">
            <w:pPr>
              <w:pStyle w:val="ListParagraph"/>
              <w:ind w:left="0"/>
              <w:rPr>
                <w:rFonts w:cs="Arial"/>
                <w:b/>
                <w:color w:val="0070C0"/>
              </w:rPr>
            </w:pPr>
          </w:p>
        </w:tc>
      </w:tr>
      <w:tr w:rsidR="00551C56" w:rsidRPr="00CD5FAB" w14:paraId="3C9FB773" w14:textId="77777777" w:rsidTr="00972895">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06B4AC39" w14:textId="77777777" w:rsidR="00551C56" w:rsidRDefault="00551C56" w:rsidP="00D073BD">
            <w:pPr>
              <w:pStyle w:val="ListParagraph"/>
              <w:ind w:left="0"/>
              <w:rPr>
                <w:rFonts w:cs="Arial"/>
                <w:b/>
                <w:color w:val="0070C0"/>
              </w:rPr>
            </w:pPr>
          </w:p>
        </w:tc>
        <w:tc>
          <w:tcPr>
            <w:tcW w:w="19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189C037" w14:textId="2634A8BB" w:rsidR="00551C56" w:rsidRDefault="00645C33" w:rsidP="00D073BD">
            <w:pPr>
              <w:pStyle w:val="ListParagraph"/>
              <w:ind w:left="0"/>
              <w:rPr>
                <w:rFonts w:cs="Arial"/>
                <w:b/>
                <w:color w:val="0070C0"/>
              </w:rPr>
            </w:pPr>
            <w:r>
              <w:rPr>
                <w:rFonts w:cs="Arial"/>
                <w:b/>
                <w:color w:val="0070C0"/>
              </w:rPr>
              <w:t>Score:        x</w:t>
            </w:r>
            <w:r w:rsidR="001F33FF">
              <w:rPr>
                <w:rFonts w:cs="Arial"/>
                <w:b/>
                <w:color w:val="0070C0"/>
              </w:rPr>
              <w:t>2</w:t>
            </w:r>
            <w:r>
              <w:rPr>
                <w:rFonts w:cs="Arial"/>
                <w:b/>
                <w:color w:val="0070C0"/>
              </w:rPr>
              <w:t xml:space="preserve"> = </w:t>
            </w:r>
          </w:p>
        </w:tc>
      </w:tr>
      <w:tr w:rsidR="00D073BD" w:rsidRPr="00CD5FAB" w14:paraId="0F372B1C" w14:textId="77777777" w:rsidTr="00972895">
        <w:trPr>
          <w:trHeight w:val="557"/>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564D9CD4" w14:textId="30054074" w:rsidR="00D073BD" w:rsidRDefault="00D073BD" w:rsidP="00D073BD">
            <w:pPr>
              <w:pStyle w:val="ListParagraph"/>
              <w:ind w:left="0"/>
              <w:rPr>
                <w:rFonts w:cs="Arial"/>
                <w:b/>
                <w:color w:val="0070C0"/>
                <w:sz w:val="22"/>
              </w:rPr>
            </w:pPr>
            <w:r>
              <w:rPr>
                <w:rFonts w:cs="Arial"/>
                <w:b/>
                <w:color w:val="0070C0"/>
                <w:sz w:val="22"/>
              </w:rPr>
              <w:t xml:space="preserve">SECTION </w:t>
            </w:r>
            <w:r w:rsidR="00551C56">
              <w:rPr>
                <w:rFonts w:cs="Arial"/>
                <w:b/>
                <w:color w:val="0070C0"/>
                <w:sz w:val="22"/>
              </w:rPr>
              <w:t>3</w:t>
            </w:r>
            <w:r w:rsidRPr="00CD5FAB">
              <w:rPr>
                <w:rFonts w:cs="Arial"/>
                <w:b/>
                <w:color w:val="0070C0"/>
                <w:sz w:val="22"/>
              </w:rPr>
              <w:t>:</w:t>
            </w:r>
            <w:r>
              <w:rPr>
                <w:rFonts w:cs="Arial"/>
                <w:b/>
                <w:color w:val="0070C0"/>
                <w:sz w:val="22"/>
              </w:rPr>
              <w:t xml:space="preserve"> TECHNICAL APPROACH AND WORK PLAN </w:t>
            </w:r>
          </w:p>
          <w:p w14:paraId="7A8659FD" w14:textId="724FB408" w:rsidR="00D073BD" w:rsidRPr="0016721E" w:rsidRDefault="00D073BD" w:rsidP="00D073BD">
            <w:pPr>
              <w:pStyle w:val="ListParagraph"/>
              <w:ind w:left="0"/>
              <w:rPr>
                <w:rFonts w:cs="Arial"/>
              </w:rPr>
            </w:pPr>
            <w:r w:rsidRPr="002C528D">
              <w:rPr>
                <w:rFonts w:cs="Arial"/>
              </w:rPr>
              <w:t xml:space="preserve">Clarity </w:t>
            </w:r>
            <w:r w:rsidR="006438AE">
              <w:rPr>
                <w:rFonts w:cs="Arial"/>
              </w:rPr>
              <w:t xml:space="preserve">and suitability </w:t>
            </w:r>
            <w:r w:rsidRPr="002C528D">
              <w:rPr>
                <w:rFonts w:cs="Arial"/>
              </w:rPr>
              <w:t xml:space="preserve">of </w:t>
            </w:r>
            <w:r>
              <w:rPr>
                <w:rFonts w:cs="Arial"/>
              </w:rPr>
              <w:t xml:space="preserve">aims, objectives, </w:t>
            </w:r>
            <w:r w:rsidR="002079A9">
              <w:rPr>
                <w:rFonts w:cs="Arial"/>
              </w:rPr>
              <w:t xml:space="preserve">consideration of previous work, </w:t>
            </w:r>
            <w:proofErr w:type="gramStart"/>
            <w:r>
              <w:rPr>
                <w:rFonts w:cs="Arial"/>
              </w:rPr>
              <w:t>approach</w:t>
            </w:r>
            <w:proofErr w:type="gramEnd"/>
            <w:r>
              <w:rPr>
                <w:rFonts w:cs="Arial"/>
              </w:rPr>
              <w:t xml:space="preserve"> and </w:t>
            </w:r>
            <w:r w:rsidRPr="002C528D">
              <w:rPr>
                <w:rFonts w:cs="Arial"/>
              </w:rPr>
              <w:t>milestone schedule</w:t>
            </w:r>
            <w:r>
              <w:rPr>
                <w:rFonts w:cs="Arial"/>
              </w:rPr>
              <w:t>. Effective collaboration with commercial companies</w:t>
            </w:r>
            <w:r w:rsidR="002079A9">
              <w:rPr>
                <w:rFonts w:cs="Arial"/>
              </w:rPr>
              <w:t xml:space="preserve"> where relevant</w:t>
            </w:r>
            <w:r>
              <w:rPr>
                <w:rFonts w:cs="Arial"/>
              </w:rPr>
              <w:t xml:space="preserve">. </w:t>
            </w:r>
            <w:r w:rsidR="00C25B22">
              <w:rPr>
                <w:rFonts w:cs="Arial"/>
              </w:rPr>
              <w:t>Details of f</w:t>
            </w:r>
            <w:r w:rsidRPr="002C528D">
              <w:rPr>
                <w:rFonts w:cs="Arial"/>
              </w:rPr>
              <w:t>easibility</w:t>
            </w:r>
            <w:r w:rsidR="002079A9">
              <w:rPr>
                <w:rFonts w:cs="Arial"/>
              </w:rPr>
              <w:t xml:space="preserve">, </w:t>
            </w:r>
            <w:r>
              <w:rPr>
                <w:rFonts w:cs="Arial"/>
              </w:rPr>
              <w:t>risk management</w:t>
            </w:r>
            <w:r w:rsidR="002079A9">
              <w:rPr>
                <w:rFonts w:cs="Arial"/>
              </w:rPr>
              <w:t xml:space="preserve"> and accreditation </w:t>
            </w:r>
            <w:r>
              <w:rPr>
                <w:rFonts w:cs="Arial"/>
              </w:rPr>
              <w:t>.</w:t>
            </w:r>
            <w:r w:rsidR="00551C56">
              <w:rPr>
                <w:rFonts w:cs="Arial"/>
              </w:rPr>
              <w:t xml:space="preserve"> </w:t>
            </w:r>
            <w:r w:rsidR="00551C56">
              <w:rPr>
                <w:b/>
                <w:i/>
              </w:rPr>
              <w:t>0-10</w:t>
            </w:r>
            <w:r w:rsidR="00551C56">
              <w:t xml:space="preserve"> </w:t>
            </w:r>
            <w:r w:rsidR="00645C33">
              <w:rPr>
                <w:b/>
                <w:i/>
              </w:rPr>
              <w:t>score;</w:t>
            </w:r>
            <w:r w:rsidR="00551C56" w:rsidRPr="007C0328">
              <w:rPr>
                <w:rFonts w:cs="Arial"/>
                <w:b/>
                <w:i/>
                <w:color w:val="000000"/>
                <w:szCs w:val="20"/>
                <w:lang w:eastAsia="en-GB"/>
              </w:rPr>
              <w:t xml:space="preserve"> </w:t>
            </w:r>
            <w:r w:rsidR="00551C56">
              <w:rPr>
                <w:rFonts w:cs="Arial"/>
                <w:b/>
                <w:i/>
                <w:color w:val="000000"/>
                <w:szCs w:val="20"/>
                <w:lang w:eastAsia="en-GB"/>
              </w:rPr>
              <w:t>w</w:t>
            </w:r>
            <w:r w:rsidR="00551C56" w:rsidRPr="007C0328">
              <w:rPr>
                <w:rFonts w:cs="Arial"/>
                <w:b/>
                <w:i/>
                <w:color w:val="000000"/>
                <w:szCs w:val="20"/>
                <w:lang w:eastAsia="en-GB"/>
              </w:rPr>
              <w:t xml:space="preserve">eighting </w:t>
            </w:r>
            <w:r w:rsidR="00551C56">
              <w:rPr>
                <w:rFonts w:cs="Arial"/>
                <w:b/>
                <w:i/>
                <w:color w:val="000000"/>
                <w:szCs w:val="20"/>
                <w:lang w:eastAsia="en-GB"/>
              </w:rPr>
              <w:t xml:space="preserve">of </w:t>
            </w:r>
            <w:r w:rsidR="001F33FF">
              <w:rPr>
                <w:rFonts w:cs="Arial"/>
                <w:b/>
                <w:i/>
                <w:color w:val="000000"/>
                <w:szCs w:val="20"/>
                <w:lang w:eastAsia="en-GB"/>
              </w:rPr>
              <w:t>4</w:t>
            </w:r>
          </w:p>
        </w:tc>
      </w:tr>
      <w:tr w:rsidR="00D073BD" w:rsidRPr="00CD5FAB" w14:paraId="360012D6" w14:textId="77777777" w:rsidTr="00972895">
        <w:trPr>
          <w:trHeight w:val="557"/>
        </w:trPr>
        <w:tc>
          <w:tcPr>
            <w:tcW w:w="9952" w:type="dxa"/>
            <w:gridSpan w:val="4"/>
            <w:tcBorders>
              <w:top w:val="single" w:sz="4" w:space="0" w:color="808080"/>
              <w:left w:val="single" w:sz="4" w:space="0" w:color="808080"/>
              <w:bottom w:val="nil"/>
              <w:right w:val="single" w:sz="4" w:space="0" w:color="808080"/>
            </w:tcBorders>
            <w:shd w:val="clear" w:color="auto" w:fill="auto"/>
            <w:vAlign w:val="center"/>
          </w:tcPr>
          <w:p w14:paraId="527D8FBC" w14:textId="77777777" w:rsidR="00D073BD" w:rsidRPr="002C528D" w:rsidRDefault="00D073BD" w:rsidP="00D073BD">
            <w:pPr>
              <w:pStyle w:val="ListParagraph"/>
              <w:ind w:left="0"/>
              <w:rPr>
                <w:rFonts w:cs="Arial"/>
                <w:b/>
                <w:color w:val="0070C0"/>
              </w:rPr>
            </w:pPr>
          </w:p>
        </w:tc>
      </w:tr>
      <w:tr w:rsidR="00551C56" w:rsidRPr="00CD5FAB" w14:paraId="45E8E6D5" w14:textId="77777777" w:rsidTr="00972895">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5F10497E" w14:textId="77777777" w:rsidR="00551C56" w:rsidRDefault="00551C56" w:rsidP="00D073BD">
            <w:pPr>
              <w:pStyle w:val="ListParagraph"/>
              <w:ind w:left="0"/>
              <w:rPr>
                <w:rFonts w:cs="Arial"/>
                <w:b/>
                <w:color w:val="0070C0"/>
              </w:rPr>
            </w:pPr>
          </w:p>
        </w:tc>
        <w:tc>
          <w:tcPr>
            <w:tcW w:w="1985"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732E0DB" w14:textId="3EEB2638" w:rsidR="00551C56" w:rsidRDefault="00551C56" w:rsidP="00D073BD">
            <w:pPr>
              <w:pStyle w:val="ListParagraph"/>
              <w:ind w:left="0"/>
              <w:rPr>
                <w:rFonts w:cs="Arial"/>
                <w:b/>
                <w:color w:val="0070C0"/>
              </w:rPr>
            </w:pPr>
            <w:r>
              <w:rPr>
                <w:rFonts w:cs="Arial"/>
                <w:b/>
                <w:color w:val="0070C0"/>
              </w:rPr>
              <w:t xml:space="preserve">Score:  </w:t>
            </w:r>
            <w:r w:rsidR="00645C33">
              <w:rPr>
                <w:rFonts w:cs="Arial"/>
                <w:b/>
                <w:color w:val="0070C0"/>
              </w:rPr>
              <w:t xml:space="preserve">      x</w:t>
            </w:r>
            <w:r w:rsidR="001F33FF">
              <w:rPr>
                <w:rFonts w:cs="Arial"/>
                <w:b/>
                <w:color w:val="0070C0"/>
              </w:rPr>
              <w:t>4</w:t>
            </w:r>
            <w:r w:rsidR="00645C33">
              <w:rPr>
                <w:rFonts w:cs="Arial"/>
                <w:b/>
                <w:color w:val="0070C0"/>
              </w:rPr>
              <w:t xml:space="preserve"> = </w:t>
            </w:r>
          </w:p>
        </w:tc>
      </w:tr>
      <w:tr w:rsidR="00D073BD" w:rsidRPr="00CD5FAB" w14:paraId="283B41A5" w14:textId="77777777" w:rsidTr="00972895">
        <w:trPr>
          <w:trHeight w:val="557"/>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2EC58D7" w14:textId="5042DC2B" w:rsidR="00D073BD" w:rsidRDefault="00D073BD" w:rsidP="00D073BD">
            <w:pPr>
              <w:pStyle w:val="ListParagraph"/>
              <w:ind w:left="0"/>
              <w:rPr>
                <w:rFonts w:cs="Arial"/>
                <w:b/>
                <w:color w:val="0070C0"/>
                <w:sz w:val="22"/>
              </w:rPr>
            </w:pPr>
            <w:r>
              <w:rPr>
                <w:rFonts w:cs="Arial"/>
                <w:b/>
                <w:color w:val="0070C0"/>
                <w:sz w:val="22"/>
              </w:rPr>
              <w:t xml:space="preserve">SECTION </w:t>
            </w:r>
            <w:r w:rsidR="00551C56">
              <w:rPr>
                <w:rFonts w:cs="Arial"/>
                <w:b/>
                <w:color w:val="0070C0"/>
                <w:sz w:val="22"/>
              </w:rPr>
              <w:t>4</w:t>
            </w:r>
            <w:r w:rsidRPr="00CD5FAB">
              <w:rPr>
                <w:rFonts w:cs="Arial"/>
                <w:b/>
                <w:color w:val="0070C0"/>
                <w:sz w:val="22"/>
              </w:rPr>
              <w:t>:</w:t>
            </w:r>
            <w:r>
              <w:rPr>
                <w:rFonts w:cs="Arial"/>
                <w:b/>
                <w:color w:val="0070C0"/>
                <w:sz w:val="22"/>
              </w:rPr>
              <w:t xml:space="preserve"> RELEVANT EXPERTISE </w:t>
            </w:r>
          </w:p>
          <w:p w14:paraId="1018F352" w14:textId="47815375" w:rsidR="00D073BD" w:rsidRPr="00D53032" w:rsidRDefault="00D073BD" w:rsidP="00D073BD">
            <w:pPr>
              <w:pStyle w:val="ListParagraph"/>
              <w:ind w:left="0"/>
              <w:rPr>
                <w:rFonts w:cs="Arial"/>
              </w:rPr>
            </w:pPr>
            <w:r w:rsidRPr="002C528D">
              <w:rPr>
                <w:rFonts w:cs="Arial"/>
              </w:rPr>
              <w:t>Knowledge and expertise</w:t>
            </w:r>
            <w:r>
              <w:rPr>
                <w:rFonts w:cs="Arial"/>
              </w:rPr>
              <w:t xml:space="preserve">. </w:t>
            </w:r>
            <w:r w:rsidRPr="002C528D">
              <w:rPr>
                <w:rFonts w:cs="Arial"/>
              </w:rPr>
              <w:t>Quality of past contributions to, and impact on, the topic</w:t>
            </w:r>
            <w:r>
              <w:rPr>
                <w:rFonts w:cs="Arial"/>
              </w:rPr>
              <w:t xml:space="preserve">. </w:t>
            </w:r>
            <w:r w:rsidRPr="002C528D">
              <w:rPr>
                <w:rFonts w:cs="Arial"/>
              </w:rPr>
              <w:t>Potential to bring added value through current and/or past contributions</w:t>
            </w:r>
            <w:r>
              <w:rPr>
                <w:rFonts w:cs="Arial"/>
              </w:rPr>
              <w:t xml:space="preserve">. </w:t>
            </w:r>
            <w:r w:rsidRPr="002C528D">
              <w:rPr>
                <w:rFonts w:cs="Arial"/>
              </w:rPr>
              <w:t>Complementarities of expertise of the team</w:t>
            </w:r>
            <w:r>
              <w:rPr>
                <w:rFonts w:cs="Arial"/>
              </w:rPr>
              <w:t>.</w:t>
            </w:r>
            <w:r w:rsidR="00551C56">
              <w:rPr>
                <w:rFonts w:cs="Arial"/>
              </w:rPr>
              <w:t xml:space="preserve"> </w:t>
            </w:r>
            <w:r w:rsidR="00551C56">
              <w:rPr>
                <w:b/>
                <w:i/>
              </w:rPr>
              <w:t>0-10</w:t>
            </w:r>
            <w:r w:rsidR="00551C56">
              <w:t xml:space="preserve"> </w:t>
            </w:r>
            <w:r w:rsidR="00551C56" w:rsidRPr="001676F1">
              <w:rPr>
                <w:b/>
                <w:i/>
              </w:rPr>
              <w:t>score</w:t>
            </w:r>
            <w:r w:rsidR="00645C33">
              <w:rPr>
                <w:b/>
                <w:i/>
              </w:rPr>
              <w:t xml:space="preserve">; weighting of </w:t>
            </w:r>
            <w:r w:rsidR="002079A9">
              <w:rPr>
                <w:b/>
                <w:i/>
              </w:rPr>
              <w:t>3</w:t>
            </w:r>
          </w:p>
        </w:tc>
      </w:tr>
      <w:tr w:rsidR="00D073BD" w:rsidRPr="00CD5FAB" w14:paraId="5CDEE017" w14:textId="77777777" w:rsidTr="00972895">
        <w:trPr>
          <w:trHeight w:val="557"/>
        </w:trPr>
        <w:tc>
          <w:tcPr>
            <w:tcW w:w="9952" w:type="dxa"/>
            <w:gridSpan w:val="4"/>
            <w:tcBorders>
              <w:top w:val="single" w:sz="4" w:space="0" w:color="808080"/>
              <w:left w:val="single" w:sz="4" w:space="0" w:color="808080"/>
              <w:bottom w:val="nil"/>
              <w:right w:val="single" w:sz="4" w:space="0" w:color="808080"/>
            </w:tcBorders>
            <w:shd w:val="clear" w:color="auto" w:fill="auto"/>
            <w:vAlign w:val="center"/>
          </w:tcPr>
          <w:p w14:paraId="04521AE8" w14:textId="77777777" w:rsidR="00D073BD" w:rsidRPr="002C528D" w:rsidRDefault="00D073BD" w:rsidP="00D073BD">
            <w:pPr>
              <w:pStyle w:val="ListParagraph"/>
              <w:ind w:left="0"/>
              <w:rPr>
                <w:rFonts w:cs="Arial"/>
                <w:b/>
                <w:color w:val="0070C0"/>
              </w:rPr>
            </w:pPr>
          </w:p>
        </w:tc>
      </w:tr>
      <w:tr w:rsidR="00D073BD" w:rsidRPr="00CD5FAB" w14:paraId="6698F23B" w14:textId="77777777" w:rsidTr="00972895">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6D47B9D4" w14:textId="77777777" w:rsidR="00D073BD" w:rsidRDefault="00D073BD" w:rsidP="00D073BD">
            <w:pPr>
              <w:pStyle w:val="ListParagraph"/>
              <w:ind w:left="0"/>
              <w:rPr>
                <w:rFonts w:cs="Arial"/>
                <w:b/>
                <w:color w:val="0070C0"/>
              </w:rPr>
            </w:pPr>
          </w:p>
        </w:tc>
        <w:tc>
          <w:tcPr>
            <w:tcW w:w="2013"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73B0F44C" w14:textId="1711237D" w:rsidR="00D073BD" w:rsidRDefault="00551C56" w:rsidP="00D073BD">
            <w:pPr>
              <w:pStyle w:val="ListParagraph"/>
              <w:ind w:left="0"/>
              <w:rPr>
                <w:rFonts w:cs="Arial"/>
                <w:b/>
                <w:color w:val="0070C0"/>
              </w:rPr>
            </w:pPr>
            <w:r>
              <w:rPr>
                <w:rFonts w:cs="Arial"/>
                <w:b/>
                <w:color w:val="0070C0"/>
              </w:rPr>
              <w:t xml:space="preserve">Score:  </w:t>
            </w:r>
            <w:r w:rsidR="00645C33">
              <w:rPr>
                <w:rFonts w:cs="Arial"/>
                <w:b/>
                <w:color w:val="0070C0"/>
              </w:rPr>
              <w:t xml:space="preserve">      x</w:t>
            </w:r>
            <w:r w:rsidR="002079A9">
              <w:rPr>
                <w:rFonts w:cs="Arial"/>
                <w:b/>
                <w:color w:val="0070C0"/>
              </w:rPr>
              <w:t>3</w:t>
            </w:r>
            <w:r w:rsidR="00645C33">
              <w:rPr>
                <w:rFonts w:cs="Arial"/>
                <w:b/>
                <w:color w:val="0070C0"/>
              </w:rPr>
              <w:t xml:space="preserve">= </w:t>
            </w:r>
          </w:p>
        </w:tc>
      </w:tr>
      <w:tr w:rsidR="00D073BD" w:rsidRPr="00CD5FAB" w14:paraId="4E211228" w14:textId="77777777" w:rsidTr="00972895">
        <w:trPr>
          <w:trHeight w:val="557"/>
        </w:trPr>
        <w:tc>
          <w:tcPr>
            <w:tcW w:w="9952"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491AD8F" w14:textId="490B442A" w:rsidR="00D073BD" w:rsidRDefault="00D073BD" w:rsidP="00D073BD">
            <w:pPr>
              <w:pStyle w:val="ListParagraph"/>
              <w:ind w:left="0"/>
              <w:rPr>
                <w:rFonts w:cs="Arial"/>
                <w:b/>
                <w:color w:val="0070C0"/>
                <w:sz w:val="22"/>
              </w:rPr>
            </w:pPr>
            <w:r>
              <w:rPr>
                <w:rFonts w:cs="Arial"/>
                <w:b/>
                <w:color w:val="0070C0"/>
                <w:sz w:val="22"/>
              </w:rPr>
              <w:t xml:space="preserve">SECTION </w:t>
            </w:r>
            <w:r w:rsidR="00551C56">
              <w:rPr>
                <w:rFonts w:cs="Arial"/>
                <w:b/>
                <w:color w:val="0070C0"/>
                <w:sz w:val="22"/>
              </w:rPr>
              <w:t>5</w:t>
            </w:r>
            <w:r>
              <w:rPr>
                <w:rFonts w:cs="Arial"/>
                <w:b/>
                <w:color w:val="0070C0"/>
                <w:sz w:val="22"/>
              </w:rPr>
              <w:t xml:space="preserve">: PROJECT COSTS </w:t>
            </w:r>
          </w:p>
          <w:p w14:paraId="33BBFE8C" w14:textId="040A9B2B" w:rsidR="00D073BD" w:rsidRPr="00CD5FAB" w:rsidRDefault="00D073BD" w:rsidP="00D073BD">
            <w:pPr>
              <w:pStyle w:val="ListParagraph"/>
              <w:ind w:left="0"/>
              <w:rPr>
                <w:rFonts w:cs="Arial"/>
                <w:b/>
                <w:color w:val="0070C0"/>
                <w:sz w:val="22"/>
              </w:rPr>
            </w:pPr>
            <w:r>
              <w:rPr>
                <w:rFonts w:cs="Arial"/>
              </w:rPr>
              <w:t xml:space="preserve">Are costs reasonable and necessary? </w:t>
            </w:r>
            <w:r w:rsidRPr="001A3E21">
              <w:rPr>
                <w:rFonts w:cs="Arial"/>
              </w:rPr>
              <w:t xml:space="preserve">Will the total budget be adequate </w:t>
            </w:r>
            <w:r>
              <w:rPr>
                <w:rFonts w:cs="Arial"/>
              </w:rPr>
              <w:t>to carry out the proposed activities? Added value of co-funding?</w:t>
            </w:r>
            <w:r w:rsidR="00551C56">
              <w:rPr>
                <w:rFonts w:cs="Arial"/>
              </w:rPr>
              <w:t xml:space="preserve"> </w:t>
            </w:r>
            <w:r w:rsidR="00551C56">
              <w:rPr>
                <w:b/>
                <w:i/>
              </w:rPr>
              <w:t>0-10</w:t>
            </w:r>
            <w:r w:rsidR="00551C56">
              <w:t xml:space="preserve"> </w:t>
            </w:r>
            <w:r w:rsidR="00645C33">
              <w:rPr>
                <w:b/>
                <w:i/>
              </w:rPr>
              <w:t>score;</w:t>
            </w:r>
            <w:r w:rsidR="00551C56" w:rsidRPr="007C0328">
              <w:rPr>
                <w:rFonts w:cs="Arial"/>
                <w:b/>
                <w:i/>
                <w:color w:val="000000"/>
                <w:szCs w:val="20"/>
                <w:lang w:eastAsia="en-GB"/>
              </w:rPr>
              <w:t xml:space="preserve"> </w:t>
            </w:r>
            <w:r w:rsidR="00551C56">
              <w:rPr>
                <w:rFonts w:cs="Arial"/>
                <w:b/>
                <w:i/>
                <w:color w:val="000000"/>
                <w:szCs w:val="20"/>
                <w:lang w:eastAsia="en-GB"/>
              </w:rPr>
              <w:t>w</w:t>
            </w:r>
            <w:r w:rsidR="00551C56" w:rsidRPr="007C0328">
              <w:rPr>
                <w:rFonts w:cs="Arial"/>
                <w:b/>
                <w:i/>
                <w:color w:val="000000"/>
                <w:szCs w:val="20"/>
                <w:lang w:eastAsia="en-GB"/>
              </w:rPr>
              <w:t xml:space="preserve">eighting </w:t>
            </w:r>
            <w:r w:rsidR="00551C56">
              <w:rPr>
                <w:rFonts w:cs="Arial"/>
                <w:b/>
                <w:i/>
                <w:color w:val="000000"/>
                <w:szCs w:val="20"/>
                <w:lang w:eastAsia="en-GB"/>
              </w:rPr>
              <w:t xml:space="preserve">of </w:t>
            </w:r>
            <w:r w:rsidR="002079A9">
              <w:rPr>
                <w:rFonts w:cs="Arial"/>
                <w:b/>
                <w:i/>
                <w:color w:val="000000"/>
                <w:szCs w:val="20"/>
                <w:lang w:eastAsia="en-GB"/>
              </w:rPr>
              <w:t>1</w:t>
            </w:r>
          </w:p>
        </w:tc>
      </w:tr>
      <w:tr w:rsidR="00D073BD" w:rsidRPr="00CD5FAB" w14:paraId="6DBA82E1" w14:textId="77777777" w:rsidTr="00972895">
        <w:trPr>
          <w:trHeight w:val="557"/>
        </w:trPr>
        <w:tc>
          <w:tcPr>
            <w:tcW w:w="9952" w:type="dxa"/>
            <w:gridSpan w:val="4"/>
            <w:tcBorders>
              <w:top w:val="single" w:sz="4" w:space="0" w:color="808080"/>
              <w:left w:val="single" w:sz="4" w:space="0" w:color="808080"/>
              <w:bottom w:val="nil"/>
              <w:right w:val="single" w:sz="4" w:space="0" w:color="808080"/>
            </w:tcBorders>
            <w:shd w:val="clear" w:color="auto" w:fill="auto"/>
            <w:vAlign w:val="center"/>
          </w:tcPr>
          <w:p w14:paraId="65C26571" w14:textId="77777777" w:rsidR="00D073BD" w:rsidRPr="00C61A72" w:rsidRDefault="00D073BD" w:rsidP="00D073BD">
            <w:pPr>
              <w:pStyle w:val="ListParagraph"/>
              <w:ind w:left="0"/>
              <w:rPr>
                <w:rFonts w:cs="Arial"/>
                <w:b/>
                <w:color w:val="0070C0"/>
              </w:rPr>
            </w:pPr>
          </w:p>
        </w:tc>
      </w:tr>
      <w:tr w:rsidR="00D073BD" w:rsidRPr="00CD5FAB" w14:paraId="5CC31520" w14:textId="77777777" w:rsidTr="00972895">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273BE1FC" w14:textId="77777777" w:rsidR="00D073BD" w:rsidRDefault="00D073BD" w:rsidP="00D073BD">
            <w:pPr>
              <w:pStyle w:val="ListParagraph"/>
              <w:ind w:left="0"/>
              <w:rPr>
                <w:rFonts w:cs="Arial"/>
                <w:b/>
                <w:color w:val="0070C0"/>
              </w:rPr>
            </w:pPr>
          </w:p>
        </w:tc>
        <w:tc>
          <w:tcPr>
            <w:tcW w:w="2013"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3F5937EB" w14:textId="70F1D5F9" w:rsidR="00D073BD" w:rsidRDefault="00551C56" w:rsidP="00D073BD">
            <w:pPr>
              <w:pStyle w:val="ListParagraph"/>
              <w:ind w:left="0"/>
              <w:rPr>
                <w:rFonts w:cs="Arial"/>
                <w:b/>
                <w:color w:val="0070C0"/>
              </w:rPr>
            </w:pPr>
            <w:r>
              <w:rPr>
                <w:rFonts w:cs="Arial"/>
                <w:b/>
                <w:color w:val="0070C0"/>
              </w:rPr>
              <w:t xml:space="preserve">Score: </w:t>
            </w:r>
            <w:r w:rsidR="00D073BD">
              <w:rPr>
                <w:rFonts w:cs="Arial"/>
                <w:b/>
                <w:color w:val="0070C0"/>
              </w:rPr>
              <w:t xml:space="preserve"> </w:t>
            </w:r>
            <w:r w:rsidR="00645C33">
              <w:rPr>
                <w:rFonts w:cs="Arial"/>
                <w:b/>
                <w:color w:val="0070C0"/>
              </w:rPr>
              <w:t xml:space="preserve">      x</w:t>
            </w:r>
            <w:r w:rsidR="002079A9">
              <w:rPr>
                <w:rFonts w:cs="Arial"/>
                <w:b/>
                <w:color w:val="0070C0"/>
              </w:rPr>
              <w:t>1</w:t>
            </w:r>
            <w:r w:rsidR="00645C33">
              <w:rPr>
                <w:rFonts w:cs="Arial"/>
                <w:b/>
                <w:color w:val="0070C0"/>
              </w:rPr>
              <w:t xml:space="preserve"> = </w:t>
            </w:r>
          </w:p>
        </w:tc>
      </w:tr>
      <w:tr w:rsidR="00D073BD" w:rsidRPr="0046014A" w14:paraId="2881F0C9" w14:textId="77777777" w:rsidTr="00972895">
        <w:trPr>
          <w:trHeight w:val="535"/>
        </w:trPr>
        <w:tc>
          <w:tcPr>
            <w:tcW w:w="5245" w:type="dxa"/>
            <w:tcBorders>
              <w:top w:val="single" w:sz="4" w:space="0" w:color="808080"/>
              <w:left w:val="single" w:sz="4" w:space="0" w:color="808080"/>
              <w:bottom w:val="single" w:sz="4" w:space="0" w:color="808080"/>
              <w:right w:val="single" w:sz="4" w:space="0" w:color="808080"/>
            </w:tcBorders>
            <w:shd w:val="clear" w:color="auto" w:fill="CCFFFF"/>
            <w:vAlign w:val="center"/>
          </w:tcPr>
          <w:p w14:paraId="430E55E6" w14:textId="278C4A44" w:rsidR="00D073BD" w:rsidRPr="00653E49" w:rsidDel="002A43E5" w:rsidRDefault="00D073BD" w:rsidP="00551C56">
            <w:pPr>
              <w:pStyle w:val="ListParagraph"/>
              <w:ind w:left="0"/>
              <w:rPr>
                <w:rFonts w:cs="Arial"/>
                <w:i/>
              </w:rPr>
            </w:pPr>
            <w:r>
              <w:rPr>
                <w:rFonts w:cs="Arial"/>
                <w:b/>
                <w:sz w:val="22"/>
              </w:rPr>
              <w:t xml:space="preserve">Total </w:t>
            </w:r>
            <w:r w:rsidR="00551C56">
              <w:rPr>
                <w:rFonts w:cs="Arial"/>
                <w:b/>
                <w:sz w:val="22"/>
              </w:rPr>
              <w:t>Score</w:t>
            </w:r>
            <w:r>
              <w:rPr>
                <w:rFonts w:cs="Arial"/>
                <w:b/>
                <w:sz w:val="22"/>
              </w:rPr>
              <w:t xml:space="preserve">  </w:t>
            </w:r>
            <w:r w:rsidRPr="00C02C93">
              <w:rPr>
                <w:rFonts w:cs="Arial"/>
                <w:sz w:val="22"/>
                <w:u w:val="single"/>
              </w:rPr>
              <w:t xml:space="preserve">         </w:t>
            </w:r>
            <w:r>
              <w:rPr>
                <w:rFonts w:cs="Arial"/>
                <w:b/>
                <w:sz w:val="22"/>
              </w:rPr>
              <w:t xml:space="preserve"> out of 100</w:t>
            </w:r>
            <w:r w:rsidR="00653E49">
              <w:rPr>
                <w:rFonts w:cs="Arial"/>
                <w:sz w:val="22"/>
              </w:rPr>
              <w:t xml:space="preserve"> </w:t>
            </w:r>
            <w:r w:rsidR="00653E49">
              <w:rPr>
                <w:rFonts w:cs="Arial"/>
              </w:rPr>
              <w:t xml:space="preserve">  </w:t>
            </w:r>
            <w:r w:rsidR="00653E49">
              <w:rPr>
                <w:rFonts w:cs="Arial"/>
                <w:i/>
              </w:rPr>
              <w:t>(Threshold = 50)</w:t>
            </w:r>
          </w:p>
        </w:tc>
        <w:tc>
          <w:tcPr>
            <w:tcW w:w="4707" w:type="dxa"/>
            <w:gridSpan w:val="3"/>
            <w:tcBorders>
              <w:top w:val="single" w:sz="4" w:space="0" w:color="808080"/>
              <w:left w:val="single" w:sz="4" w:space="0" w:color="808080"/>
              <w:bottom w:val="single" w:sz="4" w:space="0" w:color="808080"/>
              <w:right w:val="single" w:sz="4" w:space="0" w:color="808080"/>
            </w:tcBorders>
            <w:shd w:val="clear" w:color="auto" w:fill="CCFFFF"/>
            <w:vAlign w:val="center"/>
          </w:tcPr>
          <w:p w14:paraId="18023A44" w14:textId="77777777" w:rsidR="00D073BD" w:rsidRPr="00A85E67" w:rsidRDefault="00D073BD" w:rsidP="00D073BD">
            <w:pPr>
              <w:pStyle w:val="ListParagraph"/>
              <w:ind w:left="0"/>
              <w:rPr>
                <w:rFonts w:cs="Arial"/>
                <w:b/>
                <w:sz w:val="22"/>
              </w:rPr>
            </w:pPr>
            <w:r>
              <w:rPr>
                <w:rFonts w:cs="Arial"/>
                <w:b/>
                <w:sz w:val="22"/>
              </w:rPr>
              <w:t xml:space="preserve">Recommend for Funding           </w:t>
            </w:r>
            <w:r w:rsidRPr="006F7D47">
              <w:rPr>
                <w:rFonts w:cs="Arial"/>
                <w:b/>
                <w:sz w:val="22"/>
              </w:rPr>
              <w:t>Yes</w:t>
            </w:r>
            <w:r>
              <w:rPr>
                <w:rFonts w:cs="Arial"/>
                <w:b/>
                <w:sz w:val="22"/>
              </w:rPr>
              <w:t xml:space="preserve"> / No</w:t>
            </w:r>
          </w:p>
        </w:tc>
      </w:tr>
    </w:tbl>
    <w:p w14:paraId="1BFF1DB2" w14:textId="77777777" w:rsidR="00D63D80" w:rsidRPr="00A0018E" w:rsidRDefault="00D63D80" w:rsidP="00D63D80">
      <w:pPr>
        <w:rPr>
          <w:rFonts w:cs="Arial"/>
        </w:rPr>
      </w:pPr>
    </w:p>
    <w:p w14:paraId="4BFE39AF" w14:textId="7E053C24" w:rsidR="00D63D80" w:rsidRPr="00C82F05" w:rsidRDefault="00D63D80" w:rsidP="00BF115E">
      <w:pPr>
        <w:pStyle w:val="ListParagraph"/>
        <w:ind w:left="0" w:right="-428"/>
        <w:rPr>
          <w:rFonts w:cs="Arial"/>
          <w:color w:val="0070C0"/>
          <w:sz w:val="28"/>
          <w:szCs w:val="24"/>
        </w:rPr>
      </w:pPr>
      <w:r w:rsidRPr="007B6206">
        <w:rPr>
          <w:rFonts w:cs="Arial"/>
        </w:rPr>
        <w:t>Weight</w:t>
      </w:r>
      <w:r w:rsidR="00D073BD">
        <w:rPr>
          <w:rFonts w:cs="Arial"/>
        </w:rPr>
        <w:t>ing</w:t>
      </w:r>
      <w:r w:rsidRPr="007B6206">
        <w:rPr>
          <w:rFonts w:cs="Arial"/>
        </w:rPr>
        <w:t>s are set to reflect the importance of specific criteria, any proposal failing to achieve a specified threshold may be rejected. They have been set to ensure appropriate standards are met.</w:t>
      </w:r>
      <w:r>
        <w:rPr>
          <w:rFonts w:cs="Arial"/>
          <w:b/>
          <w:sz w:val="22"/>
          <w:szCs w:val="24"/>
        </w:rPr>
        <w:br w:type="page"/>
      </w:r>
      <w:r w:rsidRPr="00C82F05">
        <w:rPr>
          <w:rFonts w:cs="Arial"/>
          <w:b/>
          <w:color w:val="0070C0"/>
          <w:sz w:val="28"/>
          <w:szCs w:val="24"/>
        </w:rPr>
        <w:lastRenderedPageBreak/>
        <w:t xml:space="preserve">AHDB </w:t>
      </w:r>
      <w:r w:rsidR="00C26608">
        <w:rPr>
          <w:rFonts w:cs="Arial"/>
          <w:b/>
          <w:color w:val="0070C0"/>
          <w:sz w:val="28"/>
          <w:szCs w:val="24"/>
        </w:rPr>
        <w:t xml:space="preserve">R&amp;KE </w:t>
      </w:r>
      <w:r w:rsidRPr="00C82F05">
        <w:rPr>
          <w:rFonts w:cs="Arial"/>
          <w:b/>
          <w:color w:val="0070C0"/>
          <w:sz w:val="28"/>
          <w:szCs w:val="24"/>
        </w:rPr>
        <w:t>Scoring Guidelines</w:t>
      </w:r>
    </w:p>
    <w:p w14:paraId="72F7D453" w14:textId="77777777" w:rsidR="00D63D80" w:rsidRDefault="00D63D80" w:rsidP="00D63D80">
      <w:pPr>
        <w:pStyle w:val="ListParagraph"/>
        <w:ind w:left="0" w:right="-428"/>
        <w:rPr>
          <w:rFonts w:cs="Arial"/>
          <w:b/>
        </w:rPr>
      </w:pPr>
    </w:p>
    <w:tbl>
      <w:tblPr>
        <w:tblW w:w="991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242"/>
        <w:gridCol w:w="8676"/>
      </w:tblGrid>
      <w:tr w:rsidR="00D63D80" w:rsidRPr="0099703A" w14:paraId="6CADC0CC" w14:textId="77777777" w:rsidTr="00972895">
        <w:trPr>
          <w:trHeight w:val="980"/>
        </w:trPr>
        <w:tc>
          <w:tcPr>
            <w:tcW w:w="1242" w:type="dxa"/>
            <w:shd w:val="clear" w:color="auto" w:fill="auto"/>
            <w:vAlign w:val="center"/>
          </w:tcPr>
          <w:p w14:paraId="2899679E" w14:textId="77777777" w:rsidR="00D63D80" w:rsidRPr="00581B60" w:rsidRDefault="00D63D80" w:rsidP="005A69D2">
            <w:pPr>
              <w:pStyle w:val="ListParagraph"/>
              <w:ind w:left="0" w:right="-428"/>
              <w:rPr>
                <w:rFonts w:cs="Arial"/>
                <w:b/>
                <w:color w:val="0070C0"/>
              </w:rPr>
            </w:pPr>
            <w:r w:rsidRPr="00581B60">
              <w:rPr>
                <w:rFonts w:cs="Arial"/>
                <w:b/>
                <w:color w:val="0070C0"/>
              </w:rPr>
              <w:t>9-10</w:t>
            </w:r>
          </w:p>
          <w:p w14:paraId="2028EECB" w14:textId="77777777" w:rsidR="00D63D80" w:rsidRPr="00581B60" w:rsidRDefault="00D63D80" w:rsidP="005A69D2">
            <w:pPr>
              <w:pStyle w:val="ListParagraph"/>
              <w:ind w:left="0" w:right="-428"/>
              <w:rPr>
                <w:rFonts w:cs="Arial"/>
                <w:b/>
                <w:color w:val="0070C0"/>
              </w:rPr>
            </w:pPr>
            <w:r w:rsidRPr="00581B60">
              <w:rPr>
                <w:rFonts w:cs="Arial"/>
                <w:b/>
                <w:color w:val="0070C0"/>
              </w:rPr>
              <w:t>Excellent</w:t>
            </w:r>
          </w:p>
        </w:tc>
        <w:tc>
          <w:tcPr>
            <w:tcW w:w="8676" w:type="dxa"/>
            <w:shd w:val="clear" w:color="auto" w:fill="auto"/>
            <w:vAlign w:val="center"/>
          </w:tcPr>
          <w:p w14:paraId="5D5DA5C8" w14:textId="7711A901" w:rsidR="00D63D80" w:rsidRPr="00F44DA2" w:rsidRDefault="00D63D80" w:rsidP="005A69D2">
            <w:pPr>
              <w:pStyle w:val="ListParagraph"/>
              <w:ind w:left="0" w:right="-2"/>
              <w:rPr>
                <w:rFonts w:cs="Arial"/>
                <w:color w:val="00B050"/>
                <w:sz w:val="18"/>
              </w:rPr>
            </w:pPr>
            <w:r w:rsidRPr="00F44DA2">
              <w:rPr>
                <w:rFonts w:cs="Arial"/>
                <w:sz w:val="18"/>
              </w:rPr>
              <w:t xml:space="preserve">Exceptional quality; </w:t>
            </w:r>
            <w:r w:rsidR="001178C5">
              <w:rPr>
                <w:rFonts w:cs="Arial"/>
                <w:sz w:val="18"/>
              </w:rPr>
              <w:t>highly</w:t>
            </w:r>
            <w:r w:rsidRPr="00F44DA2">
              <w:rPr>
                <w:rFonts w:cs="Arial"/>
                <w:sz w:val="18"/>
              </w:rPr>
              <w:t xml:space="preserve"> likely to produce benefits/impact of great importance to the industry</w:t>
            </w:r>
            <w:r w:rsidR="007B7921">
              <w:rPr>
                <w:rFonts w:cs="Arial"/>
                <w:sz w:val="18"/>
              </w:rPr>
              <w:t xml:space="preserve"> within the required time-frame</w:t>
            </w:r>
            <w:r w:rsidRPr="00F44DA2">
              <w:rPr>
                <w:rFonts w:cs="Arial"/>
                <w:sz w:val="18"/>
              </w:rPr>
              <w:t xml:space="preserve">; </w:t>
            </w:r>
            <w:r w:rsidR="007B7921">
              <w:rPr>
                <w:rFonts w:cs="Arial"/>
                <w:sz w:val="18"/>
              </w:rPr>
              <w:t xml:space="preserve">excellent </w:t>
            </w:r>
            <w:r w:rsidR="00DE21CB">
              <w:rPr>
                <w:rFonts w:cs="Arial"/>
                <w:sz w:val="18"/>
              </w:rPr>
              <w:t xml:space="preserve">for </w:t>
            </w:r>
            <w:r w:rsidR="007B7921">
              <w:rPr>
                <w:rFonts w:cs="Arial"/>
                <w:sz w:val="18"/>
              </w:rPr>
              <w:t>technical approach</w:t>
            </w:r>
            <w:r w:rsidR="000C002B">
              <w:rPr>
                <w:rFonts w:cs="Arial"/>
                <w:sz w:val="18"/>
              </w:rPr>
              <w:t xml:space="preserve">, </w:t>
            </w:r>
            <w:r w:rsidR="007B7921">
              <w:rPr>
                <w:rFonts w:cs="Arial"/>
                <w:sz w:val="18"/>
              </w:rPr>
              <w:t>consideration of previous relevant work</w:t>
            </w:r>
            <w:r w:rsidR="000C002B">
              <w:rPr>
                <w:rFonts w:cs="Arial"/>
                <w:sz w:val="18"/>
              </w:rPr>
              <w:t xml:space="preserve"> and risk management</w:t>
            </w:r>
            <w:r w:rsidR="007B7921">
              <w:rPr>
                <w:rFonts w:cs="Arial"/>
                <w:sz w:val="18"/>
              </w:rPr>
              <w:t>; appropriate</w:t>
            </w:r>
            <w:r>
              <w:rPr>
                <w:rFonts w:cs="Arial"/>
                <w:sz w:val="18"/>
              </w:rPr>
              <w:t xml:space="preserve"> KE activities proposed;</w:t>
            </w:r>
            <w:r w:rsidRPr="00F44DA2">
              <w:rPr>
                <w:rFonts w:cs="Arial"/>
                <w:sz w:val="18"/>
              </w:rPr>
              <w:t xml:space="preserve"> </w:t>
            </w:r>
            <w:r>
              <w:rPr>
                <w:rFonts w:cs="Arial"/>
                <w:sz w:val="18"/>
              </w:rPr>
              <w:t>applicant</w:t>
            </w:r>
            <w:r w:rsidRPr="00F44DA2">
              <w:rPr>
                <w:rFonts w:cs="Arial"/>
                <w:sz w:val="18"/>
              </w:rPr>
              <w:t xml:space="preserve"> is widely recogni</w:t>
            </w:r>
            <w:r w:rsidR="007B7921">
              <w:rPr>
                <w:rFonts w:cs="Arial"/>
                <w:sz w:val="18"/>
              </w:rPr>
              <w:t>s</w:t>
            </w:r>
            <w:r w:rsidRPr="00F44DA2">
              <w:rPr>
                <w:rFonts w:cs="Arial"/>
                <w:sz w:val="18"/>
              </w:rPr>
              <w:t xml:space="preserve">ed in the field with an outstanding record of accomplishment; </w:t>
            </w:r>
            <w:r>
              <w:rPr>
                <w:rFonts w:cs="Arial"/>
                <w:sz w:val="18"/>
              </w:rPr>
              <w:t>consortium</w:t>
            </w:r>
            <w:r w:rsidRPr="00F44DA2">
              <w:rPr>
                <w:rFonts w:cs="Arial"/>
                <w:sz w:val="18"/>
              </w:rPr>
              <w:t xml:space="preserve"> is strong across all technical areas needed to accomplish the proposed </w:t>
            </w:r>
            <w:r>
              <w:rPr>
                <w:rFonts w:cs="Arial"/>
                <w:sz w:val="18"/>
              </w:rPr>
              <w:t>outcomes</w:t>
            </w:r>
            <w:r w:rsidRPr="00F44DA2">
              <w:rPr>
                <w:rFonts w:cs="Arial"/>
                <w:sz w:val="18"/>
              </w:rPr>
              <w:t xml:space="preserve">. </w:t>
            </w:r>
            <w:r w:rsidRPr="00FB699A">
              <w:rPr>
                <w:rFonts w:cs="Arial"/>
                <w:b/>
                <w:color w:val="70AD47"/>
                <w:sz w:val="18"/>
              </w:rPr>
              <w:t>Strongly recommend support</w:t>
            </w:r>
          </w:p>
        </w:tc>
      </w:tr>
      <w:tr w:rsidR="00D63D80" w:rsidRPr="0099703A" w14:paraId="0D546D5B" w14:textId="77777777" w:rsidTr="00972895">
        <w:trPr>
          <w:trHeight w:val="980"/>
        </w:trPr>
        <w:tc>
          <w:tcPr>
            <w:tcW w:w="1242" w:type="dxa"/>
            <w:shd w:val="clear" w:color="auto" w:fill="auto"/>
            <w:vAlign w:val="center"/>
          </w:tcPr>
          <w:p w14:paraId="60CA3576" w14:textId="77777777" w:rsidR="00D63D80" w:rsidRPr="00581B60" w:rsidRDefault="00D63D80" w:rsidP="005A69D2">
            <w:pPr>
              <w:pStyle w:val="ListParagraph"/>
              <w:ind w:left="0" w:right="-428"/>
              <w:rPr>
                <w:rFonts w:cs="Arial"/>
                <w:b/>
                <w:color w:val="0070C0"/>
              </w:rPr>
            </w:pPr>
            <w:r w:rsidRPr="00581B60">
              <w:rPr>
                <w:rFonts w:cs="Arial"/>
                <w:b/>
                <w:color w:val="0070C0"/>
              </w:rPr>
              <w:t>7-8</w:t>
            </w:r>
          </w:p>
          <w:p w14:paraId="4871EAAD" w14:textId="77777777" w:rsidR="00D63D80" w:rsidRPr="001D5F25" w:rsidRDefault="00D63D80" w:rsidP="005A69D2">
            <w:pPr>
              <w:pStyle w:val="ListParagraph"/>
              <w:ind w:left="0" w:right="-428"/>
              <w:rPr>
                <w:rFonts w:cs="Arial"/>
                <w:b/>
                <w:color w:val="0070C0"/>
              </w:rPr>
            </w:pPr>
            <w:r w:rsidRPr="00581B60">
              <w:rPr>
                <w:rFonts w:cs="Arial"/>
                <w:b/>
                <w:color w:val="0070C0"/>
              </w:rPr>
              <w:t>Very good</w:t>
            </w:r>
            <w:r w:rsidRPr="00581B60">
              <w:rPr>
                <w:rFonts w:cs="Arial"/>
                <w:b/>
                <w:color w:val="0070C0"/>
              </w:rPr>
              <w:tab/>
            </w:r>
          </w:p>
          <w:p w14:paraId="5544BD85" w14:textId="77777777" w:rsidR="00D63D80" w:rsidRPr="00581B60" w:rsidRDefault="00D63D80" w:rsidP="005A69D2">
            <w:pPr>
              <w:pStyle w:val="ListParagraph"/>
              <w:ind w:left="0" w:right="-428"/>
              <w:rPr>
                <w:rFonts w:cs="Arial"/>
                <w:b/>
                <w:color w:val="0070C0"/>
              </w:rPr>
            </w:pPr>
          </w:p>
        </w:tc>
        <w:tc>
          <w:tcPr>
            <w:tcW w:w="8676" w:type="dxa"/>
            <w:shd w:val="clear" w:color="auto" w:fill="auto"/>
            <w:vAlign w:val="center"/>
          </w:tcPr>
          <w:p w14:paraId="49278CE1" w14:textId="23A766CA" w:rsidR="00D63D80" w:rsidRPr="001D5F25" w:rsidRDefault="00D63D80" w:rsidP="005A69D2">
            <w:pPr>
              <w:pStyle w:val="ListParagraph"/>
              <w:ind w:left="0" w:right="-2"/>
              <w:rPr>
                <w:rFonts w:cs="Arial"/>
                <w:sz w:val="18"/>
              </w:rPr>
            </w:pPr>
            <w:r w:rsidRPr="00F44DA2">
              <w:rPr>
                <w:rFonts w:cs="Arial"/>
                <w:sz w:val="18"/>
              </w:rPr>
              <w:t xml:space="preserve">High </w:t>
            </w:r>
            <w:proofErr w:type="gramStart"/>
            <w:r w:rsidRPr="00F44DA2">
              <w:rPr>
                <w:rFonts w:cs="Arial"/>
                <w:sz w:val="18"/>
              </w:rPr>
              <w:t>quality;</w:t>
            </w:r>
            <w:proofErr w:type="gramEnd"/>
            <w:r w:rsidRPr="00F44DA2">
              <w:rPr>
                <w:rFonts w:cs="Arial"/>
                <w:sz w:val="18"/>
              </w:rPr>
              <w:t xml:space="preserve"> </w:t>
            </w:r>
            <w:r w:rsidR="001178C5">
              <w:rPr>
                <w:rFonts w:cs="Arial"/>
                <w:sz w:val="18"/>
              </w:rPr>
              <w:t xml:space="preserve">very good </w:t>
            </w:r>
            <w:r w:rsidRPr="00F44DA2">
              <w:rPr>
                <w:rFonts w:cs="Arial"/>
                <w:sz w:val="18"/>
              </w:rPr>
              <w:t>potential to make an important contribution</w:t>
            </w:r>
            <w:r w:rsidR="001178C5">
              <w:rPr>
                <w:rFonts w:cs="Arial"/>
                <w:sz w:val="18"/>
              </w:rPr>
              <w:t xml:space="preserve"> within the required time-frame</w:t>
            </w:r>
            <w:r w:rsidRPr="00F44DA2">
              <w:rPr>
                <w:rFonts w:cs="Arial"/>
                <w:sz w:val="18"/>
              </w:rPr>
              <w:t xml:space="preserve">; </w:t>
            </w:r>
            <w:r w:rsidR="001178C5">
              <w:rPr>
                <w:rFonts w:cs="Arial"/>
                <w:sz w:val="18"/>
              </w:rPr>
              <w:t xml:space="preserve">very good </w:t>
            </w:r>
            <w:r w:rsidR="00DE21CB">
              <w:rPr>
                <w:rFonts w:cs="Arial"/>
                <w:sz w:val="18"/>
              </w:rPr>
              <w:t xml:space="preserve">for </w:t>
            </w:r>
            <w:r w:rsidR="001178C5">
              <w:rPr>
                <w:rFonts w:cs="Arial"/>
                <w:sz w:val="18"/>
              </w:rPr>
              <w:t>technical approach, consideration of previous relevant work and risk management; appropriate KE activities proposed;</w:t>
            </w:r>
            <w:r w:rsidR="001178C5" w:rsidRPr="00F44DA2">
              <w:rPr>
                <w:rFonts w:cs="Arial"/>
                <w:sz w:val="18"/>
              </w:rPr>
              <w:t xml:space="preserve"> </w:t>
            </w:r>
            <w:r>
              <w:rPr>
                <w:rFonts w:cs="Arial"/>
                <w:sz w:val="18"/>
              </w:rPr>
              <w:t>applicant</w:t>
            </w:r>
            <w:r w:rsidRPr="00F44DA2">
              <w:rPr>
                <w:rFonts w:cs="Arial"/>
                <w:sz w:val="18"/>
              </w:rPr>
              <w:t xml:space="preserve"> has a </w:t>
            </w:r>
            <w:r w:rsidR="001178C5">
              <w:rPr>
                <w:rFonts w:cs="Arial"/>
                <w:sz w:val="18"/>
              </w:rPr>
              <w:t xml:space="preserve">very </w:t>
            </w:r>
            <w:r w:rsidRPr="00F44DA2">
              <w:rPr>
                <w:rFonts w:cs="Arial"/>
                <w:sz w:val="18"/>
              </w:rPr>
              <w:t>good reputation in the field</w:t>
            </w:r>
            <w:r>
              <w:rPr>
                <w:rFonts w:cs="Arial"/>
                <w:sz w:val="18"/>
              </w:rPr>
              <w:t>;</w:t>
            </w:r>
            <w:r w:rsidRPr="00F44DA2">
              <w:rPr>
                <w:rFonts w:cs="Arial"/>
                <w:sz w:val="18"/>
              </w:rPr>
              <w:t xml:space="preserve"> </w:t>
            </w:r>
            <w:r>
              <w:rPr>
                <w:rFonts w:cs="Arial"/>
                <w:sz w:val="18"/>
              </w:rPr>
              <w:t>consortium</w:t>
            </w:r>
            <w:r w:rsidRPr="00F44DA2">
              <w:rPr>
                <w:rFonts w:cs="Arial"/>
                <w:sz w:val="18"/>
              </w:rPr>
              <w:t xml:space="preserve"> </w:t>
            </w:r>
            <w:r w:rsidR="001178C5">
              <w:rPr>
                <w:rFonts w:cs="Arial"/>
                <w:sz w:val="18"/>
              </w:rPr>
              <w:t>has very good</w:t>
            </w:r>
            <w:r w:rsidRPr="00F44DA2">
              <w:rPr>
                <w:rFonts w:cs="Arial"/>
                <w:sz w:val="18"/>
              </w:rPr>
              <w:t xml:space="preserve"> expertise across all technical areas required to </w:t>
            </w:r>
            <w:r>
              <w:rPr>
                <w:rFonts w:cs="Arial"/>
                <w:sz w:val="18"/>
              </w:rPr>
              <w:t>deliver</w:t>
            </w:r>
            <w:r w:rsidRPr="00F44DA2">
              <w:rPr>
                <w:rFonts w:cs="Arial"/>
                <w:sz w:val="18"/>
              </w:rPr>
              <w:t xml:space="preserve"> the proposed </w:t>
            </w:r>
            <w:r>
              <w:rPr>
                <w:rFonts w:cs="Arial"/>
                <w:sz w:val="18"/>
              </w:rPr>
              <w:t>outcomes</w:t>
            </w:r>
            <w:r w:rsidRPr="00F44DA2">
              <w:rPr>
                <w:rFonts w:cs="Arial"/>
                <w:sz w:val="18"/>
              </w:rPr>
              <w:t xml:space="preserve">. </w:t>
            </w:r>
            <w:r w:rsidRPr="00FB699A">
              <w:rPr>
                <w:rFonts w:cs="Arial"/>
                <w:b/>
                <w:color w:val="70AD47"/>
                <w:sz w:val="18"/>
              </w:rPr>
              <w:t>Strongly recommend support</w:t>
            </w:r>
          </w:p>
        </w:tc>
      </w:tr>
      <w:tr w:rsidR="00D63D80" w:rsidRPr="0099703A" w14:paraId="42FB8A3C" w14:textId="77777777" w:rsidTr="00972895">
        <w:trPr>
          <w:trHeight w:val="980"/>
        </w:trPr>
        <w:tc>
          <w:tcPr>
            <w:tcW w:w="1242" w:type="dxa"/>
            <w:shd w:val="clear" w:color="auto" w:fill="auto"/>
            <w:vAlign w:val="center"/>
          </w:tcPr>
          <w:p w14:paraId="7AF3F8D2" w14:textId="77777777" w:rsidR="00D63D80" w:rsidRPr="00581B60" w:rsidRDefault="00D63D80" w:rsidP="005A69D2">
            <w:pPr>
              <w:pStyle w:val="ListParagraph"/>
              <w:ind w:left="0" w:right="-428"/>
              <w:rPr>
                <w:rFonts w:cs="Arial"/>
                <w:b/>
                <w:color w:val="0070C0"/>
              </w:rPr>
            </w:pPr>
            <w:r w:rsidRPr="00581B60">
              <w:rPr>
                <w:rFonts w:cs="Arial"/>
                <w:b/>
                <w:color w:val="0070C0"/>
              </w:rPr>
              <w:t>5-6</w:t>
            </w:r>
          </w:p>
          <w:p w14:paraId="7C9D9C67" w14:textId="77777777" w:rsidR="00D63D80" w:rsidRPr="00581B60" w:rsidRDefault="00D63D80" w:rsidP="005A69D2">
            <w:pPr>
              <w:pStyle w:val="ListParagraph"/>
              <w:ind w:left="0" w:right="-428"/>
              <w:rPr>
                <w:rFonts w:cs="Arial"/>
                <w:b/>
                <w:color w:val="0070C0"/>
              </w:rPr>
            </w:pPr>
            <w:r w:rsidRPr="00581B60">
              <w:rPr>
                <w:rFonts w:cs="Arial"/>
                <w:b/>
                <w:color w:val="0070C0"/>
              </w:rPr>
              <w:t>Good</w:t>
            </w:r>
          </w:p>
        </w:tc>
        <w:tc>
          <w:tcPr>
            <w:tcW w:w="8676" w:type="dxa"/>
            <w:shd w:val="clear" w:color="auto" w:fill="auto"/>
            <w:vAlign w:val="center"/>
          </w:tcPr>
          <w:p w14:paraId="45860F08" w14:textId="1AFADCCB" w:rsidR="00D63D80" w:rsidRPr="00F44DA2" w:rsidRDefault="005F657D" w:rsidP="005A69D2">
            <w:pPr>
              <w:pStyle w:val="ListParagraph"/>
              <w:ind w:left="0" w:right="-2"/>
              <w:rPr>
                <w:rFonts w:cs="Arial"/>
                <w:sz w:val="18"/>
              </w:rPr>
            </w:pPr>
            <w:r>
              <w:rPr>
                <w:rFonts w:cs="Arial"/>
                <w:sz w:val="18"/>
              </w:rPr>
              <w:t>Good quality</w:t>
            </w:r>
            <w:r w:rsidR="00D63D80" w:rsidRPr="00F44DA2">
              <w:rPr>
                <w:rFonts w:cs="Arial"/>
                <w:sz w:val="18"/>
              </w:rPr>
              <w:t xml:space="preserve">; likely to produce </w:t>
            </w:r>
            <w:r w:rsidR="00D63D80">
              <w:rPr>
                <w:rFonts w:cs="Arial"/>
                <w:sz w:val="18"/>
              </w:rPr>
              <w:t xml:space="preserve">good </w:t>
            </w:r>
            <w:r w:rsidR="00D63D80" w:rsidRPr="00F44DA2">
              <w:rPr>
                <w:rFonts w:cs="Arial"/>
                <w:sz w:val="18"/>
              </w:rPr>
              <w:t>benefits/impact;</w:t>
            </w:r>
            <w:r w:rsidR="00D63D80">
              <w:rPr>
                <w:rFonts w:cs="Arial"/>
                <w:sz w:val="18"/>
              </w:rPr>
              <w:t xml:space="preserve"> </w:t>
            </w:r>
            <w:r w:rsidR="00EB0CA1">
              <w:rPr>
                <w:rFonts w:cs="Arial"/>
                <w:sz w:val="18"/>
              </w:rPr>
              <w:t xml:space="preserve">good </w:t>
            </w:r>
            <w:r w:rsidR="00DE21CB">
              <w:rPr>
                <w:rFonts w:cs="Arial"/>
                <w:sz w:val="18"/>
              </w:rPr>
              <w:t xml:space="preserve">for </w:t>
            </w:r>
            <w:r w:rsidR="00EB0CA1">
              <w:rPr>
                <w:rFonts w:cs="Arial"/>
                <w:sz w:val="18"/>
              </w:rPr>
              <w:t>technical approach, consideration of previous relevant work and risk management; appropriate KE activities proposed;</w:t>
            </w:r>
            <w:r w:rsidR="00EB0CA1" w:rsidRPr="00F44DA2">
              <w:rPr>
                <w:rFonts w:cs="Arial"/>
                <w:sz w:val="18"/>
              </w:rPr>
              <w:t xml:space="preserve"> </w:t>
            </w:r>
            <w:r w:rsidR="00EB0CA1">
              <w:rPr>
                <w:rFonts w:cs="Arial"/>
                <w:sz w:val="18"/>
              </w:rPr>
              <w:t>applicant</w:t>
            </w:r>
            <w:r w:rsidR="00EB0CA1" w:rsidRPr="00F44DA2">
              <w:rPr>
                <w:rFonts w:cs="Arial"/>
                <w:sz w:val="18"/>
              </w:rPr>
              <w:t xml:space="preserve"> has a good reputation in the field</w:t>
            </w:r>
            <w:r w:rsidR="00EB0CA1">
              <w:rPr>
                <w:rFonts w:cs="Arial"/>
                <w:sz w:val="18"/>
              </w:rPr>
              <w:t>;</w:t>
            </w:r>
            <w:r w:rsidR="00EB0CA1" w:rsidRPr="00F44DA2">
              <w:rPr>
                <w:rFonts w:cs="Arial"/>
                <w:sz w:val="18"/>
              </w:rPr>
              <w:t xml:space="preserve"> </w:t>
            </w:r>
            <w:r w:rsidR="00EB0CA1">
              <w:rPr>
                <w:rFonts w:cs="Arial"/>
                <w:sz w:val="18"/>
              </w:rPr>
              <w:t>consortium</w:t>
            </w:r>
            <w:r w:rsidR="00EB0CA1" w:rsidRPr="00F44DA2">
              <w:rPr>
                <w:rFonts w:cs="Arial"/>
                <w:sz w:val="18"/>
              </w:rPr>
              <w:t xml:space="preserve"> </w:t>
            </w:r>
            <w:r w:rsidR="00EB0CA1">
              <w:rPr>
                <w:rFonts w:cs="Arial"/>
                <w:sz w:val="18"/>
              </w:rPr>
              <w:t>has good</w:t>
            </w:r>
            <w:r w:rsidR="00EB0CA1" w:rsidRPr="00F44DA2">
              <w:rPr>
                <w:rFonts w:cs="Arial"/>
                <w:sz w:val="18"/>
              </w:rPr>
              <w:t xml:space="preserve"> expertise across all technical areas required to </w:t>
            </w:r>
            <w:r w:rsidR="00EB0CA1">
              <w:rPr>
                <w:rFonts w:cs="Arial"/>
                <w:sz w:val="18"/>
              </w:rPr>
              <w:t>deliver</w:t>
            </w:r>
            <w:r w:rsidR="00EB0CA1" w:rsidRPr="00F44DA2">
              <w:rPr>
                <w:rFonts w:cs="Arial"/>
                <w:sz w:val="18"/>
              </w:rPr>
              <w:t xml:space="preserve"> the proposed </w:t>
            </w:r>
            <w:r w:rsidR="00EB0CA1">
              <w:rPr>
                <w:rFonts w:cs="Arial"/>
                <w:sz w:val="18"/>
              </w:rPr>
              <w:t>outcomes</w:t>
            </w:r>
            <w:r w:rsidR="00EB0CA1" w:rsidRPr="00F44DA2">
              <w:rPr>
                <w:rFonts w:cs="Arial"/>
                <w:sz w:val="18"/>
              </w:rPr>
              <w:t xml:space="preserve">. </w:t>
            </w:r>
            <w:r w:rsidR="00D63D80" w:rsidRPr="00FB699A">
              <w:rPr>
                <w:rFonts w:cs="Arial"/>
                <w:b/>
                <w:color w:val="70AD47"/>
                <w:sz w:val="18"/>
              </w:rPr>
              <w:t>Should be supported</w:t>
            </w:r>
          </w:p>
        </w:tc>
      </w:tr>
      <w:tr w:rsidR="00D63D80" w:rsidRPr="0099703A" w14:paraId="5F633A4A" w14:textId="77777777" w:rsidTr="00972895">
        <w:trPr>
          <w:trHeight w:val="980"/>
        </w:trPr>
        <w:tc>
          <w:tcPr>
            <w:tcW w:w="1242" w:type="dxa"/>
            <w:shd w:val="clear" w:color="auto" w:fill="auto"/>
            <w:vAlign w:val="center"/>
          </w:tcPr>
          <w:p w14:paraId="46F301F4" w14:textId="77777777" w:rsidR="00D63D80" w:rsidRPr="00581B60" w:rsidRDefault="00D63D80" w:rsidP="005A69D2">
            <w:pPr>
              <w:pStyle w:val="ListParagraph"/>
              <w:ind w:left="0" w:right="-428"/>
              <w:rPr>
                <w:rFonts w:cs="Arial"/>
                <w:b/>
                <w:color w:val="0070C0"/>
              </w:rPr>
            </w:pPr>
            <w:r w:rsidRPr="00581B60">
              <w:rPr>
                <w:rFonts w:cs="Arial"/>
                <w:b/>
                <w:color w:val="0070C0"/>
              </w:rPr>
              <w:t>3-4</w:t>
            </w:r>
          </w:p>
          <w:p w14:paraId="739EC587" w14:textId="77777777" w:rsidR="00D63D80" w:rsidRPr="00581B60" w:rsidRDefault="00D63D80" w:rsidP="005A69D2">
            <w:pPr>
              <w:pStyle w:val="ListParagraph"/>
              <w:ind w:left="0" w:right="-428"/>
              <w:rPr>
                <w:rFonts w:cs="Arial"/>
                <w:b/>
                <w:color w:val="0070C0"/>
              </w:rPr>
            </w:pPr>
            <w:r w:rsidRPr="00581B60">
              <w:rPr>
                <w:rFonts w:cs="Arial"/>
                <w:b/>
                <w:color w:val="0070C0"/>
              </w:rPr>
              <w:t>Fair</w:t>
            </w:r>
          </w:p>
        </w:tc>
        <w:tc>
          <w:tcPr>
            <w:tcW w:w="8676" w:type="dxa"/>
            <w:shd w:val="clear" w:color="auto" w:fill="auto"/>
            <w:vAlign w:val="center"/>
          </w:tcPr>
          <w:p w14:paraId="2D0CCEB8" w14:textId="7B3D4A15" w:rsidR="00D63D80" w:rsidRPr="001D5F25" w:rsidRDefault="005F657D" w:rsidP="005A69D2">
            <w:pPr>
              <w:pStyle w:val="ListParagraph"/>
              <w:ind w:left="0" w:right="-2"/>
              <w:rPr>
                <w:rFonts w:cs="Arial"/>
                <w:sz w:val="18"/>
              </w:rPr>
            </w:pPr>
            <w:r>
              <w:rPr>
                <w:rFonts w:cs="Arial"/>
                <w:sz w:val="18"/>
              </w:rPr>
              <w:t xml:space="preserve">Moderate </w:t>
            </w:r>
            <w:proofErr w:type="gramStart"/>
            <w:r>
              <w:rPr>
                <w:rFonts w:cs="Arial"/>
                <w:sz w:val="18"/>
              </w:rPr>
              <w:t>quality</w:t>
            </w:r>
            <w:r w:rsidR="00D63D80" w:rsidRPr="00F44DA2">
              <w:rPr>
                <w:rFonts w:cs="Arial"/>
                <w:sz w:val="18"/>
              </w:rPr>
              <w:t>;</w:t>
            </w:r>
            <w:proofErr w:type="gramEnd"/>
            <w:r w:rsidR="00D63D80" w:rsidRPr="00F44DA2">
              <w:rPr>
                <w:rFonts w:cs="Arial"/>
                <w:sz w:val="18"/>
              </w:rPr>
              <w:t xml:space="preserve"> likeliho</w:t>
            </w:r>
            <w:r w:rsidR="00D63D80">
              <w:rPr>
                <w:rFonts w:cs="Arial"/>
                <w:sz w:val="18"/>
              </w:rPr>
              <w:t xml:space="preserve">od of making significant impact is </w:t>
            </w:r>
            <w:r w:rsidR="00EB0CA1">
              <w:rPr>
                <w:rFonts w:cs="Arial"/>
                <w:sz w:val="18"/>
              </w:rPr>
              <w:t>moderate</w:t>
            </w:r>
            <w:r w:rsidR="00DE21CB">
              <w:rPr>
                <w:rFonts w:cs="Arial"/>
                <w:sz w:val="18"/>
              </w:rPr>
              <w:t xml:space="preserve"> but</w:t>
            </w:r>
            <w:r w:rsidR="00D63D80">
              <w:rPr>
                <w:rFonts w:cs="Arial"/>
                <w:sz w:val="18"/>
              </w:rPr>
              <w:t xml:space="preserve"> additional investment </w:t>
            </w:r>
            <w:r w:rsidR="00DE21CB">
              <w:rPr>
                <w:rFonts w:cs="Arial"/>
                <w:sz w:val="18"/>
              </w:rPr>
              <w:t xml:space="preserve">required </w:t>
            </w:r>
            <w:r w:rsidR="00D63D80">
              <w:rPr>
                <w:rFonts w:cs="Arial"/>
                <w:sz w:val="18"/>
              </w:rPr>
              <w:t xml:space="preserve">to deliver benefits; </w:t>
            </w:r>
            <w:r w:rsidR="00DE21CB">
              <w:rPr>
                <w:rFonts w:cs="Arial"/>
                <w:sz w:val="18"/>
              </w:rPr>
              <w:t xml:space="preserve">Gaps in technical approach, consideration of previous relevant work and risk management; appropriate KE activities proposed; </w:t>
            </w:r>
            <w:r w:rsidR="00D63D80">
              <w:rPr>
                <w:rFonts w:cs="Arial"/>
                <w:sz w:val="18"/>
              </w:rPr>
              <w:t>applicant/team</w:t>
            </w:r>
            <w:r w:rsidR="00D63D80" w:rsidRPr="00F44DA2">
              <w:rPr>
                <w:rFonts w:cs="Arial"/>
                <w:sz w:val="18"/>
              </w:rPr>
              <w:t xml:space="preserve"> </w:t>
            </w:r>
            <w:r w:rsidR="00D63D80">
              <w:rPr>
                <w:rFonts w:cs="Arial"/>
                <w:sz w:val="18"/>
              </w:rPr>
              <w:t>lacks experience, ha</w:t>
            </w:r>
            <w:r w:rsidR="00D63D80" w:rsidRPr="00F44DA2">
              <w:rPr>
                <w:rFonts w:cs="Arial"/>
                <w:sz w:val="18"/>
              </w:rPr>
              <w:t xml:space="preserve">s not established leadership in the field or demonstrated the potential to make </w:t>
            </w:r>
            <w:r w:rsidR="00D63D80">
              <w:rPr>
                <w:rFonts w:cs="Arial"/>
                <w:sz w:val="18"/>
              </w:rPr>
              <w:t>impactful</w:t>
            </w:r>
            <w:r w:rsidR="00D63D80" w:rsidRPr="00F44DA2">
              <w:rPr>
                <w:rFonts w:cs="Arial"/>
                <w:sz w:val="18"/>
              </w:rPr>
              <w:t xml:space="preserve"> contributions.</w:t>
            </w:r>
            <w:r w:rsidR="00D63D80" w:rsidRPr="001D5F25">
              <w:rPr>
                <w:rFonts w:cs="Arial"/>
                <w:sz w:val="18"/>
              </w:rPr>
              <w:t xml:space="preserve"> </w:t>
            </w:r>
            <w:r w:rsidR="00D63D80" w:rsidRPr="00FB699A">
              <w:rPr>
                <w:rFonts w:cs="Arial"/>
                <w:b/>
                <w:color w:val="806000"/>
                <w:sz w:val="18"/>
              </w:rPr>
              <w:t>Support may be considered if strong in other areas</w:t>
            </w:r>
          </w:p>
        </w:tc>
      </w:tr>
      <w:tr w:rsidR="00D63D80" w:rsidRPr="0099703A" w14:paraId="1F36CF30" w14:textId="77777777" w:rsidTr="00972895">
        <w:trPr>
          <w:trHeight w:val="980"/>
        </w:trPr>
        <w:tc>
          <w:tcPr>
            <w:tcW w:w="1242" w:type="dxa"/>
            <w:shd w:val="clear" w:color="auto" w:fill="auto"/>
            <w:vAlign w:val="center"/>
          </w:tcPr>
          <w:p w14:paraId="7CC013BA" w14:textId="77777777" w:rsidR="00D63D80" w:rsidRPr="00581B60" w:rsidRDefault="00D63D80" w:rsidP="005A69D2">
            <w:pPr>
              <w:pStyle w:val="ListParagraph"/>
              <w:ind w:left="0" w:right="-428"/>
              <w:rPr>
                <w:rFonts w:cs="Arial"/>
                <w:b/>
                <w:color w:val="0070C0"/>
              </w:rPr>
            </w:pPr>
            <w:r w:rsidRPr="00581B60">
              <w:rPr>
                <w:rFonts w:cs="Arial"/>
                <w:b/>
                <w:color w:val="0070C0"/>
              </w:rPr>
              <w:t>1-2</w:t>
            </w:r>
          </w:p>
          <w:p w14:paraId="6FC1C785" w14:textId="77777777" w:rsidR="00D63D80" w:rsidRPr="00581B60" w:rsidRDefault="00D63D80" w:rsidP="005A69D2">
            <w:pPr>
              <w:pStyle w:val="ListParagraph"/>
              <w:ind w:left="0" w:right="-428"/>
              <w:rPr>
                <w:rFonts w:cs="Arial"/>
                <w:b/>
                <w:color w:val="0070C0"/>
              </w:rPr>
            </w:pPr>
            <w:r w:rsidRPr="00581B60">
              <w:rPr>
                <w:rFonts w:cs="Arial"/>
                <w:b/>
                <w:color w:val="0070C0"/>
              </w:rPr>
              <w:t>Poor</w:t>
            </w:r>
          </w:p>
        </w:tc>
        <w:tc>
          <w:tcPr>
            <w:tcW w:w="8676" w:type="dxa"/>
            <w:shd w:val="clear" w:color="auto" w:fill="auto"/>
            <w:vAlign w:val="center"/>
          </w:tcPr>
          <w:p w14:paraId="78102A61" w14:textId="1CB726A7" w:rsidR="00D63D80" w:rsidRPr="001D5F25" w:rsidRDefault="00D63D80" w:rsidP="005A69D2">
            <w:pPr>
              <w:pStyle w:val="ListParagraph"/>
              <w:ind w:left="0" w:right="-2"/>
              <w:rPr>
                <w:rFonts w:cs="Arial"/>
                <w:sz w:val="18"/>
              </w:rPr>
            </w:pPr>
            <w:r w:rsidRPr="00F44DA2">
              <w:rPr>
                <w:rFonts w:cs="Arial"/>
                <w:sz w:val="18"/>
              </w:rPr>
              <w:t>Poor quality; not well planned; lacking expertise; not feasible; unlikely to produce benefits/impact</w:t>
            </w:r>
            <w:r>
              <w:rPr>
                <w:rFonts w:cs="Arial"/>
                <w:sz w:val="18"/>
              </w:rPr>
              <w:t>;</w:t>
            </w:r>
            <w:r w:rsidRPr="00F44DA2">
              <w:rPr>
                <w:rFonts w:cs="Arial"/>
                <w:sz w:val="18"/>
              </w:rPr>
              <w:t xml:space="preserve"> </w:t>
            </w:r>
            <w:r>
              <w:rPr>
                <w:rFonts w:cs="Arial"/>
                <w:sz w:val="18"/>
              </w:rPr>
              <w:t>l</w:t>
            </w:r>
            <w:r w:rsidRPr="00F44DA2">
              <w:rPr>
                <w:rFonts w:cs="Arial"/>
                <w:sz w:val="18"/>
              </w:rPr>
              <w:t xml:space="preserve">acking convincing evidence that the proposing team has sufficient and appropriate expertise to accomplish </w:t>
            </w:r>
            <w:proofErr w:type="gramStart"/>
            <w:r w:rsidRPr="00F44DA2">
              <w:rPr>
                <w:rFonts w:cs="Arial"/>
                <w:sz w:val="18"/>
              </w:rPr>
              <w:t>all of</w:t>
            </w:r>
            <w:proofErr w:type="gramEnd"/>
            <w:r w:rsidRPr="00F44DA2">
              <w:rPr>
                <w:rFonts w:cs="Arial"/>
                <w:sz w:val="18"/>
              </w:rPr>
              <w:t xml:space="preserve"> the tasks as outlined in the proposal. </w:t>
            </w:r>
            <w:r w:rsidRPr="001D5F25">
              <w:rPr>
                <w:rFonts w:cs="Arial"/>
                <w:b/>
                <w:color w:val="C00000"/>
                <w:sz w:val="18"/>
              </w:rPr>
              <w:t>Should not be supported</w:t>
            </w:r>
          </w:p>
        </w:tc>
      </w:tr>
      <w:tr w:rsidR="00D63D80" w:rsidRPr="0099703A" w14:paraId="35413D9B" w14:textId="77777777" w:rsidTr="00972895">
        <w:trPr>
          <w:trHeight w:val="980"/>
        </w:trPr>
        <w:tc>
          <w:tcPr>
            <w:tcW w:w="1242" w:type="dxa"/>
            <w:shd w:val="clear" w:color="auto" w:fill="auto"/>
            <w:vAlign w:val="center"/>
          </w:tcPr>
          <w:p w14:paraId="14B73956" w14:textId="77777777" w:rsidR="00D63D80" w:rsidRPr="00581B60" w:rsidRDefault="00D63D80" w:rsidP="005A69D2">
            <w:pPr>
              <w:pStyle w:val="ListParagraph"/>
              <w:ind w:left="0" w:right="-428"/>
              <w:rPr>
                <w:rFonts w:cs="Arial"/>
                <w:b/>
                <w:color w:val="0070C0"/>
              </w:rPr>
            </w:pPr>
            <w:r w:rsidRPr="00581B60">
              <w:rPr>
                <w:rFonts w:cs="Arial"/>
                <w:b/>
                <w:color w:val="0070C0"/>
              </w:rPr>
              <w:t>0</w:t>
            </w:r>
          </w:p>
          <w:p w14:paraId="541F4400" w14:textId="77777777" w:rsidR="00D63D80" w:rsidRPr="001D5F25" w:rsidRDefault="00D63D80" w:rsidP="005A69D2">
            <w:pPr>
              <w:pStyle w:val="ListParagraph"/>
              <w:ind w:left="0" w:right="-428"/>
              <w:rPr>
                <w:rFonts w:cs="Arial"/>
                <w:b/>
                <w:color w:val="0070C0"/>
              </w:rPr>
            </w:pPr>
            <w:r w:rsidRPr="00581B60">
              <w:rPr>
                <w:rFonts w:cs="Arial"/>
                <w:b/>
                <w:color w:val="0070C0"/>
              </w:rPr>
              <w:t>Very poor</w:t>
            </w:r>
            <w:r w:rsidRPr="00581B60">
              <w:rPr>
                <w:rFonts w:cs="Arial"/>
                <w:b/>
                <w:color w:val="0070C0"/>
              </w:rPr>
              <w:tab/>
            </w:r>
          </w:p>
        </w:tc>
        <w:tc>
          <w:tcPr>
            <w:tcW w:w="8676" w:type="dxa"/>
            <w:shd w:val="clear" w:color="auto" w:fill="auto"/>
            <w:vAlign w:val="center"/>
          </w:tcPr>
          <w:p w14:paraId="4E8090D6" w14:textId="38B24587" w:rsidR="00D63D80" w:rsidRPr="001D5F25" w:rsidRDefault="00D63D80" w:rsidP="005A69D2">
            <w:pPr>
              <w:pStyle w:val="ListParagraph"/>
              <w:ind w:left="0" w:right="-2"/>
              <w:rPr>
                <w:rFonts w:cs="Arial"/>
                <w:sz w:val="18"/>
              </w:rPr>
            </w:pPr>
            <w:r w:rsidRPr="00F44DA2">
              <w:rPr>
                <w:rFonts w:cs="Arial"/>
                <w:sz w:val="18"/>
              </w:rPr>
              <w:t>Very poor quality;</w:t>
            </w:r>
            <w:r w:rsidRPr="001D5F25">
              <w:rPr>
                <w:rFonts w:cs="Arial"/>
                <w:sz w:val="18"/>
              </w:rPr>
              <w:t xml:space="preserve"> </w:t>
            </w:r>
            <w:r w:rsidRPr="00F44DA2">
              <w:rPr>
                <w:rFonts w:cs="Arial"/>
                <w:sz w:val="18"/>
              </w:rPr>
              <w:t>fails to address the issues</w:t>
            </w:r>
            <w:r>
              <w:rPr>
                <w:rFonts w:cs="Arial"/>
                <w:sz w:val="18"/>
              </w:rPr>
              <w:t xml:space="preserve">; </w:t>
            </w:r>
            <w:r w:rsidR="00EB0CA1">
              <w:rPr>
                <w:rFonts w:cs="Arial"/>
                <w:sz w:val="18"/>
              </w:rPr>
              <w:t xml:space="preserve">technical approach not appropriate; no evidence of relevant expertise; </w:t>
            </w:r>
            <w:r w:rsidRPr="00F44DA2">
              <w:rPr>
                <w:rFonts w:cs="Arial"/>
                <w:sz w:val="18"/>
              </w:rPr>
              <w:t xml:space="preserve">cannot be judged against the criterion due to missing or incomplete information. </w:t>
            </w:r>
            <w:r w:rsidRPr="001D5F25">
              <w:rPr>
                <w:rFonts w:cs="Arial"/>
                <w:b/>
                <w:color w:val="C00000"/>
                <w:sz w:val="18"/>
              </w:rPr>
              <w:t>Should not be supported</w:t>
            </w:r>
          </w:p>
        </w:tc>
      </w:tr>
    </w:tbl>
    <w:p w14:paraId="22E53150" w14:textId="77777777" w:rsidR="00D63D80" w:rsidRDefault="00D63D80" w:rsidP="00D63D80">
      <w:pPr>
        <w:pStyle w:val="ListParagraph"/>
        <w:ind w:left="0" w:right="-428"/>
        <w:rPr>
          <w:rFonts w:cs="Arial"/>
        </w:rPr>
      </w:pPr>
    </w:p>
    <w:p w14:paraId="4DA180E9" w14:textId="77777777" w:rsidR="00D63D80" w:rsidRPr="007B6206" w:rsidRDefault="00D63D80" w:rsidP="00D63D80">
      <w:pPr>
        <w:pStyle w:val="ListParagraph"/>
        <w:ind w:left="0" w:right="-428"/>
        <w:rPr>
          <w:rFonts w:cs="Arial"/>
        </w:rPr>
      </w:pPr>
    </w:p>
    <w:p w14:paraId="53C3DDF6" w14:textId="77777777" w:rsidR="00934AD1" w:rsidRDefault="00934AD1" w:rsidP="00934AD1"/>
    <w:p w14:paraId="5B89A0FC" w14:textId="77777777" w:rsidR="00934AD1" w:rsidRDefault="00934AD1" w:rsidP="00934AD1"/>
    <w:p w14:paraId="49F1CEEB" w14:textId="77777777" w:rsidR="00934AD1" w:rsidRPr="00934AD1" w:rsidRDefault="00934AD1" w:rsidP="00934AD1"/>
    <w:p w14:paraId="66DAB86F" w14:textId="77777777" w:rsidR="00934AD1" w:rsidRPr="00934AD1" w:rsidRDefault="00934AD1" w:rsidP="00934AD1"/>
    <w:sectPr w:rsidR="00934AD1" w:rsidRPr="00934AD1" w:rsidSect="00D63D80">
      <w:headerReference w:type="default" r:id="rId22"/>
      <w:footerReference w:type="default" r:id="rId23"/>
      <w:pgSz w:w="11906" w:h="16838"/>
      <w:pgMar w:top="-1985" w:right="991" w:bottom="1440" w:left="993"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A4BBD" w14:textId="77777777" w:rsidR="00502E77" w:rsidRDefault="00502E77" w:rsidP="00B16EAE">
      <w:pPr>
        <w:spacing w:line="240" w:lineRule="auto"/>
      </w:pPr>
      <w:r>
        <w:separator/>
      </w:r>
    </w:p>
  </w:endnote>
  <w:endnote w:type="continuationSeparator" w:id="0">
    <w:p w14:paraId="2503A417" w14:textId="77777777" w:rsidR="00502E77" w:rsidRDefault="00502E77" w:rsidP="00B16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926D" w14:textId="255BC5AA" w:rsidR="00F61DE7" w:rsidRDefault="00F61DE7">
    <w:pPr>
      <w:pStyle w:val="Footer"/>
      <w:jc w:val="center"/>
      <w:rPr>
        <w:rFonts w:cs="Arial"/>
      </w:rPr>
    </w:pPr>
    <w:r w:rsidRPr="00271D97">
      <w:rPr>
        <w:rFonts w:cs="Arial"/>
      </w:rPr>
      <w:t xml:space="preserve">Page </w:t>
    </w:r>
    <w:r w:rsidRPr="00271D97">
      <w:rPr>
        <w:rFonts w:cs="Arial"/>
      </w:rPr>
      <w:fldChar w:fldCharType="begin"/>
    </w:r>
    <w:r w:rsidRPr="00271D97">
      <w:rPr>
        <w:rFonts w:cs="Arial"/>
      </w:rPr>
      <w:instrText xml:space="preserve"> PAGE </w:instrText>
    </w:r>
    <w:r w:rsidRPr="00271D97">
      <w:rPr>
        <w:rFonts w:cs="Arial"/>
      </w:rPr>
      <w:fldChar w:fldCharType="separate"/>
    </w:r>
    <w:r w:rsidR="003D0EA8">
      <w:rPr>
        <w:rFonts w:cs="Arial"/>
        <w:noProof/>
      </w:rPr>
      <w:t>2</w:t>
    </w:r>
    <w:r w:rsidRPr="00271D97">
      <w:rPr>
        <w:rFonts w:cs="Arial"/>
      </w:rPr>
      <w:fldChar w:fldCharType="end"/>
    </w:r>
    <w:r w:rsidRPr="00271D97">
      <w:rPr>
        <w:rFonts w:cs="Arial"/>
      </w:rPr>
      <w:t xml:space="preserve"> of </w:t>
    </w:r>
    <w:r w:rsidRPr="00271D97">
      <w:rPr>
        <w:rFonts w:cs="Arial"/>
      </w:rPr>
      <w:fldChar w:fldCharType="begin"/>
    </w:r>
    <w:r w:rsidRPr="00271D97">
      <w:rPr>
        <w:rFonts w:cs="Arial"/>
      </w:rPr>
      <w:instrText xml:space="preserve"> NUMPAGES  </w:instrText>
    </w:r>
    <w:r w:rsidRPr="00271D97">
      <w:rPr>
        <w:rFonts w:cs="Arial"/>
      </w:rPr>
      <w:fldChar w:fldCharType="separate"/>
    </w:r>
    <w:r w:rsidR="003D0EA8">
      <w:rPr>
        <w:rFonts w:cs="Arial"/>
        <w:noProof/>
      </w:rPr>
      <w:t>13</w:t>
    </w:r>
    <w:r w:rsidRPr="00271D97">
      <w:rPr>
        <w:rFonts w:cs="Arial"/>
      </w:rPr>
      <w:fldChar w:fldCharType="end"/>
    </w:r>
  </w:p>
  <w:p w14:paraId="187FB035" w14:textId="13F1648A" w:rsidR="00F61DE7" w:rsidRPr="003869D8" w:rsidRDefault="00F61DE7" w:rsidP="003869D8">
    <w:pPr>
      <w:pStyle w:val="Footer"/>
      <w:tabs>
        <w:tab w:val="clear" w:pos="9026"/>
        <w:tab w:val="right" w:pos="9922"/>
      </w:tabs>
      <w:rPr>
        <w:rFonts w:cs="Arial"/>
        <w:sz w:val="16"/>
      </w:rPr>
    </w:pPr>
    <w:r>
      <w:rPr>
        <w:rFonts w:cs="Arial"/>
        <w:sz w:val="16"/>
      </w:rPr>
      <w:t>AHDB Version 2.0</w:t>
    </w:r>
    <w:r>
      <w:rPr>
        <w:rFonts w:cs="Arial"/>
        <w:sz w:val="16"/>
      </w:rPr>
      <w:tab/>
    </w:r>
    <w:r>
      <w:rPr>
        <w:rFonts w:cs="Arial"/>
        <w:sz w:val="16"/>
      </w:rPr>
      <w:tab/>
      <w:t>Augus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8B11" w14:textId="77777777" w:rsidR="00502E77" w:rsidRDefault="00502E77" w:rsidP="00B16EAE">
      <w:pPr>
        <w:spacing w:line="240" w:lineRule="auto"/>
      </w:pPr>
      <w:r>
        <w:separator/>
      </w:r>
    </w:p>
  </w:footnote>
  <w:footnote w:type="continuationSeparator" w:id="0">
    <w:p w14:paraId="55490C08" w14:textId="77777777" w:rsidR="00502E77" w:rsidRDefault="00502E77" w:rsidP="00B16E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EE60" w14:textId="2FFE3C90" w:rsidR="00F61DE7" w:rsidRDefault="00F61DE7">
    <w:pPr>
      <w:pStyle w:val="Header"/>
    </w:pPr>
    <w:r>
      <w:rPr>
        <w:noProof/>
        <w:lang w:eastAsia="en-GB"/>
      </w:rPr>
      <w:drawing>
        <wp:anchor distT="0" distB="0" distL="114300" distR="114300" simplePos="0" relativeHeight="251659264" behindDoc="1" locked="0" layoutInCell="1" allowOverlap="1" wp14:anchorId="476626F8" wp14:editId="622D3259">
          <wp:simplePos x="0" y="0"/>
          <wp:positionH relativeFrom="column">
            <wp:posOffset>4960620</wp:posOffset>
          </wp:positionH>
          <wp:positionV relativeFrom="paragraph">
            <wp:posOffset>-897890</wp:posOffset>
          </wp:positionV>
          <wp:extent cx="1603375" cy="1171575"/>
          <wp:effectExtent l="0" t="0" r="0" b="9525"/>
          <wp:wrapTight wrapText="left">
            <wp:wrapPolygon edited="0">
              <wp:start x="0" y="0"/>
              <wp:lineTo x="0" y="21424"/>
              <wp:lineTo x="21301" y="21424"/>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HDBGrouplogo_cmyk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3375" cy="1171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40B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697A"/>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6218D"/>
    <w:multiLevelType w:val="hybridMultilevel"/>
    <w:tmpl w:val="31367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65AE0"/>
    <w:multiLevelType w:val="multilevel"/>
    <w:tmpl w:val="BDDAF19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7B3279"/>
    <w:multiLevelType w:val="multilevel"/>
    <w:tmpl w:val="2C62F3EE"/>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09673FA"/>
    <w:multiLevelType w:val="multilevel"/>
    <w:tmpl w:val="27DEEB0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6555F7D"/>
    <w:multiLevelType w:val="hybridMultilevel"/>
    <w:tmpl w:val="B57613D4"/>
    <w:lvl w:ilvl="0" w:tplc="81B8D7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C2AB8"/>
    <w:multiLevelType w:val="hybridMultilevel"/>
    <w:tmpl w:val="B9D244DC"/>
    <w:lvl w:ilvl="0" w:tplc="1646BE8E">
      <w:start w:val="1"/>
      <w:numFmt w:val="lowerLetter"/>
      <w:pStyle w:val="Heading4"/>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3AE"/>
    <w:multiLevelType w:val="multilevel"/>
    <w:tmpl w:val="0396E4A2"/>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C03479"/>
    <w:multiLevelType w:val="multilevel"/>
    <w:tmpl w:val="9C643EA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DA60DF2"/>
    <w:multiLevelType w:val="multilevel"/>
    <w:tmpl w:val="686A30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FD32A18"/>
    <w:multiLevelType w:val="multilevel"/>
    <w:tmpl w:val="0B4E05D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0476A5D"/>
    <w:multiLevelType w:val="hybridMultilevel"/>
    <w:tmpl w:val="14C2DDB2"/>
    <w:lvl w:ilvl="0" w:tplc="7CCE89A6">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B3604C"/>
    <w:multiLevelType w:val="multilevel"/>
    <w:tmpl w:val="2F9E27A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2F5B6641"/>
    <w:multiLevelType w:val="hybridMultilevel"/>
    <w:tmpl w:val="A9C683FC"/>
    <w:lvl w:ilvl="0" w:tplc="FEF0D2A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1B53C30"/>
    <w:multiLevelType w:val="hybridMultilevel"/>
    <w:tmpl w:val="44EC9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30A58"/>
    <w:multiLevelType w:val="multilevel"/>
    <w:tmpl w:val="FA4E34B6"/>
    <w:lvl w:ilvl="0">
      <w:start w:val="1"/>
      <w:numFmt w:val="decimal"/>
      <w:lvlText w:val="%1"/>
      <w:lvlJc w:val="left"/>
      <w:pPr>
        <w:ind w:left="360" w:hanging="360"/>
      </w:pPr>
      <w:rPr>
        <w:rFonts w:hint="default"/>
        <w:b/>
        <w:color w:val="009744"/>
      </w:rPr>
    </w:lvl>
    <w:lvl w:ilvl="1">
      <w:start w:val="1"/>
      <w:numFmt w:val="decimal"/>
      <w:lvlText w:val="%1.%2"/>
      <w:lvlJc w:val="left"/>
      <w:pPr>
        <w:ind w:left="360" w:hanging="360"/>
      </w:pPr>
      <w:rPr>
        <w:rFonts w:hint="default"/>
        <w:b/>
        <w:color w:val="009744"/>
      </w:rPr>
    </w:lvl>
    <w:lvl w:ilvl="2">
      <w:start w:val="1"/>
      <w:numFmt w:val="decimal"/>
      <w:lvlText w:val="%1.%2.%3"/>
      <w:lvlJc w:val="left"/>
      <w:pPr>
        <w:ind w:left="720" w:hanging="720"/>
      </w:pPr>
      <w:rPr>
        <w:rFonts w:hint="default"/>
        <w:b/>
        <w:color w:val="009744"/>
      </w:rPr>
    </w:lvl>
    <w:lvl w:ilvl="3">
      <w:start w:val="1"/>
      <w:numFmt w:val="decimal"/>
      <w:lvlText w:val="%1.%2.%3.%4"/>
      <w:lvlJc w:val="left"/>
      <w:pPr>
        <w:ind w:left="720" w:hanging="720"/>
      </w:pPr>
      <w:rPr>
        <w:rFonts w:hint="default"/>
        <w:b/>
        <w:color w:val="009744"/>
      </w:rPr>
    </w:lvl>
    <w:lvl w:ilvl="4">
      <w:start w:val="1"/>
      <w:numFmt w:val="decimal"/>
      <w:lvlText w:val="%1.%2.%3.%4.%5"/>
      <w:lvlJc w:val="left"/>
      <w:pPr>
        <w:ind w:left="1080" w:hanging="1080"/>
      </w:pPr>
      <w:rPr>
        <w:rFonts w:hint="default"/>
        <w:b/>
        <w:color w:val="009744"/>
      </w:rPr>
    </w:lvl>
    <w:lvl w:ilvl="5">
      <w:start w:val="1"/>
      <w:numFmt w:val="decimal"/>
      <w:lvlText w:val="%1.%2.%3.%4.%5.%6"/>
      <w:lvlJc w:val="left"/>
      <w:pPr>
        <w:ind w:left="1080" w:hanging="1080"/>
      </w:pPr>
      <w:rPr>
        <w:rFonts w:hint="default"/>
        <w:b/>
        <w:color w:val="009744"/>
      </w:rPr>
    </w:lvl>
    <w:lvl w:ilvl="6">
      <w:start w:val="1"/>
      <w:numFmt w:val="decimal"/>
      <w:lvlText w:val="%1.%2.%3.%4.%5.%6.%7"/>
      <w:lvlJc w:val="left"/>
      <w:pPr>
        <w:ind w:left="1440" w:hanging="1440"/>
      </w:pPr>
      <w:rPr>
        <w:rFonts w:hint="default"/>
        <w:b/>
        <w:color w:val="009744"/>
      </w:rPr>
    </w:lvl>
    <w:lvl w:ilvl="7">
      <w:start w:val="1"/>
      <w:numFmt w:val="decimal"/>
      <w:lvlText w:val="%1.%2.%3.%4.%5.%6.%7.%8"/>
      <w:lvlJc w:val="left"/>
      <w:pPr>
        <w:ind w:left="1440" w:hanging="1440"/>
      </w:pPr>
      <w:rPr>
        <w:rFonts w:hint="default"/>
        <w:b/>
        <w:color w:val="009744"/>
      </w:rPr>
    </w:lvl>
    <w:lvl w:ilvl="8">
      <w:start w:val="1"/>
      <w:numFmt w:val="decimal"/>
      <w:lvlText w:val="%1.%2.%3.%4.%5.%6.%7.%8.%9"/>
      <w:lvlJc w:val="left"/>
      <w:pPr>
        <w:ind w:left="1800" w:hanging="1800"/>
      </w:pPr>
      <w:rPr>
        <w:rFonts w:hint="default"/>
        <w:b/>
        <w:color w:val="009744"/>
      </w:rPr>
    </w:lvl>
  </w:abstractNum>
  <w:abstractNum w:abstractNumId="18" w15:restartNumberingAfterBreak="0">
    <w:nsid w:val="3A36787D"/>
    <w:multiLevelType w:val="multilevel"/>
    <w:tmpl w:val="7056EF2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1632B76"/>
    <w:multiLevelType w:val="multilevel"/>
    <w:tmpl w:val="FF889C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303010C"/>
    <w:multiLevelType w:val="multilevel"/>
    <w:tmpl w:val="D396C48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E333B7F"/>
    <w:multiLevelType w:val="hybridMultilevel"/>
    <w:tmpl w:val="BD04B432"/>
    <w:lvl w:ilvl="0" w:tplc="8C2E6602">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FCA4DA9"/>
    <w:multiLevelType w:val="hybridMultilevel"/>
    <w:tmpl w:val="226E2354"/>
    <w:lvl w:ilvl="0" w:tplc="3332763A">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4B0DDA"/>
    <w:multiLevelType w:val="multilevel"/>
    <w:tmpl w:val="44A8317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423833"/>
    <w:multiLevelType w:val="multilevel"/>
    <w:tmpl w:val="8E32842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CF86B60"/>
    <w:multiLevelType w:val="multilevel"/>
    <w:tmpl w:val="51CEA55E"/>
    <w:styleLink w:val="Style1"/>
    <w:lvl w:ilvl="0">
      <w:start w:val="2"/>
      <w:numFmt w:val="decimal"/>
      <w:lvlText w:val="%1"/>
      <w:lvlJc w:val="left"/>
      <w:pPr>
        <w:ind w:left="360" w:hanging="360"/>
      </w:pPr>
      <w:rPr>
        <w:rFonts w:ascii="Arial" w:hAnsi="Arial"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D525136"/>
    <w:multiLevelType w:val="hybridMultilevel"/>
    <w:tmpl w:val="CD5E11A8"/>
    <w:lvl w:ilvl="0" w:tplc="F6C45E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C21D6A"/>
    <w:multiLevelType w:val="multilevel"/>
    <w:tmpl w:val="3B9AF52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04E5B16"/>
    <w:multiLevelType w:val="hybridMultilevel"/>
    <w:tmpl w:val="FBB85A68"/>
    <w:lvl w:ilvl="0" w:tplc="68B2D3C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7F7E51"/>
    <w:multiLevelType w:val="multilevel"/>
    <w:tmpl w:val="885466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2D26B18"/>
    <w:multiLevelType w:val="hybridMultilevel"/>
    <w:tmpl w:val="7308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2D7"/>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F94556"/>
    <w:multiLevelType w:val="multilevel"/>
    <w:tmpl w:val="5B702B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DC1DAA"/>
    <w:multiLevelType w:val="multilevel"/>
    <w:tmpl w:val="3DD45E8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0860BA4"/>
    <w:multiLevelType w:val="multilevel"/>
    <w:tmpl w:val="00A87D46"/>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0444F"/>
    <w:multiLevelType w:val="multilevel"/>
    <w:tmpl w:val="9E302FA4"/>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58C4473"/>
    <w:multiLevelType w:val="multilevel"/>
    <w:tmpl w:val="6E6A753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55FDF"/>
    <w:multiLevelType w:val="multilevel"/>
    <w:tmpl w:val="29D2CCE8"/>
    <w:lvl w:ilvl="0">
      <w:start w:val="1"/>
      <w:numFmt w:val="decimal"/>
      <w:lvlText w:val="%1"/>
      <w:lvlJc w:val="left"/>
      <w:pPr>
        <w:ind w:left="360" w:hanging="360"/>
      </w:pPr>
      <w:rPr>
        <w:rFonts w:hint="default"/>
      </w:rPr>
    </w:lvl>
    <w:lvl w:ilvl="1">
      <w:start w:val="1"/>
      <w:numFmt w:val="decimal"/>
      <w:pStyle w:val="Heading3"/>
      <w:lvlText w:val="%1.%2"/>
      <w:lvlJc w:val="left"/>
      <w:pPr>
        <w:ind w:left="360" w:hanging="360"/>
      </w:pPr>
      <w:rPr>
        <w:rFonts w:hint="default"/>
        <w:b/>
        <w:i w:val="0"/>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9821E4"/>
    <w:multiLevelType w:val="hybridMultilevel"/>
    <w:tmpl w:val="984E97D6"/>
    <w:lvl w:ilvl="0" w:tplc="0F4E9A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5489C"/>
    <w:multiLevelType w:val="hybridMultilevel"/>
    <w:tmpl w:val="E9227596"/>
    <w:lvl w:ilvl="0" w:tplc="7AAA72A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20331"/>
    <w:multiLevelType w:val="singleLevel"/>
    <w:tmpl w:val="AA9CAB4A"/>
    <w:lvl w:ilvl="0">
      <w:start w:val="1"/>
      <w:numFmt w:val="decimal"/>
      <w:lvlText w:val="%1."/>
      <w:lvlJc w:val="left"/>
      <w:pPr>
        <w:tabs>
          <w:tab w:val="num" w:pos="360"/>
        </w:tabs>
        <w:ind w:left="360" w:hanging="360"/>
      </w:pPr>
      <w:rPr>
        <w:rFonts w:ascii="Arial" w:hAnsi="Arial" w:cs="Arial" w:hint="default"/>
        <w:b/>
        <w:bCs/>
        <w:i w:val="0"/>
        <w:iCs w:val="0"/>
        <w:sz w:val="24"/>
        <w:szCs w:val="24"/>
      </w:rPr>
    </w:lvl>
  </w:abstractNum>
  <w:abstractNum w:abstractNumId="41" w15:restartNumberingAfterBreak="0">
    <w:nsid w:val="7ECE6AA2"/>
    <w:multiLevelType w:val="multilevel"/>
    <w:tmpl w:val="12B8784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1478764354">
    <w:abstractNumId w:val="16"/>
  </w:num>
  <w:num w:numId="2" w16cid:durableId="2073235975">
    <w:abstractNumId w:val="33"/>
  </w:num>
  <w:num w:numId="3" w16cid:durableId="1176531986">
    <w:abstractNumId w:val="22"/>
  </w:num>
  <w:num w:numId="4" w16cid:durableId="2143767279">
    <w:abstractNumId w:val="12"/>
  </w:num>
  <w:num w:numId="5" w16cid:durableId="1471291771">
    <w:abstractNumId w:val="39"/>
  </w:num>
  <w:num w:numId="6" w16cid:durableId="1125851316">
    <w:abstractNumId w:val="30"/>
  </w:num>
  <w:num w:numId="7" w16cid:durableId="1626690216">
    <w:abstractNumId w:val="17"/>
  </w:num>
  <w:num w:numId="8" w16cid:durableId="1336422926">
    <w:abstractNumId w:val="29"/>
  </w:num>
  <w:num w:numId="9" w16cid:durableId="493036468">
    <w:abstractNumId w:val="24"/>
  </w:num>
  <w:num w:numId="10" w16cid:durableId="2007702282">
    <w:abstractNumId w:val="19"/>
  </w:num>
  <w:num w:numId="11" w16cid:durableId="671373382">
    <w:abstractNumId w:val="14"/>
  </w:num>
  <w:num w:numId="12" w16cid:durableId="1545559118">
    <w:abstractNumId w:val="9"/>
  </w:num>
  <w:num w:numId="13" w16cid:durableId="1920283526">
    <w:abstractNumId w:val="18"/>
  </w:num>
  <w:num w:numId="14" w16cid:durableId="1957716103">
    <w:abstractNumId w:val="6"/>
  </w:num>
  <w:num w:numId="15" w16cid:durableId="973633067">
    <w:abstractNumId w:val="38"/>
  </w:num>
  <w:num w:numId="16" w16cid:durableId="563562374">
    <w:abstractNumId w:val="5"/>
  </w:num>
  <w:num w:numId="17" w16cid:durableId="1880775444">
    <w:abstractNumId w:val="4"/>
  </w:num>
  <w:num w:numId="18" w16cid:durableId="927234404">
    <w:abstractNumId w:val="41"/>
  </w:num>
  <w:num w:numId="19" w16cid:durableId="78257179">
    <w:abstractNumId w:val="35"/>
  </w:num>
  <w:num w:numId="20" w16cid:durableId="2010061092">
    <w:abstractNumId w:val="36"/>
  </w:num>
  <w:num w:numId="21" w16cid:durableId="195512619">
    <w:abstractNumId w:val="40"/>
  </w:num>
  <w:num w:numId="22" w16cid:durableId="1018699275">
    <w:abstractNumId w:val="13"/>
  </w:num>
  <w:num w:numId="23" w16cid:durableId="649821690">
    <w:abstractNumId w:val="26"/>
  </w:num>
  <w:num w:numId="24" w16cid:durableId="1807579308">
    <w:abstractNumId w:val="20"/>
  </w:num>
  <w:num w:numId="25" w16cid:durableId="1916015911">
    <w:abstractNumId w:val="15"/>
  </w:num>
  <w:num w:numId="26" w16cid:durableId="706028378">
    <w:abstractNumId w:val="8"/>
  </w:num>
  <w:num w:numId="27" w16cid:durableId="2076855195">
    <w:abstractNumId w:val="23"/>
  </w:num>
  <w:num w:numId="28" w16cid:durableId="1507135819">
    <w:abstractNumId w:val="21"/>
  </w:num>
  <w:num w:numId="29" w16cid:durableId="375591703">
    <w:abstractNumId w:val="7"/>
  </w:num>
  <w:num w:numId="30" w16cid:durableId="1234242113">
    <w:abstractNumId w:val="34"/>
  </w:num>
  <w:num w:numId="31" w16cid:durableId="1485582468">
    <w:abstractNumId w:val="32"/>
  </w:num>
  <w:num w:numId="32" w16cid:durableId="196310737">
    <w:abstractNumId w:val="37"/>
  </w:num>
  <w:num w:numId="33" w16cid:durableId="131365492">
    <w:abstractNumId w:val="32"/>
  </w:num>
  <w:num w:numId="34" w16cid:durableId="2058046649">
    <w:abstractNumId w:val="25"/>
  </w:num>
  <w:num w:numId="35" w16cid:durableId="978920922">
    <w:abstractNumId w:val="10"/>
  </w:num>
  <w:num w:numId="36" w16cid:durableId="1303197801">
    <w:abstractNumId w:val="1"/>
  </w:num>
  <w:num w:numId="37" w16cid:durableId="355277512">
    <w:abstractNumId w:val="27"/>
  </w:num>
  <w:num w:numId="38" w16cid:durableId="1277448723">
    <w:abstractNumId w:val="3"/>
  </w:num>
  <w:num w:numId="39" w16cid:durableId="76025922">
    <w:abstractNumId w:val="31"/>
  </w:num>
  <w:num w:numId="40" w16cid:durableId="859050599">
    <w:abstractNumId w:val="11"/>
  </w:num>
  <w:num w:numId="41" w16cid:durableId="13712964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85398999">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26655224">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9035186">
    <w:abstractNumId w:val="28"/>
  </w:num>
  <w:num w:numId="45" w16cid:durableId="2124574568">
    <w:abstractNumId w:val="0"/>
  </w:num>
  <w:num w:numId="46" w16cid:durableId="4527941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UwNDQ1NjMyNzRS0lEKTi0uzszPAykwrAUAmYguOiwAAAA="/>
  </w:docVars>
  <w:rsids>
    <w:rsidRoot w:val="00E82789"/>
    <w:rsid w:val="00001016"/>
    <w:rsid w:val="00003E82"/>
    <w:rsid w:val="00005A88"/>
    <w:rsid w:val="00005DCD"/>
    <w:rsid w:val="0001185B"/>
    <w:rsid w:val="0001411A"/>
    <w:rsid w:val="00020D02"/>
    <w:rsid w:val="0002536F"/>
    <w:rsid w:val="000273A1"/>
    <w:rsid w:val="0002786D"/>
    <w:rsid w:val="00027A49"/>
    <w:rsid w:val="00040322"/>
    <w:rsid w:val="000404AA"/>
    <w:rsid w:val="0005085E"/>
    <w:rsid w:val="000518E1"/>
    <w:rsid w:val="00052FF2"/>
    <w:rsid w:val="0006477C"/>
    <w:rsid w:val="00066A4F"/>
    <w:rsid w:val="000759CC"/>
    <w:rsid w:val="00081782"/>
    <w:rsid w:val="000820C7"/>
    <w:rsid w:val="0008460E"/>
    <w:rsid w:val="00087C5F"/>
    <w:rsid w:val="00087CBA"/>
    <w:rsid w:val="00087F4A"/>
    <w:rsid w:val="00090E76"/>
    <w:rsid w:val="00091943"/>
    <w:rsid w:val="00092338"/>
    <w:rsid w:val="00096434"/>
    <w:rsid w:val="00097342"/>
    <w:rsid w:val="000A2BFB"/>
    <w:rsid w:val="000A5E43"/>
    <w:rsid w:val="000A7313"/>
    <w:rsid w:val="000B06C1"/>
    <w:rsid w:val="000B3D0D"/>
    <w:rsid w:val="000B492D"/>
    <w:rsid w:val="000B4A56"/>
    <w:rsid w:val="000B5E1C"/>
    <w:rsid w:val="000C002B"/>
    <w:rsid w:val="000C3080"/>
    <w:rsid w:val="000C362B"/>
    <w:rsid w:val="000C42C2"/>
    <w:rsid w:val="000C51EF"/>
    <w:rsid w:val="000C54FE"/>
    <w:rsid w:val="000C70C8"/>
    <w:rsid w:val="000D324D"/>
    <w:rsid w:val="000D3582"/>
    <w:rsid w:val="000E1042"/>
    <w:rsid w:val="000E11CC"/>
    <w:rsid w:val="000E7CDB"/>
    <w:rsid w:val="000F212E"/>
    <w:rsid w:val="000F2456"/>
    <w:rsid w:val="000F7719"/>
    <w:rsid w:val="001031FB"/>
    <w:rsid w:val="00103240"/>
    <w:rsid w:val="00105FDB"/>
    <w:rsid w:val="0011373F"/>
    <w:rsid w:val="00116837"/>
    <w:rsid w:val="001178C5"/>
    <w:rsid w:val="00126442"/>
    <w:rsid w:val="00130223"/>
    <w:rsid w:val="00133892"/>
    <w:rsid w:val="00136212"/>
    <w:rsid w:val="001379DB"/>
    <w:rsid w:val="00137DDB"/>
    <w:rsid w:val="00140C61"/>
    <w:rsid w:val="00142368"/>
    <w:rsid w:val="00143FAD"/>
    <w:rsid w:val="001461E5"/>
    <w:rsid w:val="001524C4"/>
    <w:rsid w:val="00154042"/>
    <w:rsid w:val="0015436C"/>
    <w:rsid w:val="0015445F"/>
    <w:rsid w:val="0015475E"/>
    <w:rsid w:val="00155C10"/>
    <w:rsid w:val="00156CE1"/>
    <w:rsid w:val="00161DDF"/>
    <w:rsid w:val="00162160"/>
    <w:rsid w:val="00163188"/>
    <w:rsid w:val="001639E3"/>
    <w:rsid w:val="001656A4"/>
    <w:rsid w:val="00171433"/>
    <w:rsid w:val="00174BF2"/>
    <w:rsid w:val="001764AC"/>
    <w:rsid w:val="00180621"/>
    <w:rsid w:val="001813E5"/>
    <w:rsid w:val="00182381"/>
    <w:rsid w:val="0018368B"/>
    <w:rsid w:val="0018633E"/>
    <w:rsid w:val="00186E64"/>
    <w:rsid w:val="00190274"/>
    <w:rsid w:val="00191A22"/>
    <w:rsid w:val="00196164"/>
    <w:rsid w:val="001A30EA"/>
    <w:rsid w:val="001A6A13"/>
    <w:rsid w:val="001A6F1C"/>
    <w:rsid w:val="001B40AC"/>
    <w:rsid w:val="001B4E9E"/>
    <w:rsid w:val="001B5A9E"/>
    <w:rsid w:val="001C4D31"/>
    <w:rsid w:val="001D0AE5"/>
    <w:rsid w:val="001D2EBA"/>
    <w:rsid w:val="001E0793"/>
    <w:rsid w:val="001E1637"/>
    <w:rsid w:val="001E3768"/>
    <w:rsid w:val="001E472C"/>
    <w:rsid w:val="001F25D5"/>
    <w:rsid w:val="001F2B88"/>
    <w:rsid w:val="001F33FF"/>
    <w:rsid w:val="001F79BF"/>
    <w:rsid w:val="002016EB"/>
    <w:rsid w:val="00203E9A"/>
    <w:rsid w:val="0020412E"/>
    <w:rsid w:val="002062A3"/>
    <w:rsid w:val="00206AC0"/>
    <w:rsid w:val="002079A9"/>
    <w:rsid w:val="00210E13"/>
    <w:rsid w:val="002137B2"/>
    <w:rsid w:val="002150FB"/>
    <w:rsid w:val="00216BC0"/>
    <w:rsid w:val="0021734F"/>
    <w:rsid w:val="00222711"/>
    <w:rsid w:val="00222799"/>
    <w:rsid w:val="00222B5D"/>
    <w:rsid w:val="00223E9E"/>
    <w:rsid w:val="00230CAC"/>
    <w:rsid w:val="002310FA"/>
    <w:rsid w:val="00231186"/>
    <w:rsid w:val="00234217"/>
    <w:rsid w:val="00234E37"/>
    <w:rsid w:val="002351E2"/>
    <w:rsid w:val="00237722"/>
    <w:rsid w:val="0024112F"/>
    <w:rsid w:val="002416FE"/>
    <w:rsid w:val="00242A83"/>
    <w:rsid w:val="00243F92"/>
    <w:rsid w:val="00246679"/>
    <w:rsid w:val="00250939"/>
    <w:rsid w:val="00252063"/>
    <w:rsid w:val="002528A0"/>
    <w:rsid w:val="002608A9"/>
    <w:rsid w:val="002643C4"/>
    <w:rsid w:val="0027129B"/>
    <w:rsid w:val="00271D97"/>
    <w:rsid w:val="00277A4F"/>
    <w:rsid w:val="00277A6B"/>
    <w:rsid w:val="00281928"/>
    <w:rsid w:val="0028341A"/>
    <w:rsid w:val="00286AF8"/>
    <w:rsid w:val="00292985"/>
    <w:rsid w:val="00294038"/>
    <w:rsid w:val="002962BB"/>
    <w:rsid w:val="002971F6"/>
    <w:rsid w:val="002A1E2A"/>
    <w:rsid w:val="002A3075"/>
    <w:rsid w:val="002A7093"/>
    <w:rsid w:val="002B25A2"/>
    <w:rsid w:val="002B2CAE"/>
    <w:rsid w:val="002B3398"/>
    <w:rsid w:val="002B3792"/>
    <w:rsid w:val="002B4EE1"/>
    <w:rsid w:val="002B71E5"/>
    <w:rsid w:val="002B7390"/>
    <w:rsid w:val="002B7947"/>
    <w:rsid w:val="002C1B77"/>
    <w:rsid w:val="002C3E3A"/>
    <w:rsid w:val="002C62DE"/>
    <w:rsid w:val="002C6E28"/>
    <w:rsid w:val="002D1D25"/>
    <w:rsid w:val="002D2E19"/>
    <w:rsid w:val="002D3CA4"/>
    <w:rsid w:val="002F1465"/>
    <w:rsid w:val="002F72AF"/>
    <w:rsid w:val="003036F1"/>
    <w:rsid w:val="00307EC2"/>
    <w:rsid w:val="00310416"/>
    <w:rsid w:val="003175E7"/>
    <w:rsid w:val="00320303"/>
    <w:rsid w:val="00320925"/>
    <w:rsid w:val="00321A6A"/>
    <w:rsid w:val="00323414"/>
    <w:rsid w:val="00323A30"/>
    <w:rsid w:val="0032460A"/>
    <w:rsid w:val="00330964"/>
    <w:rsid w:val="00333ED3"/>
    <w:rsid w:val="00334E28"/>
    <w:rsid w:val="00337028"/>
    <w:rsid w:val="00342ECD"/>
    <w:rsid w:val="0034547E"/>
    <w:rsid w:val="00354FFD"/>
    <w:rsid w:val="00355218"/>
    <w:rsid w:val="003555BB"/>
    <w:rsid w:val="00363812"/>
    <w:rsid w:val="00364DD8"/>
    <w:rsid w:val="00370CCE"/>
    <w:rsid w:val="00371444"/>
    <w:rsid w:val="0037177F"/>
    <w:rsid w:val="00373F77"/>
    <w:rsid w:val="0037482E"/>
    <w:rsid w:val="00374C99"/>
    <w:rsid w:val="00375A8C"/>
    <w:rsid w:val="00376EE6"/>
    <w:rsid w:val="003775E8"/>
    <w:rsid w:val="00377812"/>
    <w:rsid w:val="003869D8"/>
    <w:rsid w:val="00391C62"/>
    <w:rsid w:val="00393D70"/>
    <w:rsid w:val="0039650F"/>
    <w:rsid w:val="003966BC"/>
    <w:rsid w:val="003A14E9"/>
    <w:rsid w:val="003A267E"/>
    <w:rsid w:val="003A2E5C"/>
    <w:rsid w:val="003A30BB"/>
    <w:rsid w:val="003A3709"/>
    <w:rsid w:val="003B1144"/>
    <w:rsid w:val="003B12E1"/>
    <w:rsid w:val="003C2075"/>
    <w:rsid w:val="003C21A4"/>
    <w:rsid w:val="003C2DF6"/>
    <w:rsid w:val="003C5E3D"/>
    <w:rsid w:val="003D0EA8"/>
    <w:rsid w:val="003D1DA9"/>
    <w:rsid w:val="003D45EA"/>
    <w:rsid w:val="003D755E"/>
    <w:rsid w:val="003E1184"/>
    <w:rsid w:val="003E1600"/>
    <w:rsid w:val="003E17EA"/>
    <w:rsid w:val="003E42C6"/>
    <w:rsid w:val="003E4F45"/>
    <w:rsid w:val="003E6754"/>
    <w:rsid w:val="003F1ABF"/>
    <w:rsid w:val="003F551A"/>
    <w:rsid w:val="003F67B1"/>
    <w:rsid w:val="003F777B"/>
    <w:rsid w:val="00405CC8"/>
    <w:rsid w:val="00413995"/>
    <w:rsid w:val="00413FC2"/>
    <w:rsid w:val="00420EC4"/>
    <w:rsid w:val="004229CF"/>
    <w:rsid w:val="0042345E"/>
    <w:rsid w:val="00424B56"/>
    <w:rsid w:val="004253E7"/>
    <w:rsid w:val="00427D7C"/>
    <w:rsid w:val="00434239"/>
    <w:rsid w:val="0043682A"/>
    <w:rsid w:val="00437A44"/>
    <w:rsid w:val="00440FDF"/>
    <w:rsid w:val="00441496"/>
    <w:rsid w:val="004457C1"/>
    <w:rsid w:val="00447295"/>
    <w:rsid w:val="00451BF7"/>
    <w:rsid w:val="004532F4"/>
    <w:rsid w:val="0046032A"/>
    <w:rsid w:val="00460C70"/>
    <w:rsid w:val="0046240D"/>
    <w:rsid w:val="00462E84"/>
    <w:rsid w:val="004634AE"/>
    <w:rsid w:val="004638BE"/>
    <w:rsid w:val="004648A2"/>
    <w:rsid w:val="00464D4C"/>
    <w:rsid w:val="00465A3C"/>
    <w:rsid w:val="004747DA"/>
    <w:rsid w:val="00476A86"/>
    <w:rsid w:val="004802D2"/>
    <w:rsid w:val="0048294E"/>
    <w:rsid w:val="004870FB"/>
    <w:rsid w:val="00493B66"/>
    <w:rsid w:val="004964E8"/>
    <w:rsid w:val="004A237C"/>
    <w:rsid w:val="004A4D75"/>
    <w:rsid w:val="004A7006"/>
    <w:rsid w:val="004B50E1"/>
    <w:rsid w:val="004C6985"/>
    <w:rsid w:val="004D475C"/>
    <w:rsid w:val="004E0C75"/>
    <w:rsid w:val="004E3C54"/>
    <w:rsid w:val="004E408D"/>
    <w:rsid w:val="004E7507"/>
    <w:rsid w:val="004F41FA"/>
    <w:rsid w:val="004F539B"/>
    <w:rsid w:val="004F553B"/>
    <w:rsid w:val="00500BC1"/>
    <w:rsid w:val="00501A26"/>
    <w:rsid w:val="00502E77"/>
    <w:rsid w:val="00511783"/>
    <w:rsid w:val="005118E6"/>
    <w:rsid w:val="00516368"/>
    <w:rsid w:val="0051721D"/>
    <w:rsid w:val="00522E7E"/>
    <w:rsid w:val="00523405"/>
    <w:rsid w:val="00527DB7"/>
    <w:rsid w:val="00532DCE"/>
    <w:rsid w:val="00535E23"/>
    <w:rsid w:val="00540DFE"/>
    <w:rsid w:val="00541C48"/>
    <w:rsid w:val="00550759"/>
    <w:rsid w:val="00551C56"/>
    <w:rsid w:val="0055371F"/>
    <w:rsid w:val="005537A5"/>
    <w:rsid w:val="005575B6"/>
    <w:rsid w:val="00561416"/>
    <w:rsid w:val="00561D92"/>
    <w:rsid w:val="00567952"/>
    <w:rsid w:val="00567ED1"/>
    <w:rsid w:val="0057358F"/>
    <w:rsid w:val="00577F88"/>
    <w:rsid w:val="00582C65"/>
    <w:rsid w:val="00584A15"/>
    <w:rsid w:val="00590658"/>
    <w:rsid w:val="00590FB0"/>
    <w:rsid w:val="0059616F"/>
    <w:rsid w:val="00597B20"/>
    <w:rsid w:val="005A46E1"/>
    <w:rsid w:val="005A622E"/>
    <w:rsid w:val="005A69D2"/>
    <w:rsid w:val="005B275D"/>
    <w:rsid w:val="005B3DDD"/>
    <w:rsid w:val="005B5B40"/>
    <w:rsid w:val="005D0989"/>
    <w:rsid w:val="005D1AF7"/>
    <w:rsid w:val="005D295C"/>
    <w:rsid w:val="005D3251"/>
    <w:rsid w:val="005D60DB"/>
    <w:rsid w:val="005D7F68"/>
    <w:rsid w:val="005E03BF"/>
    <w:rsid w:val="005E6849"/>
    <w:rsid w:val="005E7E50"/>
    <w:rsid w:val="005F02A6"/>
    <w:rsid w:val="005F2A4C"/>
    <w:rsid w:val="005F314F"/>
    <w:rsid w:val="005F40DE"/>
    <w:rsid w:val="005F4AD7"/>
    <w:rsid w:val="005F5362"/>
    <w:rsid w:val="005F5407"/>
    <w:rsid w:val="005F657D"/>
    <w:rsid w:val="00600475"/>
    <w:rsid w:val="00600A2B"/>
    <w:rsid w:val="00600D61"/>
    <w:rsid w:val="00601A10"/>
    <w:rsid w:val="006028F0"/>
    <w:rsid w:val="00605777"/>
    <w:rsid w:val="006067BD"/>
    <w:rsid w:val="006104B1"/>
    <w:rsid w:val="00610742"/>
    <w:rsid w:val="006113AE"/>
    <w:rsid w:val="00612E41"/>
    <w:rsid w:val="006130CD"/>
    <w:rsid w:val="00613465"/>
    <w:rsid w:val="00613A29"/>
    <w:rsid w:val="00613BD8"/>
    <w:rsid w:val="00615E3B"/>
    <w:rsid w:val="00620866"/>
    <w:rsid w:val="00620942"/>
    <w:rsid w:val="00622D6C"/>
    <w:rsid w:val="00623407"/>
    <w:rsid w:val="0062659E"/>
    <w:rsid w:val="006311D6"/>
    <w:rsid w:val="006323CC"/>
    <w:rsid w:val="00632915"/>
    <w:rsid w:val="006330D5"/>
    <w:rsid w:val="00642D00"/>
    <w:rsid w:val="006438AE"/>
    <w:rsid w:val="00644C68"/>
    <w:rsid w:val="00645C33"/>
    <w:rsid w:val="0064681E"/>
    <w:rsid w:val="006469CA"/>
    <w:rsid w:val="006531E4"/>
    <w:rsid w:val="00653E49"/>
    <w:rsid w:val="00660412"/>
    <w:rsid w:val="0066267D"/>
    <w:rsid w:val="00664E12"/>
    <w:rsid w:val="0067110A"/>
    <w:rsid w:val="00671444"/>
    <w:rsid w:val="006731B6"/>
    <w:rsid w:val="00677E85"/>
    <w:rsid w:val="00681195"/>
    <w:rsid w:val="00684E93"/>
    <w:rsid w:val="0068583D"/>
    <w:rsid w:val="006879FA"/>
    <w:rsid w:val="00692BDB"/>
    <w:rsid w:val="0069584D"/>
    <w:rsid w:val="00697E6D"/>
    <w:rsid w:val="006B2787"/>
    <w:rsid w:val="006C2B43"/>
    <w:rsid w:val="006C4645"/>
    <w:rsid w:val="006C4E12"/>
    <w:rsid w:val="006C5C96"/>
    <w:rsid w:val="006C7505"/>
    <w:rsid w:val="006D1FCC"/>
    <w:rsid w:val="006D1FD3"/>
    <w:rsid w:val="006D6730"/>
    <w:rsid w:val="006E2116"/>
    <w:rsid w:val="006E2418"/>
    <w:rsid w:val="006E2FE7"/>
    <w:rsid w:val="006E3609"/>
    <w:rsid w:val="006F4947"/>
    <w:rsid w:val="006F507D"/>
    <w:rsid w:val="006F5C73"/>
    <w:rsid w:val="006F600B"/>
    <w:rsid w:val="006F6784"/>
    <w:rsid w:val="006F7570"/>
    <w:rsid w:val="007006C0"/>
    <w:rsid w:val="00704F10"/>
    <w:rsid w:val="007051D5"/>
    <w:rsid w:val="00706A64"/>
    <w:rsid w:val="00707DBE"/>
    <w:rsid w:val="0071084D"/>
    <w:rsid w:val="00721059"/>
    <w:rsid w:val="00723D10"/>
    <w:rsid w:val="007266DC"/>
    <w:rsid w:val="007320F9"/>
    <w:rsid w:val="0073589E"/>
    <w:rsid w:val="007418A0"/>
    <w:rsid w:val="00746A83"/>
    <w:rsid w:val="00747E4B"/>
    <w:rsid w:val="00751CE1"/>
    <w:rsid w:val="00753A55"/>
    <w:rsid w:val="007565A3"/>
    <w:rsid w:val="00756777"/>
    <w:rsid w:val="007576E5"/>
    <w:rsid w:val="00757793"/>
    <w:rsid w:val="00763CA2"/>
    <w:rsid w:val="007651AF"/>
    <w:rsid w:val="0077223E"/>
    <w:rsid w:val="007743C4"/>
    <w:rsid w:val="00774F0C"/>
    <w:rsid w:val="007865FD"/>
    <w:rsid w:val="00787A3A"/>
    <w:rsid w:val="00792219"/>
    <w:rsid w:val="00792BC8"/>
    <w:rsid w:val="00794018"/>
    <w:rsid w:val="007943C9"/>
    <w:rsid w:val="00794FA2"/>
    <w:rsid w:val="00795546"/>
    <w:rsid w:val="00796689"/>
    <w:rsid w:val="00796773"/>
    <w:rsid w:val="007A0B8C"/>
    <w:rsid w:val="007A1527"/>
    <w:rsid w:val="007A1718"/>
    <w:rsid w:val="007A71E9"/>
    <w:rsid w:val="007B7533"/>
    <w:rsid w:val="007B7921"/>
    <w:rsid w:val="007B7E29"/>
    <w:rsid w:val="007C0D46"/>
    <w:rsid w:val="007C6E82"/>
    <w:rsid w:val="007D44F5"/>
    <w:rsid w:val="007D4EB8"/>
    <w:rsid w:val="007E1691"/>
    <w:rsid w:val="007E36F5"/>
    <w:rsid w:val="007E3F5E"/>
    <w:rsid w:val="007F152D"/>
    <w:rsid w:val="00802537"/>
    <w:rsid w:val="00802EEC"/>
    <w:rsid w:val="00805345"/>
    <w:rsid w:val="00807235"/>
    <w:rsid w:val="00811750"/>
    <w:rsid w:val="00811A88"/>
    <w:rsid w:val="00811E04"/>
    <w:rsid w:val="0081251A"/>
    <w:rsid w:val="00813B56"/>
    <w:rsid w:val="00817069"/>
    <w:rsid w:val="008176B9"/>
    <w:rsid w:val="00822AF7"/>
    <w:rsid w:val="00823220"/>
    <w:rsid w:val="00823295"/>
    <w:rsid w:val="008276E8"/>
    <w:rsid w:val="00827903"/>
    <w:rsid w:val="00830650"/>
    <w:rsid w:val="00833CE2"/>
    <w:rsid w:val="0083433D"/>
    <w:rsid w:val="008359C1"/>
    <w:rsid w:val="00835A9C"/>
    <w:rsid w:val="00837090"/>
    <w:rsid w:val="008438E4"/>
    <w:rsid w:val="00844305"/>
    <w:rsid w:val="00844490"/>
    <w:rsid w:val="0084702D"/>
    <w:rsid w:val="00853DC5"/>
    <w:rsid w:val="00853E16"/>
    <w:rsid w:val="00857322"/>
    <w:rsid w:val="00865356"/>
    <w:rsid w:val="00870CC2"/>
    <w:rsid w:val="00875A07"/>
    <w:rsid w:val="00882861"/>
    <w:rsid w:val="00884B40"/>
    <w:rsid w:val="0089346F"/>
    <w:rsid w:val="00893B91"/>
    <w:rsid w:val="008977D0"/>
    <w:rsid w:val="00897C40"/>
    <w:rsid w:val="008A02C6"/>
    <w:rsid w:val="008A48FF"/>
    <w:rsid w:val="008A536C"/>
    <w:rsid w:val="008A7C88"/>
    <w:rsid w:val="008B0285"/>
    <w:rsid w:val="008B4E9A"/>
    <w:rsid w:val="008B6B5F"/>
    <w:rsid w:val="008C0306"/>
    <w:rsid w:val="008C0A67"/>
    <w:rsid w:val="008C10FA"/>
    <w:rsid w:val="008C13FD"/>
    <w:rsid w:val="008C3730"/>
    <w:rsid w:val="008C449B"/>
    <w:rsid w:val="008C5BE6"/>
    <w:rsid w:val="008C5C64"/>
    <w:rsid w:val="008C6614"/>
    <w:rsid w:val="008C7BCB"/>
    <w:rsid w:val="008D0F5C"/>
    <w:rsid w:val="008D6091"/>
    <w:rsid w:val="008E1222"/>
    <w:rsid w:val="008E1615"/>
    <w:rsid w:val="008E4A65"/>
    <w:rsid w:val="008E702D"/>
    <w:rsid w:val="008F0862"/>
    <w:rsid w:val="008F3304"/>
    <w:rsid w:val="008F57C5"/>
    <w:rsid w:val="008F6282"/>
    <w:rsid w:val="009011FE"/>
    <w:rsid w:val="00902852"/>
    <w:rsid w:val="00906BF8"/>
    <w:rsid w:val="009073E2"/>
    <w:rsid w:val="00910099"/>
    <w:rsid w:val="00921164"/>
    <w:rsid w:val="00924A33"/>
    <w:rsid w:val="00924AB7"/>
    <w:rsid w:val="00926D79"/>
    <w:rsid w:val="00934AD1"/>
    <w:rsid w:val="009355E7"/>
    <w:rsid w:val="0093647F"/>
    <w:rsid w:val="00943A28"/>
    <w:rsid w:val="00944D05"/>
    <w:rsid w:val="00945C6B"/>
    <w:rsid w:val="00952F81"/>
    <w:rsid w:val="009536FE"/>
    <w:rsid w:val="00953990"/>
    <w:rsid w:val="00955D5D"/>
    <w:rsid w:val="00956982"/>
    <w:rsid w:val="009569AB"/>
    <w:rsid w:val="00961BB0"/>
    <w:rsid w:val="00961CE0"/>
    <w:rsid w:val="0096417D"/>
    <w:rsid w:val="00966EA2"/>
    <w:rsid w:val="00972895"/>
    <w:rsid w:val="00974DE2"/>
    <w:rsid w:val="00975021"/>
    <w:rsid w:val="009751B2"/>
    <w:rsid w:val="0097729D"/>
    <w:rsid w:val="00977410"/>
    <w:rsid w:val="009810BB"/>
    <w:rsid w:val="009828FF"/>
    <w:rsid w:val="0098522C"/>
    <w:rsid w:val="009931E0"/>
    <w:rsid w:val="00993F77"/>
    <w:rsid w:val="00994A46"/>
    <w:rsid w:val="00994C19"/>
    <w:rsid w:val="009A15D9"/>
    <w:rsid w:val="009A1A11"/>
    <w:rsid w:val="009A1FB2"/>
    <w:rsid w:val="009A4AA4"/>
    <w:rsid w:val="009B66B4"/>
    <w:rsid w:val="009B7BF6"/>
    <w:rsid w:val="009C34C2"/>
    <w:rsid w:val="009D181A"/>
    <w:rsid w:val="009D5612"/>
    <w:rsid w:val="009E095C"/>
    <w:rsid w:val="009E405D"/>
    <w:rsid w:val="009E43F4"/>
    <w:rsid w:val="009E6ECD"/>
    <w:rsid w:val="009F2603"/>
    <w:rsid w:val="009F4AF0"/>
    <w:rsid w:val="009F751C"/>
    <w:rsid w:val="00A06521"/>
    <w:rsid w:val="00A10E8C"/>
    <w:rsid w:val="00A1208E"/>
    <w:rsid w:val="00A12795"/>
    <w:rsid w:val="00A13D83"/>
    <w:rsid w:val="00A1528D"/>
    <w:rsid w:val="00A1621B"/>
    <w:rsid w:val="00A2103A"/>
    <w:rsid w:val="00A21295"/>
    <w:rsid w:val="00A22D8B"/>
    <w:rsid w:val="00A22F54"/>
    <w:rsid w:val="00A255BA"/>
    <w:rsid w:val="00A27EE5"/>
    <w:rsid w:val="00A30174"/>
    <w:rsid w:val="00A32B1F"/>
    <w:rsid w:val="00A3775C"/>
    <w:rsid w:val="00A37D9A"/>
    <w:rsid w:val="00A41F34"/>
    <w:rsid w:val="00A45631"/>
    <w:rsid w:val="00A46AF0"/>
    <w:rsid w:val="00A549BB"/>
    <w:rsid w:val="00A573E0"/>
    <w:rsid w:val="00A606BD"/>
    <w:rsid w:val="00A61D51"/>
    <w:rsid w:val="00A67376"/>
    <w:rsid w:val="00A71F51"/>
    <w:rsid w:val="00A76105"/>
    <w:rsid w:val="00A82A33"/>
    <w:rsid w:val="00A82DE9"/>
    <w:rsid w:val="00A84920"/>
    <w:rsid w:val="00A849F3"/>
    <w:rsid w:val="00A86449"/>
    <w:rsid w:val="00A9066C"/>
    <w:rsid w:val="00A90FB1"/>
    <w:rsid w:val="00A91668"/>
    <w:rsid w:val="00A92911"/>
    <w:rsid w:val="00A97A89"/>
    <w:rsid w:val="00AA0074"/>
    <w:rsid w:val="00AA033D"/>
    <w:rsid w:val="00AA173B"/>
    <w:rsid w:val="00AA20A0"/>
    <w:rsid w:val="00AA3C41"/>
    <w:rsid w:val="00AA5BE5"/>
    <w:rsid w:val="00AA7EEF"/>
    <w:rsid w:val="00AB13FB"/>
    <w:rsid w:val="00AB1A02"/>
    <w:rsid w:val="00AB2FFB"/>
    <w:rsid w:val="00AB335E"/>
    <w:rsid w:val="00AB44A8"/>
    <w:rsid w:val="00AB4E74"/>
    <w:rsid w:val="00AB6062"/>
    <w:rsid w:val="00AB641E"/>
    <w:rsid w:val="00AB7A98"/>
    <w:rsid w:val="00AC0166"/>
    <w:rsid w:val="00AC2A3B"/>
    <w:rsid w:val="00AC3402"/>
    <w:rsid w:val="00AC3C5A"/>
    <w:rsid w:val="00AC6A15"/>
    <w:rsid w:val="00AC6E33"/>
    <w:rsid w:val="00AC7F2C"/>
    <w:rsid w:val="00AD2A01"/>
    <w:rsid w:val="00AD3481"/>
    <w:rsid w:val="00AD480F"/>
    <w:rsid w:val="00AE39D1"/>
    <w:rsid w:val="00AE5545"/>
    <w:rsid w:val="00AE6B25"/>
    <w:rsid w:val="00AE6C6C"/>
    <w:rsid w:val="00AF005E"/>
    <w:rsid w:val="00AF3775"/>
    <w:rsid w:val="00AF3A26"/>
    <w:rsid w:val="00AF6061"/>
    <w:rsid w:val="00AF680A"/>
    <w:rsid w:val="00AF78D6"/>
    <w:rsid w:val="00B02644"/>
    <w:rsid w:val="00B0332D"/>
    <w:rsid w:val="00B051B4"/>
    <w:rsid w:val="00B07531"/>
    <w:rsid w:val="00B109C1"/>
    <w:rsid w:val="00B13CA2"/>
    <w:rsid w:val="00B147CF"/>
    <w:rsid w:val="00B1560F"/>
    <w:rsid w:val="00B16EAE"/>
    <w:rsid w:val="00B240CB"/>
    <w:rsid w:val="00B26CB6"/>
    <w:rsid w:val="00B301CC"/>
    <w:rsid w:val="00B30610"/>
    <w:rsid w:val="00B32194"/>
    <w:rsid w:val="00B33038"/>
    <w:rsid w:val="00B33C44"/>
    <w:rsid w:val="00B34C9B"/>
    <w:rsid w:val="00B355DD"/>
    <w:rsid w:val="00B3798C"/>
    <w:rsid w:val="00B40D50"/>
    <w:rsid w:val="00B44CE8"/>
    <w:rsid w:val="00B44D3A"/>
    <w:rsid w:val="00B45103"/>
    <w:rsid w:val="00B46677"/>
    <w:rsid w:val="00B500D2"/>
    <w:rsid w:val="00B5017C"/>
    <w:rsid w:val="00B50855"/>
    <w:rsid w:val="00B52CBD"/>
    <w:rsid w:val="00B579B1"/>
    <w:rsid w:val="00B6063D"/>
    <w:rsid w:val="00B61AA5"/>
    <w:rsid w:val="00B65133"/>
    <w:rsid w:val="00B667C8"/>
    <w:rsid w:val="00B67839"/>
    <w:rsid w:val="00B71B82"/>
    <w:rsid w:val="00B71D62"/>
    <w:rsid w:val="00B72C2C"/>
    <w:rsid w:val="00B733A7"/>
    <w:rsid w:val="00B73C93"/>
    <w:rsid w:val="00B77F53"/>
    <w:rsid w:val="00B917BA"/>
    <w:rsid w:val="00B93824"/>
    <w:rsid w:val="00B9544F"/>
    <w:rsid w:val="00B96119"/>
    <w:rsid w:val="00BA08FB"/>
    <w:rsid w:val="00BA1EF6"/>
    <w:rsid w:val="00BA2448"/>
    <w:rsid w:val="00BA529E"/>
    <w:rsid w:val="00BA6E11"/>
    <w:rsid w:val="00BA7057"/>
    <w:rsid w:val="00BB1511"/>
    <w:rsid w:val="00BB7B2E"/>
    <w:rsid w:val="00BC3F84"/>
    <w:rsid w:val="00BC6F0A"/>
    <w:rsid w:val="00BC750E"/>
    <w:rsid w:val="00BC772D"/>
    <w:rsid w:val="00BD2824"/>
    <w:rsid w:val="00BD2F44"/>
    <w:rsid w:val="00BD3514"/>
    <w:rsid w:val="00BD35F9"/>
    <w:rsid w:val="00BE0E5E"/>
    <w:rsid w:val="00BE1A7A"/>
    <w:rsid w:val="00BE5776"/>
    <w:rsid w:val="00BE642C"/>
    <w:rsid w:val="00BF115E"/>
    <w:rsid w:val="00BF1880"/>
    <w:rsid w:val="00BF305E"/>
    <w:rsid w:val="00C022D7"/>
    <w:rsid w:val="00C05BF2"/>
    <w:rsid w:val="00C05EE0"/>
    <w:rsid w:val="00C07037"/>
    <w:rsid w:val="00C10645"/>
    <w:rsid w:val="00C122B7"/>
    <w:rsid w:val="00C122CF"/>
    <w:rsid w:val="00C167B3"/>
    <w:rsid w:val="00C21DC0"/>
    <w:rsid w:val="00C21EFB"/>
    <w:rsid w:val="00C230F0"/>
    <w:rsid w:val="00C233B8"/>
    <w:rsid w:val="00C24890"/>
    <w:rsid w:val="00C25B22"/>
    <w:rsid w:val="00C25F7E"/>
    <w:rsid w:val="00C26061"/>
    <w:rsid w:val="00C260C2"/>
    <w:rsid w:val="00C26608"/>
    <w:rsid w:val="00C271CB"/>
    <w:rsid w:val="00C271E0"/>
    <w:rsid w:val="00C272C4"/>
    <w:rsid w:val="00C31286"/>
    <w:rsid w:val="00C35F21"/>
    <w:rsid w:val="00C37005"/>
    <w:rsid w:val="00C40726"/>
    <w:rsid w:val="00C41C3C"/>
    <w:rsid w:val="00C42710"/>
    <w:rsid w:val="00C50FB3"/>
    <w:rsid w:val="00C50FF6"/>
    <w:rsid w:val="00C51B3C"/>
    <w:rsid w:val="00C577F9"/>
    <w:rsid w:val="00C579C7"/>
    <w:rsid w:val="00C60076"/>
    <w:rsid w:val="00C6402D"/>
    <w:rsid w:val="00C7037F"/>
    <w:rsid w:val="00C722CD"/>
    <w:rsid w:val="00C80FC8"/>
    <w:rsid w:val="00C822B2"/>
    <w:rsid w:val="00C838B3"/>
    <w:rsid w:val="00C84ECA"/>
    <w:rsid w:val="00C92829"/>
    <w:rsid w:val="00C9675B"/>
    <w:rsid w:val="00CA08F2"/>
    <w:rsid w:val="00CA2513"/>
    <w:rsid w:val="00CA47E4"/>
    <w:rsid w:val="00CA6CB4"/>
    <w:rsid w:val="00CA73C7"/>
    <w:rsid w:val="00CB23A6"/>
    <w:rsid w:val="00CB27EF"/>
    <w:rsid w:val="00CB3898"/>
    <w:rsid w:val="00CB3C5F"/>
    <w:rsid w:val="00CB3F3F"/>
    <w:rsid w:val="00CB4A86"/>
    <w:rsid w:val="00CC059E"/>
    <w:rsid w:val="00CC1CBD"/>
    <w:rsid w:val="00CC444F"/>
    <w:rsid w:val="00CD0321"/>
    <w:rsid w:val="00CD2DF3"/>
    <w:rsid w:val="00CD34C5"/>
    <w:rsid w:val="00CD36E0"/>
    <w:rsid w:val="00CD3E2C"/>
    <w:rsid w:val="00CD4928"/>
    <w:rsid w:val="00CE021D"/>
    <w:rsid w:val="00CE4DA4"/>
    <w:rsid w:val="00CE6424"/>
    <w:rsid w:val="00CE7794"/>
    <w:rsid w:val="00CF0555"/>
    <w:rsid w:val="00CF1A96"/>
    <w:rsid w:val="00CF1E43"/>
    <w:rsid w:val="00CF31FE"/>
    <w:rsid w:val="00CF4797"/>
    <w:rsid w:val="00D024A5"/>
    <w:rsid w:val="00D04728"/>
    <w:rsid w:val="00D05BFC"/>
    <w:rsid w:val="00D068E5"/>
    <w:rsid w:val="00D073BD"/>
    <w:rsid w:val="00D1034B"/>
    <w:rsid w:val="00D1266F"/>
    <w:rsid w:val="00D15688"/>
    <w:rsid w:val="00D157E4"/>
    <w:rsid w:val="00D1580D"/>
    <w:rsid w:val="00D16F61"/>
    <w:rsid w:val="00D206DD"/>
    <w:rsid w:val="00D20F93"/>
    <w:rsid w:val="00D21FA3"/>
    <w:rsid w:val="00D2585E"/>
    <w:rsid w:val="00D269E9"/>
    <w:rsid w:val="00D2777F"/>
    <w:rsid w:val="00D304B8"/>
    <w:rsid w:val="00D30CD9"/>
    <w:rsid w:val="00D31008"/>
    <w:rsid w:val="00D32B63"/>
    <w:rsid w:val="00D3304E"/>
    <w:rsid w:val="00D377C5"/>
    <w:rsid w:val="00D37D29"/>
    <w:rsid w:val="00D438D5"/>
    <w:rsid w:val="00D516F3"/>
    <w:rsid w:val="00D53823"/>
    <w:rsid w:val="00D53F5E"/>
    <w:rsid w:val="00D60FD5"/>
    <w:rsid w:val="00D63D80"/>
    <w:rsid w:val="00D63FE0"/>
    <w:rsid w:val="00D652D1"/>
    <w:rsid w:val="00D65A5A"/>
    <w:rsid w:val="00D71249"/>
    <w:rsid w:val="00D71FBA"/>
    <w:rsid w:val="00D733E0"/>
    <w:rsid w:val="00D739DA"/>
    <w:rsid w:val="00D73A5D"/>
    <w:rsid w:val="00D74F39"/>
    <w:rsid w:val="00D75D9E"/>
    <w:rsid w:val="00D8654E"/>
    <w:rsid w:val="00D91B58"/>
    <w:rsid w:val="00D93D06"/>
    <w:rsid w:val="00D949C2"/>
    <w:rsid w:val="00D94DB8"/>
    <w:rsid w:val="00DA04FC"/>
    <w:rsid w:val="00DA246D"/>
    <w:rsid w:val="00DB114B"/>
    <w:rsid w:val="00DB173D"/>
    <w:rsid w:val="00DB202C"/>
    <w:rsid w:val="00DB7BA8"/>
    <w:rsid w:val="00DC1617"/>
    <w:rsid w:val="00DC22FF"/>
    <w:rsid w:val="00DC2B42"/>
    <w:rsid w:val="00DC5A08"/>
    <w:rsid w:val="00DC6043"/>
    <w:rsid w:val="00DC60C3"/>
    <w:rsid w:val="00DC68A5"/>
    <w:rsid w:val="00DC6BAB"/>
    <w:rsid w:val="00DD4E18"/>
    <w:rsid w:val="00DD6CC0"/>
    <w:rsid w:val="00DE21CB"/>
    <w:rsid w:val="00DE34AF"/>
    <w:rsid w:val="00DE3CC4"/>
    <w:rsid w:val="00DF107D"/>
    <w:rsid w:val="00DF204D"/>
    <w:rsid w:val="00DF5326"/>
    <w:rsid w:val="00DF6CE2"/>
    <w:rsid w:val="00DF71C0"/>
    <w:rsid w:val="00E04463"/>
    <w:rsid w:val="00E05727"/>
    <w:rsid w:val="00E16B60"/>
    <w:rsid w:val="00E225A4"/>
    <w:rsid w:val="00E23D69"/>
    <w:rsid w:val="00E27ED7"/>
    <w:rsid w:val="00E34FC5"/>
    <w:rsid w:val="00E3516C"/>
    <w:rsid w:val="00E357D8"/>
    <w:rsid w:val="00E35807"/>
    <w:rsid w:val="00E37314"/>
    <w:rsid w:val="00E47470"/>
    <w:rsid w:val="00E50FF4"/>
    <w:rsid w:val="00E5305D"/>
    <w:rsid w:val="00E54678"/>
    <w:rsid w:val="00E555EC"/>
    <w:rsid w:val="00E605B2"/>
    <w:rsid w:val="00E60A08"/>
    <w:rsid w:val="00E61742"/>
    <w:rsid w:val="00E62A8D"/>
    <w:rsid w:val="00E634D1"/>
    <w:rsid w:val="00E63C64"/>
    <w:rsid w:val="00E72CF1"/>
    <w:rsid w:val="00E812EF"/>
    <w:rsid w:val="00E82789"/>
    <w:rsid w:val="00E8335C"/>
    <w:rsid w:val="00E876FC"/>
    <w:rsid w:val="00E91816"/>
    <w:rsid w:val="00E9273B"/>
    <w:rsid w:val="00E9417B"/>
    <w:rsid w:val="00E94A68"/>
    <w:rsid w:val="00E965BF"/>
    <w:rsid w:val="00E97FC0"/>
    <w:rsid w:val="00EA4602"/>
    <w:rsid w:val="00EA6A9A"/>
    <w:rsid w:val="00EA740F"/>
    <w:rsid w:val="00EA7598"/>
    <w:rsid w:val="00EB0CA1"/>
    <w:rsid w:val="00EB7DAD"/>
    <w:rsid w:val="00EC2392"/>
    <w:rsid w:val="00EC27E0"/>
    <w:rsid w:val="00ED04FA"/>
    <w:rsid w:val="00ED21AC"/>
    <w:rsid w:val="00ED57C6"/>
    <w:rsid w:val="00EE0332"/>
    <w:rsid w:val="00EE0BCB"/>
    <w:rsid w:val="00EE0EE3"/>
    <w:rsid w:val="00EE2BD3"/>
    <w:rsid w:val="00F02363"/>
    <w:rsid w:val="00F06236"/>
    <w:rsid w:val="00F11642"/>
    <w:rsid w:val="00F11F41"/>
    <w:rsid w:val="00F129ED"/>
    <w:rsid w:val="00F14108"/>
    <w:rsid w:val="00F166B9"/>
    <w:rsid w:val="00F208F7"/>
    <w:rsid w:val="00F21DF8"/>
    <w:rsid w:val="00F227D1"/>
    <w:rsid w:val="00F22D1B"/>
    <w:rsid w:val="00F230CB"/>
    <w:rsid w:val="00F2429D"/>
    <w:rsid w:val="00F252F5"/>
    <w:rsid w:val="00F2758F"/>
    <w:rsid w:val="00F32309"/>
    <w:rsid w:val="00F336A8"/>
    <w:rsid w:val="00F35FE0"/>
    <w:rsid w:val="00F36D56"/>
    <w:rsid w:val="00F37A38"/>
    <w:rsid w:val="00F4025E"/>
    <w:rsid w:val="00F44AEE"/>
    <w:rsid w:val="00F45686"/>
    <w:rsid w:val="00F45A5C"/>
    <w:rsid w:val="00F461CF"/>
    <w:rsid w:val="00F4625E"/>
    <w:rsid w:val="00F4667A"/>
    <w:rsid w:val="00F46BBF"/>
    <w:rsid w:val="00F51801"/>
    <w:rsid w:val="00F535CD"/>
    <w:rsid w:val="00F54EDD"/>
    <w:rsid w:val="00F55897"/>
    <w:rsid w:val="00F61C17"/>
    <w:rsid w:val="00F61DE7"/>
    <w:rsid w:val="00F61FCA"/>
    <w:rsid w:val="00F62ACB"/>
    <w:rsid w:val="00F70131"/>
    <w:rsid w:val="00F71811"/>
    <w:rsid w:val="00F730D2"/>
    <w:rsid w:val="00F775FC"/>
    <w:rsid w:val="00F92458"/>
    <w:rsid w:val="00F94344"/>
    <w:rsid w:val="00F94366"/>
    <w:rsid w:val="00F955CB"/>
    <w:rsid w:val="00F97BD5"/>
    <w:rsid w:val="00FA0F2B"/>
    <w:rsid w:val="00FA126A"/>
    <w:rsid w:val="00FA224E"/>
    <w:rsid w:val="00FA3997"/>
    <w:rsid w:val="00FA4CC9"/>
    <w:rsid w:val="00FA5A09"/>
    <w:rsid w:val="00FA71C2"/>
    <w:rsid w:val="00FB487F"/>
    <w:rsid w:val="00FC0616"/>
    <w:rsid w:val="00FC46B0"/>
    <w:rsid w:val="00FC7E77"/>
    <w:rsid w:val="00FD018B"/>
    <w:rsid w:val="00FD26B6"/>
    <w:rsid w:val="00FD363C"/>
    <w:rsid w:val="00FD4A2E"/>
    <w:rsid w:val="00FE0BB3"/>
    <w:rsid w:val="00FE406C"/>
    <w:rsid w:val="00FE510F"/>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BF11157"/>
  <w15:docId w15:val="{DD2B902C-2B87-4000-B440-4ED4BBB8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D3A"/>
    <w:pPr>
      <w:spacing w:line="276" w:lineRule="auto"/>
    </w:pPr>
    <w:rPr>
      <w:rFonts w:ascii="Arial" w:hAnsi="Arial"/>
      <w:szCs w:val="22"/>
      <w:lang w:val="en-GB"/>
    </w:rPr>
  </w:style>
  <w:style w:type="paragraph" w:styleId="Heading1">
    <w:name w:val="heading 1"/>
    <w:basedOn w:val="Normal"/>
    <w:next w:val="Normal"/>
    <w:link w:val="Heading1Char"/>
    <w:qFormat/>
    <w:rsid w:val="00B44D3A"/>
    <w:pPr>
      <w:autoSpaceDE w:val="0"/>
      <w:autoSpaceDN w:val="0"/>
      <w:adjustRightInd w:val="0"/>
      <w:spacing w:after="240" w:line="240" w:lineRule="auto"/>
      <w:outlineLvl w:val="0"/>
    </w:pPr>
    <w:rPr>
      <w:rFonts w:cs="Arial"/>
      <w:b/>
      <w:sz w:val="28"/>
      <w:szCs w:val="28"/>
    </w:rPr>
  </w:style>
  <w:style w:type="paragraph" w:styleId="Heading2">
    <w:name w:val="heading 2"/>
    <w:basedOn w:val="Normal"/>
    <w:next w:val="Normal"/>
    <w:link w:val="Heading2Char"/>
    <w:uiPriority w:val="9"/>
    <w:unhideWhenUsed/>
    <w:qFormat/>
    <w:rsid w:val="00AF78D6"/>
    <w:pPr>
      <w:numPr>
        <w:numId w:val="30"/>
      </w:numPr>
      <w:autoSpaceDE w:val="0"/>
      <w:autoSpaceDN w:val="0"/>
      <w:adjustRightInd w:val="0"/>
      <w:spacing w:after="200" w:line="240" w:lineRule="auto"/>
      <w:outlineLvl w:val="1"/>
    </w:pPr>
    <w:rPr>
      <w:rFonts w:cs="Arial"/>
      <w:b/>
      <w:sz w:val="24"/>
      <w:szCs w:val="24"/>
    </w:rPr>
  </w:style>
  <w:style w:type="paragraph" w:styleId="Heading3">
    <w:name w:val="heading 3"/>
    <w:basedOn w:val="Normal"/>
    <w:next w:val="Normal"/>
    <w:link w:val="Heading3Char"/>
    <w:uiPriority w:val="9"/>
    <w:unhideWhenUsed/>
    <w:qFormat/>
    <w:rsid w:val="006F6784"/>
    <w:pPr>
      <w:numPr>
        <w:ilvl w:val="1"/>
        <w:numId w:val="32"/>
      </w:numPr>
      <w:spacing w:after="80"/>
      <w:outlineLvl w:val="2"/>
    </w:pPr>
    <w:rPr>
      <w:rFonts w:cs="Arial"/>
      <w:b/>
      <w:bCs/>
      <w:color w:val="000000"/>
      <w:sz w:val="22"/>
    </w:rPr>
  </w:style>
  <w:style w:type="paragraph" w:styleId="Heading4">
    <w:name w:val="heading 4"/>
    <w:basedOn w:val="ListParagraph"/>
    <w:next w:val="Normal"/>
    <w:link w:val="Heading4Char"/>
    <w:uiPriority w:val="9"/>
    <w:unhideWhenUsed/>
    <w:qFormat/>
    <w:rsid w:val="00052FF2"/>
    <w:pPr>
      <w:numPr>
        <w:numId w:val="29"/>
      </w:numPr>
      <w:ind w:left="426" w:hanging="426"/>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789"/>
    <w:pPr>
      <w:ind w:left="720"/>
      <w:contextualSpacing/>
    </w:pPr>
  </w:style>
  <w:style w:type="character" w:customStyle="1" w:styleId="apple-style-span">
    <w:name w:val="apple-style-span"/>
    <w:basedOn w:val="DefaultParagraphFont"/>
    <w:rsid w:val="008A02C6"/>
  </w:style>
  <w:style w:type="paragraph" w:styleId="BalloonText">
    <w:name w:val="Balloon Text"/>
    <w:basedOn w:val="Normal"/>
    <w:link w:val="BalloonTextChar"/>
    <w:uiPriority w:val="99"/>
    <w:semiHidden/>
    <w:unhideWhenUsed/>
    <w:rsid w:val="00020D0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20D02"/>
    <w:rPr>
      <w:rFonts w:ascii="Tahoma" w:hAnsi="Tahoma" w:cs="Tahoma"/>
      <w:sz w:val="16"/>
      <w:szCs w:val="16"/>
    </w:rPr>
  </w:style>
  <w:style w:type="paragraph" w:customStyle="1" w:styleId="CharCharChar">
    <w:name w:val="Char Char Char"/>
    <w:basedOn w:val="Normal"/>
    <w:autoRedefine/>
    <w:rsid w:val="0015445F"/>
    <w:pPr>
      <w:spacing w:after="160" w:line="240" w:lineRule="exact"/>
    </w:pPr>
    <w:rPr>
      <w:rFonts w:eastAsia="Times New Roman"/>
      <w:sz w:val="24"/>
      <w:szCs w:val="24"/>
      <w:lang w:val="en-US"/>
    </w:rPr>
  </w:style>
  <w:style w:type="paragraph" w:styleId="Header">
    <w:name w:val="header"/>
    <w:basedOn w:val="Normal"/>
    <w:link w:val="HeaderChar"/>
    <w:uiPriority w:val="99"/>
    <w:unhideWhenUsed/>
    <w:rsid w:val="00B16EAE"/>
    <w:pPr>
      <w:tabs>
        <w:tab w:val="center" w:pos="4513"/>
        <w:tab w:val="right" w:pos="9026"/>
      </w:tabs>
      <w:spacing w:line="240" w:lineRule="auto"/>
    </w:pPr>
  </w:style>
  <w:style w:type="character" w:customStyle="1" w:styleId="HeaderChar">
    <w:name w:val="Header Char"/>
    <w:basedOn w:val="DefaultParagraphFont"/>
    <w:link w:val="Header"/>
    <w:uiPriority w:val="99"/>
    <w:rsid w:val="00B16EAE"/>
  </w:style>
  <w:style w:type="paragraph" w:styleId="Footer">
    <w:name w:val="footer"/>
    <w:basedOn w:val="Normal"/>
    <w:link w:val="FooterChar"/>
    <w:uiPriority w:val="99"/>
    <w:unhideWhenUsed/>
    <w:rsid w:val="00B16EAE"/>
    <w:pPr>
      <w:tabs>
        <w:tab w:val="center" w:pos="4513"/>
        <w:tab w:val="right" w:pos="9026"/>
      </w:tabs>
      <w:spacing w:line="240" w:lineRule="auto"/>
    </w:pPr>
  </w:style>
  <w:style w:type="character" w:customStyle="1" w:styleId="FooterChar">
    <w:name w:val="Footer Char"/>
    <w:basedOn w:val="DefaultParagraphFont"/>
    <w:link w:val="Footer"/>
    <w:uiPriority w:val="99"/>
    <w:rsid w:val="00B16EAE"/>
  </w:style>
  <w:style w:type="character" w:styleId="CommentReference">
    <w:name w:val="annotation reference"/>
    <w:uiPriority w:val="99"/>
    <w:semiHidden/>
    <w:unhideWhenUsed/>
    <w:rsid w:val="00C122CF"/>
    <w:rPr>
      <w:sz w:val="16"/>
      <w:szCs w:val="16"/>
    </w:rPr>
  </w:style>
  <w:style w:type="paragraph" w:styleId="CommentText">
    <w:name w:val="annotation text"/>
    <w:basedOn w:val="Normal"/>
    <w:link w:val="CommentTextChar"/>
    <w:uiPriority w:val="99"/>
    <w:semiHidden/>
    <w:unhideWhenUsed/>
    <w:rsid w:val="00C122CF"/>
    <w:pPr>
      <w:spacing w:line="240" w:lineRule="auto"/>
    </w:pPr>
    <w:rPr>
      <w:szCs w:val="20"/>
    </w:rPr>
  </w:style>
  <w:style w:type="character" w:customStyle="1" w:styleId="CommentTextChar">
    <w:name w:val="Comment Text Char"/>
    <w:link w:val="CommentText"/>
    <w:uiPriority w:val="99"/>
    <w:semiHidden/>
    <w:rsid w:val="00C122CF"/>
    <w:rPr>
      <w:sz w:val="20"/>
      <w:szCs w:val="20"/>
    </w:rPr>
  </w:style>
  <w:style w:type="paragraph" w:styleId="CommentSubject">
    <w:name w:val="annotation subject"/>
    <w:basedOn w:val="CommentText"/>
    <w:next w:val="CommentText"/>
    <w:link w:val="CommentSubjectChar"/>
    <w:uiPriority w:val="99"/>
    <w:semiHidden/>
    <w:unhideWhenUsed/>
    <w:rsid w:val="00C122CF"/>
    <w:rPr>
      <w:b/>
      <w:bCs/>
    </w:rPr>
  </w:style>
  <w:style w:type="character" w:customStyle="1" w:styleId="CommentSubjectChar">
    <w:name w:val="Comment Subject Char"/>
    <w:link w:val="CommentSubject"/>
    <w:uiPriority w:val="99"/>
    <w:semiHidden/>
    <w:rsid w:val="00C122CF"/>
    <w:rPr>
      <w:b/>
      <w:bCs/>
      <w:sz w:val="20"/>
      <w:szCs w:val="20"/>
    </w:rPr>
  </w:style>
  <w:style w:type="character" w:customStyle="1" w:styleId="Heading1Char">
    <w:name w:val="Heading 1 Char"/>
    <w:link w:val="Heading1"/>
    <w:rsid w:val="00B44D3A"/>
    <w:rPr>
      <w:rFonts w:ascii="Arial" w:hAnsi="Arial" w:cs="Arial"/>
      <w:b/>
      <w:sz w:val="28"/>
      <w:szCs w:val="28"/>
      <w:lang w:eastAsia="en-US"/>
    </w:rPr>
  </w:style>
  <w:style w:type="paragraph" w:styleId="BodyText">
    <w:name w:val="Body Text"/>
    <w:basedOn w:val="Normal"/>
    <w:link w:val="BodyTextChar"/>
    <w:rsid w:val="00F94344"/>
    <w:pPr>
      <w:tabs>
        <w:tab w:val="left" w:pos="288"/>
      </w:tabs>
      <w:spacing w:line="240" w:lineRule="auto"/>
      <w:jc w:val="center"/>
    </w:pPr>
    <w:rPr>
      <w:rFonts w:ascii="Times New Roman" w:eastAsia="Times New Roman" w:hAnsi="Times New Roman"/>
      <w:b/>
      <w:bCs/>
      <w:sz w:val="40"/>
      <w:szCs w:val="40"/>
    </w:rPr>
  </w:style>
  <w:style w:type="character" w:customStyle="1" w:styleId="BodyTextChar">
    <w:name w:val="Body Text Char"/>
    <w:link w:val="BodyText"/>
    <w:rsid w:val="00F94344"/>
    <w:rPr>
      <w:rFonts w:ascii="Times New Roman" w:eastAsia="Times New Roman" w:hAnsi="Times New Roman"/>
      <w:b/>
      <w:bCs/>
      <w:sz w:val="40"/>
      <w:szCs w:val="40"/>
      <w:lang w:eastAsia="en-US"/>
    </w:rPr>
  </w:style>
  <w:style w:type="character" w:styleId="Hyperlink">
    <w:name w:val="Hyperlink"/>
    <w:rsid w:val="00F94344"/>
    <w:rPr>
      <w:rFonts w:ascii="Times New Roman" w:hAnsi="Times New Roman" w:cs="Times New Roman"/>
      <w:color w:val="0000FF"/>
      <w:u w:val="single"/>
    </w:rPr>
  </w:style>
  <w:style w:type="paragraph" w:styleId="EndnoteText">
    <w:name w:val="endnote text"/>
    <w:basedOn w:val="Normal"/>
    <w:link w:val="EndnoteTextChar"/>
    <w:semiHidden/>
    <w:rsid w:val="00F94344"/>
    <w:pPr>
      <w:spacing w:line="240" w:lineRule="auto"/>
    </w:pPr>
    <w:rPr>
      <w:rFonts w:ascii="Times New Roman" w:eastAsia="Times New Roman" w:hAnsi="Times New Roman"/>
      <w:szCs w:val="20"/>
    </w:rPr>
  </w:style>
  <w:style w:type="character" w:customStyle="1" w:styleId="EndnoteTextChar">
    <w:name w:val="Endnote Text Char"/>
    <w:link w:val="EndnoteText"/>
    <w:semiHidden/>
    <w:rsid w:val="00F94344"/>
    <w:rPr>
      <w:rFonts w:ascii="Times New Roman" w:eastAsia="Times New Roman" w:hAnsi="Times New Roman"/>
      <w:lang w:eastAsia="en-US"/>
    </w:rPr>
  </w:style>
  <w:style w:type="table" w:styleId="TableGrid">
    <w:name w:val="Table Grid"/>
    <w:basedOn w:val="TableNormal"/>
    <w:uiPriority w:val="59"/>
    <w:rsid w:val="00C27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173B"/>
    <w:rPr>
      <w:sz w:val="22"/>
      <w:szCs w:val="22"/>
      <w:lang w:val="en-GB"/>
    </w:rPr>
  </w:style>
  <w:style w:type="paragraph" w:styleId="Title">
    <w:name w:val="Title"/>
    <w:basedOn w:val="BodyText"/>
    <w:next w:val="Normal"/>
    <w:link w:val="TitleChar"/>
    <w:uiPriority w:val="10"/>
    <w:qFormat/>
    <w:rsid w:val="00B44D3A"/>
    <w:rPr>
      <w:rFonts w:ascii="Arial" w:hAnsi="Arial" w:cs="Arial"/>
      <w:sz w:val="36"/>
    </w:rPr>
  </w:style>
  <w:style w:type="character" w:customStyle="1" w:styleId="TitleChar">
    <w:name w:val="Title Char"/>
    <w:link w:val="Title"/>
    <w:uiPriority w:val="10"/>
    <w:rsid w:val="00B44D3A"/>
    <w:rPr>
      <w:rFonts w:ascii="Arial" w:eastAsia="Times New Roman" w:hAnsi="Arial" w:cs="Arial"/>
      <w:b/>
      <w:bCs/>
      <w:sz w:val="36"/>
      <w:szCs w:val="40"/>
      <w:lang w:eastAsia="en-US"/>
    </w:rPr>
  </w:style>
  <w:style w:type="character" w:customStyle="1" w:styleId="Heading2Char">
    <w:name w:val="Heading 2 Char"/>
    <w:link w:val="Heading2"/>
    <w:uiPriority w:val="9"/>
    <w:rsid w:val="00AF78D6"/>
    <w:rPr>
      <w:rFonts w:ascii="Arial" w:hAnsi="Arial" w:cs="Arial"/>
      <w:b/>
      <w:sz w:val="24"/>
      <w:szCs w:val="24"/>
      <w:lang w:eastAsia="en-US"/>
    </w:rPr>
  </w:style>
  <w:style w:type="character" w:customStyle="1" w:styleId="Heading3Char">
    <w:name w:val="Heading 3 Char"/>
    <w:link w:val="Heading3"/>
    <w:uiPriority w:val="9"/>
    <w:rsid w:val="006F6784"/>
    <w:rPr>
      <w:rFonts w:ascii="Arial" w:hAnsi="Arial" w:cs="Arial"/>
      <w:b/>
      <w:bCs/>
      <w:color w:val="000000"/>
      <w:sz w:val="22"/>
      <w:szCs w:val="22"/>
      <w:lang w:eastAsia="en-US"/>
    </w:rPr>
  </w:style>
  <w:style w:type="paragraph" w:customStyle="1" w:styleId="Grey">
    <w:name w:val="Grey"/>
    <w:basedOn w:val="Normal"/>
    <w:qFormat/>
    <w:rsid w:val="00B44D3A"/>
    <w:pPr>
      <w:jc w:val="right"/>
    </w:pPr>
    <w:rPr>
      <w:color w:val="A6A6A6"/>
    </w:rPr>
  </w:style>
  <w:style w:type="character" w:styleId="PlaceholderText">
    <w:name w:val="Placeholder Text"/>
    <w:uiPriority w:val="99"/>
    <w:semiHidden/>
    <w:rsid w:val="00B44D3A"/>
    <w:rPr>
      <w:color w:val="808080"/>
    </w:rPr>
  </w:style>
  <w:style w:type="character" w:customStyle="1" w:styleId="Heading4Char">
    <w:name w:val="Heading 4 Char"/>
    <w:link w:val="Heading4"/>
    <w:uiPriority w:val="9"/>
    <w:rsid w:val="00052FF2"/>
    <w:rPr>
      <w:rFonts w:ascii="Arial" w:hAnsi="Arial"/>
      <w:b/>
      <w:szCs w:val="22"/>
      <w:lang w:eastAsia="en-US"/>
    </w:rPr>
  </w:style>
  <w:style w:type="paragraph" w:customStyle="1" w:styleId="Heading3-section2">
    <w:name w:val="Heading 3 - section 2"/>
    <w:basedOn w:val="Heading3"/>
    <w:qFormat/>
    <w:rsid w:val="00424B56"/>
    <w:pPr>
      <w:numPr>
        <w:numId w:val="22"/>
      </w:numPr>
      <w:ind w:left="357" w:hanging="357"/>
    </w:pPr>
  </w:style>
  <w:style w:type="paragraph" w:customStyle="1" w:styleId="Heading3-section20">
    <w:name w:val="Heading 3 - section2"/>
    <w:basedOn w:val="Heading3-section2"/>
    <w:qFormat/>
    <w:rsid w:val="00D05BFC"/>
  </w:style>
  <w:style w:type="numbering" w:customStyle="1" w:styleId="Style1">
    <w:name w:val="Style1"/>
    <w:uiPriority w:val="99"/>
    <w:rsid w:val="00424B56"/>
    <w:pPr>
      <w:numPr>
        <w:numId w:val="34"/>
      </w:numPr>
    </w:pPr>
  </w:style>
  <w:style w:type="paragraph" w:styleId="Revision">
    <w:name w:val="Revision"/>
    <w:hidden/>
    <w:uiPriority w:val="99"/>
    <w:semiHidden/>
    <w:rsid w:val="00163188"/>
    <w:rPr>
      <w:rFonts w:ascii="Arial" w:hAnsi="Arial"/>
      <w:szCs w:val="22"/>
      <w:lang w:val="en-GB"/>
    </w:rPr>
  </w:style>
  <w:style w:type="character" w:styleId="FollowedHyperlink">
    <w:name w:val="FollowedHyperlink"/>
    <w:basedOn w:val="DefaultParagraphFont"/>
    <w:uiPriority w:val="99"/>
    <w:semiHidden/>
    <w:unhideWhenUsed/>
    <w:rsid w:val="00460C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166905">
      <w:bodyDiv w:val="1"/>
      <w:marLeft w:val="0"/>
      <w:marRight w:val="0"/>
      <w:marTop w:val="0"/>
      <w:marBottom w:val="0"/>
      <w:divBdr>
        <w:top w:val="none" w:sz="0" w:space="0" w:color="auto"/>
        <w:left w:val="none" w:sz="0" w:space="0" w:color="auto"/>
        <w:bottom w:val="none" w:sz="0" w:space="0" w:color="auto"/>
        <w:right w:val="none" w:sz="0" w:space="0" w:color="auto"/>
      </w:divBdr>
    </w:div>
    <w:div w:id="576398431">
      <w:bodyDiv w:val="1"/>
      <w:marLeft w:val="0"/>
      <w:marRight w:val="0"/>
      <w:marTop w:val="0"/>
      <w:marBottom w:val="0"/>
      <w:divBdr>
        <w:top w:val="none" w:sz="0" w:space="0" w:color="auto"/>
        <w:left w:val="none" w:sz="0" w:space="0" w:color="auto"/>
        <w:bottom w:val="none" w:sz="0" w:space="0" w:color="auto"/>
        <w:right w:val="none" w:sz="0" w:space="0" w:color="auto"/>
      </w:divBdr>
    </w:div>
    <w:div w:id="677073885">
      <w:bodyDiv w:val="1"/>
      <w:marLeft w:val="0"/>
      <w:marRight w:val="0"/>
      <w:marTop w:val="0"/>
      <w:marBottom w:val="0"/>
      <w:divBdr>
        <w:top w:val="none" w:sz="0" w:space="0" w:color="auto"/>
        <w:left w:val="none" w:sz="0" w:space="0" w:color="auto"/>
        <w:bottom w:val="none" w:sz="0" w:space="0" w:color="auto"/>
        <w:right w:val="none" w:sz="0" w:space="0" w:color="auto"/>
      </w:divBdr>
    </w:div>
    <w:div w:id="909388608">
      <w:bodyDiv w:val="1"/>
      <w:marLeft w:val="0"/>
      <w:marRight w:val="0"/>
      <w:marTop w:val="0"/>
      <w:marBottom w:val="0"/>
      <w:divBdr>
        <w:top w:val="none" w:sz="0" w:space="0" w:color="auto"/>
        <w:left w:val="none" w:sz="0" w:space="0" w:color="auto"/>
        <w:bottom w:val="none" w:sz="0" w:space="0" w:color="auto"/>
        <w:right w:val="none" w:sz="0" w:space="0" w:color="auto"/>
      </w:divBdr>
    </w:div>
    <w:div w:id="1044598521">
      <w:bodyDiv w:val="1"/>
      <w:marLeft w:val="0"/>
      <w:marRight w:val="0"/>
      <w:marTop w:val="0"/>
      <w:marBottom w:val="0"/>
      <w:divBdr>
        <w:top w:val="none" w:sz="0" w:space="0" w:color="auto"/>
        <w:left w:val="none" w:sz="0" w:space="0" w:color="auto"/>
        <w:bottom w:val="none" w:sz="0" w:space="0" w:color="auto"/>
        <w:right w:val="none" w:sz="0" w:space="0" w:color="auto"/>
      </w:divBdr>
    </w:div>
    <w:div w:id="1383671128">
      <w:bodyDiv w:val="1"/>
      <w:marLeft w:val="0"/>
      <w:marRight w:val="0"/>
      <w:marTop w:val="0"/>
      <w:marBottom w:val="0"/>
      <w:divBdr>
        <w:top w:val="none" w:sz="0" w:space="0" w:color="auto"/>
        <w:left w:val="none" w:sz="0" w:space="0" w:color="auto"/>
        <w:bottom w:val="none" w:sz="0" w:space="0" w:color="auto"/>
        <w:right w:val="none" w:sz="0" w:space="0" w:color="auto"/>
      </w:divBdr>
    </w:div>
    <w:div w:id="1813860658">
      <w:bodyDiv w:val="1"/>
      <w:marLeft w:val="0"/>
      <w:marRight w:val="0"/>
      <w:marTop w:val="0"/>
      <w:marBottom w:val="0"/>
      <w:divBdr>
        <w:top w:val="none" w:sz="0" w:space="0" w:color="auto"/>
        <w:left w:val="none" w:sz="0" w:space="0" w:color="auto"/>
        <w:bottom w:val="none" w:sz="0" w:space="0" w:color="auto"/>
        <w:right w:val="none" w:sz="0" w:space="0" w:color="auto"/>
      </w:divBdr>
    </w:div>
    <w:div w:id="1960599615">
      <w:bodyDiv w:val="1"/>
      <w:marLeft w:val="0"/>
      <w:marRight w:val="0"/>
      <w:marTop w:val="0"/>
      <w:marBottom w:val="0"/>
      <w:divBdr>
        <w:top w:val="none" w:sz="0" w:space="0" w:color="auto"/>
        <w:left w:val="none" w:sz="0" w:space="0" w:color="auto"/>
        <w:bottom w:val="none" w:sz="0" w:space="0" w:color="auto"/>
        <w:right w:val="none" w:sz="0" w:space="0" w:color="auto"/>
      </w:divBdr>
    </w:div>
    <w:div w:id="1980764503">
      <w:bodyDiv w:val="1"/>
      <w:marLeft w:val="0"/>
      <w:marRight w:val="0"/>
      <w:marTop w:val="0"/>
      <w:marBottom w:val="0"/>
      <w:divBdr>
        <w:top w:val="none" w:sz="0" w:space="0" w:color="auto"/>
        <w:left w:val="none" w:sz="0" w:space="0" w:color="auto"/>
        <w:bottom w:val="none" w:sz="0" w:space="0" w:color="auto"/>
        <w:right w:val="none" w:sz="0" w:space="0" w:color="auto"/>
      </w:divBdr>
    </w:div>
    <w:div w:id="2068020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hdb.org.uk/about/Procurement.aspx" TargetMode="External"/><Relationship Id="rId18"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hyperlink" Target="mailto:research@ahdb.org.uk"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hdb.org.uk/PrivacyNotice"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7C095B6019EAA43AA99E65186839CFD" ma:contentTypeVersion="6" ma:contentTypeDescription="Create a new document." ma:contentTypeScope="" ma:versionID="a86be9e3652be91feddbf3e1cf0dc5c7">
  <xsd:schema xmlns:xsd="http://www.w3.org/2001/XMLSchema" xmlns:xs="http://www.w3.org/2001/XMLSchema" xmlns:p="http://schemas.microsoft.com/office/2006/metadata/properties" xmlns:ns2="7944f788-76cb-4778-919b-8a7458e8c307" xmlns:ns3="da7ef032-757e-486e-ac3e-d7b9c10cf093" targetNamespace="http://schemas.microsoft.com/office/2006/metadata/properties" ma:root="true" ma:fieldsID="d2ab3d778badf5959f5f22cc74360e00" ns2:_="" ns3:_="">
    <xsd:import namespace="7944f788-76cb-4778-919b-8a7458e8c307"/>
    <xsd:import namespace="da7ef032-757e-486e-ac3e-d7b9c10cf09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4f788-76cb-4778-919b-8a7458e8c30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7ef032-757e-486e-ac3e-d7b9c10cf09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944f788-76cb-4778-919b-8a7458e8c307">DR2AZDH4AQTA-2023582113-257</_dlc_DocId>
    <_dlc_DocIdUrl xmlns="7944f788-76cb-4778-919b-8a7458e8c307">
      <Url>https://ahdbonline.sharepoint.com/sites/RnD/Projects/RDHDC/31120221/_layouts/15/DocIdRedir.aspx?ID=DR2AZDH4AQTA-2023582113-257</Url>
      <Description>DR2AZDH4AQTA-2023582113-25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F20657-C169-4B69-8844-BE44A79439AF}">
  <ds:schemaRefs>
    <ds:schemaRef ds:uri="http://schemas.openxmlformats.org/officeDocument/2006/bibliography"/>
  </ds:schemaRefs>
</ds:datastoreItem>
</file>

<file path=customXml/itemProps2.xml><?xml version="1.0" encoding="utf-8"?>
<ds:datastoreItem xmlns:ds="http://schemas.openxmlformats.org/officeDocument/2006/customXml" ds:itemID="{A8EAA415-5637-4382-805C-E744A557D4AB}">
  <ds:schemaRefs>
    <ds:schemaRef ds:uri="http://schemas.microsoft.com/sharepoint/events"/>
  </ds:schemaRefs>
</ds:datastoreItem>
</file>

<file path=customXml/itemProps3.xml><?xml version="1.0" encoding="utf-8"?>
<ds:datastoreItem xmlns:ds="http://schemas.openxmlformats.org/officeDocument/2006/customXml" ds:itemID="{5E0D0294-84EA-444C-AFE2-1BF6E7CAA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4f788-76cb-4778-919b-8a7458e8c307"/>
    <ds:schemaRef ds:uri="da7ef032-757e-486e-ac3e-d7b9c10cf0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EED3E4-697B-40E8-8AD2-ADFDE6EBA3BD}">
  <ds:schemaRefs>
    <ds:schemaRef ds:uri="da7ef032-757e-486e-ac3e-d7b9c10cf093"/>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http://purl.org/dc/terms/"/>
    <ds:schemaRef ds:uri="http://www.w3.org/XML/1998/namespace"/>
    <ds:schemaRef ds:uri="7944f788-76cb-4778-919b-8a7458e8c307"/>
    <ds:schemaRef ds:uri="http://schemas.microsoft.com/office/2006/metadata/properties"/>
  </ds:schemaRefs>
</ds:datastoreItem>
</file>

<file path=customXml/itemProps5.xml><?xml version="1.0" encoding="utf-8"?>
<ds:datastoreItem xmlns:ds="http://schemas.openxmlformats.org/officeDocument/2006/customXml" ds:itemID="{906FBF63-08B3-41FA-ADFF-86092BEB62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04</CharactersWithSpaces>
  <SharedDoc>false</SharedDoc>
  <HLinks>
    <vt:vector size="6" baseType="variant">
      <vt:variant>
        <vt:i4>5636135</vt:i4>
      </vt:variant>
      <vt:variant>
        <vt:i4>21</vt:i4>
      </vt:variant>
      <vt:variant>
        <vt:i4>0</vt:i4>
      </vt:variant>
      <vt:variant>
        <vt:i4>5</vt:i4>
      </vt:variant>
      <vt:variant>
        <vt:lpwstr>mailto: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Stirling</dc:creator>
  <cp:lastModifiedBy>Debbie Wilson</cp:lastModifiedBy>
  <cp:revision>2</cp:revision>
  <cp:lastPrinted>2017-08-02T11:16:00Z</cp:lastPrinted>
  <dcterms:created xsi:type="dcterms:W3CDTF">2022-05-06T12:34:00Z</dcterms:created>
  <dcterms:modified xsi:type="dcterms:W3CDTF">2022-05-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095B6019EAA43AA99E65186839CFD</vt:lpwstr>
  </property>
  <property fmtid="{D5CDD505-2E9C-101B-9397-08002B2CF9AE}" pid="3" name="_dlc_DocIdItemGuid">
    <vt:lpwstr>4dbaaf79-04eb-4486-9c79-1e57a43d3461</vt:lpwstr>
  </property>
</Properties>
</file>